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824602" w14:textId="77777777" w:rsidR="0035552A" w:rsidRPr="00BF2242" w:rsidRDefault="0035552A" w:rsidP="00AE3EC3">
      <w:pPr>
        <w:widowControl w:val="0"/>
        <w:jc w:val="center"/>
        <w:rPr>
          <w:rFonts w:ascii="Times New Roman" w:hAnsi="Times New Roman" w:cs="Times New Roman"/>
          <w:lang w:val="en-GB"/>
        </w:rPr>
      </w:pPr>
    </w:p>
    <w:p w14:paraId="06C486A2" w14:textId="77777777" w:rsidR="0098410D" w:rsidRPr="00855997" w:rsidRDefault="0098410D" w:rsidP="00AE3EC3">
      <w:pPr>
        <w:widowControl w:val="0"/>
        <w:jc w:val="center"/>
      </w:pPr>
    </w:p>
    <w:p w14:paraId="3C6DA867" w14:textId="77777777" w:rsidR="0098410D" w:rsidRPr="00164180" w:rsidRDefault="0035552A" w:rsidP="00AE3EC3">
      <w:pPr>
        <w:pStyle w:val="DecHCase"/>
        <w:keepNext w:val="0"/>
        <w:keepLines w:val="0"/>
        <w:widowControl w:val="0"/>
      </w:pPr>
      <w:r w:rsidRPr="00164180">
        <w:t>ЧЕТВЪРТО ОТДЕЛЕНИЕ</w:t>
      </w:r>
    </w:p>
    <w:p w14:paraId="55E2500F" w14:textId="77777777" w:rsidR="008E6217" w:rsidRPr="00164180" w:rsidRDefault="008E6217" w:rsidP="00AE3EC3">
      <w:pPr>
        <w:pStyle w:val="JuTitle"/>
        <w:keepNext w:val="0"/>
        <w:keepLines w:val="0"/>
        <w:widowControl w:val="0"/>
      </w:pPr>
      <w:bookmarkStart w:id="0" w:name="To"/>
      <w:r w:rsidRPr="00164180">
        <w:rPr>
          <w:color w:val="000000" w:themeColor="text1"/>
        </w:rPr>
        <w:t xml:space="preserve">ДЕЛО </w:t>
      </w:r>
      <w:bookmarkEnd w:id="0"/>
      <w:r w:rsidRPr="00164180">
        <w:t>ПОЛФРИЙМАН СРЕЩУ БЪЛГАРИЯ</w:t>
      </w:r>
    </w:p>
    <w:p w14:paraId="662624B7" w14:textId="77777777" w:rsidR="00D74888" w:rsidRPr="00164180" w:rsidRDefault="008E6217" w:rsidP="00AE3EC3">
      <w:pPr>
        <w:pStyle w:val="ECHRCoverTitle4"/>
        <w:keepNext w:val="0"/>
        <w:keepLines w:val="0"/>
        <w:widowControl w:val="0"/>
      </w:pPr>
      <w:r w:rsidRPr="00164180">
        <w:t>(Жалба № 840/18)</w:t>
      </w:r>
    </w:p>
    <w:p w14:paraId="605B7571" w14:textId="77777777" w:rsidR="0098410D" w:rsidRPr="00164180" w:rsidRDefault="0098410D" w:rsidP="00AE3EC3">
      <w:pPr>
        <w:pStyle w:val="DecHCase"/>
        <w:keepNext w:val="0"/>
        <w:keepLines w:val="0"/>
        <w:widowControl w:val="0"/>
      </w:pPr>
    </w:p>
    <w:p w14:paraId="2FB55EA5" w14:textId="77777777" w:rsidR="0098410D" w:rsidRPr="00164180" w:rsidRDefault="0098410D" w:rsidP="00AE3EC3">
      <w:pPr>
        <w:pStyle w:val="DecHCase"/>
        <w:keepNext w:val="0"/>
        <w:keepLines w:val="0"/>
        <w:widowControl w:val="0"/>
      </w:pPr>
    </w:p>
    <w:p w14:paraId="5BFCBDAD" w14:textId="77777777" w:rsidR="00E01340" w:rsidRPr="00164180" w:rsidRDefault="00E01340" w:rsidP="00AE3EC3">
      <w:pPr>
        <w:pStyle w:val="DecHCase"/>
        <w:keepNext w:val="0"/>
        <w:keepLines w:val="0"/>
        <w:widowControl w:val="0"/>
      </w:pPr>
    </w:p>
    <w:p w14:paraId="0A05789B" w14:textId="77777777" w:rsidR="00E01340" w:rsidRPr="00164180" w:rsidRDefault="00E01340" w:rsidP="00AE3EC3">
      <w:pPr>
        <w:pStyle w:val="DecHCase"/>
        <w:keepNext w:val="0"/>
        <w:keepLines w:val="0"/>
        <w:widowControl w:val="0"/>
      </w:pPr>
    </w:p>
    <w:p w14:paraId="0EF09539" w14:textId="77777777" w:rsidR="00AC4CD4" w:rsidRPr="00164180" w:rsidRDefault="00AC4CD4" w:rsidP="00AE3EC3">
      <w:pPr>
        <w:pStyle w:val="DecHCase"/>
        <w:keepNext w:val="0"/>
        <w:keepLines w:val="0"/>
        <w:widowControl w:val="0"/>
      </w:pPr>
    </w:p>
    <w:p w14:paraId="3E99670D" w14:textId="77777777" w:rsidR="0098410D" w:rsidRPr="00164180" w:rsidRDefault="0098410D" w:rsidP="00AE3EC3">
      <w:pPr>
        <w:pStyle w:val="DecHCase"/>
        <w:keepNext w:val="0"/>
        <w:keepLines w:val="0"/>
        <w:widowControl w:val="0"/>
      </w:pPr>
    </w:p>
    <w:p w14:paraId="1E13322B" w14:textId="77777777" w:rsidR="0098410D" w:rsidRPr="00164180" w:rsidRDefault="0098410D" w:rsidP="00AE3EC3">
      <w:pPr>
        <w:pStyle w:val="DecHCase"/>
        <w:keepNext w:val="0"/>
        <w:keepLines w:val="0"/>
        <w:widowControl w:val="0"/>
      </w:pPr>
      <w:r w:rsidRPr="00164180">
        <w:t>РЕШЕНИЕ</w:t>
      </w:r>
      <w:r w:rsidRPr="00164180">
        <w:br/>
      </w:r>
    </w:p>
    <w:p w14:paraId="61786A4B" w14:textId="77777777" w:rsidR="0098410D" w:rsidRPr="00164180" w:rsidRDefault="0098410D" w:rsidP="00AE3EC3">
      <w:pPr>
        <w:pStyle w:val="DecHCase"/>
        <w:keepNext w:val="0"/>
        <w:keepLines w:val="0"/>
        <w:widowControl w:val="0"/>
      </w:pPr>
      <w:r w:rsidRPr="00164180">
        <w:t>СТРАСБУРГ</w:t>
      </w:r>
    </w:p>
    <w:p w14:paraId="6392B4CF" w14:textId="77777777" w:rsidR="0098410D" w:rsidRPr="00164180" w:rsidRDefault="0035552A" w:rsidP="00AE3EC3">
      <w:pPr>
        <w:pStyle w:val="DecHCase"/>
        <w:keepNext w:val="0"/>
        <w:keepLines w:val="0"/>
        <w:widowControl w:val="0"/>
      </w:pPr>
      <w:r w:rsidRPr="00164180">
        <w:rPr>
          <w:rFonts w:ascii="Times New Roman" w:hAnsi="Times New Roman"/>
        </w:rPr>
        <w:t>8 юни 2021 г.</w:t>
      </w:r>
    </w:p>
    <w:p w14:paraId="0E2F42D1" w14:textId="77777777" w:rsidR="00AC4CD4" w:rsidRPr="00164180" w:rsidRDefault="00AC4CD4" w:rsidP="00AE3EC3">
      <w:pPr>
        <w:pStyle w:val="JuPara"/>
        <w:widowControl w:val="0"/>
        <w:jc w:val="center"/>
      </w:pPr>
    </w:p>
    <w:p w14:paraId="462308B1" w14:textId="77777777" w:rsidR="002422B6" w:rsidRPr="00164180" w:rsidRDefault="0098410D" w:rsidP="00AE3EC3">
      <w:pPr>
        <w:widowControl w:val="0"/>
        <w:jc w:val="center"/>
        <w:rPr>
          <w:i/>
          <w:sz w:val="22"/>
        </w:rPr>
      </w:pPr>
      <w:r w:rsidRPr="00164180">
        <w:rPr>
          <w:i/>
          <w:sz w:val="22"/>
        </w:rPr>
        <w:t>Това решение е окончателно, но може да бъде предмет на редакционни промени.</w:t>
      </w:r>
    </w:p>
    <w:p w14:paraId="4911540E" w14:textId="77777777" w:rsidR="0098410D" w:rsidRPr="00164180" w:rsidRDefault="0098410D" w:rsidP="00AE3EC3">
      <w:pPr>
        <w:widowControl w:val="0"/>
        <w:sectPr w:rsidR="0098410D" w:rsidRPr="00164180" w:rsidSect="00D66471">
          <w:headerReference w:type="even" r:id="rId8"/>
          <w:headerReference w:type="default" r:id="rId9"/>
          <w:footerReference w:type="even" r:id="rId10"/>
          <w:footerReference w:type="default" r:id="rId11"/>
          <w:headerReference w:type="first" r:id="rId12"/>
          <w:footerReference w:type="first" r:id="rId13"/>
          <w:footnotePr>
            <w:numRestart w:val="eachSect"/>
          </w:footnotePr>
          <w:endnotePr>
            <w:numFmt w:val="decimal"/>
          </w:endnotePr>
          <w:pgSz w:w="11906" w:h="16838" w:code="9"/>
          <w:pgMar w:top="2274" w:right="2274" w:bottom="2274" w:left="2274" w:header="1701" w:footer="720" w:gutter="0"/>
          <w:pgNumType w:start="1"/>
          <w:cols w:space="720"/>
          <w:noEndnote/>
          <w:titlePg/>
        </w:sectPr>
      </w:pPr>
    </w:p>
    <w:p w14:paraId="38D26A30" w14:textId="77777777" w:rsidR="0098410D" w:rsidRPr="00164180" w:rsidRDefault="0098410D" w:rsidP="00AE3EC3">
      <w:pPr>
        <w:pStyle w:val="JuCase"/>
        <w:widowControl w:val="0"/>
      </w:pPr>
      <w:r w:rsidRPr="00164180">
        <w:lastRenderedPageBreak/>
        <w:t>По делото Полфрийман срещу България,</w:t>
      </w:r>
    </w:p>
    <w:p w14:paraId="7B4089C0" w14:textId="7604E433" w:rsidR="009F4C8F" w:rsidRPr="00164180" w:rsidRDefault="009F4C8F" w:rsidP="00AE3EC3">
      <w:pPr>
        <w:pStyle w:val="JuPara"/>
        <w:widowControl w:val="0"/>
      </w:pPr>
      <w:r w:rsidRPr="00164180">
        <w:t xml:space="preserve">Европейският съд по правата на човека (Четвърто отделение), заседаващ като </w:t>
      </w:r>
      <w:r w:rsidR="007E66B5" w:rsidRPr="00164180">
        <w:t xml:space="preserve">комитет </w:t>
      </w:r>
      <w:r w:rsidRPr="00164180">
        <w:t>в състав:</w:t>
      </w:r>
    </w:p>
    <w:p w14:paraId="75F1948A" w14:textId="77777777" w:rsidR="009F4C8F" w:rsidRPr="00164180" w:rsidRDefault="00022912" w:rsidP="00AE3EC3">
      <w:pPr>
        <w:pStyle w:val="JuJudges"/>
        <w:widowControl w:val="0"/>
        <w:rPr>
          <w:iCs/>
        </w:rPr>
      </w:pPr>
      <w:r w:rsidRPr="00164180">
        <w:tab/>
        <w:t>Юлиа Антоанела Моток [Iulia Antoanella Motoc],</w:t>
      </w:r>
      <w:r w:rsidRPr="00164180">
        <w:rPr>
          <w:i/>
        </w:rPr>
        <w:t xml:space="preserve"> председател</w:t>
      </w:r>
      <w:r w:rsidRPr="00164180">
        <w:t>,</w:t>
      </w:r>
      <w:r w:rsidRPr="00164180">
        <w:br/>
      </w:r>
      <w:r w:rsidRPr="00164180">
        <w:tab/>
        <w:t>Габриеле Кучко-Стадълмайер [Gabriele Kucsko-Stadlmayer],</w:t>
      </w:r>
      <w:r w:rsidRPr="00164180">
        <w:rPr>
          <w:i/>
        </w:rPr>
        <w:br/>
      </w:r>
      <w:r w:rsidRPr="00164180">
        <w:tab/>
        <w:t>Пере Пастор Виланова [Pere Pastor Vilanova],</w:t>
      </w:r>
      <w:r w:rsidRPr="00164180">
        <w:rPr>
          <w:i/>
        </w:rPr>
        <w:t xml:space="preserve"> съдии</w:t>
      </w:r>
      <w:r w:rsidRPr="00164180">
        <w:t>,</w:t>
      </w:r>
      <w:r w:rsidRPr="00164180">
        <w:br/>
        <w:t xml:space="preserve">и Илзе Фрайвирт [Ilse Freiwirth], </w:t>
      </w:r>
      <w:r w:rsidRPr="00164180">
        <w:rPr>
          <w:i/>
          <w:iCs/>
        </w:rPr>
        <w:t>заместник-секретар на отделението</w:t>
      </w:r>
      <w:r w:rsidRPr="00164180">
        <w:t>,</w:t>
      </w:r>
    </w:p>
    <w:p w14:paraId="4FDC73D5" w14:textId="77777777" w:rsidR="0035552A" w:rsidRPr="00164180" w:rsidRDefault="0035552A" w:rsidP="00AE3EC3">
      <w:pPr>
        <w:pStyle w:val="JuPara"/>
        <w:widowControl w:val="0"/>
      </w:pPr>
      <w:bookmarkStart w:id="1" w:name="ITMARKHavingStart"/>
      <w:bookmarkEnd w:id="1"/>
      <w:r w:rsidRPr="00164180">
        <w:t>като взе предвид:</w:t>
      </w:r>
    </w:p>
    <w:p w14:paraId="57549C67" w14:textId="77777777" w:rsidR="0035552A" w:rsidRPr="00164180" w:rsidRDefault="0035552A" w:rsidP="00AE3EC3">
      <w:pPr>
        <w:pStyle w:val="JuPara"/>
        <w:widowControl w:val="0"/>
      </w:pPr>
      <w:r w:rsidRPr="00164180">
        <w:t>Жалбата (№ 840/18) срещу Република България, подадена в Съда на основание чл. 34 от Конвенцията за защита на правата на човека и основните свободи („Конвенцията“) от австралийски гражданин, г-н Джок Антъни Полфрийман („жалбоподателят”), на 22 декември 2017 г.;</w:t>
      </w:r>
    </w:p>
    <w:p w14:paraId="6400F614" w14:textId="34B35E5B" w:rsidR="0035552A" w:rsidRPr="00164180" w:rsidRDefault="0035552A" w:rsidP="00AE3EC3">
      <w:pPr>
        <w:pStyle w:val="JuPara"/>
        <w:widowControl w:val="0"/>
      </w:pPr>
      <w:r w:rsidRPr="00164180">
        <w:t xml:space="preserve">решението </w:t>
      </w:r>
      <w:r w:rsidR="007E66B5" w:rsidRPr="00164180">
        <w:t>за</w:t>
      </w:r>
      <w:r w:rsidRPr="00164180">
        <w:t xml:space="preserve"> уведомяване на </w:t>
      </w:r>
      <w:r w:rsidR="007E66B5" w:rsidRPr="00164180">
        <w:t xml:space="preserve">българското </w:t>
      </w:r>
      <w:r w:rsidRPr="00164180">
        <w:t>правителство („Правителството“) за жалбата;</w:t>
      </w:r>
    </w:p>
    <w:p w14:paraId="13ED553B" w14:textId="77777777" w:rsidR="0035552A" w:rsidRPr="00164180" w:rsidRDefault="0035552A" w:rsidP="00AE3EC3">
      <w:pPr>
        <w:pStyle w:val="JuPara"/>
        <w:widowControl w:val="0"/>
      </w:pPr>
      <w:r w:rsidRPr="00164180">
        <w:t>становищата на страните;</w:t>
      </w:r>
    </w:p>
    <w:p w14:paraId="12EB647F" w14:textId="77777777" w:rsidR="009F4C8F" w:rsidRPr="00164180" w:rsidRDefault="009F4C8F" w:rsidP="00AE3EC3">
      <w:pPr>
        <w:pStyle w:val="JuPara"/>
        <w:widowControl w:val="0"/>
      </w:pPr>
      <w:r w:rsidRPr="00164180">
        <w:t>след закрито заседание, проведено на 11 май 2021 г.,</w:t>
      </w:r>
    </w:p>
    <w:p w14:paraId="6B7B081E" w14:textId="77777777" w:rsidR="009F4C8F" w:rsidRPr="00164180" w:rsidRDefault="009F4C8F" w:rsidP="00AE3EC3">
      <w:pPr>
        <w:pStyle w:val="JuPara"/>
        <w:widowControl w:val="0"/>
      </w:pPr>
      <w:r w:rsidRPr="00164180">
        <w:t>постанови следното решение, прието на същата дата:</w:t>
      </w:r>
    </w:p>
    <w:p w14:paraId="69F358A3" w14:textId="77777777" w:rsidR="0035552A" w:rsidRPr="00164180" w:rsidRDefault="0035552A" w:rsidP="00AE3EC3">
      <w:pPr>
        <w:pStyle w:val="JuHHead"/>
        <w:keepNext w:val="0"/>
        <w:keepLines w:val="0"/>
        <w:widowControl w:val="0"/>
        <w:numPr>
          <w:ilvl w:val="0"/>
          <w:numId w:val="0"/>
        </w:numPr>
      </w:pPr>
      <w:r w:rsidRPr="00164180">
        <w:t>ВЪВЕДЕНИЕ</w:t>
      </w:r>
    </w:p>
    <w:p w14:paraId="379C5B3A"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w:t>
      </w:r>
      <w:r w:rsidRPr="00164180">
        <w:rPr>
          <w:noProof/>
        </w:rPr>
        <w:fldChar w:fldCharType="end"/>
      </w:r>
      <w:r w:rsidR="0035552A" w:rsidRPr="00164180">
        <w:t>.  Делото касае твърдения по чл. 3 от Конвенцията, че чуждестранен затворник е бил удрян (включително с палки), ритан и блъскан от надзирателите в затвора без основание и че разследването на този инцидент не е проведено по независим и задълбочен начин.</w:t>
      </w:r>
    </w:p>
    <w:p w14:paraId="04649D23" w14:textId="77777777" w:rsidR="0035552A" w:rsidRPr="00164180" w:rsidRDefault="0035552A" w:rsidP="00AE3EC3">
      <w:pPr>
        <w:pStyle w:val="JuHHead"/>
        <w:keepNext w:val="0"/>
        <w:keepLines w:val="0"/>
        <w:widowControl w:val="0"/>
      </w:pPr>
      <w:r w:rsidRPr="00164180">
        <w:t>ФАКТИТЕ</w:t>
      </w:r>
    </w:p>
    <w:p w14:paraId="22ECEBC2"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2</w:t>
      </w:r>
      <w:r w:rsidRPr="00164180">
        <w:rPr>
          <w:noProof/>
        </w:rPr>
        <w:fldChar w:fldCharType="end"/>
      </w:r>
      <w:r w:rsidR="0035552A" w:rsidRPr="00164180">
        <w:t>.  Жалбоподателят е роден през 1986 г. Настоящото му местонахождение не е известно. Той се представлява от г-жа А. Качаунова, адвокат, практикуващ в София и работещ с Българския хелзински комитет (“БХК”).</w:t>
      </w:r>
    </w:p>
    <w:p w14:paraId="761D331C"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3</w:t>
      </w:r>
      <w:r w:rsidRPr="00164180">
        <w:rPr>
          <w:noProof/>
        </w:rPr>
        <w:fldChar w:fldCharType="end"/>
      </w:r>
      <w:r w:rsidR="0035552A" w:rsidRPr="00164180">
        <w:t>.  Българското правителство се представлява от правителствения агент г-жа И. Станчева-Чинова от Министерство на правосъдието.</w:t>
      </w:r>
    </w:p>
    <w:p w14:paraId="593EBDDE" w14:textId="77777777" w:rsidR="0035552A" w:rsidRPr="00164180" w:rsidRDefault="0035552A" w:rsidP="00AE3EC3">
      <w:pPr>
        <w:pStyle w:val="JuHIRoman"/>
        <w:keepNext w:val="0"/>
        <w:keepLines w:val="0"/>
        <w:widowControl w:val="0"/>
      </w:pPr>
      <w:r w:rsidRPr="00164180">
        <w:t>КОНТЕКСТ</w:t>
      </w:r>
    </w:p>
    <w:p w14:paraId="5706E1DC" w14:textId="3F714AAF"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4</w:t>
      </w:r>
      <w:r w:rsidRPr="00164180">
        <w:rPr>
          <w:noProof/>
        </w:rPr>
        <w:fldChar w:fldCharType="end"/>
      </w:r>
      <w:r w:rsidR="0035552A" w:rsidRPr="00164180">
        <w:t xml:space="preserve">.  Между август 2011 г. и септември 2019 г. жалбоподателят  излежава присъда в Софийския затвор (подробности за присъдата и времето, прекарано от него в Софийския затвор, могат да бъдат намерени в </w:t>
      </w:r>
      <w:r w:rsidR="0035552A" w:rsidRPr="00164180">
        <w:rPr>
          <w:i/>
          <w:iCs/>
        </w:rPr>
        <w:t>Шахънов и Полфрийман срещу България</w:t>
      </w:r>
      <w:r w:rsidR="0035552A" w:rsidRPr="00164180">
        <w:t xml:space="preserve">, </w:t>
      </w:r>
      <w:r w:rsidR="0035552A" w:rsidRPr="00164180">
        <w:rPr>
          <w:i/>
          <w:iCs/>
        </w:rPr>
        <w:t>№</w:t>
      </w:r>
      <w:r w:rsidR="0035552A" w:rsidRPr="00164180">
        <w:t xml:space="preserve"> 35365/12 и 69125/12, §§ 15-21, 21 юли 2016 г., както и </w:t>
      </w:r>
      <w:r w:rsidR="0035552A" w:rsidRPr="00164180">
        <w:rPr>
          <w:i/>
          <w:iCs/>
        </w:rPr>
        <w:t>Полфрийман срещу България</w:t>
      </w:r>
      <w:r w:rsidR="0035552A" w:rsidRPr="00164180">
        <w:t xml:space="preserve"> (реш.), № 59779/14, §§ 4-12, 16 май 2017 г.). Осъждането на жалбоподателя и изтърпяването на присъдата му привличат значително обществено внимание и широко медийно </w:t>
      </w:r>
      <w:r w:rsidR="0079319C" w:rsidRPr="00164180">
        <w:t xml:space="preserve">отразяване </w:t>
      </w:r>
      <w:r w:rsidR="0035552A" w:rsidRPr="00164180">
        <w:t>в България.</w:t>
      </w:r>
    </w:p>
    <w:p w14:paraId="3E13AA8F" w14:textId="591C34BC"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5</w:t>
      </w:r>
      <w:r w:rsidRPr="00164180">
        <w:rPr>
          <w:noProof/>
        </w:rPr>
        <w:fldChar w:fldCharType="end"/>
      </w:r>
      <w:r w:rsidR="0035552A" w:rsidRPr="00164180">
        <w:t xml:space="preserve">.  В Софийския затвор жалбоподателят е държан в група </w:t>
      </w:r>
      <w:r w:rsidR="0035552A" w:rsidRPr="00164180">
        <w:lastRenderedPageBreak/>
        <w:t xml:space="preserve">десет, едно от отделенията за чуждестранни затворници (вж. параграф </w:t>
      </w:r>
      <w:r w:rsidR="0035552A" w:rsidRPr="00164180">
        <w:fldChar w:fldCharType="begin"/>
      </w:r>
      <w:r w:rsidR="0035552A" w:rsidRPr="00164180">
        <w:instrText xml:space="preserve"> REF RCoEM_CPT_2014_visit_report \h </w:instrText>
      </w:r>
      <w:r w:rsidR="00164180">
        <w:instrText xml:space="preserve"> \* MERGEFORMAT </w:instrText>
      </w:r>
      <w:r w:rsidR="0035552A" w:rsidRPr="00164180">
        <w:fldChar w:fldCharType="separate"/>
      </w:r>
      <w:r w:rsidR="00B12E6A" w:rsidRPr="00164180">
        <w:rPr>
          <w:noProof/>
        </w:rPr>
        <w:t>62</w:t>
      </w:r>
      <w:r w:rsidR="0035552A" w:rsidRPr="00164180">
        <w:fldChar w:fldCharType="end"/>
      </w:r>
      <w:r w:rsidR="0035552A" w:rsidRPr="00164180">
        <w:t xml:space="preserve"> по-долу).</w:t>
      </w:r>
    </w:p>
    <w:p w14:paraId="13831089" w14:textId="606A1D8E" w:rsidR="0035552A" w:rsidRPr="00164180" w:rsidRDefault="005249C6" w:rsidP="00AE3EC3">
      <w:pPr>
        <w:pStyle w:val="JuHIRoman"/>
        <w:keepNext w:val="0"/>
        <w:keepLines w:val="0"/>
        <w:widowControl w:val="0"/>
        <w:ind w:left="0"/>
      </w:pPr>
      <w:r w:rsidRPr="00164180">
        <w:rPr>
          <w:caps w:val="0"/>
        </w:rPr>
        <w:t>ИНЦИДЕНТ</w:t>
      </w:r>
      <w:r w:rsidR="0079319C" w:rsidRPr="00164180">
        <w:rPr>
          <w:caps w:val="0"/>
        </w:rPr>
        <w:t>ЪТ</w:t>
      </w:r>
      <w:r w:rsidRPr="00164180">
        <w:rPr>
          <w:caps w:val="0"/>
        </w:rPr>
        <w:t xml:space="preserve"> В СОФИЙСКИЯ ЗАТВОР НА 17 ОКТОМВРИ 2013 Г.</w:t>
      </w:r>
    </w:p>
    <w:p w14:paraId="261E106B" w14:textId="77777777" w:rsidR="0035552A" w:rsidRPr="00164180" w:rsidRDefault="0035552A" w:rsidP="00AE3EC3">
      <w:pPr>
        <w:pStyle w:val="JuHA"/>
        <w:keepNext w:val="0"/>
        <w:keepLines w:val="0"/>
        <w:widowControl w:val="0"/>
      </w:pPr>
      <w:r w:rsidRPr="00164180">
        <w:t>Последователност на събитията</w:t>
      </w:r>
    </w:p>
    <w:bookmarkStart w:id="2" w:name="F_INC_conflicting_accounts"/>
    <w:p w14:paraId="6A6898A2" w14:textId="264C080B"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w:t>
      </w:r>
      <w:r w:rsidRPr="00164180">
        <w:fldChar w:fldCharType="end"/>
      </w:r>
      <w:bookmarkEnd w:id="2"/>
      <w:r w:rsidRPr="00164180">
        <w:t xml:space="preserve">.  Страните предоставят противоречащи си сведения относно събитията. Правителството заявява, че неговите сведения се основават на материалите, получени в хода на последвалото разследване (описани в параграфи </w:t>
      </w:r>
      <w:r w:rsidRPr="00164180">
        <w:fldChar w:fldCharType="begin"/>
      </w:r>
      <w:r w:rsidRPr="00164180">
        <w:instrText xml:space="preserve"> REF F_INV_init_complaints \h </w:instrText>
      </w:r>
      <w:r w:rsidR="00164180">
        <w:instrText xml:space="preserve"> \* MERGEFORMAT </w:instrText>
      </w:r>
      <w:r w:rsidRPr="00164180">
        <w:fldChar w:fldCharType="separate"/>
      </w:r>
      <w:r w:rsidR="00B12E6A" w:rsidRPr="00164180">
        <w:rPr>
          <w:noProof/>
        </w:rPr>
        <w:t>20</w:t>
      </w:r>
      <w:r w:rsidRPr="00164180">
        <w:fldChar w:fldCharType="end"/>
      </w:r>
      <w:r w:rsidRPr="00164180">
        <w:t xml:space="preserve"> до </w:t>
      </w:r>
      <w:r w:rsidRPr="00164180">
        <w:fldChar w:fldCharType="begin"/>
      </w:r>
      <w:r w:rsidRPr="00164180">
        <w:instrText xml:space="preserve"> REF F_INV_4_ref_challenge_SCassPO_dismissed \h </w:instrText>
      </w:r>
      <w:r w:rsidR="00164180">
        <w:instrText xml:space="preserve"> \* MERGEFORMAT </w:instrText>
      </w:r>
      <w:r w:rsidRPr="00164180">
        <w:fldChar w:fldCharType="separate"/>
      </w:r>
      <w:r w:rsidR="00B12E6A" w:rsidRPr="00164180">
        <w:rPr>
          <w:noProof/>
        </w:rPr>
        <w:t>55</w:t>
      </w:r>
      <w:r w:rsidRPr="00164180">
        <w:fldChar w:fldCharType="end"/>
      </w:r>
      <w:r w:rsidRPr="00164180">
        <w:t xml:space="preserve"> по-долу).</w:t>
      </w:r>
    </w:p>
    <w:bookmarkStart w:id="3" w:name="F_INC_beginning"/>
    <w:p w14:paraId="49B46ECB" w14:textId="7D4049F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7</w:t>
      </w:r>
      <w:r w:rsidRPr="00164180">
        <w:fldChar w:fldCharType="end"/>
      </w:r>
      <w:bookmarkEnd w:id="3"/>
      <w:r w:rsidRPr="00164180">
        <w:t xml:space="preserve">.  Няма противоречие между страните относно факта, че около 8:30 ч. на 17 октомври 2013 г. двама надзиратели от затвора (този, който е отговарял за предходната 24-часова смяна, и този, който е поел следващата 24-часова смяна) влизат в килията на жалбоподателя, която </w:t>
      </w:r>
      <w:r w:rsidR="0079319C" w:rsidRPr="00164180">
        <w:t xml:space="preserve">той </w:t>
      </w:r>
      <w:r w:rsidR="0069250D" w:rsidRPr="00164180">
        <w:t>споделя с десет</w:t>
      </w:r>
      <w:r w:rsidRPr="00164180">
        <w:t xml:space="preserve"> други чуждестранни затворници (петима иракчани, четирима иранци и един палестинец). Изглежда никой от тези затворници, о</w:t>
      </w:r>
      <w:r w:rsidR="0069250D" w:rsidRPr="00164180">
        <w:t>свен жалбоподателят, не  говори</w:t>
      </w:r>
      <w:r w:rsidRPr="00164180">
        <w:t xml:space="preserve"> български</w:t>
      </w:r>
      <w:r w:rsidR="0069250D" w:rsidRPr="00164180">
        <w:t xml:space="preserve"> език</w:t>
      </w:r>
      <w:r w:rsidRPr="00164180">
        <w:t>. Надзирателите нареждат на затворниците да излязат от килията и да се строят в коридора за рутинната сутрешна проверка. Според жалбоподателя никой от съкилийниците му не разбира  заповедта; самият той казва на пазачите, че е готов за проверката. Според Правителството всички затворници в килията, включително жа</w:t>
      </w:r>
      <w:r w:rsidR="0069250D" w:rsidRPr="00164180">
        <w:t>лбоподателят, умишлено игнорирали</w:t>
      </w:r>
      <w:r w:rsidRPr="00164180">
        <w:t xml:space="preserve"> заповедта, въпреки че тя </w:t>
      </w:r>
      <w:r w:rsidR="0069250D" w:rsidRPr="00164180">
        <w:t>била</w:t>
      </w:r>
      <w:r w:rsidRPr="00164180">
        <w:t xml:space="preserve"> повторена няколко пъти, </w:t>
      </w:r>
      <w:r w:rsidR="0069250D" w:rsidRPr="00164180">
        <w:t xml:space="preserve">като затворниците дори  отправяли  заплахи към надзирателите </w:t>
      </w:r>
      <w:r w:rsidRPr="00164180">
        <w:t>(жалбоподателят оспорва това). Двамата надзиратели  излизат от килията, блокират вратата отвън, заключват вратата, водеща към крилото, в което се намира килията, и съобщават за инцидента на дежурния главен надзирател.</w:t>
      </w:r>
    </w:p>
    <w:bookmarkStart w:id="4" w:name="F_INC_app_account"/>
    <w:p w14:paraId="2A0B49D3" w14:textId="39AB7F21"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w:t>
      </w:r>
      <w:r w:rsidRPr="00164180">
        <w:fldChar w:fldCharType="end"/>
      </w:r>
      <w:bookmarkEnd w:id="4"/>
      <w:r w:rsidRPr="00164180">
        <w:t xml:space="preserve">.  Според жалбоподателя, около 8:45 ч. много надзиратели влизат  в килията, слагат белезници на всички затворници в нея и ги извеждат в коридора, където многократно ги удрят, включително с палки, ритат ги и ги блъскат към стените. След това надзирателите отвеждат  затворниците обратно в килията и излизат от крилото, след като заключват вратата към него. Затворниците се събират около въпросната врата, крещейки, че трябва да бъдат пуснати навън, за да могат да отидат до </w:t>
      </w:r>
      <w:r w:rsidR="0079319C" w:rsidRPr="00164180">
        <w:t xml:space="preserve">спортната </w:t>
      </w:r>
      <w:r w:rsidRPr="00164180">
        <w:t>зала или да посещават часовете си по български език. Няколко минути по-късно друга група надзиратели се опитва да щурмува</w:t>
      </w:r>
      <w:r w:rsidR="00634BA7" w:rsidRPr="00164180">
        <w:t xml:space="preserve"> крилото, но първоначално не</w:t>
      </w:r>
      <w:r w:rsidRPr="00164180">
        <w:t xml:space="preserve"> успява, </w:t>
      </w:r>
      <w:r w:rsidR="00634BA7" w:rsidRPr="00164180">
        <w:t>тъй като един от затворниците е</w:t>
      </w:r>
      <w:r w:rsidRPr="00164180">
        <w:t xml:space="preserve"> сложил катинар от вътрешната страна на вратата към крилото. Жалбоподателят използва телефон на територията на крилото, за да се обади на адвоката си, на БХК и на почетния консул на Австралия, с цел да им съобщи, че </w:t>
      </w:r>
      <w:r w:rsidR="0079319C" w:rsidRPr="00164180">
        <w:t xml:space="preserve">над него </w:t>
      </w:r>
      <w:r w:rsidRPr="00164180">
        <w:t xml:space="preserve">и съкилийниците му </w:t>
      </w:r>
      <w:r w:rsidR="0079319C" w:rsidRPr="00164180">
        <w:t>е упражнено насилие</w:t>
      </w:r>
      <w:r w:rsidRPr="00164180">
        <w:t xml:space="preserve"> от надзирателите и че е вероятно да бъд</w:t>
      </w:r>
      <w:r w:rsidR="0079319C" w:rsidRPr="00164180">
        <w:t>е упражнено</w:t>
      </w:r>
      <w:r w:rsidRPr="00164180">
        <w:t xml:space="preserve"> отново. Надз</w:t>
      </w:r>
      <w:r w:rsidR="00634BA7" w:rsidRPr="00164180">
        <w:t>ирателите успяват</w:t>
      </w:r>
      <w:r w:rsidRPr="00164180">
        <w:t xml:space="preserve"> да счупят катинара с помощта на затворник, когото повикват от работилницата в затвора, и влизат в крилото. Заключват всички останали килии, строяват жалбоподателя и съкилийниците му до стената </w:t>
      </w:r>
      <w:r w:rsidR="0079319C" w:rsidRPr="00164180">
        <w:t xml:space="preserve">в </w:t>
      </w:r>
      <w:r w:rsidRPr="00164180">
        <w:t xml:space="preserve">коридора и отново многократно ги удрят, ритат и блъскат към стената. След това отвеждат жалбоподателя в </w:t>
      </w:r>
      <w:r w:rsidRPr="00164180">
        <w:lastRenderedPageBreak/>
        <w:t>друга килия, където той остава в продължение на няколко часа.</w:t>
      </w:r>
    </w:p>
    <w:bookmarkStart w:id="5" w:name="F_INC_Gvt_account"/>
    <w:p w14:paraId="0E1BE298" w14:textId="4DDD509B"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w:t>
      </w:r>
      <w:r w:rsidRPr="00164180">
        <w:fldChar w:fldCharType="end"/>
      </w:r>
      <w:bookmarkEnd w:id="5"/>
      <w:r w:rsidRPr="00164180">
        <w:t xml:space="preserve">.  Според Правителството, малко след като надзирателите напускат килията (вж. параграф </w:t>
      </w:r>
      <w:r w:rsidRPr="00164180">
        <w:fldChar w:fldCharType="begin"/>
      </w:r>
      <w:r w:rsidRPr="00164180">
        <w:instrText xml:space="preserve"> REF F_INC_beginning \h </w:instrText>
      </w:r>
      <w:r w:rsidR="00164180">
        <w:instrText xml:space="preserve"> \* MERGEFORMAT </w:instrText>
      </w:r>
      <w:r w:rsidRPr="00164180">
        <w:fldChar w:fldCharType="separate"/>
      </w:r>
      <w:r w:rsidR="00B12E6A" w:rsidRPr="00164180">
        <w:rPr>
          <w:noProof/>
        </w:rPr>
        <w:t>7</w:t>
      </w:r>
      <w:r w:rsidRPr="00164180">
        <w:fldChar w:fldCharType="end"/>
      </w:r>
      <w:r w:rsidRPr="00164180">
        <w:t xml:space="preserve"> </w:t>
      </w:r>
      <w:r w:rsidRPr="00164180">
        <w:rPr>
          <w:i/>
        </w:rPr>
        <w:t>in fine</w:t>
      </w:r>
      <w:r w:rsidRPr="00164180">
        <w:t xml:space="preserve"> по-горе), жалбоподателят отваря вратата с ритници, излиза в коридора и провежда телефонните обаждания. Съкилийниците му го последват  в коридора. Чак тогава екип за намеса, сформиран от дежурния главен надзирател, за да възстанови реда, щурмува крилото. Биват забавени от катинара, поставен на вратата на крилото, но го разбиват  с помощта на друг затворник, след което влизат в крилото и отиват в килията на жалбоподателя. Тъй като нито жалбоподателят, нито съкилийниците му се подчиняват  на заповедта да излязат за проверка, надзирателите използват „техники за извеждане“ (които се състоят в хващане на затворниците за гърба и врата), за да ги изведат в коридора, но не ги удрят, блъскат  или ритат. Не използват  палки. След това надзирателите слагат белезници на затворниците, претърсват килията, след което </w:t>
      </w:r>
      <w:r w:rsidR="00145337" w:rsidRPr="00164180">
        <w:t>свалят</w:t>
      </w:r>
      <w:r w:rsidRPr="00164180">
        <w:t xml:space="preserve"> белезниците и позволяват  на затворниците да се върнат в килията.</w:t>
      </w:r>
    </w:p>
    <w:bookmarkStart w:id="6" w:name="F_INC_visit"/>
    <w:p w14:paraId="5ED0AADF" w14:textId="3E6A3681"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0</w:t>
      </w:r>
      <w:r w:rsidRPr="00164180">
        <w:fldChar w:fldCharType="end"/>
      </w:r>
      <w:bookmarkEnd w:id="6"/>
      <w:r w:rsidRPr="00164180">
        <w:t xml:space="preserve">.  Между 11:00 и 12:00 ч. жалбоподателят е  посетен от адвоката си и от </w:t>
      </w:r>
      <w:r w:rsidR="0030759F" w:rsidRPr="00164180">
        <w:t>представител</w:t>
      </w:r>
      <w:r w:rsidRPr="00164180">
        <w:t xml:space="preserve"> на БХК, който разговаря и със съкилийниците му. Според последвалата жалба на </w:t>
      </w:r>
      <w:r w:rsidR="0030759F" w:rsidRPr="00164180">
        <w:t>представителя</w:t>
      </w:r>
      <w:r w:rsidRPr="00164180">
        <w:t xml:space="preserve"> на БХК до Софийска районна прокуратура (вж. параграф </w:t>
      </w:r>
      <w:r w:rsidRPr="00164180">
        <w:fldChar w:fldCharType="begin"/>
      </w:r>
      <w:r w:rsidRPr="00164180">
        <w:instrText xml:space="preserve"> REF F_INV_init_complaints \h </w:instrText>
      </w:r>
      <w:r w:rsidR="00164180">
        <w:instrText xml:space="preserve"> \* MERGEFORMAT </w:instrText>
      </w:r>
      <w:r w:rsidRPr="00164180">
        <w:fldChar w:fldCharType="separate"/>
      </w:r>
      <w:r w:rsidR="00B12E6A" w:rsidRPr="00164180">
        <w:rPr>
          <w:noProof/>
        </w:rPr>
        <w:t>20</w:t>
      </w:r>
      <w:r w:rsidRPr="00164180">
        <w:fldChar w:fldCharType="end"/>
      </w:r>
      <w:r w:rsidRPr="00164180">
        <w:t xml:space="preserve"> по-долу), по време на това посещение тя забелязва синини, съответстващи на удари с палка, по гърба и </w:t>
      </w:r>
      <w:r w:rsidR="003E51C9" w:rsidRPr="00164180">
        <w:t>краката</w:t>
      </w:r>
      <w:r w:rsidRPr="00164180">
        <w:t xml:space="preserve"> на всички затворници, освен един.</w:t>
      </w:r>
    </w:p>
    <w:p w14:paraId="06381C0F" w14:textId="77777777" w:rsidR="0035552A" w:rsidRPr="00164180" w:rsidRDefault="0035552A" w:rsidP="00AE3EC3">
      <w:pPr>
        <w:pStyle w:val="JuHA"/>
        <w:keepNext w:val="0"/>
        <w:keepLines w:val="0"/>
        <w:widowControl w:val="0"/>
      </w:pPr>
      <w:r w:rsidRPr="00164180">
        <w:t>Сведения и доклади от времето на събитията</w:t>
      </w:r>
    </w:p>
    <w:bookmarkStart w:id="7" w:name="F_INC_prison_medical_doctor"/>
    <w:p w14:paraId="31992645" w14:textId="0254C703"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1</w:t>
      </w:r>
      <w:r w:rsidRPr="00164180">
        <w:fldChar w:fldCharType="end"/>
      </w:r>
      <w:bookmarkEnd w:id="7"/>
      <w:r w:rsidRPr="00164180">
        <w:t xml:space="preserve">.  Лекарят на затвора преглежда жалбоподателя между 14.40 и 14.42 ч. Отбелязва, че </w:t>
      </w:r>
      <w:r w:rsidR="00A32E39" w:rsidRPr="00164180">
        <w:t xml:space="preserve">той </w:t>
      </w:r>
      <w:r w:rsidRPr="00164180">
        <w:t xml:space="preserve">се оплаква от извършено срещу него </w:t>
      </w:r>
      <w:r w:rsidR="00A32E39" w:rsidRPr="00164180">
        <w:t xml:space="preserve">насилие </w:t>
      </w:r>
      <w:r w:rsidRPr="00164180">
        <w:t xml:space="preserve">същата сутрин и записва в бележките си три синини с размери 2 на 0,5 сантиметра под дясното </w:t>
      </w:r>
      <w:r w:rsidR="00A32E39" w:rsidRPr="00164180">
        <w:t xml:space="preserve">му </w:t>
      </w:r>
      <w:r w:rsidRPr="00164180">
        <w:t>рамо. Отбелязва също така, че жалбоподателят се оплаква от болки в главата и врата, но няма видими наранявания.</w:t>
      </w:r>
    </w:p>
    <w:bookmarkStart w:id="8" w:name="F_INC_handwritten_statements_cellmates"/>
    <w:p w14:paraId="5B5DEF18" w14:textId="0BB9D7C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2</w:t>
      </w:r>
      <w:r w:rsidRPr="00164180">
        <w:fldChar w:fldCharType="end"/>
      </w:r>
      <w:bookmarkEnd w:id="8"/>
      <w:r w:rsidRPr="00164180">
        <w:t xml:space="preserve">.  В същия ден съкилийниците на жалбоподателя дават писмени сведения относно инцидента на български език. Девет от десетте сведения съдържат твърдения, че надзирателите са били затворниците. В шест от сведенията се казва, че същите </w:t>
      </w:r>
      <w:r w:rsidR="00A32E39" w:rsidRPr="00164180">
        <w:t>са написани</w:t>
      </w:r>
      <w:r w:rsidRPr="00164180">
        <w:t xml:space="preserve"> с помощта на друг затворник (с арабски имена), който изглежда може да пише на български. В останалите четири сведения, които изглежда са  написани с един и същ почерк, не се уточнява кой ги е изготвил.  В изявление, направено в хода на последвалото разследване (вж. параграф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по-долу), един от съкилийниците на жалбоподателя казва, че неговото писмено сведение е съставено от жалбоподателя.</w:t>
      </w:r>
    </w:p>
    <w:bookmarkStart w:id="9" w:name="F_INC_report_first_guard"/>
    <w:p w14:paraId="3DAA573E" w14:textId="08F56104"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3</w:t>
      </w:r>
      <w:r w:rsidRPr="00164180">
        <w:fldChar w:fldCharType="end"/>
      </w:r>
      <w:bookmarkEnd w:id="9"/>
      <w:r w:rsidRPr="00164180">
        <w:t>.  </w:t>
      </w:r>
      <w:r w:rsidR="004A2894" w:rsidRPr="00164180">
        <w:t>С</w:t>
      </w:r>
      <w:r w:rsidRPr="00164180">
        <w:t xml:space="preserve">ъщия ден един от двамата надзиратели, които първоначално влизат в килията на жалбоподателя (този, който отговаря за следващата смяна), написва  кратък доклад до </w:t>
      </w:r>
      <w:r w:rsidR="00BD7E42" w:rsidRPr="00164180">
        <w:t>началника</w:t>
      </w:r>
      <w:r w:rsidRPr="00164180">
        <w:t xml:space="preserve"> на затвора. Твърди, че затворниците не </w:t>
      </w:r>
      <w:r w:rsidR="00BF2242" w:rsidRPr="00164180">
        <w:t>са се подчинили</w:t>
      </w:r>
      <w:r w:rsidRPr="00164180">
        <w:t xml:space="preserve">  на заповедта му да станат и да се строят за провер</w:t>
      </w:r>
      <w:r w:rsidR="00BF2242" w:rsidRPr="00164180">
        <w:t>ка, като вместо това му отправили</w:t>
      </w:r>
      <w:r w:rsidRPr="00164180">
        <w:t xml:space="preserve"> заплахи. </w:t>
      </w:r>
      <w:r w:rsidR="004A2894" w:rsidRPr="00164180">
        <w:t xml:space="preserve">Твърди, че е информирал </w:t>
      </w:r>
      <w:r w:rsidRPr="00164180">
        <w:t>дежурния главен надзирател и е следвал неговите инструкции.</w:t>
      </w:r>
    </w:p>
    <w:bookmarkStart w:id="10" w:name="F_INC_report_SCPO_CDEP"/>
    <w:p w14:paraId="4AE1B21A" w14:textId="77777777" w:rsidR="0035552A" w:rsidRPr="00164180" w:rsidRDefault="0035552A" w:rsidP="00AE3EC3">
      <w:pPr>
        <w:pStyle w:val="JuPara"/>
        <w:widowControl w:val="0"/>
      </w:pPr>
      <w:r w:rsidRPr="00164180">
        <w:lastRenderedPageBreak/>
        <w:fldChar w:fldCharType="begin"/>
      </w:r>
      <w:r w:rsidRPr="00164180">
        <w:instrText xml:space="preserve"> SEQ level0 \*arabic </w:instrText>
      </w:r>
      <w:r w:rsidRPr="00164180">
        <w:fldChar w:fldCharType="separate"/>
      </w:r>
      <w:r w:rsidR="00B12E6A" w:rsidRPr="00164180">
        <w:rPr>
          <w:noProof/>
        </w:rPr>
        <w:t>14</w:t>
      </w:r>
      <w:r w:rsidRPr="00164180">
        <w:fldChar w:fldCharType="end"/>
      </w:r>
      <w:bookmarkEnd w:id="10"/>
      <w:r w:rsidRPr="00164180">
        <w:t>.  По-късно същия ден дежурният главен надзирател информира Главна дирекция „Изпълнение на наказанията“ и Софийска градска прокуратура за инцидента. Твърди, че са използвани „техники за извеждане“ и „помощни средства“, за да се изведат жалбоподателят и неговите съкилийници от килията.</w:t>
      </w:r>
    </w:p>
    <w:p w14:paraId="4F7A5B59" w14:textId="21019CBD" w:rsidR="0035552A" w:rsidRPr="00164180" w:rsidRDefault="0035552A" w:rsidP="00AE3EC3">
      <w:pPr>
        <w:pStyle w:val="JuHIRoman"/>
        <w:keepNext w:val="0"/>
        <w:keepLines w:val="0"/>
        <w:widowControl w:val="0"/>
      </w:pPr>
      <w:r w:rsidRPr="00164180">
        <w:t xml:space="preserve">ДИСЦИПЛИНАРНИ НАКАЗАНИЯ, НАЛОЖЕНИ </w:t>
      </w:r>
      <w:r w:rsidR="004A2894" w:rsidRPr="00164180">
        <w:t xml:space="preserve">НА </w:t>
      </w:r>
      <w:r w:rsidRPr="00164180">
        <w:t>ЖАЛБОПОДАТЕЛЯ ВЪВ ВРЪЗКА С ИНЦИДЕНТА</w:t>
      </w:r>
    </w:p>
    <w:bookmarkStart w:id="11" w:name="F_DISCIP_first_punishment"/>
    <w:p w14:paraId="240F3F3F" w14:textId="55E6C35E"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5</w:t>
      </w:r>
      <w:r w:rsidRPr="00164180">
        <w:fldChar w:fldCharType="end"/>
      </w:r>
      <w:bookmarkEnd w:id="11"/>
      <w:r w:rsidRPr="00164180">
        <w:t>.  На 8 ноември 2013 г. началникът на затвора наказва жалбоподателя с допълнителни задължения за почистване в продължение на седем дни заради неспазването на заповедта на надзирателя да излезе от килията за проверка.</w:t>
      </w:r>
    </w:p>
    <w:bookmarkStart w:id="12" w:name="F_DISCIP_second_punishment"/>
    <w:p w14:paraId="77FA2C86" w14:textId="516AAFE3"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6</w:t>
      </w:r>
      <w:r w:rsidRPr="00164180">
        <w:fldChar w:fldCharType="end"/>
      </w:r>
      <w:bookmarkEnd w:id="12"/>
      <w:r w:rsidRPr="00164180">
        <w:t xml:space="preserve">.  На 22 ноември 2013 г. </w:t>
      </w:r>
      <w:r w:rsidR="00BD7E42" w:rsidRPr="00164180">
        <w:t>началникът</w:t>
      </w:r>
      <w:r w:rsidRPr="00164180">
        <w:t xml:space="preserve"> наказва жалбоподателя и с двумесечно лишаване от правот</w:t>
      </w:r>
      <w:r w:rsidR="00967722" w:rsidRPr="00164180">
        <w:t>о да получава външни пратки с храна</w:t>
      </w:r>
      <w:r w:rsidRPr="00164180">
        <w:t xml:space="preserve"> за това, че е блъснал вратата на килията си и е излязъл в коридора, за да осъществи телефонни разговори.</w:t>
      </w:r>
    </w:p>
    <w:p w14:paraId="538B0C4F" w14:textId="77777777" w:rsidR="0035552A" w:rsidRPr="00164180" w:rsidRDefault="001A719F" w:rsidP="00AE3EC3">
      <w:pPr>
        <w:pStyle w:val="JuHIRoman"/>
        <w:keepNext w:val="0"/>
        <w:keepLines w:val="0"/>
        <w:widowControl w:val="0"/>
      </w:pPr>
      <w:r w:rsidRPr="00164180">
        <w:rPr>
          <w:caps w:val="0"/>
        </w:rPr>
        <w:t>ПОСЕЩЕНИЕ ОТ СЛУЖИТЕЛИ НА ОМБУДСМАНА</w:t>
      </w:r>
    </w:p>
    <w:bookmarkStart w:id="13" w:name="F_OMBUDSMAN_complaint"/>
    <w:p w14:paraId="186427D1" w14:textId="739853EB"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7</w:t>
      </w:r>
      <w:r w:rsidRPr="00164180">
        <w:fldChar w:fldCharType="end"/>
      </w:r>
      <w:bookmarkEnd w:id="13"/>
      <w:r w:rsidRPr="00164180">
        <w:t xml:space="preserve">.  Един ден след инцидента, на 18 октомври 2013 г., </w:t>
      </w:r>
      <w:r w:rsidR="0030759F" w:rsidRPr="00164180">
        <w:t>представителя</w:t>
      </w:r>
      <w:r w:rsidRPr="00164180">
        <w:t xml:space="preserve"> на БХК, който се среща с жалбоподателя (вж. параграф </w:t>
      </w:r>
      <w:r w:rsidRPr="00164180">
        <w:fldChar w:fldCharType="begin"/>
      </w:r>
      <w:r w:rsidRPr="00164180">
        <w:instrText xml:space="preserve"> REF F_INC_visit \h </w:instrText>
      </w:r>
      <w:r w:rsidR="00164180">
        <w:instrText xml:space="preserve"> \* MERGEFORMAT </w:instrText>
      </w:r>
      <w:r w:rsidRPr="00164180">
        <w:fldChar w:fldCharType="separate"/>
      </w:r>
      <w:r w:rsidR="00B12E6A" w:rsidRPr="00164180">
        <w:rPr>
          <w:noProof/>
        </w:rPr>
        <w:t>10</w:t>
      </w:r>
      <w:r w:rsidRPr="00164180">
        <w:fldChar w:fldCharType="end"/>
      </w:r>
      <w:r w:rsidR="00967722" w:rsidRPr="00164180">
        <w:t xml:space="preserve"> по-горе), иск</w:t>
      </w:r>
      <w:r w:rsidRPr="00164180">
        <w:t xml:space="preserve">а  от </w:t>
      </w:r>
      <w:r w:rsidR="004A2894" w:rsidRPr="00164180">
        <w:t xml:space="preserve">Омбудсмана </w:t>
      </w:r>
      <w:r w:rsidRPr="00164180">
        <w:t xml:space="preserve">на републиката да </w:t>
      </w:r>
      <w:r w:rsidR="00967722" w:rsidRPr="00164180">
        <w:t>провери</w:t>
      </w:r>
      <w:r w:rsidRPr="00164180">
        <w:t xml:space="preserve"> случая.</w:t>
      </w:r>
    </w:p>
    <w:bookmarkStart w:id="14" w:name="F_OMBUDSMAN_visit"/>
    <w:p w14:paraId="55582CBB" w14:textId="19E03C23"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8</w:t>
      </w:r>
      <w:r w:rsidRPr="00164180">
        <w:fldChar w:fldCharType="end"/>
      </w:r>
      <w:bookmarkEnd w:id="14"/>
      <w:r w:rsidRPr="00164180">
        <w:t xml:space="preserve">.  Пет дни по-късно, на 23 октомври 2013 г., двама служители от екипа на </w:t>
      </w:r>
      <w:r w:rsidR="004A2894" w:rsidRPr="00164180">
        <w:t xml:space="preserve">Омбудсмана </w:t>
      </w:r>
      <w:r w:rsidRPr="00164180">
        <w:t xml:space="preserve">посещават Софийския затвор и  разговарят с жалбоподателя, неговите съкилийници и затворници от съседната килия. Освен това получават  докладите </w:t>
      </w:r>
      <w:r w:rsidR="00967722" w:rsidRPr="00164180">
        <w:t xml:space="preserve">на двамата надзиратели, които първоначално са влезли в килията на жалбоподателя, както и от дежурния главен надзирател, заедно с бележките на лекаря на затвора </w:t>
      </w:r>
      <w:r w:rsidRPr="00164180">
        <w:t xml:space="preserve">относно инцидента (вж. параграфи </w:t>
      </w:r>
      <w:r w:rsidRPr="00164180">
        <w:fldChar w:fldCharType="begin"/>
      </w:r>
      <w:r w:rsidRPr="00164180">
        <w:instrText xml:space="preserve"> REF F_INC_prison_medical_doctor \h </w:instrText>
      </w:r>
      <w:r w:rsidR="00164180">
        <w:instrText xml:space="preserve"> \* MERGEFORMAT </w:instrText>
      </w:r>
      <w:r w:rsidRPr="00164180">
        <w:fldChar w:fldCharType="separate"/>
      </w:r>
      <w:r w:rsidR="00B12E6A" w:rsidRPr="00164180">
        <w:rPr>
          <w:noProof/>
        </w:rPr>
        <w:t>11</w:t>
      </w:r>
      <w:r w:rsidRPr="00164180">
        <w:fldChar w:fldCharType="end"/>
      </w:r>
      <w:r w:rsidRPr="00164180">
        <w:t xml:space="preserve">, </w:t>
      </w:r>
      <w:r w:rsidRPr="00164180">
        <w:fldChar w:fldCharType="begin"/>
      </w:r>
      <w:r w:rsidRPr="00164180">
        <w:instrText xml:space="preserve"> REF F_INC_report_first_guard \h </w:instrText>
      </w:r>
      <w:r w:rsidR="00164180">
        <w:instrText xml:space="preserve"> \* MERGEFORMAT </w:instrText>
      </w:r>
      <w:r w:rsidRPr="00164180">
        <w:fldChar w:fldCharType="separate"/>
      </w:r>
      <w:r w:rsidR="00B12E6A" w:rsidRPr="00164180">
        <w:rPr>
          <w:noProof/>
        </w:rPr>
        <w:t>13</w:t>
      </w:r>
      <w:r w:rsidRPr="00164180">
        <w:fldChar w:fldCharType="end"/>
      </w:r>
      <w:r w:rsidRPr="00164180">
        <w:t xml:space="preserve"> и </w:t>
      </w:r>
      <w:r w:rsidRPr="00164180">
        <w:fldChar w:fldCharType="begin"/>
      </w:r>
      <w:r w:rsidRPr="00164180">
        <w:instrText xml:space="preserve"> REF F_INC_report_SCPO_CDEP \h </w:instrText>
      </w:r>
      <w:r w:rsidR="00164180">
        <w:instrText xml:space="preserve"> \* MERGEFORMAT </w:instrText>
      </w:r>
      <w:r w:rsidRPr="00164180">
        <w:fldChar w:fldCharType="separate"/>
      </w:r>
      <w:r w:rsidR="00B12E6A" w:rsidRPr="00164180">
        <w:rPr>
          <w:noProof/>
        </w:rPr>
        <w:t>14</w:t>
      </w:r>
      <w:r w:rsidRPr="00164180">
        <w:fldChar w:fldCharType="end"/>
      </w:r>
      <w:r w:rsidRPr="00164180">
        <w:t xml:space="preserve"> по-горе). С</w:t>
      </w:r>
      <w:r w:rsidR="001A0BB4" w:rsidRPr="00164180">
        <w:t>лужителите от</w:t>
      </w:r>
      <w:r w:rsidRPr="00164180">
        <w:t>белязват и че крилото, в което се държат чуждестранните затворници, не е оборудвано с охранителни камери.</w:t>
      </w:r>
    </w:p>
    <w:bookmarkStart w:id="15" w:name="F_OMBUDSMAN_report"/>
    <w:p w14:paraId="32B8D76E" w14:textId="1030CC73"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9</w:t>
      </w:r>
      <w:r w:rsidRPr="00164180">
        <w:fldChar w:fldCharType="end"/>
      </w:r>
      <w:bookmarkEnd w:id="15"/>
      <w:r w:rsidRPr="00164180">
        <w:t xml:space="preserve">.  В </w:t>
      </w:r>
      <w:r w:rsidR="001A0BB4" w:rsidRPr="00164180">
        <w:t>доклада си</w:t>
      </w:r>
      <w:r w:rsidRPr="00164180">
        <w:t xml:space="preserve"> от 21 ноември 2013 г., </w:t>
      </w:r>
      <w:r w:rsidR="004A2894" w:rsidRPr="00164180">
        <w:t>Омбудсманът посочва</w:t>
      </w:r>
      <w:r w:rsidRPr="00164180">
        <w:t xml:space="preserve">, че синините, които са се забелязвали върху телата на някои от затворниците, </w:t>
      </w:r>
      <w:r w:rsidR="004A2894" w:rsidRPr="00164180">
        <w:t xml:space="preserve">ясно </w:t>
      </w:r>
      <w:r w:rsidRPr="00164180">
        <w:t>предполагали срещу тях да е била използвана сила. Макар и употребата на известн</w:t>
      </w:r>
      <w:r w:rsidR="004A2894" w:rsidRPr="00164180">
        <w:t>а</w:t>
      </w:r>
      <w:r w:rsidRPr="00164180">
        <w:t xml:space="preserve"> физическа сила да е била оправдана поради отказа им да се подчинят на заповедта да излязат от килията за проверка, не може да се установи колко време е продължило това използване на сила. Ако е продължило дори след като затворниците са били изведени от килията си, значи е било явно непропорционално на ситуацията. Употребата на палки е била противозаконна, особено като се има предвид, че затворниците не са оказали активна съпротива.</w:t>
      </w:r>
    </w:p>
    <w:p w14:paraId="782D5419" w14:textId="77777777" w:rsidR="0035552A" w:rsidRPr="00164180" w:rsidRDefault="0035552A" w:rsidP="00AE3EC3">
      <w:pPr>
        <w:pStyle w:val="JuHIRoman"/>
        <w:keepNext w:val="0"/>
        <w:keepLines w:val="0"/>
        <w:widowControl w:val="0"/>
      </w:pPr>
      <w:r w:rsidRPr="00164180">
        <w:t>ПРЕДВАРИТЕЛНО РАЗСЛЕДВАНЕ НА ИНЦИДЕНТА</w:t>
      </w:r>
    </w:p>
    <w:p w14:paraId="7E004BAC" w14:textId="77777777" w:rsidR="0035552A" w:rsidRPr="00164180" w:rsidRDefault="0035552A" w:rsidP="00AE3EC3">
      <w:pPr>
        <w:pStyle w:val="JuHA"/>
        <w:keepNext w:val="0"/>
        <w:keepLines w:val="0"/>
        <w:widowControl w:val="0"/>
      </w:pPr>
      <w:r w:rsidRPr="00164180">
        <w:lastRenderedPageBreak/>
        <w:t>Първоначално разследване</w:t>
      </w:r>
    </w:p>
    <w:bookmarkStart w:id="16" w:name="F_INV_init_complaints"/>
    <w:p w14:paraId="6C640AC8" w14:textId="4A6FBFB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0</w:t>
      </w:r>
      <w:r w:rsidRPr="00164180">
        <w:fldChar w:fldCharType="end"/>
      </w:r>
      <w:bookmarkEnd w:id="16"/>
      <w:r w:rsidRPr="00164180">
        <w:t xml:space="preserve">.  Пет дни след инцидента, на 22 октомври 2013 г., </w:t>
      </w:r>
      <w:r w:rsidR="0030759F" w:rsidRPr="00164180">
        <w:t>представителят</w:t>
      </w:r>
      <w:r w:rsidRPr="00164180">
        <w:t xml:space="preserve"> на БХК, който посещава жалбоподателя (вж. параграф </w:t>
      </w:r>
      <w:r w:rsidRPr="00164180">
        <w:fldChar w:fldCharType="begin"/>
      </w:r>
      <w:r w:rsidRPr="00164180">
        <w:instrText xml:space="preserve"> REF F_INC_visit \h </w:instrText>
      </w:r>
      <w:r w:rsidR="00164180">
        <w:instrText xml:space="preserve"> \* MERGEFORMAT </w:instrText>
      </w:r>
      <w:r w:rsidRPr="00164180">
        <w:fldChar w:fldCharType="separate"/>
      </w:r>
      <w:r w:rsidR="00B12E6A" w:rsidRPr="00164180">
        <w:rPr>
          <w:noProof/>
        </w:rPr>
        <w:t>10</w:t>
      </w:r>
      <w:r w:rsidRPr="00164180">
        <w:fldChar w:fldCharType="end"/>
      </w:r>
      <w:r w:rsidRPr="00164180">
        <w:t xml:space="preserve"> по-горе),  </w:t>
      </w:r>
      <w:r w:rsidR="00CA6312" w:rsidRPr="00164180">
        <w:t>отправя искане до</w:t>
      </w:r>
      <w:r w:rsidRPr="00164180">
        <w:t xml:space="preserve"> Софийска районна прокуратура да разследва възможното малтретиране на жалбоподателя и неговите съкилийници.  На следващия ден, 23 октомври 2013 г., жалбоподателят и двама от неговите съкилийници също подават жалба към същата </w:t>
      </w:r>
      <w:r w:rsidR="001A0BB4" w:rsidRPr="00164180">
        <w:t>институция</w:t>
      </w:r>
      <w:r w:rsidRPr="00164180">
        <w:t xml:space="preserve"> относно инцидента, твърдейки, че са били блъскани, удряни (включително с палки) и ритани от надзирателите.</w:t>
      </w:r>
    </w:p>
    <w:bookmarkStart w:id="17" w:name="F_INV_init_to_officer"/>
    <w:p w14:paraId="54FE79E4" w14:textId="3C19ACE3"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1</w:t>
      </w:r>
      <w:r w:rsidRPr="00164180">
        <w:fldChar w:fldCharType="end"/>
      </w:r>
      <w:bookmarkEnd w:id="17"/>
      <w:r w:rsidRPr="00164180">
        <w:t xml:space="preserve">.  Въз основа на сигнала от </w:t>
      </w:r>
      <w:r w:rsidR="0030759F" w:rsidRPr="00164180">
        <w:t>представителя</w:t>
      </w:r>
      <w:r w:rsidRPr="00164180">
        <w:t xml:space="preserve"> на БХК, на 4 ноември 2013 г. Софийска районна прокуратура възлага на полицията да извърши “предварителн</w:t>
      </w:r>
      <w:r w:rsidR="004A0A92" w:rsidRPr="00164180">
        <w:t>а проверка</w:t>
      </w:r>
      <w:r w:rsidRPr="00164180">
        <w:t xml:space="preserve">” (вж. параграф </w:t>
      </w:r>
      <w:r w:rsidRPr="00164180">
        <w:fldChar w:fldCharType="begin"/>
      </w:r>
      <w:r w:rsidRPr="00164180">
        <w:instrText xml:space="preserve"> REF RLF_prel_inv \h </w:instrText>
      </w:r>
      <w:r w:rsidR="00164180">
        <w:instrText xml:space="preserve"> \* MERGEFORMAT </w:instrText>
      </w:r>
      <w:r w:rsidRPr="00164180">
        <w:fldChar w:fldCharType="separate"/>
      </w:r>
      <w:r w:rsidR="00B12E6A" w:rsidRPr="00164180">
        <w:rPr>
          <w:noProof/>
        </w:rPr>
        <w:t>56</w:t>
      </w:r>
      <w:r w:rsidRPr="00164180">
        <w:fldChar w:fldCharType="end"/>
      </w:r>
      <w:r w:rsidRPr="00164180">
        <w:t xml:space="preserve"> по-долу) с оглед на необходимостта да установи дали </w:t>
      </w:r>
      <w:r w:rsidR="00B356C9" w:rsidRPr="00164180">
        <w:t>има основание</w:t>
      </w:r>
      <w:r w:rsidRPr="00164180">
        <w:t xml:space="preserve"> да се образува наказателно производство.</w:t>
      </w:r>
    </w:p>
    <w:bookmarkStart w:id="18" w:name="F_INV_init_printed_statements_cellmates"/>
    <w:p w14:paraId="4196F492" w14:textId="485BF1A1"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2</w:t>
      </w:r>
      <w:r w:rsidRPr="00164180">
        <w:fldChar w:fldCharType="end"/>
      </w:r>
      <w:bookmarkEnd w:id="18"/>
      <w:r w:rsidRPr="00164180">
        <w:t xml:space="preserve">.  На 12, 13 и 14 декември 2013 г. </w:t>
      </w:r>
      <w:r w:rsidR="00B356C9" w:rsidRPr="00164180">
        <w:t>разследващият</w:t>
      </w:r>
      <w:r w:rsidR="004A0A92" w:rsidRPr="00164180">
        <w:t>,</w:t>
      </w:r>
      <w:r w:rsidRPr="00164180">
        <w:t xml:space="preserve"> </w:t>
      </w:r>
      <w:r w:rsidR="004A0A92" w:rsidRPr="00164180">
        <w:t>полицейски служител</w:t>
      </w:r>
      <w:r w:rsidRPr="00164180">
        <w:t xml:space="preserve"> със служебно разпределение в Софийския затвор („</w:t>
      </w:r>
      <w:r w:rsidR="006838FB" w:rsidRPr="00164180">
        <w:t>полицаят</w:t>
      </w:r>
      <w:r w:rsidRPr="00164180">
        <w:t>“),</w:t>
      </w:r>
      <w:r w:rsidR="00B356C9" w:rsidRPr="00164180">
        <w:t xml:space="preserve"> </w:t>
      </w:r>
      <w:r w:rsidRPr="00164180">
        <w:t xml:space="preserve">взима показания във връзка с инцидента от девет от съкилийниците на жалбоподателя; </w:t>
      </w:r>
      <w:r w:rsidR="00B356C9" w:rsidRPr="00164180">
        <w:t xml:space="preserve">към този момент </w:t>
      </w:r>
      <w:r w:rsidRPr="00164180">
        <w:t xml:space="preserve">един съкилийник вече е бил екстрадиран. Всички показания са напечатани на български език и са изготвени с помощта на двама други затворници, които </w:t>
      </w:r>
      <w:r w:rsidR="00B356C9" w:rsidRPr="00164180">
        <w:t>говорят</w:t>
      </w:r>
      <w:r w:rsidRPr="00164180">
        <w:t xml:space="preserve"> съответно арабски и фарси, освен български. Според всички девет</w:t>
      </w:r>
      <w:r w:rsidR="00B356C9" w:rsidRPr="00164180">
        <w:t xml:space="preserve"> затворници, дали</w:t>
      </w:r>
      <w:r w:rsidRPr="00164180">
        <w:t xml:space="preserve"> показания</w:t>
      </w:r>
      <w:r w:rsidR="00B356C9" w:rsidRPr="00164180">
        <w:t>,</w:t>
      </w:r>
      <w:r w:rsidRPr="00164180">
        <w:t xml:space="preserve"> надзирателите, които</w:t>
      </w:r>
      <w:r w:rsidR="00435D8A" w:rsidRPr="00164180">
        <w:t xml:space="preserve"> са</w:t>
      </w:r>
      <w:r w:rsidRPr="00164180">
        <w:t xml:space="preserve"> </w:t>
      </w:r>
      <w:r w:rsidR="00B356C9" w:rsidRPr="00164180">
        <w:t>ги</w:t>
      </w:r>
      <w:r w:rsidR="00435D8A" w:rsidRPr="00164180">
        <w:t xml:space="preserve"> извели</w:t>
      </w:r>
      <w:r w:rsidRPr="00164180">
        <w:t xml:space="preserve"> от килията, не са ги били, а са осъществили физически контакт единствено с цел да ги изведат. Според пет</w:t>
      </w:r>
      <w:r w:rsidR="00B356C9" w:rsidRPr="00164180">
        <w:t>има</w:t>
      </w:r>
      <w:r w:rsidRPr="00164180">
        <w:t xml:space="preserve"> от </w:t>
      </w:r>
      <w:r w:rsidR="00B356C9" w:rsidRPr="00164180">
        <w:t xml:space="preserve">далите </w:t>
      </w:r>
      <w:r w:rsidRPr="00164180">
        <w:t>показания, на затворниците са били сложени белезници по време на извеждането им от килията</w:t>
      </w:r>
      <w:r w:rsidR="00B356C9" w:rsidRPr="00164180">
        <w:t>, които</w:t>
      </w:r>
      <w:r w:rsidRPr="00164180">
        <w:t xml:space="preserve"> са били свалени след проверката.</w:t>
      </w:r>
    </w:p>
    <w:bookmarkStart w:id="19" w:name="F_INV_init_statement_med_doc"/>
    <w:p w14:paraId="57316F96" w14:textId="400A5429"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3</w:t>
      </w:r>
      <w:r w:rsidRPr="00164180">
        <w:fldChar w:fldCharType="end"/>
      </w:r>
      <w:bookmarkEnd w:id="19"/>
      <w:r w:rsidRPr="00164180">
        <w:t xml:space="preserve">.  На 21 декември 2013 г. </w:t>
      </w:r>
      <w:r w:rsidR="006838FB" w:rsidRPr="00164180">
        <w:t>полицаят</w:t>
      </w:r>
      <w:r w:rsidRPr="00164180">
        <w:t xml:space="preserve"> взема показания от лекаря на затвора. Те повтарят информацията, която вече се съдържа в бележките, изготвени от него при прегледа на жалбоподателя (вж. параграф </w:t>
      </w:r>
      <w:r w:rsidRPr="00164180">
        <w:fldChar w:fldCharType="begin"/>
      </w:r>
      <w:r w:rsidRPr="00164180">
        <w:instrText xml:space="preserve"> REF F_INC_prison_medical_doctor \h </w:instrText>
      </w:r>
      <w:r w:rsidR="00164180">
        <w:instrText xml:space="preserve"> \* MERGEFORMAT </w:instrText>
      </w:r>
      <w:r w:rsidRPr="00164180">
        <w:fldChar w:fldCharType="separate"/>
      </w:r>
      <w:r w:rsidR="00B12E6A" w:rsidRPr="00164180">
        <w:rPr>
          <w:noProof/>
        </w:rPr>
        <w:t>11</w:t>
      </w:r>
      <w:r w:rsidRPr="00164180">
        <w:fldChar w:fldCharType="end"/>
      </w:r>
      <w:r w:rsidRPr="00164180">
        <w:t xml:space="preserve"> по-горе). </w:t>
      </w:r>
    </w:p>
    <w:bookmarkStart w:id="20" w:name="F_INV_init_statements_two_guards"/>
    <w:p w14:paraId="1E92B293" w14:textId="3866989D"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4</w:t>
      </w:r>
      <w:r w:rsidRPr="00164180">
        <w:fldChar w:fldCharType="end"/>
      </w:r>
      <w:bookmarkEnd w:id="20"/>
      <w:r w:rsidRPr="00164180">
        <w:t xml:space="preserve">.  На 27 декември 2013 г. и 8 януари 2014 г. </w:t>
      </w:r>
      <w:r w:rsidR="006838FB" w:rsidRPr="00164180">
        <w:t>полицаят</w:t>
      </w:r>
      <w:r w:rsidRPr="00164180">
        <w:t xml:space="preserve"> взема показания от двамата надзиратели, които са влезли в килията в началото на инцидента. Според тях никой от надзирателите не </w:t>
      </w:r>
      <w:r w:rsidR="00435D8A" w:rsidRPr="00164180">
        <w:t xml:space="preserve">е </w:t>
      </w:r>
      <w:r w:rsidRPr="00164180">
        <w:t>използва</w:t>
      </w:r>
      <w:r w:rsidR="00435D8A" w:rsidRPr="00164180">
        <w:t>л</w:t>
      </w:r>
      <w:r w:rsidRPr="00164180">
        <w:t xml:space="preserve"> сила, раз</w:t>
      </w:r>
      <w:r w:rsidR="00435D8A" w:rsidRPr="00164180">
        <w:t>лична от “техники за извеждане” по отношение на затворниците.</w:t>
      </w:r>
    </w:p>
    <w:bookmarkStart w:id="21" w:name="F_INV_init_statements_intervention_team"/>
    <w:p w14:paraId="7CD96626" w14:textId="674B7E9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5</w:t>
      </w:r>
      <w:r w:rsidRPr="00164180">
        <w:fldChar w:fldCharType="end"/>
      </w:r>
      <w:bookmarkEnd w:id="21"/>
      <w:r w:rsidRPr="00164180">
        <w:t xml:space="preserve">.  На 7, 8 и 13 януари 2014 г. полицейският служител взема показания от дванайсет надзиратели, участвали в екипа за намеса, който има задача да възстанови реда в килията на жалбоподателя (вж. параграф </w:t>
      </w:r>
      <w:r w:rsidRPr="00164180">
        <w:fldChar w:fldCharType="begin"/>
      </w:r>
      <w:r w:rsidRPr="00164180">
        <w:instrText xml:space="preserve"> REF F_INC_Gvt_account \h </w:instrText>
      </w:r>
      <w:r w:rsidR="00164180">
        <w:instrText xml:space="preserve"> \* MERGEFORMAT </w:instrText>
      </w:r>
      <w:r w:rsidRPr="00164180">
        <w:fldChar w:fldCharType="separate"/>
      </w:r>
      <w:r w:rsidR="00B12E6A" w:rsidRPr="00164180">
        <w:rPr>
          <w:noProof/>
        </w:rPr>
        <w:t>9</w:t>
      </w:r>
      <w:r w:rsidRPr="00164180">
        <w:fldChar w:fldCharType="end"/>
      </w:r>
      <w:r w:rsidRPr="00164180">
        <w:t xml:space="preserve"> по-горе). Текстът на единадесет от тези показания, всички от които са напечатани, е идентичен. Спор</w:t>
      </w:r>
      <w:r w:rsidR="007B0AF2" w:rsidRPr="00164180">
        <w:t>ед тях надзирателите употребили</w:t>
      </w:r>
      <w:r w:rsidRPr="00164180">
        <w:t xml:space="preserve"> сила, чак след като са приканили жалбоподателя и неговите съкилийници да се подчинят на нареждането да излязат за пров</w:t>
      </w:r>
      <w:r w:rsidR="007B0AF2" w:rsidRPr="00164180">
        <w:t>ерка и след като ги предупредили</w:t>
      </w:r>
      <w:r w:rsidRPr="00164180">
        <w:t xml:space="preserve">, че в противен случай срещу тях ще бъде използвана сила. Никой от затворниците не </w:t>
      </w:r>
      <w:r w:rsidR="007B0AF2" w:rsidRPr="00164180">
        <w:t>бил</w:t>
      </w:r>
      <w:r w:rsidRPr="00164180">
        <w:t xml:space="preserve"> удрян; само са хванати и изведени от килията, след което </w:t>
      </w:r>
      <w:r w:rsidR="007B0AF2" w:rsidRPr="00164180">
        <w:t xml:space="preserve">са </w:t>
      </w:r>
      <w:r w:rsidRPr="00164180">
        <w:t xml:space="preserve">им </w:t>
      </w:r>
      <w:r w:rsidR="007B0AF2" w:rsidRPr="00164180">
        <w:t>сложени</w:t>
      </w:r>
      <w:r w:rsidRPr="00164180">
        <w:t xml:space="preserve"> белезници, за да се предотврати по-нататъшна ескалация на ситуацията. След това килията е претърсена, </w:t>
      </w:r>
      <w:r w:rsidR="00E50F74" w:rsidRPr="00164180">
        <w:t xml:space="preserve">белезниците на затворниците са </w:t>
      </w:r>
      <w:r w:rsidRPr="00164180">
        <w:t>свалени и им е позволено д</w:t>
      </w:r>
      <w:r w:rsidR="007B0AF2" w:rsidRPr="00164180">
        <w:t xml:space="preserve">а се върнат в нея. </w:t>
      </w:r>
      <w:r w:rsidR="007B0AF2" w:rsidRPr="00164180">
        <w:lastRenderedPageBreak/>
        <w:t>Дванадесетото показание</w:t>
      </w:r>
      <w:r w:rsidRPr="00164180">
        <w:t xml:space="preserve"> </w:t>
      </w:r>
      <w:r w:rsidR="007B0AF2" w:rsidRPr="00164180">
        <w:t>е</w:t>
      </w:r>
      <w:r w:rsidRPr="00164180">
        <w:t xml:space="preserve"> от командир</w:t>
      </w:r>
      <w:r w:rsidR="007B0AF2" w:rsidRPr="00164180">
        <w:t>а на екипа и съдържа</w:t>
      </w:r>
      <w:r w:rsidRPr="00164180">
        <w:t xml:space="preserve"> ма</w:t>
      </w:r>
      <w:r w:rsidR="007B0AF2" w:rsidRPr="00164180">
        <w:t>лко повече детайли, но поддържа</w:t>
      </w:r>
      <w:r w:rsidRPr="00164180">
        <w:t xml:space="preserve"> същата информация относно последователността на събитията.  В </w:t>
      </w:r>
      <w:r w:rsidR="007B0AF2" w:rsidRPr="00164180">
        <w:t>него</w:t>
      </w:r>
      <w:r w:rsidRPr="00164180">
        <w:t xml:space="preserve"> е уточнено още, че не са “използвани палки или физическа сила, освен позволената в закона”.</w:t>
      </w:r>
    </w:p>
    <w:p w14:paraId="3B30BB36" w14:textId="4868693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26</w:t>
      </w:r>
      <w:r w:rsidRPr="00164180">
        <w:rPr>
          <w:noProof/>
        </w:rPr>
        <w:fldChar w:fldCharType="end"/>
      </w:r>
      <w:r w:rsidR="0035552A" w:rsidRPr="00164180">
        <w:t xml:space="preserve">.  На неуточнени дати </w:t>
      </w:r>
      <w:r w:rsidR="006838FB" w:rsidRPr="00164180">
        <w:t>полицаят</w:t>
      </w:r>
      <w:r w:rsidR="0035552A" w:rsidRPr="00164180">
        <w:t xml:space="preserve"> взема показания от </w:t>
      </w:r>
      <w:r w:rsidR="00B8176D" w:rsidRPr="00164180">
        <w:t>представителя</w:t>
      </w:r>
      <w:r w:rsidR="0035552A" w:rsidRPr="00164180">
        <w:t xml:space="preserve"> на БХК и от самия жалбоподател. Правителството не осигурява копия на тези показания. Изглежда </w:t>
      </w:r>
      <w:r w:rsidR="00B8176D" w:rsidRPr="00164180">
        <w:t>представителят</w:t>
      </w:r>
      <w:r w:rsidR="0035552A" w:rsidRPr="00164180">
        <w:t xml:space="preserve"> на БХК потвърждава, че е видяла следи от удари с палка върху жалбоподателя.</w:t>
      </w:r>
    </w:p>
    <w:bookmarkStart w:id="22" w:name="F_INV_init_officer_report"/>
    <w:p w14:paraId="578AE6C0" w14:textId="5BB05F96"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7</w:t>
      </w:r>
      <w:r w:rsidRPr="00164180">
        <w:fldChar w:fldCharType="end"/>
      </w:r>
      <w:bookmarkEnd w:id="22"/>
      <w:r w:rsidRPr="00164180">
        <w:t xml:space="preserve">.  В доклад от 17 януари 2014 г. </w:t>
      </w:r>
      <w:r w:rsidR="006838FB" w:rsidRPr="00164180">
        <w:t>полицаят</w:t>
      </w:r>
      <w:r w:rsidRPr="00164180">
        <w:t xml:space="preserve"> обобщава получените показания, </w:t>
      </w:r>
      <w:r w:rsidR="00C81AFD" w:rsidRPr="00164180">
        <w:t>посочвайки</w:t>
      </w:r>
      <w:r w:rsidRPr="00164180">
        <w:t xml:space="preserve">, че те не потвърждават твърденията на жалбоподателя, че той и съкилийниците му са извеждани от килията и вкарвани обратно в нея няколко пъти и през цялото това време са  удряни и ритани. Твърденията на служителя на БХК за следи от удари с палка са опровергани от показанията на лекаря на затвора; трите контузии, отбелязани от него, не са показателни за удари с палка. Твърденията на жалбоподателя, че той и съкилийниците му са били извеждани от килията и след това вкарвани обратно, </w:t>
      </w:r>
      <w:r w:rsidR="009A47EE" w:rsidRPr="00164180">
        <w:t>и същевременно са</w:t>
      </w:r>
      <w:r w:rsidRPr="00164180">
        <w:t xml:space="preserve"> били непрекъснато подложени на насилие, не са потвърдени от останалите показания. Твърдението на жалбоподателя, че надзирателите са били оборудвани с метални палки, не </w:t>
      </w:r>
      <w:r w:rsidR="009A47EE" w:rsidRPr="00164180">
        <w:t>се окачествява като</w:t>
      </w:r>
      <w:r w:rsidRPr="00164180">
        <w:t xml:space="preserve"> вярно, тъй като такива палки не са били налични в Софийския затвор. Въз основа на това полицейският служител </w:t>
      </w:r>
      <w:r w:rsidR="009A47EE" w:rsidRPr="00164180">
        <w:t xml:space="preserve">достига до заключение </w:t>
      </w:r>
      <w:r w:rsidR="00B8176D" w:rsidRPr="00164180">
        <w:t>че не е необходимо да</w:t>
      </w:r>
      <w:r w:rsidRPr="00164180">
        <w:t xml:space="preserve"> се образува наказателно производство във връзка с инцидента.</w:t>
      </w:r>
    </w:p>
    <w:bookmarkStart w:id="23" w:name="F_INV_init_SDPO_refusal_cr_proc"/>
    <w:p w14:paraId="06C32F51" w14:textId="745E167B"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8</w:t>
      </w:r>
      <w:r w:rsidRPr="00164180">
        <w:fldChar w:fldCharType="end"/>
      </w:r>
      <w:bookmarkEnd w:id="23"/>
      <w:r w:rsidRPr="00164180">
        <w:t xml:space="preserve">.  На 30 януари 2014 г. Софийска районна прокуратура отказва да образува наказателно производство във връзка с инцидента. </w:t>
      </w:r>
      <w:r w:rsidR="00EF65F9" w:rsidRPr="00164180">
        <w:t>Мотивите за постановлението</w:t>
      </w:r>
      <w:r w:rsidRPr="00164180">
        <w:t xml:space="preserve"> повтарят почти дословно текста от доклада на полицая.</w:t>
      </w:r>
    </w:p>
    <w:p w14:paraId="08FAE88E" w14:textId="58915AD4" w:rsidR="0035552A" w:rsidRPr="00164180" w:rsidRDefault="007751FA" w:rsidP="00AE3EC3">
      <w:pPr>
        <w:pStyle w:val="JuHA"/>
        <w:keepNext w:val="0"/>
        <w:keepLines w:val="0"/>
        <w:widowControl w:val="0"/>
      </w:pPr>
      <w:r w:rsidRPr="00164180">
        <w:t>О</w:t>
      </w:r>
      <w:r w:rsidR="0035552A" w:rsidRPr="00164180">
        <w:t xml:space="preserve">бжалване на първия отказ за образуване на наказателно </w:t>
      </w:r>
      <w:r w:rsidR="009A47EE" w:rsidRPr="00164180">
        <w:t xml:space="preserve"> </w:t>
      </w:r>
      <w:r w:rsidR="0035552A" w:rsidRPr="00164180">
        <w:t>производство</w:t>
      </w:r>
    </w:p>
    <w:bookmarkStart w:id="24" w:name="F_INV_1_ref_challenges"/>
    <w:p w14:paraId="1CB856EC" w14:textId="34586E1F"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29</w:t>
      </w:r>
      <w:r w:rsidRPr="00164180">
        <w:fldChar w:fldCharType="end"/>
      </w:r>
      <w:bookmarkEnd w:id="24"/>
      <w:r w:rsidRPr="00164180">
        <w:t xml:space="preserve">.  Жалбоподателят, един от съкилийниците му и </w:t>
      </w:r>
      <w:r w:rsidR="00B8176D" w:rsidRPr="00164180">
        <w:t>представителят</w:t>
      </w:r>
      <w:r w:rsidRPr="00164180">
        <w:t xml:space="preserve"> на БХК подават жалба до Софийска градска прокуратура по чл. 213, ал. 2 от Наказателно-процесуалния кодекс (виж параграф </w:t>
      </w:r>
      <w:r w:rsidRPr="00164180">
        <w:fldChar w:fldCharType="begin"/>
      </w:r>
      <w:r w:rsidRPr="00164180">
        <w:instrText xml:space="preserve"> REF RLF_CCP_A213_initial \h </w:instrText>
      </w:r>
      <w:r w:rsidR="00164180">
        <w:instrText xml:space="preserve"> \* MERGEFORMAT </w:instrText>
      </w:r>
      <w:r w:rsidRPr="00164180">
        <w:fldChar w:fldCharType="separate"/>
      </w:r>
      <w:r w:rsidR="00B12E6A" w:rsidRPr="00164180">
        <w:rPr>
          <w:noProof/>
        </w:rPr>
        <w:t>57</w:t>
      </w:r>
      <w:r w:rsidRPr="00164180">
        <w:fldChar w:fldCharType="end"/>
      </w:r>
      <w:r w:rsidRPr="00164180">
        <w:t xml:space="preserve"> по-долу). Твърдят, че фактическите констатации, подкрепящи отказа за образуване на наказателно производство, са погрешни. </w:t>
      </w:r>
      <w:r w:rsidR="0030759F" w:rsidRPr="00164180">
        <w:t>Представителят</w:t>
      </w:r>
      <w:r w:rsidRPr="00164180">
        <w:t xml:space="preserve"> на БХК, която единствена е имала възможност да види материалите по случая и да получи копие от </w:t>
      </w:r>
      <w:r w:rsidR="007751FA" w:rsidRPr="00164180">
        <w:t xml:space="preserve">постановлението </w:t>
      </w:r>
      <w:r w:rsidRPr="00164180">
        <w:t xml:space="preserve">на Софийска районна прокуратура (вж. параграф </w:t>
      </w:r>
      <w:r w:rsidRPr="00164180">
        <w:fldChar w:fldCharType="begin"/>
      </w:r>
      <w:r w:rsidRPr="00164180">
        <w:instrText xml:space="preserve"> REF F_INV_init_SDPO_refusal_cr_proc \h </w:instrText>
      </w:r>
      <w:r w:rsidR="00164180">
        <w:instrText xml:space="preserve"> \* MERGEFORMAT </w:instrText>
      </w:r>
      <w:r w:rsidRPr="00164180">
        <w:fldChar w:fldCharType="separate"/>
      </w:r>
      <w:r w:rsidR="00B12E6A" w:rsidRPr="00164180">
        <w:rPr>
          <w:noProof/>
        </w:rPr>
        <w:t>28</w:t>
      </w:r>
      <w:r w:rsidRPr="00164180">
        <w:fldChar w:fldCharType="end"/>
      </w:r>
      <w:r w:rsidRPr="00164180">
        <w:t xml:space="preserve"> по-горе), заявява, че прокуратурата не е взела предвид твърденията в ръкописните сведения, дадени от съкилийниците на жалбоподателя в деня на инцидента (вж. </w:t>
      </w:r>
      <w:r w:rsidR="009A47EE" w:rsidRPr="00164180">
        <w:t xml:space="preserve">параграф </w:t>
      </w:r>
      <w:r w:rsidRPr="00164180">
        <w:fldChar w:fldCharType="begin"/>
      </w:r>
      <w:r w:rsidRPr="00164180">
        <w:instrText xml:space="preserve"> REF F_INC_handwritten_statements_cellmates \h </w:instrText>
      </w:r>
      <w:r w:rsidR="00164180">
        <w:instrText xml:space="preserve"> \* MERGEFORMAT </w:instrText>
      </w:r>
      <w:r w:rsidRPr="00164180">
        <w:fldChar w:fldCharType="separate"/>
      </w:r>
      <w:r w:rsidR="00B12E6A" w:rsidRPr="00164180">
        <w:rPr>
          <w:noProof/>
        </w:rPr>
        <w:t>12</w:t>
      </w:r>
      <w:r w:rsidRPr="00164180">
        <w:fldChar w:fldCharType="end"/>
      </w:r>
      <w:r w:rsidRPr="00164180">
        <w:t xml:space="preserve"> по-горе), които противоречат на по-късните им </w:t>
      </w:r>
      <w:r w:rsidR="009A47EE" w:rsidRPr="00164180">
        <w:t xml:space="preserve">напечатани </w:t>
      </w:r>
      <w:r w:rsidRPr="00164180">
        <w:t xml:space="preserve">показания. Освен това Софийска районна прокуратура не </w:t>
      </w:r>
      <w:r w:rsidR="0030759F" w:rsidRPr="00164180">
        <w:t>е предприел</w:t>
      </w:r>
      <w:r w:rsidRPr="00164180">
        <w:t>а никакви самостоятелни действия</w:t>
      </w:r>
      <w:r w:rsidR="009A47EE" w:rsidRPr="00164180">
        <w:t xml:space="preserve"> по разследване</w:t>
      </w:r>
      <w:r w:rsidRPr="00164180">
        <w:t xml:space="preserve">, като вместо това изцяло ги </w:t>
      </w:r>
      <w:r w:rsidR="00536E34" w:rsidRPr="00164180">
        <w:t xml:space="preserve">е </w:t>
      </w:r>
      <w:r w:rsidRPr="00164180">
        <w:t>делегира</w:t>
      </w:r>
      <w:r w:rsidR="00536E34" w:rsidRPr="00164180">
        <w:t>ла</w:t>
      </w:r>
      <w:r w:rsidRPr="00164180">
        <w:t xml:space="preserve"> на полицай, работещ в Софийския затвор, и след това </w:t>
      </w:r>
      <w:r w:rsidR="00536E34" w:rsidRPr="00164180">
        <w:t>е приела</w:t>
      </w:r>
      <w:r w:rsidRPr="00164180">
        <w:t xml:space="preserve"> безкритично доклада </w:t>
      </w:r>
      <w:r w:rsidR="009A47EE" w:rsidRPr="00164180">
        <w:t>му</w:t>
      </w:r>
      <w:r w:rsidRPr="00164180">
        <w:t xml:space="preserve">. Освен това </w:t>
      </w:r>
      <w:r w:rsidR="00536E34" w:rsidRPr="00164180">
        <w:t xml:space="preserve">е </w:t>
      </w:r>
      <w:r w:rsidR="00536E34" w:rsidRPr="00164180">
        <w:lastRenderedPageBreak/>
        <w:t>приела</w:t>
      </w:r>
      <w:r w:rsidRPr="00164180">
        <w:t xml:space="preserve"> без резерви констатацията, че нараняванията по гърба на жалбоподателя не са причинени от удари с палки.</w:t>
      </w:r>
    </w:p>
    <w:bookmarkStart w:id="25" w:name="F_INV_1_ref_quashed"/>
    <w:p w14:paraId="66EB4C36" w14:textId="7C15AD32"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0</w:t>
      </w:r>
      <w:r w:rsidRPr="00164180">
        <w:fldChar w:fldCharType="end"/>
      </w:r>
      <w:bookmarkEnd w:id="25"/>
      <w:r w:rsidRPr="00164180">
        <w:t xml:space="preserve">.  На 14 април 2014 г. Софийска градска прокуратура допуска за разглеждане жалбата на служителя на БХК (без позоваване върху другите две жалби). Прокуратурата констатира по-конкретно, че съществуват очевидни несъответствия между първоначалните ръкописни сведения на затворниците (вж. параграф </w:t>
      </w:r>
      <w:r w:rsidRPr="00164180">
        <w:fldChar w:fldCharType="begin"/>
      </w:r>
      <w:r w:rsidRPr="00164180">
        <w:instrText xml:space="preserve"> REF F_INC_handwritten_statements_cellmates \h </w:instrText>
      </w:r>
      <w:r w:rsidR="00164180">
        <w:instrText xml:space="preserve"> \* MERGEFORMAT </w:instrText>
      </w:r>
      <w:r w:rsidRPr="00164180">
        <w:fldChar w:fldCharType="separate"/>
      </w:r>
      <w:r w:rsidR="00B12E6A" w:rsidRPr="00164180">
        <w:rPr>
          <w:noProof/>
        </w:rPr>
        <w:t>12</w:t>
      </w:r>
      <w:r w:rsidRPr="00164180">
        <w:fldChar w:fldCharType="end"/>
      </w:r>
      <w:r w:rsidRPr="00164180">
        <w:t xml:space="preserve"> по-горе) и последващите получени от тях показания (вж. параграф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по-горе) относно това дали са били удряни. Поради това е счетено за необходимо </w:t>
      </w:r>
      <w:r w:rsidR="009A47EE" w:rsidRPr="00164180">
        <w:t xml:space="preserve">от тях </w:t>
      </w:r>
      <w:r w:rsidRPr="00164180">
        <w:t>да се вземат по-нататъшни показания с помощта на “заклети преводачи”. Т</w:t>
      </w:r>
      <w:r w:rsidR="009A47EE" w:rsidRPr="00164180">
        <w:t>е т</w:t>
      </w:r>
      <w:r w:rsidRPr="00164180">
        <w:t>рябва да бъдат попитани конкретно дали са били малтретирани и дали им е била предложена медицинска помощ по разбираем за тях начин. От своя страна лекарят на затвора трябва да бъде поканен да изясни произхода на нараняванията върху тялото на жалбоподателя.</w:t>
      </w:r>
    </w:p>
    <w:p w14:paraId="6BD7A176" w14:textId="3138D6B2" w:rsidR="0035552A" w:rsidRPr="00164180" w:rsidRDefault="00C32877" w:rsidP="00AE3EC3">
      <w:pPr>
        <w:pStyle w:val="JuHA"/>
        <w:keepNext w:val="0"/>
        <w:keepLines w:val="0"/>
        <w:widowControl w:val="0"/>
      </w:pPr>
      <w:r w:rsidRPr="00164180">
        <w:t>Първа допълнителна</w:t>
      </w:r>
      <w:r w:rsidR="0035552A" w:rsidRPr="00164180">
        <w:t xml:space="preserve"> </w:t>
      </w:r>
      <w:r w:rsidRPr="00164180">
        <w:t>проверка</w:t>
      </w:r>
    </w:p>
    <w:bookmarkStart w:id="26" w:name="F_INV_add_back_to_officer"/>
    <w:p w14:paraId="4A5A10A5" w14:textId="66A2441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1</w:t>
      </w:r>
      <w:r w:rsidRPr="00164180">
        <w:fldChar w:fldCharType="end"/>
      </w:r>
      <w:bookmarkEnd w:id="26"/>
      <w:r w:rsidRPr="00164180">
        <w:t xml:space="preserve">.  На 22 април 2014 г. Софийска районна прокуратура връща случая на полицията с конкретни указания да получи подробно становище от лекаря на затвора относно произхода на нараняванията върху жалбоподателя. </w:t>
      </w:r>
      <w:r w:rsidR="00EF65F9" w:rsidRPr="00164180">
        <w:t xml:space="preserve">Разследването </w:t>
      </w:r>
      <w:r w:rsidRPr="00164180">
        <w:t>е възложен</w:t>
      </w:r>
      <w:r w:rsidR="00EF65F9" w:rsidRPr="00164180">
        <w:t>о</w:t>
      </w:r>
      <w:r w:rsidRPr="00164180">
        <w:t xml:space="preserve"> на същия служител (вж. параграф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по-горе).</w:t>
      </w:r>
    </w:p>
    <w:bookmarkStart w:id="27" w:name="F_INV_add_medical_doc_statement"/>
    <w:p w14:paraId="7C3D6F9E" w14:textId="0DA41686"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2</w:t>
      </w:r>
      <w:r w:rsidRPr="00164180">
        <w:fldChar w:fldCharType="end"/>
      </w:r>
      <w:bookmarkEnd w:id="27"/>
      <w:r w:rsidRPr="00164180">
        <w:t xml:space="preserve">.  В показанията си от 3 юни 2014 г. лекарят казва, че не може да предостави повече подробности, тъй като не е специалист по съдебна медицина и не </w:t>
      </w:r>
      <w:r w:rsidR="00EF65F9" w:rsidRPr="00164180">
        <w:t xml:space="preserve">е </w:t>
      </w:r>
      <w:r w:rsidRPr="00164180">
        <w:t>присъства</w:t>
      </w:r>
      <w:r w:rsidR="00EF65F9" w:rsidRPr="00164180">
        <w:t>л</w:t>
      </w:r>
      <w:r w:rsidRPr="00164180">
        <w:t xml:space="preserve">, когато жалбоподателят </w:t>
      </w:r>
      <w:r w:rsidR="00536E34" w:rsidRPr="00164180">
        <w:t>е получил</w:t>
      </w:r>
      <w:r w:rsidRPr="00164180">
        <w:t xml:space="preserve"> нараняванията си. Прилага копие на страницата от </w:t>
      </w:r>
      <w:r w:rsidR="00786C84" w:rsidRPr="00164180">
        <w:t>дневника</w:t>
      </w:r>
      <w:r w:rsidR="00EF65F9" w:rsidRPr="00164180">
        <w:t xml:space="preserve"> </w:t>
      </w:r>
      <w:r w:rsidRPr="00164180">
        <w:t>си, в която описва нараняванията.</w:t>
      </w:r>
    </w:p>
    <w:bookmarkStart w:id="28" w:name="F_INV_add_prisoner_statement"/>
    <w:p w14:paraId="5BEFECE5" w14:textId="7A1BC434"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3</w:t>
      </w:r>
      <w:r w:rsidRPr="00164180">
        <w:fldChar w:fldCharType="end"/>
      </w:r>
      <w:bookmarkEnd w:id="28"/>
      <w:r w:rsidRPr="00164180">
        <w:t xml:space="preserve">.  На 4 юни 2014 г. полицейският служител взема показания от затворника, който е бил извикан от надзирателите да счупи катинара (вж. параграф </w:t>
      </w:r>
      <w:r w:rsidRPr="00164180">
        <w:fldChar w:fldCharType="begin"/>
      </w:r>
      <w:r w:rsidRPr="00164180">
        <w:instrText xml:space="preserve"> REF F_INC_app_account \h </w:instrText>
      </w:r>
      <w:r w:rsidR="00164180">
        <w:instrText xml:space="preserve"> \* MERGEFORMAT </w:instrText>
      </w:r>
      <w:r w:rsidRPr="00164180">
        <w:fldChar w:fldCharType="separate"/>
      </w:r>
      <w:r w:rsidR="00B12E6A" w:rsidRPr="00164180">
        <w:rPr>
          <w:noProof/>
        </w:rPr>
        <w:t>8</w:t>
      </w:r>
      <w:r w:rsidRPr="00164180">
        <w:fldChar w:fldCharType="end"/>
      </w:r>
      <w:r w:rsidR="00786C84" w:rsidRPr="00164180">
        <w:t xml:space="preserve"> по-горе).</w:t>
      </w:r>
      <w:r w:rsidRPr="00164180">
        <w:t xml:space="preserve"> Той описва собственото си участие в събитията и заявява, че не е видял какво се е случило след това.</w:t>
      </w:r>
    </w:p>
    <w:bookmarkStart w:id="29" w:name="F_INV_add_refusal_cr_proc"/>
    <w:p w14:paraId="1E5FE7A2" w14:textId="1642FD86"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4</w:t>
      </w:r>
      <w:r w:rsidRPr="00164180">
        <w:fldChar w:fldCharType="end"/>
      </w:r>
      <w:bookmarkEnd w:id="29"/>
      <w:r w:rsidRPr="00164180">
        <w:t xml:space="preserve">.  На 11 юли 2014 г. Софийска районна прокуратура отново отказва да образува наказателно производство. Текстът на това </w:t>
      </w:r>
      <w:r w:rsidR="00EF65F9" w:rsidRPr="00164180">
        <w:t xml:space="preserve">постановление </w:t>
      </w:r>
      <w:r w:rsidRPr="00164180">
        <w:t xml:space="preserve">повтаря почти дословно текста на предишното (вж. параграф </w:t>
      </w:r>
      <w:r w:rsidRPr="00164180">
        <w:fldChar w:fldCharType="begin"/>
      </w:r>
      <w:r w:rsidRPr="00164180">
        <w:instrText xml:space="preserve"> REF F_INV_init_SDPO_refusal_cr_proc \h </w:instrText>
      </w:r>
      <w:r w:rsidR="00164180">
        <w:instrText xml:space="preserve"> \* MERGEFORMAT </w:instrText>
      </w:r>
      <w:r w:rsidRPr="00164180">
        <w:fldChar w:fldCharType="separate"/>
      </w:r>
      <w:r w:rsidR="00B12E6A" w:rsidRPr="00164180">
        <w:rPr>
          <w:noProof/>
        </w:rPr>
        <w:t>28</w:t>
      </w:r>
      <w:r w:rsidRPr="00164180">
        <w:fldChar w:fldCharType="end"/>
      </w:r>
      <w:r w:rsidRPr="00164180">
        <w:t xml:space="preserve"> по-горе), като в края са добавени четири абзаца, в които (а) се обобщават допълнителни</w:t>
      </w:r>
      <w:r w:rsidR="00EF65F9" w:rsidRPr="00164180">
        <w:t>те</w:t>
      </w:r>
      <w:r w:rsidRPr="00164180">
        <w:t xml:space="preserve"> показания, получени</w:t>
      </w:r>
      <w:r w:rsidR="00EF65F9" w:rsidRPr="00164180">
        <w:t xml:space="preserve"> от двете лица</w:t>
      </w:r>
      <w:r w:rsidRPr="00164180">
        <w:t xml:space="preserve"> по време на допълнителното разследване, и (б) се отбелязва, че твърдението на служителя на БХК, че на някои от съкилийниците на жалбоподателя е била отказана медицинска помощ, не е достатъчно конкретно или подкрепено с доказателства. Тези абзаци също са копирани почти дума по дума от доклада на служител</w:t>
      </w:r>
      <w:r w:rsidR="00786C84" w:rsidRPr="00164180">
        <w:t>я</w:t>
      </w:r>
      <w:r w:rsidRPr="00164180">
        <w:t xml:space="preserve"> относно допълнителното разследване. </w:t>
      </w:r>
    </w:p>
    <w:p w14:paraId="6045EE8B" w14:textId="6FE99A38" w:rsidR="0035552A" w:rsidRPr="00164180" w:rsidRDefault="007751FA" w:rsidP="00AE3EC3">
      <w:pPr>
        <w:pStyle w:val="JuHA"/>
        <w:keepNext w:val="0"/>
        <w:keepLines w:val="0"/>
        <w:widowControl w:val="0"/>
      </w:pPr>
      <w:r w:rsidRPr="00164180">
        <w:t>О</w:t>
      </w:r>
      <w:r w:rsidR="0035552A" w:rsidRPr="00164180">
        <w:t xml:space="preserve">бжалване на втория отказ за образуване на наказателно </w:t>
      </w:r>
      <w:r w:rsidR="00EF65F9" w:rsidRPr="00164180">
        <w:t xml:space="preserve"> </w:t>
      </w:r>
      <w:r w:rsidR="0035552A" w:rsidRPr="00164180">
        <w:t>производство</w:t>
      </w:r>
    </w:p>
    <w:bookmarkStart w:id="30" w:name="F_INV_2_ref_challenges_SCPO"/>
    <w:p w14:paraId="75DD2947" w14:textId="05EA9EC2" w:rsidR="0035552A" w:rsidRPr="00164180" w:rsidRDefault="0035552A" w:rsidP="00AE3EC3">
      <w:pPr>
        <w:pStyle w:val="JuPara"/>
        <w:widowControl w:val="0"/>
      </w:pPr>
      <w:r w:rsidRPr="00164180">
        <w:lastRenderedPageBreak/>
        <w:fldChar w:fldCharType="begin"/>
      </w:r>
      <w:r w:rsidRPr="00164180">
        <w:instrText xml:space="preserve"> SEQ level0 \*arabic </w:instrText>
      </w:r>
      <w:r w:rsidRPr="00164180">
        <w:fldChar w:fldCharType="separate"/>
      </w:r>
      <w:r w:rsidR="00B12E6A" w:rsidRPr="00164180">
        <w:rPr>
          <w:noProof/>
        </w:rPr>
        <w:t>35</w:t>
      </w:r>
      <w:r w:rsidRPr="00164180">
        <w:fldChar w:fldCharType="end"/>
      </w:r>
      <w:bookmarkEnd w:id="30"/>
      <w:r w:rsidRPr="00164180">
        <w:t xml:space="preserve">.  Жалбоподателят и </w:t>
      </w:r>
      <w:r w:rsidR="00786C84" w:rsidRPr="00164180">
        <w:t>представителят на БХК, коя</w:t>
      </w:r>
      <w:r w:rsidRPr="00164180">
        <w:t xml:space="preserve">то </w:t>
      </w:r>
      <w:r w:rsidR="00786C84" w:rsidRPr="00164180">
        <w:t>е подала</w:t>
      </w:r>
      <w:r w:rsidRPr="00164180">
        <w:t xml:space="preserve"> жалбата до прокуратурата, обжалват пред Софийска градска прокуратура </w:t>
      </w:r>
      <w:r w:rsidR="00AA4618" w:rsidRPr="00164180">
        <w:t>на основание</w:t>
      </w:r>
      <w:r w:rsidRPr="00164180">
        <w:t xml:space="preserve"> чл. 213, ал. 2 от Наказателно-процесуалния кодекс (вж. параграф </w:t>
      </w:r>
      <w:r w:rsidRPr="00164180">
        <w:fldChar w:fldCharType="begin"/>
      </w:r>
      <w:r w:rsidRPr="00164180">
        <w:instrText xml:space="preserve"> REF RLF_CCP_A213_initial \h </w:instrText>
      </w:r>
      <w:r w:rsidR="00164180">
        <w:instrText xml:space="preserve"> \* MERGEFORMAT </w:instrText>
      </w:r>
      <w:r w:rsidRPr="00164180">
        <w:fldChar w:fldCharType="separate"/>
      </w:r>
      <w:r w:rsidR="00B12E6A" w:rsidRPr="00164180">
        <w:rPr>
          <w:noProof/>
        </w:rPr>
        <w:t>57</w:t>
      </w:r>
      <w:r w:rsidRPr="00164180">
        <w:fldChar w:fldCharType="end"/>
      </w:r>
      <w:r w:rsidRPr="00164180">
        <w:t xml:space="preserve"> по-д</w:t>
      </w:r>
      <w:r w:rsidR="00C32877" w:rsidRPr="00164180">
        <w:t>олу). Твърдят, че допълнителната проверка</w:t>
      </w:r>
      <w:r w:rsidRPr="00164180">
        <w:t xml:space="preserve"> </w:t>
      </w:r>
      <w:r w:rsidR="00C32877" w:rsidRPr="00164180">
        <w:t>е повърхностна</w:t>
      </w:r>
      <w:r w:rsidRPr="00164180">
        <w:t xml:space="preserve"> и дори не </w:t>
      </w:r>
      <w:r w:rsidR="00C32877" w:rsidRPr="00164180">
        <w:t>е направен опит да се разяснят</w:t>
      </w:r>
      <w:r w:rsidRPr="00164180">
        <w:t xml:space="preserve"> точките, посочени в </w:t>
      </w:r>
      <w:r w:rsidR="007751FA" w:rsidRPr="00164180">
        <w:t xml:space="preserve">постановлението </w:t>
      </w:r>
      <w:r w:rsidRPr="00164180">
        <w:t xml:space="preserve">на Софийска градска прокуратура за отмяна на първия отказ за образуване на наказателно </w:t>
      </w:r>
      <w:r w:rsidR="00EF65F9" w:rsidRPr="00164180">
        <w:t xml:space="preserve"> </w:t>
      </w:r>
      <w:r w:rsidRPr="00164180">
        <w:t xml:space="preserve">производство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Pr="00164180">
        <w:t xml:space="preserve"> по-горе).</w:t>
      </w:r>
    </w:p>
    <w:bookmarkStart w:id="31" w:name="F_INV_2_ref_challenges_SCPO_dismissal"/>
    <w:p w14:paraId="40858061" w14:textId="14D93698"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6</w:t>
      </w:r>
      <w:r w:rsidRPr="00164180">
        <w:fldChar w:fldCharType="end"/>
      </w:r>
      <w:bookmarkEnd w:id="31"/>
      <w:r w:rsidRPr="00164180">
        <w:t xml:space="preserve">.  На 17 ноември 2014 г. Софийска градска прокуратура отхвърля жалбите, като </w:t>
      </w:r>
      <w:r w:rsidR="00AA4618" w:rsidRPr="00164180">
        <w:t>постановява</w:t>
      </w:r>
      <w:r w:rsidRPr="00164180">
        <w:t xml:space="preserve">, че са спазени всички указания, дадени от нея при отмяна на първия отказ за образуване на наказателно производство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00A85A9B" w:rsidRPr="00164180">
        <w:t xml:space="preserve"> </w:t>
      </w:r>
      <w:r w:rsidRPr="00164180">
        <w:t>по-горе), и че Софийска районна прокуратура е анализирала правилно наличните материали.</w:t>
      </w:r>
      <w:bookmarkStart w:id="32" w:name="_Ref67569797"/>
      <w:r w:rsidRPr="00164180">
        <w:rPr>
          <w:rStyle w:val="FootnoteReference"/>
        </w:rPr>
        <w:footnoteReference w:id="1"/>
      </w:r>
      <w:bookmarkEnd w:id="32"/>
    </w:p>
    <w:bookmarkStart w:id="33" w:name="F_INV_2_ref_challenge_SAPO"/>
    <w:p w14:paraId="5C9ADF2E" w14:textId="6C102EF2"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7</w:t>
      </w:r>
      <w:r w:rsidRPr="00164180">
        <w:fldChar w:fldCharType="end"/>
      </w:r>
      <w:bookmarkEnd w:id="33"/>
      <w:r w:rsidRPr="00164180">
        <w:t xml:space="preserve">.  На 12 май 2015 г. жалбоподателят пише до Апелативна прокуратура - София. Повтаря аргументите си и, позовавайки се на чл. 46, ал. 3 от Наказателно-процесуалния кодекс (вж. параграф </w:t>
      </w:r>
      <w:r w:rsidRPr="00164180">
        <w:fldChar w:fldCharType="begin"/>
      </w:r>
      <w:r w:rsidRPr="00164180">
        <w:instrText xml:space="preserve"> REF RLF_CCP_A46_3 \h </w:instrText>
      </w:r>
      <w:r w:rsidR="00164180">
        <w:instrText xml:space="preserve"> \* MERGEFORMAT </w:instrText>
      </w:r>
      <w:r w:rsidRPr="00164180">
        <w:fldChar w:fldCharType="separate"/>
      </w:r>
      <w:r w:rsidR="00B12E6A" w:rsidRPr="00164180">
        <w:rPr>
          <w:noProof/>
        </w:rPr>
        <w:t>61</w:t>
      </w:r>
      <w:r w:rsidRPr="00164180">
        <w:fldChar w:fldCharType="end"/>
      </w:r>
      <w:r w:rsidRPr="00164180">
        <w:t xml:space="preserve"> по-долу), иска вторият отказ за образуване на наказателно производство да бъде отменен.</w:t>
      </w:r>
    </w:p>
    <w:bookmarkStart w:id="34" w:name="F_INV_2_ref_challenge_SAPO_dimissal"/>
    <w:p w14:paraId="3C70CEAA" w14:textId="43E5EFED"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8</w:t>
      </w:r>
      <w:r w:rsidRPr="00164180">
        <w:fldChar w:fldCharType="end"/>
      </w:r>
      <w:bookmarkEnd w:id="34"/>
      <w:r w:rsidRPr="00164180">
        <w:t>.  На 6 юли 2015 г. Апелативна прокуратура - София отх</w:t>
      </w:r>
      <w:r w:rsidR="00A85A9B" w:rsidRPr="00164180">
        <w:t>в</w:t>
      </w:r>
      <w:r w:rsidRPr="00164180">
        <w:t xml:space="preserve">ърля “жалбата” на жалбоподателя и </w:t>
      </w:r>
      <w:r w:rsidR="00A85A9B" w:rsidRPr="00164180">
        <w:t>потвърждава</w:t>
      </w:r>
      <w:r w:rsidRPr="00164180">
        <w:t xml:space="preserve"> </w:t>
      </w:r>
      <w:r w:rsidR="007751FA" w:rsidRPr="00164180">
        <w:t xml:space="preserve">постановлението </w:t>
      </w:r>
      <w:r w:rsidRPr="00164180">
        <w:t xml:space="preserve">на Софийска градска прокуратура. Счетено е, че няма материали, които да показват, че жалбоподателят или съкилийниците му са малтретирани от надзирателите в затвора и че са спазени всички указания, дадени от Софийска градска прокуратура при отмяната на първия отказ за образуването на наказателно </w:t>
      </w:r>
      <w:r w:rsidR="00A85A9B" w:rsidRPr="00164180">
        <w:t xml:space="preserve"> </w:t>
      </w:r>
      <w:r w:rsidRPr="00164180">
        <w:t xml:space="preserve">производство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Pr="00164180">
        <w:t xml:space="preserve"> по-горе).</w:t>
      </w:r>
    </w:p>
    <w:bookmarkStart w:id="35" w:name="F_INV_2_ref_challenge_SCassPO"/>
    <w:p w14:paraId="4EB51943" w14:textId="6732343B"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39</w:t>
      </w:r>
      <w:r w:rsidRPr="00164180">
        <w:fldChar w:fldCharType="end"/>
      </w:r>
      <w:bookmarkEnd w:id="35"/>
      <w:r w:rsidRPr="00164180">
        <w:t xml:space="preserve">.  Жалбоподателят пише до Върховна касационна прокуратура, като отново излага  аргументите си. Отново, позовавайки се на чл. 46, ал. 3 от Наказателно-процесуалния кодекс (вж. параграф </w:t>
      </w:r>
      <w:r w:rsidRPr="00164180">
        <w:fldChar w:fldCharType="begin"/>
      </w:r>
      <w:r w:rsidRPr="00164180">
        <w:instrText xml:space="preserve"> REF RLF_CCP_A46_3 \h </w:instrText>
      </w:r>
      <w:r w:rsidR="00164180">
        <w:instrText xml:space="preserve"> \* MERGEFORMAT </w:instrText>
      </w:r>
      <w:r w:rsidRPr="00164180">
        <w:fldChar w:fldCharType="separate"/>
      </w:r>
      <w:r w:rsidR="00B12E6A" w:rsidRPr="00164180">
        <w:rPr>
          <w:noProof/>
        </w:rPr>
        <w:t>61</w:t>
      </w:r>
      <w:r w:rsidRPr="00164180">
        <w:fldChar w:fldCharType="end"/>
      </w:r>
      <w:r w:rsidRPr="00164180">
        <w:t xml:space="preserve"> по-долу), иска вторият отказ за образуване на наказателно производство да бъде отменен.</w:t>
      </w:r>
    </w:p>
    <w:bookmarkStart w:id="36" w:name="F_INV_2_ref_challenge_SCassPO_allowed"/>
    <w:p w14:paraId="14970073" w14:textId="0C0AB32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0</w:t>
      </w:r>
      <w:r w:rsidRPr="00164180">
        <w:fldChar w:fldCharType="end"/>
      </w:r>
      <w:bookmarkEnd w:id="36"/>
      <w:r w:rsidRPr="00164180">
        <w:t xml:space="preserve">.  На 2 септември 2015 г. Върховната касационна прокуратура </w:t>
      </w:r>
      <w:r w:rsidR="00CC39D9" w:rsidRPr="00164180">
        <w:t>постановява</w:t>
      </w:r>
      <w:r w:rsidRPr="00164180">
        <w:t xml:space="preserve">, че Софийска </w:t>
      </w:r>
      <w:r w:rsidR="007751FA" w:rsidRPr="00164180">
        <w:t xml:space="preserve">районна </w:t>
      </w:r>
      <w:r w:rsidRPr="00164180">
        <w:t xml:space="preserve">прокуратура не  </w:t>
      </w:r>
      <w:r w:rsidR="00CC39D9" w:rsidRPr="00164180">
        <w:t>е изпълнила</w:t>
      </w:r>
      <w:r w:rsidRPr="00164180">
        <w:t xml:space="preserve"> а указанията, дадени от Софийска градска прокуратура в </w:t>
      </w:r>
      <w:r w:rsidR="00A85A9B" w:rsidRPr="00164180">
        <w:t xml:space="preserve">постановлението </w:t>
      </w:r>
      <w:r w:rsidRPr="00164180">
        <w:t xml:space="preserve">ѝ за отмяна на първия отказ за образуване на наказателно производство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Pr="00164180">
        <w:t xml:space="preserve"> по-горе). Поради това Върховна касационна прокуратура приема „сигнала“ на жалбоподателя, отменя   </w:t>
      </w:r>
      <w:r w:rsidR="00A85A9B" w:rsidRPr="00164180">
        <w:t xml:space="preserve">постановлението </w:t>
      </w:r>
      <w:r w:rsidRPr="00164180">
        <w:t xml:space="preserve">на Апелативна прокуратура - София и  връща случая </w:t>
      </w:r>
      <w:r w:rsidR="00CC39D9" w:rsidRPr="00164180">
        <w:lastRenderedPageBreak/>
        <w:t>на</w:t>
      </w:r>
      <w:r w:rsidRPr="00164180">
        <w:t xml:space="preserve"> Софийска районна прокуратура, като </w:t>
      </w:r>
      <w:r w:rsidR="00CC39D9" w:rsidRPr="00164180">
        <w:t>постановява последната</w:t>
      </w:r>
      <w:r w:rsidRPr="00164180">
        <w:t xml:space="preserve">  да се съобрази изцяло с указанията, дадени от Софийска градска прокуратура.</w:t>
      </w:r>
    </w:p>
    <w:p w14:paraId="7FF8FED6" w14:textId="13A15862" w:rsidR="0035552A" w:rsidRPr="00164180" w:rsidRDefault="00CC39D9" w:rsidP="00AE3EC3">
      <w:pPr>
        <w:pStyle w:val="JuHA"/>
        <w:keepNext w:val="0"/>
        <w:keepLines w:val="0"/>
        <w:widowControl w:val="0"/>
      </w:pPr>
      <w:r w:rsidRPr="00164180">
        <w:t>Втора допълнителна</w:t>
      </w:r>
      <w:r w:rsidR="0035552A" w:rsidRPr="00164180">
        <w:t xml:space="preserve"> </w:t>
      </w:r>
      <w:r w:rsidRPr="00164180">
        <w:t>проверка</w:t>
      </w:r>
    </w:p>
    <w:bookmarkStart w:id="37" w:name="F_INV_add_2_back_to_officer"/>
    <w:p w14:paraId="0E554764" w14:textId="4BA3D6DF"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1</w:t>
      </w:r>
      <w:r w:rsidRPr="00164180">
        <w:fldChar w:fldCharType="end"/>
      </w:r>
      <w:bookmarkEnd w:id="37"/>
      <w:r w:rsidRPr="00164180">
        <w:t xml:space="preserve">.  На 19 октомври 2015 г. Софийска районна прокуратура </w:t>
      </w:r>
      <w:r w:rsidR="00CC39D9" w:rsidRPr="00164180">
        <w:t>препраща</w:t>
      </w:r>
      <w:r w:rsidRPr="00164180">
        <w:t xml:space="preserve">  случая обратно към полицията с указания за пълно спазване на нарежданията, дадени от Софийска градска прокуратура в </w:t>
      </w:r>
      <w:r w:rsidR="00A85A9B" w:rsidRPr="00164180">
        <w:t xml:space="preserve">постановлението </w:t>
      </w:r>
      <w:r w:rsidRPr="00164180">
        <w:t xml:space="preserve">ѝ за отмяна на първия отказ за образуване на наказателно производство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Pr="00164180">
        <w:t xml:space="preserve"> по-горе). Случаят отново е възложен на същия полицейски служител (вж. параграф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и </w:t>
      </w:r>
      <w:r w:rsidRPr="00164180">
        <w:fldChar w:fldCharType="begin"/>
      </w:r>
      <w:r w:rsidRPr="00164180">
        <w:instrText xml:space="preserve"> REF F_INV_add_back_to_officer \h </w:instrText>
      </w:r>
      <w:r w:rsidR="00164180">
        <w:instrText xml:space="preserve"> \* MERGEFORMAT </w:instrText>
      </w:r>
      <w:r w:rsidRPr="00164180">
        <w:fldChar w:fldCharType="separate"/>
      </w:r>
      <w:r w:rsidR="00B12E6A" w:rsidRPr="00164180">
        <w:rPr>
          <w:noProof/>
        </w:rPr>
        <w:t>31</w:t>
      </w:r>
      <w:r w:rsidRPr="00164180">
        <w:fldChar w:fldCharType="end"/>
      </w:r>
      <w:r w:rsidRPr="00164180">
        <w:t xml:space="preserve"> по-горе).</w:t>
      </w:r>
    </w:p>
    <w:bookmarkStart w:id="38" w:name="F_INV_add_2_officer_report"/>
    <w:p w14:paraId="78A06D50" w14:textId="2B5E641A"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2</w:t>
      </w:r>
      <w:r w:rsidRPr="00164180">
        <w:fldChar w:fldCharType="end"/>
      </w:r>
      <w:bookmarkEnd w:id="38"/>
      <w:r w:rsidRPr="00164180">
        <w:t xml:space="preserve">.  На 1 декември 2015 г. </w:t>
      </w:r>
      <w:r w:rsidR="006838FB" w:rsidRPr="00164180">
        <w:t>полицаят</w:t>
      </w:r>
      <w:r w:rsidRPr="00164180">
        <w:t xml:space="preserve"> връща </w:t>
      </w:r>
      <w:r w:rsidR="00924215" w:rsidRPr="00164180">
        <w:t xml:space="preserve">преписката </w:t>
      </w:r>
      <w:r w:rsidRPr="00164180">
        <w:t xml:space="preserve">обратно към Софийска районна прокуратура, заедно със доклад. Този доклад повтаря дословно съдържанието на предишните доклади, като в края са добавени пет допълнителни абзаца, в които </w:t>
      </w:r>
      <w:r w:rsidR="00DC0801" w:rsidRPr="00164180">
        <w:t>полицаят</w:t>
      </w:r>
      <w:r w:rsidRPr="00164180">
        <w:t xml:space="preserve"> отбелязва, че (а) осем от съкилийниците на жалбоподателя са освободени от затвора на различни дати през 2014 г. (пет от тях преди </w:t>
      </w:r>
      <w:r w:rsidR="00A85A9B" w:rsidRPr="00164180">
        <w:t xml:space="preserve">постановлението </w:t>
      </w:r>
      <w:r w:rsidRPr="00164180">
        <w:t>на Софийска градска прокуратура, което разпорежда вземането на допълнителни показания от тях), че (б) един от тях е екстрадиран и че (в) Министерство</w:t>
      </w:r>
      <w:r w:rsidR="00924215" w:rsidRPr="00164180">
        <w:t>то</w:t>
      </w:r>
      <w:r w:rsidR="00DC0801" w:rsidRPr="00164180">
        <w:t xml:space="preserve"> на вътрешните работи не разполага</w:t>
      </w:r>
      <w:r w:rsidRPr="00164180">
        <w:t xml:space="preserve"> със заклети преводачи и </w:t>
      </w:r>
      <w:r w:rsidR="00DC0801" w:rsidRPr="00164180">
        <w:t>има</w:t>
      </w:r>
      <w:r w:rsidRPr="00164180">
        <w:t xml:space="preserve"> с ограничени средства за поддържане на експерти по наказателните производства.</w:t>
      </w:r>
    </w:p>
    <w:bookmarkStart w:id="39" w:name="F_INV_add_2_refusal_cr_proc"/>
    <w:p w14:paraId="3D8E99C9" w14:textId="5F33160E"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3</w:t>
      </w:r>
      <w:r w:rsidRPr="00164180">
        <w:fldChar w:fldCharType="end"/>
      </w:r>
      <w:bookmarkEnd w:id="39"/>
      <w:r w:rsidRPr="00164180">
        <w:t xml:space="preserve">.  С </w:t>
      </w:r>
      <w:r w:rsidR="00A85A9B" w:rsidRPr="00164180">
        <w:t xml:space="preserve">постановление </w:t>
      </w:r>
      <w:r w:rsidRPr="00164180">
        <w:t>от 10 декември 2015 г., чийто текст повтаря почти дословно доклада на полицая, Софийска районна прокуратура за трети път отказва да образува наказателно производство.</w:t>
      </w:r>
    </w:p>
    <w:p w14:paraId="22AE9A73" w14:textId="45E20468" w:rsidR="0035552A" w:rsidRPr="00164180" w:rsidRDefault="007751FA" w:rsidP="00AE3EC3">
      <w:pPr>
        <w:pStyle w:val="JuHA"/>
        <w:keepNext w:val="0"/>
        <w:keepLines w:val="0"/>
        <w:widowControl w:val="0"/>
      </w:pPr>
      <w:r w:rsidRPr="00164180">
        <w:t>О</w:t>
      </w:r>
      <w:r w:rsidR="0035552A" w:rsidRPr="00164180">
        <w:t>бжалване на третия отказ за образуване на наказателно производство</w:t>
      </w:r>
    </w:p>
    <w:bookmarkStart w:id="40" w:name="F_INV_3_ref_challenge_SCPO"/>
    <w:p w14:paraId="1F67ECDF" w14:textId="67770313"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4</w:t>
      </w:r>
      <w:r w:rsidRPr="00164180">
        <w:fldChar w:fldCharType="end"/>
      </w:r>
      <w:bookmarkEnd w:id="40"/>
      <w:r w:rsidRPr="00164180">
        <w:t xml:space="preserve">.  Жалбоподателят и </w:t>
      </w:r>
      <w:r w:rsidR="006838FB" w:rsidRPr="00164180">
        <w:t>представителят</w:t>
      </w:r>
      <w:r w:rsidRPr="00164180">
        <w:t xml:space="preserve"> на БХК подават жалба до Софийска градска прокуратура по чл. 213, ал. 2 от Наказателно-процесуалния кодекс (виж параграф </w:t>
      </w:r>
      <w:r w:rsidRPr="00164180">
        <w:fldChar w:fldCharType="begin"/>
      </w:r>
      <w:r w:rsidRPr="00164180">
        <w:instrText xml:space="preserve"> REF RLF_CCP_A213_initial \h </w:instrText>
      </w:r>
      <w:r w:rsidR="00164180">
        <w:instrText xml:space="preserve"> \* MERGEFORMAT </w:instrText>
      </w:r>
      <w:r w:rsidRPr="00164180">
        <w:fldChar w:fldCharType="separate"/>
      </w:r>
      <w:r w:rsidR="00B12E6A" w:rsidRPr="00164180">
        <w:rPr>
          <w:noProof/>
        </w:rPr>
        <w:t>57</w:t>
      </w:r>
      <w:r w:rsidRPr="00164180">
        <w:fldChar w:fldCharType="end"/>
      </w:r>
      <w:r w:rsidRPr="00164180">
        <w:t xml:space="preserve"> по-долу).</w:t>
      </w:r>
    </w:p>
    <w:bookmarkStart w:id="41" w:name="F_INV_3_ref_challenge_SCPO_allowed"/>
    <w:p w14:paraId="70F6D83D" w14:textId="1AD8478D"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5</w:t>
      </w:r>
      <w:r w:rsidRPr="00164180">
        <w:fldChar w:fldCharType="end"/>
      </w:r>
      <w:bookmarkEnd w:id="41"/>
      <w:r w:rsidRPr="00164180">
        <w:t xml:space="preserve">.  На 20 януари 2016 г. Софийска градска прокуратура отменя  отказа и връща </w:t>
      </w:r>
      <w:r w:rsidR="00924215" w:rsidRPr="00164180">
        <w:t xml:space="preserve">преписката </w:t>
      </w:r>
      <w:r w:rsidRPr="00164180">
        <w:t xml:space="preserve">обратно </w:t>
      </w:r>
      <w:r w:rsidR="00DC0801" w:rsidRPr="00164180">
        <w:t>на</w:t>
      </w:r>
      <w:r w:rsidRPr="00164180">
        <w:t xml:space="preserve"> Софийска районна прокуратура с указания да се вземат показания от всички затворници, които са били свидетели на инцидента и все още се намират в Софийския затвор.</w:t>
      </w:r>
    </w:p>
    <w:p w14:paraId="48D282F6" w14:textId="7034D275" w:rsidR="0035552A" w:rsidRPr="00164180" w:rsidRDefault="00DC0801" w:rsidP="00AE3EC3">
      <w:pPr>
        <w:pStyle w:val="JuHA"/>
        <w:keepNext w:val="0"/>
        <w:keepLines w:val="0"/>
        <w:widowControl w:val="0"/>
      </w:pPr>
      <w:r w:rsidRPr="00164180">
        <w:t>Трета допълнителна</w:t>
      </w:r>
      <w:r w:rsidR="0035552A" w:rsidRPr="00164180">
        <w:t xml:space="preserve"> </w:t>
      </w:r>
      <w:r w:rsidRPr="00164180">
        <w:t>проверка</w:t>
      </w:r>
    </w:p>
    <w:bookmarkStart w:id="42" w:name="F_INV_add_3_back_to_officer"/>
    <w:p w14:paraId="4EF6F94C" w14:textId="46C5DEC8"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6</w:t>
      </w:r>
      <w:r w:rsidRPr="00164180">
        <w:fldChar w:fldCharType="end"/>
      </w:r>
      <w:bookmarkEnd w:id="42"/>
      <w:r w:rsidRPr="00164180">
        <w:t xml:space="preserve">.  На 27 януари 2016 г. Софийска районна прокуратура </w:t>
      </w:r>
      <w:r w:rsidR="00DC0801" w:rsidRPr="00164180">
        <w:t>препраща</w:t>
      </w:r>
      <w:r w:rsidRPr="00164180">
        <w:t xml:space="preserve">  </w:t>
      </w:r>
      <w:r w:rsidR="00DC0801" w:rsidRPr="00164180">
        <w:t>преписката</w:t>
      </w:r>
      <w:r w:rsidRPr="00164180">
        <w:t xml:space="preserve"> обратно към полицията с указания за пълно спазване на </w:t>
      </w:r>
      <w:r w:rsidR="005C69D8" w:rsidRPr="00164180">
        <w:t>указанията</w:t>
      </w:r>
      <w:r w:rsidRPr="00164180">
        <w:t xml:space="preserve">, дадени от Софийска градска прокуратура за вземане на показания от всички затворници, които са били свидетели на инцидента и все още се намират в Софийския затвор (вж. параграф </w:t>
      </w:r>
      <w:r w:rsidRPr="00164180">
        <w:fldChar w:fldCharType="begin"/>
      </w:r>
      <w:r w:rsidRPr="00164180">
        <w:instrText xml:space="preserve"> REF F_INV_3_ref_challenge_SCPO_allowed \h </w:instrText>
      </w:r>
      <w:r w:rsidR="00164180">
        <w:instrText xml:space="preserve"> \* MERGEFORMAT </w:instrText>
      </w:r>
      <w:r w:rsidRPr="00164180">
        <w:fldChar w:fldCharType="separate"/>
      </w:r>
      <w:r w:rsidR="00B12E6A" w:rsidRPr="00164180">
        <w:rPr>
          <w:noProof/>
        </w:rPr>
        <w:t>45</w:t>
      </w:r>
      <w:r w:rsidRPr="00164180">
        <w:fldChar w:fldCharType="end"/>
      </w:r>
      <w:r w:rsidRPr="00164180">
        <w:t xml:space="preserve"> по-горе). Случаят отново е възложен на същия </w:t>
      </w:r>
      <w:r w:rsidR="00673DCB" w:rsidRPr="00164180">
        <w:t>полицай</w:t>
      </w:r>
      <w:r w:rsidRPr="00164180">
        <w:t xml:space="preserve"> </w:t>
      </w:r>
      <w:r w:rsidRPr="00164180">
        <w:lastRenderedPageBreak/>
        <w:t xml:space="preserve">(вж. параграфи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w:t>
      </w:r>
      <w:r w:rsidRPr="00164180">
        <w:fldChar w:fldCharType="begin"/>
      </w:r>
      <w:r w:rsidRPr="00164180">
        <w:instrText xml:space="preserve"> REF F_INV_add_back_to_officer \h </w:instrText>
      </w:r>
      <w:r w:rsidR="00164180">
        <w:instrText xml:space="preserve"> \* MERGEFORMAT </w:instrText>
      </w:r>
      <w:r w:rsidRPr="00164180">
        <w:fldChar w:fldCharType="separate"/>
      </w:r>
      <w:r w:rsidR="00B12E6A" w:rsidRPr="00164180">
        <w:rPr>
          <w:noProof/>
        </w:rPr>
        <w:t>31</w:t>
      </w:r>
      <w:r w:rsidRPr="00164180">
        <w:fldChar w:fldCharType="end"/>
      </w:r>
      <w:r w:rsidRPr="00164180">
        <w:t xml:space="preserve"> и </w:t>
      </w:r>
      <w:r w:rsidRPr="00164180">
        <w:fldChar w:fldCharType="begin"/>
      </w:r>
      <w:r w:rsidRPr="00164180">
        <w:instrText xml:space="preserve"> REF F_INV_add_2_back_to_officer \h </w:instrText>
      </w:r>
      <w:r w:rsidR="00164180">
        <w:instrText xml:space="preserve"> \* MERGEFORMAT </w:instrText>
      </w:r>
      <w:r w:rsidRPr="00164180">
        <w:fldChar w:fldCharType="separate"/>
      </w:r>
      <w:r w:rsidR="00B12E6A" w:rsidRPr="00164180">
        <w:rPr>
          <w:noProof/>
        </w:rPr>
        <w:t>41</w:t>
      </w:r>
      <w:r w:rsidRPr="00164180">
        <w:fldChar w:fldCharType="end"/>
      </w:r>
      <w:r w:rsidRPr="00164180">
        <w:t xml:space="preserve"> по-горе).</w:t>
      </w:r>
    </w:p>
    <w:bookmarkStart w:id="43" w:name="F_INV_add_3_statement_cellmate"/>
    <w:p w14:paraId="73C6C1F5" w14:textId="300079B2"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7</w:t>
      </w:r>
      <w:r w:rsidRPr="00164180">
        <w:fldChar w:fldCharType="end"/>
      </w:r>
      <w:bookmarkEnd w:id="43"/>
      <w:r w:rsidRPr="00164180">
        <w:t xml:space="preserve">.  На 23 февруари 2016 г. </w:t>
      </w:r>
      <w:r w:rsidR="00673DCB" w:rsidRPr="00164180">
        <w:t>полицаят</w:t>
      </w:r>
      <w:r w:rsidRPr="00164180">
        <w:t xml:space="preserve"> взема показания от единствения съкилийник на жалбоподателя, който все още се  намира в Софийския затвор. Текстът на показанията (напечатан) е почти идентичен с предишните му показания от 13 декември 2013 г. (вж. параграф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по-горе).</w:t>
      </w:r>
    </w:p>
    <w:bookmarkStart w:id="44" w:name="F_INV_add_3_officer_report"/>
    <w:p w14:paraId="2B0BBCAE" w14:textId="58568338"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8</w:t>
      </w:r>
      <w:r w:rsidRPr="00164180">
        <w:fldChar w:fldCharType="end"/>
      </w:r>
      <w:bookmarkEnd w:id="44"/>
      <w:r w:rsidRPr="00164180">
        <w:t>.  Докладът на полицейския служител от 14 март 2016 г. повтаря дословно текста на предишния негов доклад, като в края е добавен един абзац, в който се споменава вземането на допълнителни показания (но не се описва съдържанието им). Полиц</w:t>
      </w:r>
      <w:r w:rsidR="00673DCB" w:rsidRPr="00164180">
        <w:t>аят</w:t>
      </w:r>
      <w:r w:rsidRPr="00164180">
        <w:t xml:space="preserve"> </w:t>
      </w:r>
      <w:r w:rsidR="002F64BD" w:rsidRPr="00164180">
        <w:t xml:space="preserve">дава заключение </w:t>
      </w:r>
      <w:r w:rsidRPr="00164180">
        <w:t>да не се образува наказателно производство.</w:t>
      </w:r>
    </w:p>
    <w:bookmarkStart w:id="45" w:name="F_INV_add_3_refusal_cr_proc"/>
    <w:p w14:paraId="7C522F9B" w14:textId="66FB13C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49</w:t>
      </w:r>
      <w:r w:rsidRPr="00164180">
        <w:fldChar w:fldCharType="end"/>
      </w:r>
      <w:bookmarkEnd w:id="45"/>
      <w:r w:rsidRPr="00164180">
        <w:t xml:space="preserve">.  С </w:t>
      </w:r>
      <w:r w:rsidR="00A85A9B" w:rsidRPr="00164180">
        <w:t xml:space="preserve">постановление </w:t>
      </w:r>
      <w:r w:rsidRPr="00164180">
        <w:t xml:space="preserve">от 29 март 2016 г., чийто текст повтаря почти дословно доклада на </w:t>
      </w:r>
      <w:r w:rsidR="00673DCB" w:rsidRPr="00164180">
        <w:t>полицая</w:t>
      </w:r>
      <w:r w:rsidRPr="00164180">
        <w:t>, Софийска районна прокуратура за четвърти път отказва да образува наказателно производство.</w:t>
      </w:r>
    </w:p>
    <w:p w14:paraId="77F949B0" w14:textId="1FE1EEF6" w:rsidR="0035552A" w:rsidRPr="00164180" w:rsidRDefault="007751FA" w:rsidP="00AE3EC3">
      <w:pPr>
        <w:pStyle w:val="JuHA"/>
        <w:keepNext w:val="0"/>
        <w:keepLines w:val="0"/>
        <w:widowControl w:val="0"/>
      </w:pPr>
      <w:r w:rsidRPr="00164180">
        <w:t>О</w:t>
      </w:r>
      <w:r w:rsidR="0035552A" w:rsidRPr="00164180">
        <w:t>бжалване на четвъртия отказ за образуване на наказателно производство</w:t>
      </w:r>
    </w:p>
    <w:bookmarkStart w:id="46" w:name="F_INV_4_ref_challenge_SCPO"/>
    <w:p w14:paraId="318CD2DC" w14:textId="255089D7"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0</w:t>
      </w:r>
      <w:r w:rsidRPr="00164180">
        <w:fldChar w:fldCharType="end"/>
      </w:r>
      <w:bookmarkEnd w:id="46"/>
      <w:r w:rsidRPr="00164180">
        <w:t xml:space="preserve">.  Жалбоподателят подава жалба до Софийска градска прокуратура по чл. 213, ал. 2 от Наказателно-процесуалния кодекс (виж параграф </w:t>
      </w:r>
      <w:r w:rsidRPr="00164180">
        <w:fldChar w:fldCharType="begin"/>
      </w:r>
      <w:r w:rsidRPr="00164180">
        <w:instrText xml:space="preserve"> REF RLF_CCP_A213_initial \h </w:instrText>
      </w:r>
      <w:r w:rsidR="00164180">
        <w:instrText xml:space="preserve"> \* MERGEFORMAT </w:instrText>
      </w:r>
      <w:r w:rsidRPr="00164180">
        <w:fldChar w:fldCharType="separate"/>
      </w:r>
      <w:r w:rsidR="00B12E6A" w:rsidRPr="00164180">
        <w:rPr>
          <w:noProof/>
        </w:rPr>
        <w:t>57</w:t>
      </w:r>
      <w:r w:rsidRPr="00164180">
        <w:fldChar w:fldCharType="end"/>
      </w:r>
      <w:r w:rsidRPr="00164180">
        <w:t xml:space="preserve"> по-долу). В нея изтъква, че Софийска районна прокуратура дори не</w:t>
      </w:r>
      <w:r w:rsidR="00673DCB" w:rsidRPr="00164180">
        <w:t xml:space="preserve"> е споменал</w:t>
      </w:r>
      <w:r w:rsidRPr="00164180">
        <w:t xml:space="preserve">а какво е съдържанието на допълнителните показания, взети от съкилийника </w:t>
      </w:r>
      <w:r w:rsidR="00181271" w:rsidRPr="00164180">
        <w:t>на жалбоподателя</w:t>
      </w:r>
      <w:r w:rsidRPr="00164180">
        <w:t xml:space="preserve">, и твърди, че въпросите, посочени от Софийска градска прокуратура в </w:t>
      </w:r>
      <w:r w:rsidR="00A85A9B" w:rsidRPr="00164180">
        <w:t xml:space="preserve">постановлението </w:t>
      </w:r>
      <w:r w:rsidRPr="00164180">
        <w:t xml:space="preserve">ѝ за отмяна на първия отказ за образуване на наказателно </w:t>
      </w:r>
      <w:r w:rsidR="00181271" w:rsidRPr="00164180">
        <w:t xml:space="preserve"> </w:t>
      </w:r>
      <w:r w:rsidRPr="00164180">
        <w:t xml:space="preserve">производство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Pr="00164180">
        <w:t xml:space="preserve"> по-горе), остават неразрешени.</w:t>
      </w:r>
    </w:p>
    <w:bookmarkStart w:id="47" w:name="F_INV_4_ref_challenge_SCPO_dismissed"/>
    <w:p w14:paraId="02820762" w14:textId="137565E5"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1</w:t>
      </w:r>
      <w:r w:rsidRPr="00164180">
        <w:fldChar w:fldCharType="end"/>
      </w:r>
      <w:bookmarkEnd w:id="47"/>
      <w:r w:rsidRPr="00164180">
        <w:t xml:space="preserve">.  На 8 юли 2016 г. Софийска градска прокуратура отхвърля жалбата и  потвърждава  отказа. По-конкретно е изтъкнато, че само един от съкилийниците на жалбоподателя се намира все още в Софийския затвор и поради тази причина е  невъзможно да се вземат допълнителни показания от останалите. Освен това е счетено, че Софийска районна прокуратура </w:t>
      </w:r>
      <w:r w:rsidR="00964BCB" w:rsidRPr="00164180">
        <w:t xml:space="preserve">е </w:t>
      </w:r>
      <w:r w:rsidRPr="00164180">
        <w:t>анализира</w:t>
      </w:r>
      <w:r w:rsidR="00964BCB" w:rsidRPr="00164180">
        <w:t>ла</w:t>
      </w:r>
      <w:r w:rsidRPr="00164180">
        <w:t xml:space="preserve"> правилно наличните материали.</w:t>
      </w:r>
    </w:p>
    <w:bookmarkStart w:id="48" w:name="F_INV_4_ref_challenge_SAPO"/>
    <w:p w14:paraId="5161FCB0" w14:textId="1DC4D154"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2</w:t>
      </w:r>
      <w:r w:rsidRPr="00164180">
        <w:fldChar w:fldCharType="end"/>
      </w:r>
      <w:bookmarkEnd w:id="48"/>
      <w:r w:rsidRPr="00164180">
        <w:t xml:space="preserve">.  На 28 юли 2016 г. жалбоподателят пише до Апелативна прокуратура - София. Повтаря аргументите си и иска, позовавайки се на чл. 46, ал. 3 от Наказателно-процесуалния кодекс (вж. параграф </w:t>
      </w:r>
      <w:r w:rsidRPr="00164180">
        <w:fldChar w:fldCharType="begin"/>
      </w:r>
      <w:r w:rsidRPr="00164180">
        <w:instrText xml:space="preserve"> REF RLF_CCP_A46_3 \h </w:instrText>
      </w:r>
      <w:r w:rsidR="00164180">
        <w:instrText xml:space="preserve"> \* MERGEFORMAT </w:instrText>
      </w:r>
      <w:r w:rsidRPr="00164180">
        <w:fldChar w:fldCharType="separate"/>
      </w:r>
      <w:r w:rsidR="00B12E6A" w:rsidRPr="00164180">
        <w:rPr>
          <w:noProof/>
        </w:rPr>
        <w:t>61</w:t>
      </w:r>
      <w:r w:rsidRPr="00164180">
        <w:fldChar w:fldCharType="end"/>
      </w:r>
      <w:r w:rsidRPr="00164180">
        <w:t xml:space="preserve"> по-долу), да бъде отменен </w:t>
      </w:r>
      <w:r w:rsidR="00181271" w:rsidRPr="00164180">
        <w:t xml:space="preserve">отказът </w:t>
      </w:r>
      <w:r w:rsidRPr="00164180">
        <w:t xml:space="preserve">за образуване на наказателно </w:t>
      </w:r>
      <w:r w:rsidR="00181271" w:rsidRPr="00164180">
        <w:t xml:space="preserve"> </w:t>
      </w:r>
      <w:r w:rsidRPr="00164180">
        <w:t>производство.</w:t>
      </w:r>
    </w:p>
    <w:bookmarkStart w:id="49" w:name="F_INV_4_ref_challenge_SAPO_dismissed"/>
    <w:p w14:paraId="3727CDB9" w14:textId="19208D5F"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3</w:t>
      </w:r>
      <w:r w:rsidRPr="00164180">
        <w:fldChar w:fldCharType="end"/>
      </w:r>
      <w:bookmarkEnd w:id="49"/>
      <w:r w:rsidRPr="00164180">
        <w:t xml:space="preserve">.  На 20 септември 2016 г. Апелативна прокуратура - София  отхвърля „жалбата” на жалбоподателя и  </w:t>
      </w:r>
      <w:r w:rsidR="00181271" w:rsidRPr="00164180">
        <w:t xml:space="preserve">потвърждава </w:t>
      </w:r>
      <w:r w:rsidR="00A85A9B" w:rsidRPr="00164180">
        <w:t xml:space="preserve">постановлението </w:t>
      </w:r>
      <w:r w:rsidRPr="00164180">
        <w:t xml:space="preserve">на Софийска градска прокуратура. Отново се изтъква, че само един от съкилийниците на жалбоподателя се намира все още в Софийския затвор и поради тази причина е невъзможно да се вземат допълнителни показания от останалите, чието местонахождение след освобождаването им не е известно. </w:t>
      </w:r>
      <w:r w:rsidRPr="00164180">
        <w:lastRenderedPageBreak/>
        <w:t xml:space="preserve">Освен това се казва, че </w:t>
      </w:r>
      <w:r w:rsidR="00964BCB" w:rsidRPr="00164180">
        <w:t>долустоящите</w:t>
      </w:r>
      <w:r w:rsidRPr="00164180">
        <w:t xml:space="preserve"> прокуратури надлежно са анализирали наличните материали.</w:t>
      </w:r>
    </w:p>
    <w:bookmarkStart w:id="50" w:name="F_INV_4_ref_challenge_SCassPO"/>
    <w:p w14:paraId="0D0BFE43" w14:textId="229F3D4A"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4</w:t>
      </w:r>
      <w:r w:rsidRPr="00164180">
        <w:fldChar w:fldCharType="end"/>
      </w:r>
      <w:bookmarkEnd w:id="50"/>
      <w:r w:rsidRPr="00164180">
        <w:t xml:space="preserve">.  На 28 април 2017 г. жалбоподателят  пише до Върховна касационна прокуратура. Повтаря   аргументите си и иска, позовавайки се на чл. 46, ал. 3 от Наказателно-процесуалния кодекс (вж. параграф </w:t>
      </w:r>
      <w:r w:rsidRPr="00164180">
        <w:fldChar w:fldCharType="begin"/>
      </w:r>
      <w:r w:rsidRPr="00164180">
        <w:instrText xml:space="preserve"> REF RLF_CCP_A46_3 \h </w:instrText>
      </w:r>
      <w:r w:rsidR="00164180">
        <w:instrText xml:space="preserve"> \* MERGEFORMAT </w:instrText>
      </w:r>
      <w:r w:rsidRPr="00164180">
        <w:fldChar w:fldCharType="separate"/>
      </w:r>
      <w:r w:rsidR="00B12E6A" w:rsidRPr="00164180">
        <w:rPr>
          <w:noProof/>
        </w:rPr>
        <w:t>61</w:t>
      </w:r>
      <w:r w:rsidRPr="00164180">
        <w:fldChar w:fldCharType="end"/>
      </w:r>
      <w:r w:rsidRPr="00164180">
        <w:t xml:space="preserve"> по-долу), да бъде отменен </w:t>
      </w:r>
      <w:r w:rsidR="00181271" w:rsidRPr="00164180">
        <w:t xml:space="preserve">отказът </w:t>
      </w:r>
      <w:r w:rsidRPr="00164180">
        <w:t xml:space="preserve">за образуване на наказателно </w:t>
      </w:r>
      <w:r w:rsidR="00181271" w:rsidRPr="00164180">
        <w:t xml:space="preserve"> </w:t>
      </w:r>
      <w:r w:rsidRPr="00164180">
        <w:t>производство.</w:t>
      </w:r>
    </w:p>
    <w:bookmarkStart w:id="51" w:name="F_INV_4_ref_challenge_SCassPO_dismissed"/>
    <w:p w14:paraId="202611D4" w14:textId="1F142B69"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5</w:t>
      </w:r>
      <w:r w:rsidRPr="00164180">
        <w:fldChar w:fldCharType="end"/>
      </w:r>
      <w:bookmarkEnd w:id="51"/>
      <w:r w:rsidRPr="00164180">
        <w:t xml:space="preserve">.  На 20 юли 2017 г. Върховната касационна прокуратура  отхвърля  „жалбата” на жалбоподателя и  </w:t>
      </w:r>
      <w:r w:rsidR="00181271" w:rsidRPr="00164180">
        <w:t>потвърждава</w:t>
      </w:r>
      <w:r w:rsidRPr="00164180">
        <w:t xml:space="preserve"> </w:t>
      </w:r>
      <w:r w:rsidR="00A85A9B" w:rsidRPr="00164180">
        <w:t>постановленията</w:t>
      </w:r>
      <w:r w:rsidRPr="00164180">
        <w:t xml:space="preserve"> </w:t>
      </w:r>
      <w:r w:rsidR="00964BCB" w:rsidRPr="00164180">
        <w:t>на по-долу</w:t>
      </w:r>
      <w:r w:rsidRPr="00164180">
        <w:t>стоящите прокуратури. Отбелязва</w:t>
      </w:r>
      <w:r w:rsidR="00181271" w:rsidRPr="00164180">
        <w:t>,</w:t>
      </w:r>
      <w:r w:rsidRPr="00164180">
        <w:t xml:space="preserve"> че допълнителните разследвания не потвърждават  твърденията за малтретиране на жалбоподателя.</w:t>
      </w:r>
    </w:p>
    <w:p w14:paraId="6F86C269" w14:textId="77777777" w:rsidR="0035552A" w:rsidRPr="00164180" w:rsidRDefault="0035552A" w:rsidP="00AE3EC3">
      <w:pPr>
        <w:pStyle w:val="JuHHead"/>
        <w:keepNext w:val="0"/>
        <w:keepLines w:val="0"/>
        <w:widowControl w:val="0"/>
      </w:pPr>
      <w:r w:rsidRPr="00164180">
        <w:t>ПРИЛОЖИМА ПРАВНА РАМКА</w:t>
      </w:r>
    </w:p>
    <w:p w14:paraId="1FDD3287" w14:textId="79261BE2" w:rsidR="0035552A" w:rsidRPr="00164180" w:rsidRDefault="00BB4BC0" w:rsidP="00AE3EC3">
      <w:pPr>
        <w:pStyle w:val="JuHIRoman"/>
        <w:keepNext w:val="0"/>
        <w:keepLines w:val="0"/>
        <w:widowControl w:val="0"/>
      </w:pPr>
      <w:r w:rsidRPr="00164180">
        <w:rPr>
          <w:caps w:val="0"/>
        </w:rPr>
        <w:t>ПРЕДВАРИТЕЛН</w:t>
      </w:r>
      <w:r w:rsidR="00964BCB" w:rsidRPr="00164180">
        <w:rPr>
          <w:caps w:val="0"/>
        </w:rPr>
        <w:t>А ПРОВЕРКА</w:t>
      </w:r>
    </w:p>
    <w:bookmarkStart w:id="52" w:name="RLF_prel_inv"/>
    <w:p w14:paraId="03E82C9A" w14:textId="77B118A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6</w:t>
      </w:r>
      <w:r w:rsidRPr="00164180">
        <w:fldChar w:fldCharType="end"/>
      </w:r>
      <w:bookmarkEnd w:id="52"/>
      <w:r w:rsidRPr="00164180">
        <w:t>.  </w:t>
      </w:r>
      <w:r w:rsidR="00B32B35" w:rsidRPr="00164180">
        <w:t>П</w:t>
      </w:r>
      <w:r w:rsidR="00181271" w:rsidRPr="00164180">
        <w:t xml:space="preserve">рокуратурата </w:t>
      </w:r>
      <w:r w:rsidR="00B32B35" w:rsidRPr="00164180">
        <w:t>е длъжна</w:t>
      </w:r>
      <w:r w:rsidRPr="00164180">
        <w:t xml:space="preserve"> да образува наказателно </w:t>
      </w:r>
      <w:r w:rsidR="00181271" w:rsidRPr="00164180">
        <w:t xml:space="preserve"> </w:t>
      </w:r>
      <w:r w:rsidRPr="00164180">
        <w:t xml:space="preserve">производство само ако полученият от </w:t>
      </w:r>
      <w:r w:rsidR="00B32B35" w:rsidRPr="00164180">
        <w:t>нея</w:t>
      </w:r>
      <w:r w:rsidRPr="00164180">
        <w:t xml:space="preserve"> </w:t>
      </w:r>
      <w:r w:rsidR="00B32B35" w:rsidRPr="00164180">
        <w:t>сигнал</w:t>
      </w:r>
      <w:r w:rsidRPr="00164180">
        <w:t xml:space="preserve"> или жалба съдържа „достатъчно </w:t>
      </w:r>
      <w:r w:rsidR="00785EC8" w:rsidRPr="00164180">
        <w:t>данни</w:t>
      </w:r>
      <w:r w:rsidRPr="00164180">
        <w:t xml:space="preserve">“, </w:t>
      </w:r>
      <w:r w:rsidR="00785EC8" w:rsidRPr="00164180">
        <w:t xml:space="preserve">които </w:t>
      </w:r>
      <w:r w:rsidRPr="00164180">
        <w:t>позволява</w:t>
      </w:r>
      <w:r w:rsidR="00785EC8" w:rsidRPr="00164180">
        <w:t>т</w:t>
      </w:r>
      <w:r w:rsidRPr="00164180">
        <w:t xml:space="preserve"> възникването на „основателно </w:t>
      </w:r>
      <w:r w:rsidR="00785EC8" w:rsidRPr="00164180">
        <w:t>предположение</w:t>
      </w:r>
      <w:r w:rsidRPr="00164180">
        <w:t xml:space="preserve">“, че е извършено престъпление (чл. 211, ал. 1 от Наказателно-процесуалния кодекс). Ако жалба или </w:t>
      </w:r>
      <w:r w:rsidR="00B32B35" w:rsidRPr="00164180">
        <w:t>сигнал</w:t>
      </w:r>
      <w:r w:rsidRPr="00164180">
        <w:t xml:space="preserve"> до органите на прокуратурата не съдържа „</w:t>
      </w:r>
      <w:r w:rsidR="00785EC8" w:rsidRPr="00164180">
        <w:t>достатъчни данни</w:t>
      </w:r>
      <w:r w:rsidRPr="00164180">
        <w:t xml:space="preserve">“, </w:t>
      </w:r>
      <w:r w:rsidR="00B32B35" w:rsidRPr="00164180">
        <w:t>те</w:t>
      </w:r>
      <w:r w:rsidR="00785EC8" w:rsidRPr="00164180">
        <w:t xml:space="preserve"> </w:t>
      </w:r>
      <w:r w:rsidRPr="00164180">
        <w:t>могат да наредят на полицията или на друг орган да извърши „предварителна проверка” и да докладва пред тях (</w:t>
      </w:r>
      <w:r w:rsidR="00B32B35" w:rsidRPr="00164180">
        <w:t>чл.</w:t>
      </w:r>
      <w:r w:rsidRPr="00164180">
        <w:t xml:space="preserve"> 145(1)(3) от Закона за съдебната власт от 2007 г.), така че да могат да решат, в светлината на така получените допълнителни материали, дали да образуват наказателно производство.</w:t>
      </w:r>
    </w:p>
    <w:p w14:paraId="7D03D553" w14:textId="1C874625" w:rsidR="0035552A" w:rsidRPr="00164180" w:rsidRDefault="007751FA" w:rsidP="00AE3EC3">
      <w:pPr>
        <w:pStyle w:val="JuHIRoman"/>
        <w:keepNext w:val="0"/>
        <w:keepLines w:val="0"/>
        <w:widowControl w:val="0"/>
      </w:pPr>
      <w:r w:rsidRPr="00164180">
        <w:t>О</w:t>
      </w:r>
      <w:r w:rsidR="0035552A" w:rsidRPr="00164180">
        <w:t xml:space="preserve">БЖАЛВАНЕ НА ОТКАЗ </w:t>
      </w:r>
      <w:r w:rsidR="002C0149" w:rsidRPr="00164180">
        <w:t xml:space="preserve">на прокурора </w:t>
      </w:r>
      <w:r w:rsidR="0035552A" w:rsidRPr="00164180">
        <w:t>ЗА ОБРАЗУВАНЕ НА НАКАЗАТЕЛНО ПРОИЗВОДСТВО</w:t>
      </w:r>
    </w:p>
    <w:bookmarkStart w:id="53" w:name="RLF_CCP_A213_initial"/>
    <w:p w14:paraId="171BD900" w14:textId="79A37829"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7</w:t>
      </w:r>
      <w:r w:rsidRPr="00164180">
        <w:fldChar w:fldCharType="end"/>
      </w:r>
      <w:bookmarkEnd w:id="53"/>
      <w:r w:rsidRPr="00164180">
        <w:t>.  Чл. 213 от Наказателно-процесуалния кодекс, така както е  формулиран при влизане</w:t>
      </w:r>
      <w:r w:rsidR="00785EC8" w:rsidRPr="00164180">
        <w:t>то му</w:t>
      </w:r>
      <w:r w:rsidRPr="00164180">
        <w:t xml:space="preserve"> в сила през април 2006 г., се състои от </w:t>
      </w:r>
      <w:r w:rsidR="00785EC8" w:rsidRPr="00164180">
        <w:t>две алинеи</w:t>
      </w:r>
      <w:r w:rsidRPr="00164180">
        <w:t xml:space="preserve">. </w:t>
      </w:r>
      <w:r w:rsidR="00785EC8" w:rsidRPr="00164180">
        <w:t xml:space="preserve">Първата </w:t>
      </w:r>
      <w:r w:rsidRPr="00164180">
        <w:t>предвижд</w:t>
      </w:r>
      <w:r w:rsidR="00785EC8" w:rsidRPr="00164180">
        <w:t>а</w:t>
      </w:r>
      <w:r w:rsidRPr="00164180">
        <w:t>, че прокурорът може да откаже да образува наказателно производство, като в такъв случай трябва да информира за това пострадалия (или неговите насле</w:t>
      </w:r>
      <w:r w:rsidR="002C0149" w:rsidRPr="00164180">
        <w:t>дници) и лицето, което е съобщило</w:t>
      </w:r>
      <w:r w:rsidRPr="00164180">
        <w:t xml:space="preserve"> за твърдяното престъпление. Втор</w:t>
      </w:r>
      <w:r w:rsidR="00785EC8" w:rsidRPr="00164180">
        <w:t>ата алинея</w:t>
      </w:r>
      <w:r w:rsidRPr="00164180">
        <w:t xml:space="preserve"> предвижда, че прокурор от „по-горестоящата прокуратура“ може да отмени това </w:t>
      </w:r>
      <w:r w:rsidR="00A85A9B" w:rsidRPr="00164180">
        <w:t xml:space="preserve">постановление </w:t>
      </w:r>
      <w:r w:rsidRPr="00164180">
        <w:t>по собствена инициатива или след обжалване от страна на лицата, посочени в първия параграф, и да разпореди образуването на наказателно производство.</w:t>
      </w:r>
    </w:p>
    <w:bookmarkStart w:id="54" w:name="RLF_CCP_A213_Aug_2016_amendment"/>
    <w:p w14:paraId="2260949E" w14:textId="5F7C9CB6"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8</w:t>
      </w:r>
      <w:r w:rsidRPr="00164180">
        <w:fldChar w:fldCharType="end"/>
      </w:r>
      <w:bookmarkEnd w:id="54"/>
      <w:r w:rsidRPr="00164180">
        <w:t>.  Чл. 213 е  изменен, считано от август 2016 г. Втор</w:t>
      </w:r>
      <w:r w:rsidR="00785EC8" w:rsidRPr="00164180">
        <w:t>ата алинея е отменена</w:t>
      </w:r>
      <w:r w:rsidRPr="00164180">
        <w:t>, а към първ</w:t>
      </w:r>
      <w:r w:rsidR="00785EC8" w:rsidRPr="00164180">
        <w:t>ата</w:t>
      </w:r>
      <w:r w:rsidRPr="00164180">
        <w:t xml:space="preserve"> е добавено изречение, в което се казва, че отказът за образуване на наказателно производство подлежи на обжалване пред „по-горестоящата прокуратура“. В </w:t>
      </w:r>
      <w:r w:rsidR="00785EC8" w:rsidRPr="00164180">
        <w:t>мотивите</w:t>
      </w:r>
      <w:r w:rsidRPr="00164180">
        <w:t xml:space="preserve"> към законопроекта, довел до изменението (законопроект № 602-01-34), се посочва, че целта му е да се премахне възможността по-горестоящ прокурор да определя конкретен изход на делото пред по-долустоящ прокурор (т.е. да нареди образуване на наказателно </w:t>
      </w:r>
      <w:r w:rsidRPr="00164180">
        <w:lastRenderedPageBreak/>
        <w:t xml:space="preserve">производство) и по този начин да се гарантира, че по-долустоящите прокурори, макар и наблюдавани в предвидените от закона рамки, все пак ще си запазят възможността да вземат решения въз основа на вътрешното си убеждение относно конкретните </w:t>
      </w:r>
      <w:r w:rsidR="00785EC8" w:rsidRPr="00164180">
        <w:t xml:space="preserve">преписки </w:t>
      </w:r>
      <w:r w:rsidRPr="00164180">
        <w:t>(стр. 7).</w:t>
      </w:r>
    </w:p>
    <w:bookmarkStart w:id="55" w:name="RLF_CCP_ref_no_jud_rev"/>
    <w:p w14:paraId="6E322D0A" w14:textId="5A4D3BD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59</w:t>
      </w:r>
      <w:r w:rsidRPr="00164180">
        <w:fldChar w:fldCharType="end"/>
      </w:r>
      <w:bookmarkEnd w:id="55"/>
      <w:r w:rsidRPr="00164180">
        <w:t xml:space="preserve">.  Въпреки че Наказателно-процесуалният кодекс не упоменава това </w:t>
      </w:r>
      <w:r w:rsidR="002C0149" w:rsidRPr="00164180">
        <w:t>изрично</w:t>
      </w:r>
      <w:r w:rsidRPr="00164180">
        <w:t>, е установена практика, че отказът на прокурор да образува наказателно производство не подлежи на съдебен контрол (вж. опр. № 9896 от 23.07.2009 г. по адм. д. № 9215/2009 г., ВАС, VII о.; опр. № 280 от 24.11.2011 г. по в. ч. н. д. № 427/2011 г., ВнАС; опр. № 17 от 31.01.2012 г. по в. ч. н. д. № 90/2012 г., САС; и опр. № 347 от 03.11.2014 г. по в. ч. н. д. № 996/2014 г., САС).</w:t>
      </w:r>
    </w:p>
    <w:bookmarkStart w:id="56" w:name="RLF_CCP_A200"/>
    <w:p w14:paraId="15F6C8F4" w14:textId="77777777"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0</w:t>
      </w:r>
      <w:r w:rsidRPr="00164180">
        <w:fldChar w:fldCharType="end"/>
      </w:r>
      <w:bookmarkEnd w:id="56"/>
      <w:r w:rsidRPr="00164180">
        <w:t>.  Съгласно чл. 200 от Кодекса, така както е формулиран от момента на влизането му в сила през април 2006 г., всяко постановление на прокурора, което не подлежи на съдебен контрол, може да бъде обжалвано пред прокурор от “по-горестоящата прокуратура”, чието постановление от своя страна не подлежи на обжалване.</w:t>
      </w:r>
    </w:p>
    <w:bookmarkStart w:id="57" w:name="RLF_CCP_A46_3"/>
    <w:p w14:paraId="3787F6E8" w14:textId="51FEF515"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1</w:t>
      </w:r>
      <w:r w:rsidRPr="00164180">
        <w:fldChar w:fldCharType="end"/>
      </w:r>
      <w:bookmarkEnd w:id="57"/>
      <w:r w:rsidRPr="00164180">
        <w:t xml:space="preserve">.  Съгласно чл. 46, ал. 3 от Кодекса (от декември 2020 г., ал. 4), така както е формулиран при влизането му в сила през април 2006 г., прокурорът от „по-горестоящата прокуратура“ може да отмени или измени постановлението на прокурор от по-ниската по степен прокуратура, да </w:t>
      </w:r>
      <w:r w:rsidR="003C77D4" w:rsidRPr="00164180">
        <w:t>даде</w:t>
      </w:r>
      <w:r w:rsidRPr="00164180">
        <w:t xml:space="preserve"> задължителни </w:t>
      </w:r>
      <w:r w:rsidR="003C77D4" w:rsidRPr="00164180">
        <w:t>указания</w:t>
      </w:r>
      <w:r w:rsidRPr="00164180">
        <w:t xml:space="preserve"> и дори сам да извърши необходимите </w:t>
      </w:r>
      <w:r w:rsidR="00785EC8" w:rsidRPr="00164180">
        <w:t xml:space="preserve">действия по </w:t>
      </w:r>
      <w:r w:rsidRPr="00164180">
        <w:t>разследва</w:t>
      </w:r>
      <w:r w:rsidR="00785EC8" w:rsidRPr="00164180">
        <w:t>не</w:t>
      </w:r>
      <w:r w:rsidRPr="00164180">
        <w:t xml:space="preserve">. Считано от август 2016 г., тази разпоредба е изменена въз основа на същия законопроект, довел до изменението на чл. 213 (вж. параграф </w:t>
      </w:r>
      <w:r w:rsidRPr="00164180">
        <w:fldChar w:fldCharType="begin"/>
      </w:r>
      <w:r w:rsidRPr="00164180">
        <w:instrText xml:space="preserve"> REF RLF_CCP_A213_Aug_2016_amendment \h </w:instrText>
      </w:r>
      <w:r w:rsidR="00164180">
        <w:instrText xml:space="preserve"> \* MERGEFORMAT </w:instrText>
      </w:r>
      <w:r w:rsidRPr="00164180">
        <w:fldChar w:fldCharType="separate"/>
      </w:r>
      <w:r w:rsidR="00B12E6A" w:rsidRPr="00164180">
        <w:rPr>
          <w:noProof/>
        </w:rPr>
        <w:t>58</w:t>
      </w:r>
      <w:r w:rsidRPr="00164180">
        <w:fldChar w:fldCharType="end"/>
      </w:r>
      <w:r w:rsidRPr="00164180">
        <w:t xml:space="preserve"> по-горе), с уточнение, че прокурорът от „по-горестоящата прокуратура“ може да предприема описаните действия по своя собствена инициатива, но само по отношение на постановленията на прокурорите от по-ниската по степен прокуратура, които не са били </w:t>
      </w:r>
      <w:r w:rsidR="003C77D4" w:rsidRPr="00164180">
        <w:t>проверени</w:t>
      </w:r>
      <w:r w:rsidRPr="00164180">
        <w:t xml:space="preserve"> по съдебен ред.</w:t>
      </w:r>
    </w:p>
    <w:p w14:paraId="7617F9F2" w14:textId="77777777" w:rsidR="0035552A" w:rsidRPr="00164180" w:rsidRDefault="0035552A" w:rsidP="00AE3EC3">
      <w:pPr>
        <w:pStyle w:val="JuHHead"/>
        <w:keepNext w:val="0"/>
        <w:keepLines w:val="0"/>
        <w:widowControl w:val="0"/>
      </w:pPr>
      <w:r w:rsidRPr="00164180">
        <w:t>ОТНОСИМИ МЕЖДУНАРОДНИ ДОКЛАДИ</w:t>
      </w:r>
    </w:p>
    <w:bookmarkStart w:id="58" w:name="RCoEM_CPT_2014_visit_report"/>
    <w:p w14:paraId="10DCA6B0" w14:textId="14F32D99"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2</w:t>
      </w:r>
      <w:r w:rsidRPr="00164180">
        <w:fldChar w:fldCharType="end"/>
      </w:r>
      <w:bookmarkEnd w:id="58"/>
      <w:r w:rsidRPr="00164180">
        <w:t xml:space="preserve">.  В своя доклад </w:t>
      </w:r>
      <w:r w:rsidR="003C77D4" w:rsidRPr="00164180">
        <w:t>от</w:t>
      </w:r>
      <w:r w:rsidRPr="00164180">
        <w:t xml:space="preserve"> посещението си в България през март-април 2014 г. (CPT/ Inf (2015) 12) Европейският комитет за предотвратяване на изтезанията и нечовешкото или унизително отнасяне или наказание („КПИ”) отбелязва, че пред него “са направени значителен брой твърдения за умишлено физическо малтретиране на за</w:t>
      </w:r>
      <w:r w:rsidR="003C77D4" w:rsidRPr="00164180">
        <w:t>творници от страна на надзиратели</w:t>
      </w:r>
      <w:r w:rsidRPr="00164180">
        <w:t xml:space="preserve">” на Софийския затвор. Повечето от тези твърдения  се отнасят за “приемното отделение (група 8), отделенията за чуждестранни затворници (групи 10 и 13) и отделението за </w:t>
      </w:r>
      <w:r w:rsidR="00A16127" w:rsidRPr="00164180">
        <w:t>лица</w:t>
      </w:r>
      <w:r w:rsidRPr="00164180">
        <w:t xml:space="preserve">, </w:t>
      </w:r>
      <w:r w:rsidR="00A16127" w:rsidRPr="00164180">
        <w:t>изтърпяващи</w:t>
      </w:r>
      <w:r w:rsidRPr="00164180">
        <w:t xml:space="preserve"> присъди (група 11)” (параграф 51).</w:t>
      </w:r>
    </w:p>
    <w:bookmarkStart w:id="59" w:name="RCoEM_CPT_2015_visit_report"/>
    <w:p w14:paraId="7BF36575" w14:textId="57A21788"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3</w:t>
      </w:r>
      <w:r w:rsidRPr="00164180">
        <w:fldChar w:fldCharType="end"/>
      </w:r>
      <w:bookmarkEnd w:id="59"/>
      <w:r w:rsidRPr="00164180">
        <w:t>.  В доклад</w:t>
      </w:r>
      <w:r w:rsidR="00A16127" w:rsidRPr="00164180">
        <w:t>а си</w:t>
      </w:r>
      <w:r w:rsidRPr="00164180">
        <w:t xml:space="preserve"> относно посещението в България през юни-юли 2015 г. (CPT/Inf (2015) 36) КПИ отбелязва, че “според твърдения ситуацията в Софийския затвор се е влошила, тъй като се съобщава, че малтретирането вече не се ограничава предимно до инциденти с отделни лица, а  включва и масови побои над затворници в килиите”, като за някои членове на персонала се казва, че са “особено агресивни и враждебни към чуждестранни </w:t>
      </w:r>
      <w:r w:rsidRPr="00164180">
        <w:lastRenderedPageBreak/>
        <w:t>затворници и извършители на сексуални престъпления” (параграф 33). По-нататък в параграф 34 КПИ отбелязва:</w:t>
      </w:r>
    </w:p>
    <w:p w14:paraId="43882A32" w14:textId="5B26564E" w:rsidR="0035552A" w:rsidRPr="00164180" w:rsidRDefault="0035552A" w:rsidP="00AE3EC3">
      <w:pPr>
        <w:pStyle w:val="JuQuot"/>
        <w:widowControl w:val="0"/>
      </w:pPr>
      <w:r w:rsidRPr="00164180">
        <w:t xml:space="preserve">“Твърди се, че на 6 юли 2014 г. в Софийския затвор осем </w:t>
      </w:r>
      <w:r w:rsidR="00B707D9" w:rsidRPr="00164180">
        <w:t>изтърпяващи</w:t>
      </w:r>
      <w:r w:rsidRPr="00164180">
        <w:t xml:space="preserve"> присъдите си чужде</w:t>
      </w:r>
      <w:r w:rsidR="00FF5428" w:rsidRPr="00164180">
        <w:t>нци</w:t>
      </w:r>
      <w:r w:rsidRPr="00164180">
        <w:t xml:space="preserve"> от една и съща килия са удряни с палки по целите тела, включително по главите и крайниците. След инцидента затворниците са прегледани от хирурга на болницата към затвора. За съжаление, описанието на нараняванията е много оскъдно и неточно (не се споменава вида на нараняванията, цвета</w:t>
      </w:r>
      <w:r w:rsidR="00C46BAA" w:rsidRPr="00164180">
        <w:t xml:space="preserve"> им</w:t>
      </w:r>
      <w:r w:rsidRPr="00164180">
        <w:t>, размерите, точното местоположение, от кога изглежда да датират, с какъв инструмент изглежда да са били предизвикани и т.н.) и липсват заключенията на преглеждащия лекар относно степента на съответствие между твърденията и видимите наранявания. Освен това съдържанието на издадените удостоверения не е записано в медицинските досиета на затворниците, в общия регистър на медицинските консултации или</w:t>
      </w:r>
      <w:r w:rsidR="00C46BAA" w:rsidRPr="00164180">
        <w:t xml:space="preserve"> в</w:t>
      </w:r>
      <w:r w:rsidRPr="00164180">
        <w:t xml:space="preserve"> регистъра на травматичните събития.”</w:t>
      </w:r>
    </w:p>
    <w:p w14:paraId="59C7A132" w14:textId="68C9D5E2" w:rsidR="0035552A" w:rsidRPr="00164180" w:rsidRDefault="0035552A" w:rsidP="00AE3EC3">
      <w:pPr>
        <w:pStyle w:val="JuHHead"/>
        <w:keepNext w:val="0"/>
        <w:keepLines w:val="0"/>
        <w:widowControl w:val="0"/>
        <w:numPr>
          <w:ilvl w:val="0"/>
          <w:numId w:val="2"/>
        </w:numPr>
      </w:pPr>
      <w:r w:rsidRPr="00164180">
        <w:t>ПРАВОТО</w:t>
      </w:r>
    </w:p>
    <w:p w14:paraId="5A7FDD9E" w14:textId="0787CCAE" w:rsidR="0035552A" w:rsidRPr="00164180" w:rsidRDefault="0035552A" w:rsidP="00AE3EC3">
      <w:pPr>
        <w:pStyle w:val="JuHIRoman"/>
        <w:keepNext w:val="0"/>
        <w:keepLines w:val="0"/>
        <w:widowControl w:val="0"/>
        <w:numPr>
          <w:ilvl w:val="1"/>
          <w:numId w:val="4"/>
        </w:numPr>
      </w:pPr>
      <w:r w:rsidRPr="00164180">
        <w:t>ТВЪРД</w:t>
      </w:r>
      <w:r w:rsidR="00FF5428" w:rsidRPr="00164180">
        <w:t>ЕНИ НАРУШЕНИЯ</w:t>
      </w:r>
      <w:r w:rsidRPr="00164180">
        <w:t xml:space="preserve"> НА ЧЛ. 3 ОТ КОНВЕНЦИЯТА</w:t>
      </w:r>
    </w:p>
    <w:p w14:paraId="7665EA29" w14:textId="1ADBF498"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64</w:t>
      </w:r>
      <w:r w:rsidRPr="00164180">
        <w:rPr>
          <w:noProof/>
        </w:rPr>
        <w:fldChar w:fldCharType="end"/>
      </w:r>
      <w:r w:rsidR="0035552A" w:rsidRPr="00164180">
        <w:t xml:space="preserve">.  Жалбоподателят твърди, че сутринта на 17 октомври 2013 г. без основание е блъскан, ритан и удрян с палки от надзирателите в затвора, включително докато </w:t>
      </w:r>
      <w:r w:rsidR="00FF5428" w:rsidRPr="00164180">
        <w:t>бил</w:t>
      </w:r>
      <w:r w:rsidR="0035552A" w:rsidRPr="00164180">
        <w:t xml:space="preserve"> с белезници, и че последвалото разследване по този въпрос е неефективно. Жалбоподателят се позовава на чл. 3 от Конвенцията, който предвижда:</w:t>
      </w:r>
      <w:bookmarkStart w:id="60" w:name="_Hlk34206479"/>
    </w:p>
    <w:bookmarkEnd w:id="60"/>
    <w:p w14:paraId="3ED51916" w14:textId="77777777" w:rsidR="0035552A" w:rsidRPr="00164180" w:rsidRDefault="0035552A" w:rsidP="00AE3EC3">
      <w:pPr>
        <w:pStyle w:val="JuQuot"/>
        <w:widowControl w:val="0"/>
      </w:pPr>
      <w:r w:rsidRPr="00164180">
        <w:t>„Никой не може да бъде подложен на изтезания или нечовешко или унизително отнасяне или наказание.”</w:t>
      </w:r>
    </w:p>
    <w:p w14:paraId="103033F1" w14:textId="77777777" w:rsidR="0035552A" w:rsidRPr="00164180" w:rsidRDefault="0035552A" w:rsidP="00AE3EC3">
      <w:pPr>
        <w:pStyle w:val="JuHA"/>
        <w:keepNext w:val="0"/>
        <w:keepLines w:val="0"/>
        <w:widowControl w:val="0"/>
      </w:pPr>
      <w:r w:rsidRPr="00164180">
        <w:t>Допустимост</w:t>
      </w:r>
    </w:p>
    <w:p w14:paraId="24455AF3" w14:textId="77777777" w:rsidR="0035552A" w:rsidRPr="00164180" w:rsidRDefault="0035552A" w:rsidP="00AE3EC3">
      <w:pPr>
        <w:pStyle w:val="JuH1"/>
        <w:keepNext w:val="0"/>
        <w:keepLines w:val="0"/>
        <w:widowControl w:val="0"/>
      </w:pPr>
      <w:r w:rsidRPr="00164180">
        <w:t>Съответствие с шестмесечния срок</w:t>
      </w:r>
    </w:p>
    <w:p w14:paraId="13BEF12D" w14:textId="77777777" w:rsidR="0035552A" w:rsidRPr="00164180" w:rsidRDefault="0035552A" w:rsidP="00AE3EC3">
      <w:pPr>
        <w:pStyle w:val="JuHa0"/>
        <w:keepNext w:val="0"/>
        <w:keepLines w:val="0"/>
        <w:widowControl w:val="0"/>
      </w:pPr>
      <w:r w:rsidRPr="00164180">
        <w:t>Становищата на страните</w:t>
      </w:r>
    </w:p>
    <w:p w14:paraId="1F36F71C" w14:textId="2B9884A8"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65</w:t>
      </w:r>
      <w:r w:rsidRPr="00164180">
        <w:rPr>
          <w:noProof/>
        </w:rPr>
        <w:fldChar w:fldCharType="end"/>
      </w:r>
      <w:r w:rsidR="0035552A" w:rsidRPr="00164180">
        <w:t>.  Правителството твърди, че жалбата е подадена след изтичане на допустимия срок за това. Според него шестмесечният срок, предвиден в чл. 35, ал. 1 от Конвенцията, е започнал да тече на 8 юли 2016 г., когато Софийска градска прокуратура потвърждава четвъртия отказ на Софийска районна прокуратура за образуване на наказателно производство. Това е така, защото съгласно чл. 213 от Наказателно-процесуалния кодекс, изменен през август 2016 г., отказът за образуване на наказателно производство може да бъде обжалван само веднъж, пред непосредствено горестоящата прокуратура (рамката е била различна преди въпросното изменение). По-нататъшните обжалвания от страна на жалбоподателя пред Апелативна прокуратура - София и Върховна касационна прокуратура не предст</w:t>
      </w:r>
      <w:r w:rsidR="003363B7" w:rsidRPr="00164180">
        <w:t>авляват</w:t>
      </w:r>
      <w:r w:rsidR="0035552A" w:rsidRPr="00164180">
        <w:t xml:space="preserve"> редовни обжалвания, тъй като в тях той просто призова</w:t>
      </w:r>
      <w:r w:rsidR="003363B7" w:rsidRPr="00164180">
        <w:t>ва</w:t>
      </w:r>
      <w:r w:rsidR="0035552A" w:rsidRPr="00164180">
        <w:t xml:space="preserve"> въпросните </w:t>
      </w:r>
      <w:r w:rsidR="003363B7" w:rsidRPr="00164180">
        <w:t>органи</w:t>
      </w:r>
      <w:r w:rsidR="0035552A" w:rsidRPr="00164180">
        <w:t xml:space="preserve"> да упражнят правомощията си по чл. 46, ал. 3 от същия Кодекс да отменят по собствена инициатива постановленията на по-ниска по степен прокуратура. Тази възможност не е ограничена от срокове и упражняването на так</w:t>
      </w:r>
      <w:r w:rsidR="0006266B" w:rsidRPr="00164180">
        <w:t>ива правомощия</w:t>
      </w:r>
      <w:r w:rsidR="0035552A" w:rsidRPr="00164180">
        <w:t xml:space="preserve"> се извършва по </w:t>
      </w:r>
      <w:r w:rsidR="003363B7" w:rsidRPr="00164180">
        <w:t>усмотрение</w:t>
      </w:r>
      <w:r w:rsidR="000E420A" w:rsidRPr="00164180">
        <w:t xml:space="preserve"> на органите</w:t>
      </w:r>
      <w:r w:rsidR="0035552A" w:rsidRPr="00164180">
        <w:t xml:space="preserve">. Поради това </w:t>
      </w:r>
      <w:r w:rsidR="00A85A9B" w:rsidRPr="00164180">
        <w:t xml:space="preserve">постановлението </w:t>
      </w:r>
      <w:r w:rsidR="0035552A" w:rsidRPr="00164180">
        <w:t xml:space="preserve">на Апелативна прокуратура - София от 20 септември 2016 г. и това на Върховна </w:t>
      </w:r>
      <w:r w:rsidR="0035552A" w:rsidRPr="00164180">
        <w:lastRenderedPageBreak/>
        <w:t xml:space="preserve">касационна прокуратура от 20 юли 2017 г. не могат да бъдат взети предвид при изчисляване на шестмесечния срок. Дори </w:t>
      </w:r>
      <w:r w:rsidR="00A85A9B" w:rsidRPr="00164180">
        <w:t xml:space="preserve">постановлението </w:t>
      </w:r>
      <w:r w:rsidR="0035552A" w:rsidRPr="00164180">
        <w:t xml:space="preserve">на Апелативна прокуратура - София да може да се разглежда като </w:t>
      </w:r>
      <w:r w:rsidR="0006266B" w:rsidRPr="00164180">
        <w:t xml:space="preserve">постановено </w:t>
      </w:r>
      <w:r w:rsidR="0035552A" w:rsidRPr="00164180">
        <w:t xml:space="preserve">съгласно чл. 213 от Кодекса (тъй като се позовава на него), съответно и като последна инстанция от веригата за редовни обжалвания, които са били достъпни за жалбоподателя, то е получено от него на 26 септември 2016 г., повече от шест месеца преди да подаде </w:t>
      </w:r>
      <w:r w:rsidR="000E420A" w:rsidRPr="00164180">
        <w:t>жалбата</w:t>
      </w:r>
      <w:r w:rsidR="0035552A" w:rsidRPr="00164180">
        <w:t xml:space="preserve"> си. Не е ясно също така защо той изчаква повече от седем месеца, до 28 април 2017 г., преди да осъществи по-нататъшното си обжалване пред Върховна касационна прокуратура.</w:t>
      </w:r>
    </w:p>
    <w:p w14:paraId="1AB2A3A6" w14:textId="676432AA"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66</w:t>
      </w:r>
      <w:r w:rsidRPr="00164180">
        <w:rPr>
          <w:noProof/>
        </w:rPr>
        <w:fldChar w:fldCharType="end"/>
      </w:r>
      <w:r w:rsidR="0035552A" w:rsidRPr="00164180">
        <w:t xml:space="preserve">.  Жалбоподателят твърди, че чл. 213 от Наказателно-процесуалния </w:t>
      </w:r>
      <w:r w:rsidR="008075CC" w:rsidRPr="00164180">
        <w:t>кодекс</w:t>
      </w:r>
      <w:r w:rsidR="0035552A" w:rsidRPr="00164180">
        <w:t xml:space="preserve"> не забранява изрично по-нататъшни обжалвания и че изразът „по-горестоящата прокуратура“ в тази разпоредба не означава само непосредствено горестоящата прокуратура. В неговия случай всички нива на прокуратурата са се ангажирали със същността на неговите обжалвания, вместо да ги счетат за недопустими. Предишни дела срещу България показват, че възможността да се отмени отказ за образуване на наказателно производство по чл. 46, ал. 3 от същия Кодекс е ефективно средство за защита.</w:t>
      </w:r>
    </w:p>
    <w:p w14:paraId="523CCCCD" w14:textId="77777777" w:rsidR="0035552A" w:rsidRPr="00164180" w:rsidRDefault="0035552A" w:rsidP="00AE3EC3">
      <w:pPr>
        <w:pStyle w:val="JuHa0"/>
        <w:keepNext w:val="0"/>
        <w:keepLines w:val="0"/>
        <w:widowControl w:val="0"/>
      </w:pPr>
      <w:r w:rsidRPr="00164180">
        <w:t>Преценката на Съда</w:t>
      </w:r>
    </w:p>
    <w:bookmarkStart w:id="61" w:name="L_AMD_C_six_months"/>
    <w:p w14:paraId="0189C8D7" w14:textId="77777777"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7</w:t>
      </w:r>
      <w:r w:rsidRPr="00164180">
        <w:fldChar w:fldCharType="end"/>
      </w:r>
      <w:bookmarkEnd w:id="61"/>
      <w:r w:rsidRPr="00164180">
        <w:t xml:space="preserve">.  В България обжалването пред по-горестояща прокуратура срещу отказ на компетентната прокуратура да образува наказателно производство е ефективно средство за защита, което трябва да се използва, преди да се подаде жалба до Съда съгласно чл. 3 от Конвенцията за умишлено малтретиране от страна на полицията (вж. </w:t>
      </w:r>
      <w:r w:rsidRPr="00164180">
        <w:rPr>
          <w:i/>
          <w:iCs/>
        </w:rPr>
        <w:t>Кемеров срещу България</w:t>
      </w:r>
      <w:r w:rsidRPr="00164180">
        <w:t xml:space="preserve"> (реш.), № 44041/98, 2 септември 2004 г., и </w:t>
      </w:r>
      <w:r w:rsidRPr="00164180">
        <w:rPr>
          <w:i/>
          <w:iCs/>
        </w:rPr>
        <w:t>Димов срещу България</w:t>
      </w:r>
      <w:r w:rsidRPr="00164180">
        <w:t xml:space="preserve">, № 56762/00, § 80, 8 март 2007 г.). В такива случаи засегнатото лице обикновено трябва да доведе въпроса до знанието на най-висшата прокуратура, т.е. на Върховната касационна прокуратура (бивша Главна прокуратура) (вж. </w:t>
      </w:r>
      <w:r w:rsidRPr="00164180">
        <w:rPr>
          <w:i/>
          <w:iCs/>
        </w:rPr>
        <w:t>Кемеров срещу България</w:t>
      </w:r>
      <w:r w:rsidRPr="00164180">
        <w:t xml:space="preserve"> </w:t>
      </w:r>
      <w:r w:rsidRPr="00164180">
        <w:rPr>
          <w:i/>
          <w:iCs/>
        </w:rPr>
        <w:t>(№ 2)</w:t>
      </w:r>
      <w:r w:rsidRPr="00164180">
        <w:t xml:space="preserve"> (реш.), № 16077/05, 22 юни 2010 г.). Както се потвърждава от фактите по няколко такива дела, които са постъпили пред Съда, това е обичайното средство за защита в подобни ситуации (вж. например </w:t>
      </w:r>
      <w:r w:rsidRPr="00164180">
        <w:rPr>
          <w:i/>
          <w:iCs/>
        </w:rPr>
        <w:t>Владимир Георгиев срещу България</w:t>
      </w:r>
      <w:r w:rsidRPr="00164180">
        <w:t xml:space="preserve">, № 61275/00, §§ 17-19, 16 октомври 2008 г .; </w:t>
      </w:r>
      <w:r w:rsidRPr="00164180">
        <w:rPr>
          <w:i/>
          <w:iCs/>
        </w:rPr>
        <w:t>Сашов и други срещу България</w:t>
      </w:r>
      <w:r w:rsidRPr="00164180">
        <w:t xml:space="preserve">, № 14383/03, §§ 21-25, 7 януари 2010 г .; </w:t>
      </w:r>
      <w:r w:rsidRPr="00164180">
        <w:rPr>
          <w:i/>
          <w:iCs/>
        </w:rPr>
        <w:t>Христови срещу България</w:t>
      </w:r>
      <w:r w:rsidRPr="00164180">
        <w:t xml:space="preserve">, № 42697/05, §§ 24-31 и 53, 11 октомври 2011 г .; и </w:t>
      </w:r>
      <w:r w:rsidRPr="00164180">
        <w:rPr>
          <w:i/>
          <w:iCs/>
        </w:rPr>
        <w:t>Борис Костадинов срещу България</w:t>
      </w:r>
      <w:r w:rsidRPr="00164180">
        <w:t>, № 61701/11, §§ 25-29, 21 януари 2016 г.).</w:t>
      </w:r>
    </w:p>
    <w:bookmarkStart w:id="62" w:name="L_AMD_C_six_months_bis"/>
    <w:p w14:paraId="1DEA96F5" w14:textId="45F3F14A"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8</w:t>
      </w:r>
      <w:r w:rsidRPr="00164180">
        <w:fldChar w:fldCharType="end"/>
      </w:r>
      <w:bookmarkEnd w:id="62"/>
      <w:r w:rsidRPr="00164180">
        <w:t xml:space="preserve">.  По делото </w:t>
      </w:r>
      <w:r w:rsidRPr="00164180">
        <w:rPr>
          <w:i/>
          <w:iCs/>
        </w:rPr>
        <w:t>Димчо Димов срещу България</w:t>
      </w:r>
      <w:r w:rsidRPr="00164180">
        <w:t xml:space="preserve"> (№ 57123/08, § 44, 16 декември 2014 г.) Съдът приема, че същият път</w:t>
      </w:r>
      <w:r w:rsidR="00700C31" w:rsidRPr="00164180">
        <w:t xml:space="preserve"> за защита</w:t>
      </w:r>
      <w:r w:rsidRPr="00164180">
        <w:t xml:space="preserve"> трябва да се следва, когато авторите на твърдяното малтретиране са надзиратели от затвора. В този случай жалбоподателят също обжалва на всички нива чак до Върховна касационна прокуратура (пак там, §§ 21-24 и 46).</w:t>
      </w:r>
    </w:p>
    <w:bookmarkStart w:id="63" w:name="L_AMD_C_six_months_ter"/>
    <w:p w14:paraId="4BADE6FB" w14:textId="3A7C6C57"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69</w:t>
      </w:r>
      <w:r w:rsidRPr="00164180">
        <w:fldChar w:fldCharType="end"/>
      </w:r>
      <w:bookmarkEnd w:id="63"/>
      <w:r w:rsidRPr="00164180">
        <w:t xml:space="preserve">.  В </w:t>
      </w:r>
      <w:r w:rsidRPr="00164180">
        <w:rPr>
          <w:i/>
          <w:iCs/>
        </w:rPr>
        <w:t>Христови</w:t>
      </w:r>
      <w:r w:rsidRPr="00164180">
        <w:t xml:space="preserve"> (цитирано по-горе) Правителството повдига възражение, подобно на това в настоящото дело, и Съдът приема, че „окончателно решение“ по смисъла на чл. 35, ал. 1 от Конвенцията е онова, в което Главната прокуратура се занимава  с основателността на последното обжалване на жалбоподателите срещу отказа за образуване на наказателно </w:t>
      </w:r>
      <w:r w:rsidRPr="00164180">
        <w:lastRenderedPageBreak/>
        <w:t>производство по техните твърдения за малтретиране от страна на полицията (пак там, § 57).</w:t>
      </w:r>
    </w:p>
    <w:bookmarkStart w:id="64" w:name="L_AMD_C_six_months_quater"/>
    <w:p w14:paraId="69831671" w14:textId="36A40F98"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70</w:t>
      </w:r>
      <w:r w:rsidRPr="00164180">
        <w:fldChar w:fldCharType="end"/>
      </w:r>
      <w:bookmarkEnd w:id="64"/>
      <w:r w:rsidRPr="00164180">
        <w:t xml:space="preserve">.  Настоящото дело не представлява съществена разлика. По-специално, не изглежда, че изменението от август 2016 г. на чл. 213 от Наказателно-процесуалния кодекс (вж. параграф </w:t>
      </w:r>
      <w:r w:rsidRPr="00164180">
        <w:fldChar w:fldCharType="begin"/>
      </w:r>
      <w:r w:rsidRPr="00164180">
        <w:instrText xml:space="preserve"> REF RLF_CCP_A213_Aug_2016_amendment \h </w:instrText>
      </w:r>
      <w:r w:rsidR="00164180">
        <w:instrText xml:space="preserve"> \* MERGEFORMAT </w:instrText>
      </w:r>
      <w:r w:rsidRPr="00164180">
        <w:fldChar w:fldCharType="separate"/>
      </w:r>
      <w:r w:rsidR="00B12E6A" w:rsidRPr="00164180">
        <w:rPr>
          <w:noProof/>
        </w:rPr>
        <w:t>58</w:t>
      </w:r>
      <w:r w:rsidRPr="00164180">
        <w:fldChar w:fldCharType="end"/>
      </w:r>
      <w:r w:rsidRPr="00164180">
        <w:t xml:space="preserve"> по-горе) има ефекта, който Правителството се опитва да му припише. Текстът на разпоредбата, както преди, така и след изменението, по никакъв начин не забранява по-нататъшни обжалвания. Освен това, </w:t>
      </w:r>
      <w:r w:rsidR="001B6A1D" w:rsidRPr="00164180">
        <w:t>мотивите</w:t>
      </w:r>
      <w:r w:rsidRPr="00164180">
        <w:t xml:space="preserve"> към законопроекта, довел до изменението, показват, че целта му не е да намали нивата, на които отказът на прокурора да образува наказателно производство може да бъде оспорен, а да попречи на по-горестоящите прокурори да определят дали прокурорите от по-ниски нива трябва да образуват наказателно производство при отмяна на отказите им за това (вж. параграф </w:t>
      </w:r>
      <w:r w:rsidRPr="00164180">
        <w:fldChar w:fldCharType="begin"/>
      </w:r>
      <w:r w:rsidRPr="00164180">
        <w:instrText xml:space="preserve"> REF RLF_CCP_A213_Aug_2016_amendment \h </w:instrText>
      </w:r>
      <w:r w:rsidR="00164180">
        <w:instrText xml:space="preserve"> \* MERGEFORMAT </w:instrText>
      </w:r>
      <w:r w:rsidRPr="00164180">
        <w:fldChar w:fldCharType="separate"/>
      </w:r>
      <w:r w:rsidR="00B12E6A" w:rsidRPr="00164180">
        <w:rPr>
          <w:noProof/>
        </w:rPr>
        <w:t>58</w:t>
      </w:r>
      <w:r w:rsidRPr="00164180">
        <w:fldChar w:fldCharType="end"/>
      </w:r>
      <w:r w:rsidRPr="00164180">
        <w:t xml:space="preserve"> </w:t>
      </w:r>
      <w:r w:rsidRPr="00164180">
        <w:rPr>
          <w:i/>
        </w:rPr>
        <w:t>in fine</w:t>
      </w:r>
      <w:r w:rsidRPr="00164180">
        <w:t xml:space="preserve"> по-горе).</w:t>
      </w:r>
    </w:p>
    <w:bookmarkStart w:id="65" w:name="L_AMD_C_six_months_quinquies"/>
    <w:p w14:paraId="6500DABE" w14:textId="7A528085"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71</w:t>
      </w:r>
      <w:r w:rsidRPr="00164180">
        <w:fldChar w:fldCharType="end"/>
      </w:r>
      <w:bookmarkEnd w:id="65"/>
      <w:r w:rsidRPr="00164180">
        <w:t xml:space="preserve">.  Работейки по случая на жалбоподателя, нито Апелативна прокуратура - София, нито Върховна касационна прокуратура изглежда да считат, че въпросното изменение или условията на чл. 200 от същия Кодекс, формулирани по този начин от 2006 г. насам (вж. параграф </w:t>
      </w:r>
      <w:r w:rsidRPr="00164180">
        <w:fldChar w:fldCharType="begin"/>
      </w:r>
      <w:r w:rsidRPr="00164180">
        <w:instrText xml:space="preserve"> REF RLF_CCP_A200 \h </w:instrText>
      </w:r>
      <w:r w:rsidR="00164180">
        <w:instrText xml:space="preserve"> \* MERGEFORMAT </w:instrText>
      </w:r>
      <w:r w:rsidRPr="00164180">
        <w:fldChar w:fldCharType="separate"/>
      </w:r>
      <w:r w:rsidR="00B12E6A" w:rsidRPr="00164180">
        <w:rPr>
          <w:noProof/>
        </w:rPr>
        <w:t>60</w:t>
      </w:r>
      <w:r w:rsidRPr="00164180">
        <w:fldChar w:fldCharType="end"/>
      </w:r>
      <w:r w:rsidRPr="00164180">
        <w:t xml:space="preserve"> по-горе), им пречи да разгледат по същество </w:t>
      </w:r>
      <w:r w:rsidR="00FB323A" w:rsidRPr="00164180">
        <w:t>оплакванията</w:t>
      </w:r>
      <w:r w:rsidRPr="00164180">
        <w:t xml:space="preserve"> на жалбоподателя, които са описани впоследствие като „жалби“. Не изглежда и да възприемат себе си като упражняващи правомощия за възобновяване по собствена инициатива, вместо да действат в обичайното си качество на надзорници по отношение на прокуратурите от по-ниските нива, точно както вече са били направили през 2015 г. (виж параграфи </w:t>
      </w:r>
      <w:r w:rsidRPr="00164180">
        <w:fldChar w:fldCharType="begin"/>
      </w:r>
      <w:r w:rsidRPr="00164180">
        <w:instrText xml:space="preserve"> REF F_INV_2_ref_challenge_SAPO_dimissal \h </w:instrText>
      </w:r>
      <w:r w:rsidR="00164180">
        <w:instrText xml:space="preserve"> \* MERGEFORMAT </w:instrText>
      </w:r>
      <w:r w:rsidRPr="00164180">
        <w:fldChar w:fldCharType="separate"/>
      </w:r>
      <w:r w:rsidR="00B12E6A" w:rsidRPr="00164180">
        <w:rPr>
          <w:noProof/>
        </w:rPr>
        <w:t>38</w:t>
      </w:r>
      <w:r w:rsidRPr="00164180">
        <w:fldChar w:fldCharType="end"/>
      </w:r>
      <w:r w:rsidRPr="00164180">
        <w:t xml:space="preserve">, </w:t>
      </w:r>
      <w:r w:rsidRPr="00164180">
        <w:fldChar w:fldCharType="begin"/>
      </w:r>
      <w:r w:rsidRPr="00164180">
        <w:instrText xml:space="preserve"> REF F_INV_2_ref_challenge_SCassPO_allowed \h </w:instrText>
      </w:r>
      <w:r w:rsidR="00164180">
        <w:instrText xml:space="preserve"> \* MERGEFORMAT </w:instrText>
      </w:r>
      <w:r w:rsidRPr="00164180">
        <w:fldChar w:fldCharType="separate"/>
      </w:r>
      <w:r w:rsidR="00B12E6A" w:rsidRPr="00164180">
        <w:rPr>
          <w:noProof/>
        </w:rPr>
        <w:t>40</w:t>
      </w:r>
      <w:r w:rsidRPr="00164180">
        <w:fldChar w:fldCharType="end"/>
      </w:r>
      <w:r w:rsidRPr="00164180">
        <w:t xml:space="preserve">, </w:t>
      </w:r>
      <w:r w:rsidRPr="00164180">
        <w:fldChar w:fldCharType="begin"/>
      </w:r>
      <w:r w:rsidRPr="00164180">
        <w:instrText xml:space="preserve"> REF F_INV_4_ref_challenge_SAPO_dismissed \h </w:instrText>
      </w:r>
      <w:r w:rsidR="00164180">
        <w:instrText xml:space="preserve"> \* MERGEFORMAT </w:instrText>
      </w:r>
      <w:r w:rsidRPr="00164180">
        <w:fldChar w:fldCharType="separate"/>
      </w:r>
      <w:r w:rsidR="00B12E6A" w:rsidRPr="00164180">
        <w:rPr>
          <w:noProof/>
        </w:rPr>
        <w:t>53</w:t>
      </w:r>
      <w:r w:rsidRPr="00164180">
        <w:fldChar w:fldCharType="end"/>
      </w:r>
      <w:r w:rsidRPr="00164180">
        <w:t xml:space="preserve"> и </w:t>
      </w:r>
      <w:r w:rsidRPr="00164180">
        <w:fldChar w:fldCharType="begin"/>
      </w:r>
      <w:r w:rsidRPr="00164180">
        <w:instrText xml:space="preserve"> REF F_INV_4_ref_challenge_SCassPO_dismissed \h </w:instrText>
      </w:r>
      <w:r w:rsidR="00164180">
        <w:instrText xml:space="preserve"> \* MERGEFORMAT </w:instrText>
      </w:r>
      <w:r w:rsidRPr="00164180">
        <w:fldChar w:fldCharType="separate"/>
      </w:r>
      <w:r w:rsidR="00B12E6A" w:rsidRPr="00164180">
        <w:rPr>
          <w:noProof/>
        </w:rPr>
        <w:t>55</w:t>
      </w:r>
      <w:r w:rsidRPr="00164180">
        <w:fldChar w:fldCharType="end"/>
      </w:r>
      <w:r w:rsidRPr="00164180">
        <w:t xml:space="preserve"> по-горе). Фактът, че съгласно условията на чл. 46, ал. 3 от Кодекса, изменен също през август 2016 г., те биха могли да направят това по своя собствена инициатива (вж. параграф </w:t>
      </w:r>
      <w:r w:rsidRPr="00164180">
        <w:fldChar w:fldCharType="begin"/>
      </w:r>
      <w:r w:rsidRPr="00164180">
        <w:instrText xml:space="preserve"> REF RLF_CCP_A46_3 \h </w:instrText>
      </w:r>
      <w:r w:rsidR="00164180">
        <w:instrText xml:space="preserve"> \* MERGEFORMAT </w:instrText>
      </w:r>
      <w:r w:rsidRPr="00164180">
        <w:fldChar w:fldCharType="separate"/>
      </w:r>
      <w:r w:rsidR="00B12E6A" w:rsidRPr="00164180">
        <w:rPr>
          <w:noProof/>
        </w:rPr>
        <w:t>61</w:t>
      </w:r>
      <w:r w:rsidRPr="00164180">
        <w:fldChar w:fldCharType="end"/>
      </w:r>
      <w:r w:rsidRPr="00164180">
        <w:t xml:space="preserve">  по-горе), не променя това заключение.</w:t>
      </w:r>
    </w:p>
    <w:bookmarkStart w:id="66" w:name="L_AMD_C_six_months_sexies"/>
    <w:p w14:paraId="6CD4A83A" w14:textId="0B2C997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72</w:t>
      </w:r>
      <w:r w:rsidRPr="00164180">
        <w:fldChar w:fldCharType="end"/>
      </w:r>
      <w:bookmarkEnd w:id="66"/>
      <w:r w:rsidRPr="00164180">
        <w:t xml:space="preserve">.  От това следва, че в настоящия случай “окончателно решение” по смисъла на чл. 35, ал. 1 от Конвенцията е </w:t>
      </w:r>
      <w:r w:rsidR="00A85A9B" w:rsidRPr="00164180">
        <w:t xml:space="preserve">постановлението </w:t>
      </w:r>
      <w:r w:rsidRPr="00164180">
        <w:t xml:space="preserve">на Върховната касационна прокуратура от 20 юли 2017 г. (вж., </w:t>
      </w:r>
      <w:r w:rsidRPr="00164180">
        <w:rPr>
          <w:i/>
        </w:rPr>
        <w:t>mutatis mutandis</w:t>
      </w:r>
      <w:r w:rsidRPr="00164180">
        <w:rPr>
          <w:i/>
          <w:iCs/>
        </w:rPr>
        <w:t>,</w:t>
      </w:r>
      <w:r w:rsidRPr="00164180">
        <w:t xml:space="preserve"> </w:t>
      </w:r>
      <w:r w:rsidRPr="00164180">
        <w:rPr>
          <w:i/>
        </w:rPr>
        <w:t>L.R. v. North Macedonia</w:t>
      </w:r>
      <w:r w:rsidRPr="00164180">
        <w:t xml:space="preserve">, № 38067 / 15, §§ 66-67, 23 януари 2020 г.). Жалбата е подадена до Съда на 22 декември 2017 г., по-малко от шест месеца след това </w:t>
      </w:r>
      <w:r w:rsidR="00A85A9B" w:rsidRPr="00164180">
        <w:t>постановление</w:t>
      </w:r>
      <w:r w:rsidRPr="00164180">
        <w:t>.</w:t>
      </w:r>
    </w:p>
    <w:p w14:paraId="3546A6EB"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3</w:t>
      </w:r>
      <w:r w:rsidRPr="00164180">
        <w:rPr>
          <w:noProof/>
        </w:rPr>
        <w:fldChar w:fldCharType="end"/>
      </w:r>
      <w:r w:rsidR="0035552A" w:rsidRPr="00164180">
        <w:t>.  Поради това възражението на Правителството следва да бъде отхвърлено.</w:t>
      </w:r>
    </w:p>
    <w:p w14:paraId="727E43EF" w14:textId="77777777" w:rsidR="0035552A" w:rsidRPr="00164180" w:rsidRDefault="0035552A" w:rsidP="00AE3EC3">
      <w:pPr>
        <w:pStyle w:val="JuH1"/>
        <w:keepNext w:val="0"/>
        <w:keepLines w:val="0"/>
        <w:widowControl w:val="0"/>
      </w:pPr>
      <w:r w:rsidRPr="00164180">
        <w:t>Дали жалбата е явно необоснована</w:t>
      </w:r>
    </w:p>
    <w:p w14:paraId="71011B5C" w14:textId="31778F6B"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4</w:t>
      </w:r>
      <w:r w:rsidRPr="00164180">
        <w:rPr>
          <w:noProof/>
        </w:rPr>
        <w:fldChar w:fldCharType="end"/>
      </w:r>
      <w:r w:rsidR="0035552A" w:rsidRPr="00164180">
        <w:t xml:space="preserve">.  Освен това Правителството твърди, че жалбата е явно необоснована, тъй като констатациите от </w:t>
      </w:r>
      <w:r w:rsidR="00977A8B" w:rsidRPr="00164180">
        <w:t>националното</w:t>
      </w:r>
      <w:r w:rsidR="0035552A" w:rsidRPr="00164180">
        <w:t xml:space="preserve"> разследване не </w:t>
      </w:r>
      <w:r w:rsidR="0035552A" w:rsidRPr="00164180">
        <w:lastRenderedPageBreak/>
        <w:t>потвърждават твърденията на жалбоподателя, които „изкривяват истината и са очевидно неверни“.</w:t>
      </w:r>
    </w:p>
    <w:p w14:paraId="52839C38" w14:textId="385AAA02"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5</w:t>
      </w:r>
      <w:r w:rsidRPr="00164180">
        <w:rPr>
          <w:noProof/>
        </w:rPr>
        <w:fldChar w:fldCharType="end"/>
      </w:r>
      <w:r w:rsidR="0035552A" w:rsidRPr="00164180">
        <w:t xml:space="preserve">.  Жалбоподателят твърди, че фактите по делото показват, че нито </w:t>
      </w:r>
      <w:r w:rsidR="00977A8B" w:rsidRPr="00164180">
        <w:t>оплакването</w:t>
      </w:r>
      <w:r w:rsidR="0035552A" w:rsidRPr="00164180">
        <w:t xml:space="preserve"> му за твърдяно малтретиране, нито </w:t>
      </w:r>
      <w:r w:rsidR="00977A8B" w:rsidRPr="00164180">
        <w:t>оплакването</w:t>
      </w:r>
      <w:r w:rsidR="0035552A" w:rsidRPr="00164180">
        <w:t xml:space="preserve"> му за твърдяно неправилно провеждане на разследването са явно необосновани.</w:t>
      </w:r>
    </w:p>
    <w:p w14:paraId="1E0CFDAB" w14:textId="2A29934B"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6</w:t>
      </w:r>
      <w:r w:rsidRPr="00164180">
        <w:rPr>
          <w:noProof/>
        </w:rPr>
        <w:fldChar w:fldCharType="end"/>
      </w:r>
      <w:r w:rsidR="0035552A" w:rsidRPr="00164180">
        <w:t xml:space="preserve">.  В светлината на всички материали по делото Съдът намира, че въпросите дали разследването е било ефективно и дали неговите констатации могат да послужат като основа за оценка на основателността на жалбата на жалбоподателя, че е бил малтретиран от надзирателите в затвора, изискват разглеждане по същество. Следователно жалбата не е явно необоснована, което означава, че възражението на Правителството в това отношение </w:t>
      </w:r>
      <w:r w:rsidR="00977A8B" w:rsidRPr="00164180">
        <w:t>следва</w:t>
      </w:r>
      <w:r w:rsidR="0035552A" w:rsidRPr="00164180">
        <w:t xml:space="preserve"> да бъде отхвърлено (вж., </w:t>
      </w:r>
      <w:r w:rsidR="0035552A" w:rsidRPr="00164180">
        <w:rPr>
          <w:i/>
        </w:rPr>
        <w:t>mutatis mutandis</w:t>
      </w:r>
      <w:r w:rsidR="0035552A" w:rsidRPr="00164180">
        <w:t xml:space="preserve">, </w:t>
      </w:r>
      <w:r w:rsidR="0035552A" w:rsidRPr="00164180">
        <w:rPr>
          <w:i/>
        </w:rPr>
        <w:t>S.M. v. Croatia</w:t>
      </w:r>
      <w:r w:rsidR="0035552A" w:rsidRPr="00164180">
        <w:t xml:space="preserve"> [GC], № 60561/14, § 239, 25 юни 2020 г.).</w:t>
      </w:r>
    </w:p>
    <w:p w14:paraId="736C3D1E" w14:textId="77777777" w:rsidR="0035552A" w:rsidRPr="00164180" w:rsidRDefault="0035552A" w:rsidP="00AE3EC3">
      <w:pPr>
        <w:pStyle w:val="JuH1"/>
        <w:keepNext w:val="0"/>
        <w:keepLines w:val="0"/>
        <w:widowControl w:val="0"/>
      </w:pPr>
      <w:r w:rsidRPr="00164180">
        <w:t>Заключението на Съда относно допустимостта на жалбата</w:t>
      </w:r>
    </w:p>
    <w:p w14:paraId="1A71AA5A" w14:textId="547A249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7</w:t>
      </w:r>
      <w:r w:rsidRPr="00164180">
        <w:rPr>
          <w:noProof/>
        </w:rPr>
        <w:fldChar w:fldCharType="end"/>
      </w:r>
      <w:r w:rsidR="0035552A" w:rsidRPr="00164180">
        <w:t xml:space="preserve">.  Жалбата не може да се счита за недопустима и въз основа на други основания. По-конкретно, </w:t>
      </w:r>
      <w:r w:rsidR="00A85A9B" w:rsidRPr="00164180">
        <w:t xml:space="preserve">постановленията </w:t>
      </w:r>
      <w:r w:rsidR="0035552A" w:rsidRPr="00164180">
        <w:t xml:space="preserve">на органите на прокуратурата, </w:t>
      </w:r>
      <w:r w:rsidR="00977A8B" w:rsidRPr="00164180">
        <w:t>издадени</w:t>
      </w:r>
      <w:r w:rsidR="0035552A" w:rsidRPr="00164180">
        <w:t xml:space="preserve"> след отхвърлянето на предишната жалба от страна на жалбоподателя, отнасяща се до същия инцидент (вж. бележка под линия </w:t>
      </w:r>
      <w:r w:rsidR="0035552A" w:rsidRPr="00164180">
        <w:fldChar w:fldCharType="begin"/>
      </w:r>
      <w:r w:rsidR="0035552A" w:rsidRPr="00164180">
        <w:instrText xml:space="preserve"> NOTEREF _Ref67569797 \p \h </w:instrText>
      </w:r>
      <w:r w:rsidR="00164180">
        <w:instrText xml:space="preserve"> \* MERGEFORMAT </w:instrText>
      </w:r>
      <w:r w:rsidR="0035552A" w:rsidRPr="00164180">
        <w:fldChar w:fldCharType="separate"/>
      </w:r>
      <w:r w:rsidR="00B12E6A" w:rsidRPr="00164180">
        <w:t>1 отгоре</w:t>
      </w:r>
      <w:r w:rsidR="0035552A" w:rsidRPr="00164180">
        <w:fldChar w:fldCharType="end"/>
      </w:r>
      <w:r w:rsidR="0035552A" w:rsidRPr="00164180">
        <w:t xml:space="preserve"> и параграфи </w:t>
      </w:r>
      <w:r w:rsidR="0035552A" w:rsidRPr="00164180">
        <w:fldChar w:fldCharType="begin"/>
      </w:r>
      <w:r w:rsidR="0035552A" w:rsidRPr="00164180">
        <w:instrText xml:space="preserve"> REF F_INV_2_ref_challenge_SAPO \h </w:instrText>
      </w:r>
      <w:r w:rsidR="00164180">
        <w:instrText xml:space="preserve"> \* MERGEFORMAT </w:instrText>
      </w:r>
      <w:r w:rsidR="0035552A" w:rsidRPr="00164180">
        <w:fldChar w:fldCharType="separate"/>
      </w:r>
      <w:r w:rsidR="00B12E6A" w:rsidRPr="00164180">
        <w:rPr>
          <w:noProof/>
        </w:rPr>
        <w:t>37</w:t>
      </w:r>
      <w:r w:rsidR="0035552A" w:rsidRPr="00164180">
        <w:fldChar w:fldCharType="end"/>
      </w:r>
      <w:r w:rsidR="0035552A" w:rsidRPr="00164180">
        <w:t>-</w:t>
      </w:r>
      <w:r w:rsidR="0035552A" w:rsidRPr="00164180">
        <w:fldChar w:fldCharType="begin"/>
      </w:r>
      <w:r w:rsidR="0035552A" w:rsidRPr="00164180">
        <w:instrText xml:space="preserve"> REF F_INV_4_ref_challenge_SCassPO_dismissed \h </w:instrText>
      </w:r>
      <w:r w:rsidR="00164180">
        <w:instrText xml:space="preserve"> \* MERGEFORMAT </w:instrText>
      </w:r>
      <w:r w:rsidR="0035552A" w:rsidRPr="00164180">
        <w:fldChar w:fldCharType="separate"/>
      </w:r>
      <w:r w:rsidR="00B12E6A" w:rsidRPr="00164180">
        <w:rPr>
          <w:noProof/>
        </w:rPr>
        <w:t>55</w:t>
      </w:r>
      <w:r w:rsidR="0035552A" w:rsidRPr="00164180">
        <w:fldChar w:fldCharType="end"/>
      </w:r>
      <w:r w:rsidR="0035552A" w:rsidRPr="00164180">
        <w:t xml:space="preserve"> по-горе), представляват “относима нова информация” според целите на чл. 35, ал. 2 (б) от Конвенцията, което означава, че настоящата жалба не е “по същество същата” като въпросната предходна жалба (вж. </w:t>
      </w:r>
      <w:r w:rsidR="0035552A" w:rsidRPr="00164180">
        <w:rPr>
          <w:i/>
          <w:iCs/>
        </w:rPr>
        <w:t>Кемеров (№ 2)</w:t>
      </w:r>
      <w:r w:rsidR="0035552A" w:rsidRPr="00164180">
        <w:t>, цитирано по-горе).</w:t>
      </w:r>
    </w:p>
    <w:p w14:paraId="15A0FB51"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8</w:t>
      </w:r>
      <w:r w:rsidRPr="00164180">
        <w:rPr>
          <w:noProof/>
        </w:rPr>
        <w:fldChar w:fldCharType="end"/>
      </w:r>
      <w:r w:rsidR="0035552A" w:rsidRPr="00164180">
        <w:t>.  Следователно жалбата трябва да бъде обявена за допустима.</w:t>
      </w:r>
    </w:p>
    <w:p w14:paraId="5BD603E1" w14:textId="77777777" w:rsidR="0035552A" w:rsidRPr="00164180" w:rsidRDefault="0035552A" w:rsidP="00AE3EC3">
      <w:pPr>
        <w:pStyle w:val="JuHA"/>
        <w:keepNext w:val="0"/>
        <w:keepLines w:val="0"/>
        <w:widowControl w:val="0"/>
      </w:pPr>
      <w:r w:rsidRPr="00164180">
        <w:t>По същество</w:t>
      </w:r>
    </w:p>
    <w:p w14:paraId="3C5FA415" w14:textId="77777777" w:rsidR="0035552A" w:rsidRPr="00164180" w:rsidRDefault="0035552A" w:rsidP="00AE3EC3">
      <w:pPr>
        <w:pStyle w:val="JuH1"/>
        <w:keepNext w:val="0"/>
        <w:keepLines w:val="0"/>
        <w:widowControl w:val="0"/>
      </w:pPr>
      <w:r w:rsidRPr="00164180">
        <w:t>Общи принципи</w:t>
      </w:r>
    </w:p>
    <w:p w14:paraId="3C268F33" w14:textId="1B43C41E"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79</w:t>
      </w:r>
      <w:r w:rsidRPr="00164180">
        <w:rPr>
          <w:noProof/>
        </w:rPr>
        <w:fldChar w:fldCharType="end"/>
      </w:r>
      <w:r w:rsidR="0035552A" w:rsidRPr="00164180">
        <w:t xml:space="preserve">.  Общите принципи, уреждащи (а) характеристиките на ефективното разследване по твърдения за малтретиране на </w:t>
      </w:r>
      <w:r w:rsidR="0055296D" w:rsidRPr="00164180">
        <w:t xml:space="preserve">задържани </w:t>
      </w:r>
      <w:r w:rsidR="0035552A" w:rsidRPr="00164180">
        <w:t xml:space="preserve">лица, (б) използването на сила по отношение на такива лица и (в) подходът на Съда за доказване в такива ситуации, са </w:t>
      </w:r>
      <w:r w:rsidR="001B6A1D" w:rsidRPr="00164180">
        <w:t>установени</w:t>
      </w:r>
      <w:r w:rsidR="0035552A" w:rsidRPr="00164180">
        <w:t xml:space="preserve">. </w:t>
      </w:r>
      <w:r w:rsidR="00C60DBF" w:rsidRPr="00164180">
        <w:t>Те са и</w:t>
      </w:r>
      <w:r w:rsidR="0035552A" w:rsidRPr="00164180">
        <w:t xml:space="preserve">зложени в </w:t>
      </w:r>
      <w:r w:rsidR="0035552A" w:rsidRPr="00164180">
        <w:rPr>
          <w:i/>
        </w:rPr>
        <w:t>Bouyid v. Belgium</w:t>
      </w:r>
      <w:r w:rsidR="0035552A" w:rsidRPr="00164180">
        <w:t xml:space="preserve"> ([GC], № 23380/09, §§ 81-90 и 114-23, ЕСПЧ 2015 г.) и, конкретно във връзка със затворническия контекст, например, </w:t>
      </w:r>
      <w:r w:rsidR="001B6A1D" w:rsidRPr="00164180">
        <w:t xml:space="preserve">в </w:t>
      </w:r>
      <w:r w:rsidR="0035552A" w:rsidRPr="00164180">
        <w:rPr>
          <w:i/>
        </w:rPr>
        <w:t>Dedovskiy and Others v. Russia</w:t>
      </w:r>
      <w:r w:rsidR="0035552A" w:rsidRPr="00164180">
        <w:t xml:space="preserve"> (№ 7178/03, §§ 71-73, 87 и 89-90, ЕСПЧ 2008 г. (извлечения)), </w:t>
      </w:r>
      <w:r w:rsidR="0035552A" w:rsidRPr="00164180">
        <w:rPr>
          <w:i/>
        </w:rPr>
        <w:t>Vladimir Romanov v. Russia</w:t>
      </w:r>
      <w:r w:rsidR="0035552A" w:rsidRPr="00164180">
        <w:t xml:space="preserve"> (№ 41461/02, §§ 55-59, 63 и 81, 24 юли 2008 г.), </w:t>
      </w:r>
      <w:r w:rsidR="0035552A" w:rsidRPr="00164180">
        <w:rPr>
          <w:i/>
        </w:rPr>
        <w:t>Saçılık and Others v. Turkey</w:t>
      </w:r>
      <w:r w:rsidR="0035552A" w:rsidRPr="00164180">
        <w:t xml:space="preserve">, № 43044/05 и 45001/05, §§ 85-86 и 88-91, 5 юли 2011 г.) и </w:t>
      </w:r>
      <w:r w:rsidR="0035552A" w:rsidRPr="00164180">
        <w:rPr>
          <w:i/>
        </w:rPr>
        <w:t>Karabet and Others v. Ukraine</w:t>
      </w:r>
      <w:r w:rsidR="0035552A" w:rsidRPr="00164180">
        <w:t xml:space="preserve"> (№ 38906/07 и 52025/07, §§ 259-62, 297-99 и 302-03, 17 януари 2013 г.</w:t>
      </w:r>
    </w:p>
    <w:p w14:paraId="2E505BA3" w14:textId="723C622A"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80</w:t>
      </w:r>
      <w:r w:rsidRPr="00164180">
        <w:rPr>
          <w:noProof/>
        </w:rPr>
        <w:fldChar w:fldCharType="end"/>
      </w:r>
      <w:r w:rsidR="0035552A" w:rsidRPr="00164180">
        <w:t xml:space="preserve">.  Първият момент, който трябва да се подчертае в случая, е че (а) съществува потенциал за насилие в затворите и неподчинението от страна на затворниците може бързо да прерасне в бунт, което означава, че (б) в някои случаи може да се наложи употребата на сила, за да се гарантира </w:t>
      </w:r>
      <w:r w:rsidR="0035552A" w:rsidRPr="00164180">
        <w:lastRenderedPageBreak/>
        <w:t xml:space="preserve">сигурността в затвора, но в същото време (в) такава сила може да се използва само ако е неизбежна и не трябва да бъде прекомерна, тъй като прибягването до сила, ако не е било строго наложително заради поведението на задържания, </w:t>
      </w:r>
      <w:r w:rsidR="001B6A1D" w:rsidRPr="00164180">
        <w:t xml:space="preserve">засяга </w:t>
      </w:r>
      <w:r w:rsidR="0035552A" w:rsidRPr="00164180">
        <w:t xml:space="preserve">човешкото достойнство и </w:t>
      </w:r>
      <w:r w:rsidR="001B6A1D" w:rsidRPr="00164180">
        <w:t>представлява</w:t>
      </w:r>
      <w:r w:rsidR="0035552A" w:rsidRPr="00164180">
        <w:t xml:space="preserve"> “унизително отношение”, следователно </w:t>
      </w:r>
      <w:r w:rsidR="001B6A1D" w:rsidRPr="00164180">
        <w:t xml:space="preserve">се явява </w:t>
      </w:r>
      <w:r w:rsidR="0035552A" w:rsidRPr="00164180">
        <w:t>нарушение на правото, изложено в чл. 3 от Конвенцията.</w:t>
      </w:r>
    </w:p>
    <w:p w14:paraId="5BD85A53" w14:textId="6B3140DE"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81</w:t>
      </w:r>
      <w:r w:rsidRPr="00164180">
        <w:rPr>
          <w:noProof/>
        </w:rPr>
        <w:fldChar w:fldCharType="end"/>
      </w:r>
      <w:r w:rsidR="0035552A" w:rsidRPr="00164180">
        <w:t>.  Вторият момент, който трябва да се подчертае, е че когато събития</w:t>
      </w:r>
      <w:r w:rsidR="00207734" w:rsidRPr="00164180">
        <w:t>та</w:t>
      </w:r>
      <w:r w:rsidR="0035552A" w:rsidRPr="00164180">
        <w:t xml:space="preserve"> са изцяло или до голяма степен в </w:t>
      </w:r>
      <w:r w:rsidR="001F2C8C" w:rsidRPr="00164180">
        <w:t>ръцете</w:t>
      </w:r>
      <w:r w:rsidR="0035552A" w:rsidRPr="00164180">
        <w:t xml:space="preserve"> на властите, както в случая с</w:t>
      </w:r>
      <w:r w:rsidR="00207734" w:rsidRPr="00164180">
        <w:t>ъс задържани лица под техен контрол</w:t>
      </w:r>
      <w:r w:rsidR="0035552A" w:rsidRPr="00164180">
        <w:t>, задължение на властите е (а) да обяснят убедително произхода на всякакви наранявания, които не могат обосновано да бъдат отдадени на причини, различни от малтретиране от страна на държавни служители, както и (б) да покажат, че използването на сила по отношение на задържан е било неизбежно и непрекомерно.</w:t>
      </w:r>
    </w:p>
    <w:p w14:paraId="160E0164" w14:textId="77777777" w:rsidR="0035552A" w:rsidRPr="00164180" w:rsidRDefault="0035552A" w:rsidP="00AE3EC3">
      <w:pPr>
        <w:pStyle w:val="JuH1"/>
        <w:keepNext w:val="0"/>
        <w:keepLines w:val="0"/>
        <w:widowControl w:val="0"/>
      </w:pPr>
      <w:r w:rsidRPr="00164180">
        <w:t>Приложение на тези принципи</w:t>
      </w:r>
    </w:p>
    <w:p w14:paraId="325807A3" w14:textId="1B8F2713"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82</w:t>
      </w:r>
      <w:r w:rsidRPr="00164180">
        <w:rPr>
          <w:noProof/>
        </w:rPr>
        <w:fldChar w:fldCharType="end"/>
      </w:r>
      <w:r w:rsidR="0035552A" w:rsidRPr="00164180">
        <w:t xml:space="preserve">.  Разказите на страните за инцидента на 17 октомври 2013 г. се различават значително помежду си, като версията на Правителството се основава на материалите, получени в рамките на </w:t>
      </w:r>
      <w:r w:rsidR="00E23ECC" w:rsidRPr="00164180">
        <w:t>националното</w:t>
      </w:r>
      <w:r w:rsidR="0035552A" w:rsidRPr="00164180">
        <w:t xml:space="preserve"> разследване (вж. параграфи </w:t>
      </w:r>
      <w:r w:rsidR="0035552A" w:rsidRPr="00164180">
        <w:fldChar w:fldCharType="begin"/>
      </w:r>
      <w:r w:rsidR="0035552A" w:rsidRPr="00164180">
        <w:instrText xml:space="preserve"> REF F_INC_conflicting_accounts \h </w:instrText>
      </w:r>
      <w:r w:rsidR="00164180">
        <w:instrText xml:space="preserve"> \* MERGEFORMAT </w:instrText>
      </w:r>
      <w:r w:rsidR="0035552A" w:rsidRPr="00164180">
        <w:fldChar w:fldCharType="separate"/>
      </w:r>
      <w:r w:rsidR="00B12E6A" w:rsidRPr="00164180">
        <w:rPr>
          <w:noProof/>
        </w:rPr>
        <w:t>6</w:t>
      </w:r>
      <w:r w:rsidR="0035552A" w:rsidRPr="00164180">
        <w:fldChar w:fldCharType="end"/>
      </w:r>
      <w:r w:rsidR="0035552A" w:rsidRPr="00164180">
        <w:t xml:space="preserve"> до </w:t>
      </w:r>
      <w:r w:rsidR="0035552A" w:rsidRPr="00164180">
        <w:fldChar w:fldCharType="begin"/>
      </w:r>
      <w:r w:rsidR="0035552A" w:rsidRPr="00164180">
        <w:instrText xml:space="preserve"> REF F_INC_Gvt_account \h </w:instrText>
      </w:r>
      <w:r w:rsidR="00164180">
        <w:instrText xml:space="preserve"> \* MERGEFORMAT </w:instrText>
      </w:r>
      <w:r w:rsidR="0035552A" w:rsidRPr="00164180">
        <w:fldChar w:fldCharType="separate"/>
      </w:r>
      <w:r w:rsidR="00B12E6A" w:rsidRPr="00164180">
        <w:rPr>
          <w:noProof/>
        </w:rPr>
        <w:t>9</w:t>
      </w:r>
      <w:r w:rsidR="0035552A" w:rsidRPr="00164180">
        <w:fldChar w:fldCharType="end"/>
      </w:r>
      <w:r w:rsidR="0035552A" w:rsidRPr="00164180">
        <w:t xml:space="preserve"> по-горе). Преди да реши дали може да разчита на тези материали и по-общо на констатациите от проведеното разследване, при разглеждане на основателността на оплакването, че жалбоподателят е бил малтретиран, Съдът трябва да оцени задълбочеността на усилията на властите да установят истината. Следователно първо ще разгледа оплакването, че разследването не е било ефективно (вж. </w:t>
      </w:r>
      <w:r w:rsidR="0035552A" w:rsidRPr="00164180">
        <w:rPr>
          <w:i/>
        </w:rPr>
        <w:t>Karabet and Others</w:t>
      </w:r>
      <w:r w:rsidR="0035552A" w:rsidRPr="00164180">
        <w:t>, цитирано по-горе, §§ 251-53).</w:t>
      </w:r>
    </w:p>
    <w:p w14:paraId="7629B56E" w14:textId="77777777" w:rsidR="0035552A" w:rsidRPr="00164180" w:rsidRDefault="0035552A" w:rsidP="00AE3EC3">
      <w:pPr>
        <w:pStyle w:val="JuHa0"/>
        <w:keepNext w:val="0"/>
        <w:keepLines w:val="0"/>
        <w:widowControl w:val="0"/>
      </w:pPr>
      <w:r w:rsidRPr="00164180">
        <w:t>Ефективност на разследването</w:t>
      </w:r>
    </w:p>
    <w:p w14:paraId="39222629" w14:textId="77777777" w:rsidR="0035552A" w:rsidRPr="00164180" w:rsidRDefault="0035552A" w:rsidP="00AE3EC3">
      <w:pPr>
        <w:pStyle w:val="JuHi"/>
        <w:keepNext w:val="0"/>
        <w:keepLines w:val="0"/>
        <w:widowControl w:val="0"/>
      </w:pPr>
      <w:r w:rsidRPr="00164180">
        <w:t>Становищата на страните</w:t>
      </w:r>
    </w:p>
    <w:bookmarkStart w:id="67" w:name="L_MER_INV_app_subm"/>
    <w:p w14:paraId="6E1ECDA1" w14:textId="5309EC27"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3</w:t>
      </w:r>
      <w:r w:rsidRPr="00164180">
        <w:fldChar w:fldCharType="end"/>
      </w:r>
      <w:bookmarkEnd w:id="67"/>
      <w:r w:rsidRPr="00164180">
        <w:t xml:space="preserve">.  Жалбоподателят твърди, че разследването не е било задълбочено. Критикува </w:t>
      </w:r>
      <w:r w:rsidR="00A85A9B" w:rsidRPr="00164180">
        <w:t xml:space="preserve">постановлението </w:t>
      </w:r>
      <w:r w:rsidRPr="00164180">
        <w:t>на Софийска районна прокуратура да разпореди предварителн</w:t>
      </w:r>
      <w:r w:rsidR="0035228F" w:rsidRPr="00164180">
        <w:t>а проверка</w:t>
      </w:r>
      <w:r w:rsidRPr="00164180">
        <w:t xml:space="preserve">, вместо директно да </w:t>
      </w:r>
      <w:r w:rsidR="00707545" w:rsidRPr="00164180">
        <w:t xml:space="preserve">образува </w:t>
      </w:r>
      <w:r w:rsidRPr="00164180">
        <w:t>наказателно производство. Освен това оспорва забавянето във вземането на показания и факта, че някои от тях са били взети чрез превод от други затворници, с един от които той е бил в лоши отношения. Жалбоподателят също така твърди, че полицейският служител, ръководещ разследването, не е бил независим, тъй като работното му място е било в затвора и че този служител не е проверил всички възможни източници на информация за инцидента. Друг проблем е била липсата на независим и обстоен медицински преглед. В крайна сметка горестоящите органи на прокуратурата не са коригирали недостатъците в разследването.</w:t>
      </w:r>
    </w:p>
    <w:bookmarkStart w:id="68" w:name="L_MER_INV_Gvt_subm"/>
    <w:p w14:paraId="2EC3986B" w14:textId="6820268D"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4</w:t>
      </w:r>
      <w:r w:rsidRPr="00164180">
        <w:fldChar w:fldCharType="end"/>
      </w:r>
      <w:bookmarkEnd w:id="68"/>
      <w:r w:rsidRPr="00164180">
        <w:t xml:space="preserve">.  Правителството твърди, че твърденията на жалбоподателя за малтретиране не са </w:t>
      </w:r>
      <w:r w:rsidR="00AC5F52" w:rsidRPr="00164180">
        <w:t>изглеждали</w:t>
      </w:r>
      <w:r w:rsidRPr="00164180">
        <w:t xml:space="preserve"> </w:t>
      </w:r>
      <w:r w:rsidR="00AC5F52" w:rsidRPr="00164180">
        <w:t xml:space="preserve">потенциално основателни </w:t>
      </w:r>
      <w:r w:rsidRPr="00164180">
        <w:t xml:space="preserve">и следователно властите не са били длъжни да ги разследват. Правителството твърди, че разследването е изпълнило напълно приложимите изисквания. Отговорният </w:t>
      </w:r>
      <w:r w:rsidR="00AC5F52" w:rsidRPr="00164180">
        <w:t>полицай</w:t>
      </w:r>
      <w:r w:rsidRPr="00164180">
        <w:t xml:space="preserve"> не е бил </w:t>
      </w:r>
      <w:r w:rsidR="00AC5F52" w:rsidRPr="00164180">
        <w:t>зависим от затворническите власти</w:t>
      </w:r>
      <w:r w:rsidRPr="00164180">
        <w:t xml:space="preserve">, въпреки че </w:t>
      </w:r>
      <w:r w:rsidRPr="00164180">
        <w:lastRenderedPageBreak/>
        <w:t xml:space="preserve">работното му място се е намирало в този затвор. Освен това е работил под надзор от страна на прокурор, който е бил напълно независим. Разследването е било навременно и обстойно. Разследващият е взел показания от всички затворници и надзиратели, които са били замесени в инцидента, както и от лекаря на затвора и </w:t>
      </w:r>
      <w:r w:rsidR="00AC5F52" w:rsidRPr="00164180">
        <w:t>представителя</w:t>
      </w:r>
      <w:r w:rsidRPr="00164180">
        <w:t xml:space="preserve"> на БХК. Показанията на затворниците, преведени на български език от други затворници със задоволителни езикови умения, са били последователни и потвърдени от последвалото изявление на друг затворник. Разследващият </w:t>
      </w:r>
      <w:r w:rsidR="001152CB" w:rsidRPr="00164180">
        <w:t>е разполагал</w:t>
      </w:r>
      <w:r w:rsidRPr="00164180">
        <w:t xml:space="preserve"> и с всички налични писмени материали. Вярно е, че не е потърсил становище от съдебен </w:t>
      </w:r>
      <w:r w:rsidR="00503F39" w:rsidRPr="00164180">
        <w:t xml:space="preserve">лекар </w:t>
      </w:r>
      <w:r w:rsidRPr="00164180">
        <w:t xml:space="preserve">относно естеството и възможния произход на нараняванията върху жалбоподателя, но доказателствата, предоставени от лекаря на затвора, са били достатъчни в това отношение, по-специално за да се изключи хипотезата за удари с палка. Също така трябва да се има предвид, че синините върху жалбоподателя са били толкова леки, че вероятно вече са </w:t>
      </w:r>
      <w:r w:rsidR="00503F39" w:rsidRPr="00164180">
        <w:t xml:space="preserve">се </w:t>
      </w:r>
      <w:r w:rsidRPr="00164180">
        <w:t>били излекували по времето, когато той се е оплакал пред прокуратурата.</w:t>
      </w:r>
    </w:p>
    <w:p w14:paraId="20BB0F53" w14:textId="77777777" w:rsidR="0035552A" w:rsidRPr="00164180" w:rsidRDefault="0035552A" w:rsidP="00AE3EC3">
      <w:pPr>
        <w:pStyle w:val="JuHi"/>
        <w:keepNext w:val="0"/>
        <w:keepLines w:val="0"/>
        <w:widowControl w:val="0"/>
      </w:pPr>
      <w:r w:rsidRPr="00164180">
        <w:t>Преценката на Съда</w:t>
      </w:r>
    </w:p>
    <w:bookmarkStart w:id="69" w:name="L_MER_INV_arguability_claim"/>
    <w:p w14:paraId="43479D72" w14:textId="4F48410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5</w:t>
      </w:r>
      <w:r w:rsidRPr="00164180">
        <w:fldChar w:fldCharType="end"/>
      </w:r>
      <w:bookmarkEnd w:id="69"/>
      <w:r w:rsidRPr="00164180">
        <w:t xml:space="preserve">.  Твърдението в жалбите на жалбоподателя и </w:t>
      </w:r>
      <w:r w:rsidR="001152CB" w:rsidRPr="00164180">
        <w:t>представителя</w:t>
      </w:r>
      <w:r w:rsidRPr="00164180">
        <w:t xml:space="preserve"> на БХК до Софийска районна прокуратура, че на 17 октомври 2013 г. надзирателите в затвора са подложили жалбоподателя на </w:t>
      </w:r>
      <w:r w:rsidR="00503F39" w:rsidRPr="00164180">
        <w:t xml:space="preserve">третиране </w:t>
      </w:r>
      <w:r w:rsidRPr="00164180">
        <w:t xml:space="preserve">в противоречие с чл. 3 от Конвенцията  (вж. параграф </w:t>
      </w:r>
      <w:r w:rsidRPr="00164180">
        <w:fldChar w:fldCharType="begin"/>
      </w:r>
      <w:r w:rsidRPr="00164180">
        <w:instrText xml:space="preserve"> REF F_INV_init_complaints \h </w:instrText>
      </w:r>
      <w:r w:rsidR="00164180">
        <w:instrText xml:space="preserve"> \* MERGEFORMAT </w:instrText>
      </w:r>
      <w:r w:rsidRPr="00164180">
        <w:fldChar w:fldCharType="separate"/>
      </w:r>
      <w:r w:rsidR="00B12E6A" w:rsidRPr="00164180">
        <w:rPr>
          <w:noProof/>
        </w:rPr>
        <w:t>20</w:t>
      </w:r>
      <w:r w:rsidRPr="00164180">
        <w:fldChar w:fldCharType="end"/>
      </w:r>
      <w:r w:rsidRPr="00164180">
        <w:t xml:space="preserve"> по-горе) е </w:t>
      </w:r>
      <w:r w:rsidR="001152CB" w:rsidRPr="00164180">
        <w:t>вероятно основателно</w:t>
      </w:r>
      <w:r w:rsidRPr="00164180">
        <w:t xml:space="preserve">. То е направено малко след събитията и е потвърдено от бележките на лекаря в затвора, в които са описани три натъртвания по гърба на жалбоподателя, от първоначалните сведения на съкилийниците на жалбоподателя, че надзиратели са били всички затворници в килията, както и от доклада на </w:t>
      </w:r>
      <w:r w:rsidR="0055296D" w:rsidRPr="00164180">
        <w:t xml:space="preserve">Омбудсмана </w:t>
      </w:r>
      <w:r w:rsidRPr="00164180">
        <w:t xml:space="preserve">след посещението на служителите му в Софийския затвор (вж. параграфи </w:t>
      </w:r>
      <w:r w:rsidRPr="00164180">
        <w:fldChar w:fldCharType="begin"/>
      </w:r>
      <w:r w:rsidRPr="00164180">
        <w:instrText xml:space="preserve"> REF F_INC_prison_medical_doctor \h </w:instrText>
      </w:r>
      <w:r w:rsidR="00164180">
        <w:instrText xml:space="preserve"> \* MERGEFORMAT </w:instrText>
      </w:r>
      <w:r w:rsidRPr="00164180">
        <w:fldChar w:fldCharType="separate"/>
      </w:r>
      <w:r w:rsidR="00B12E6A" w:rsidRPr="00164180">
        <w:rPr>
          <w:noProof/>
        </w:rPr>
        <w:t>11</w:t>
      </w:r>
      <w:r w:rsidRPr="00164180">
        <w:fldChar w:fldCharType="end"/>
      </w:r>
      <w:r w:rsidRPr="00164180">
        <w:t xml:space="preserve">, </w:t>
      </w:r>
      <w:r w:rsidRPr="00164180">
        <w:fldChar w:fldCharType="begin"/>
      </w:r>
      <w:r w:rsidRPr="00164180">
        <w:instrText xml:space="preserve"> REF F_INC_handwritten_statements_cellmates \h </w:instrText>
      </w:r>
      <w:r w:rsidR="00164180">
        <w:instrText xml:space="preserve"> \* MERGEFORMAT </w:instrText>
      </w:r>
      <w:r w:rsidRPr="00164180">
        <w:fldChar w:fldCharType="separate"/>
      </w:r>
      <w:r w:rsidR="00B12E6A" w:rsidRPr="00164180">
        <w:rPr>
          <w:noProof/>
        </w:rPr>
        <w:t>12</w:t>
      </w:r>
      <w:r w:rsidRPr="00164180">
        <w:fldChar w:fldCharType="end"/>
      </w:r>
      <w:r w:rsidRPr="00164180">
        <w:t xml:space="preserve"> и </w:t>
      </w:r>
      <w:r w:rsidRPr="00164180">
        <w:fldChar w:fldCharType="begin"/>
      </w:r>
      <w:r w:rsidRPr="00164180">
        <w:instrText xml:space="preserve"> REF F_OMBUDSMAN_report \h </w:instrText>
      </w:r>
      <w:r w:rsidR="00164180">
        <w:instrText xml:space="preserve"> \* MERGEFORMAT </w:instrText>
      </w:r>
      <w:r w:rsidRPr="00164180">
        <w:fldChar w:fldCharType="separate"/>
      </w:r>
      <w:r w:rsidR="00B12E6A" w:rsidRPr="00164180">
        <w:rPr>
          <w:noProof/>
        </w:rPr>
        <w:t>19</w:t>
      </w:r>
      <w:r w:rsidRPr="00164180">
        <w:fldChar w:fldCharType="end"/>
      </w:r>
      <w:r w:rsidRPr="00164180">
        <w:t xml:space="preserve"> по-горе). Следователно властите са имали задължение да разследват подробно случая.</w:t>
      </w:r>
    </w:p>
    <w:bookmarkStart w:id="70" w:name="L_MER_INV_semel"/>
    <w:p w14:paraId="2D700465" w14:textId="44C8DF9C"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6</w:t>
      </w:r>
      <w:r w:rsidRPr="00164180">
        <w:fldChar w:fldCharType="end"/>
      </w:r>
      <w:bookmarkEnd w:id="70"/>
      <w:r w:rsidRPr="00164180">
        <w:t>.  Софийска районна прокурат</w:t>
      </w:r>
      <w:r w:rsidR="001152CB" w:rsidRPr="00164180">
        <w:t>ура е разпоредила “предварителна</w:t>
      </w:r>
      <w:r w:rsidRPr="00164180">
        <w:t xml:space="preserve"> </w:t>
      </w:r>
      <w:r w:rsidR="001152CB" w:rsidRPr="00164180">
        <w:t>проверка</w:t>
      </w:r>
      <w:r w:rsidRPr="00164180">
        <w:t xml:space="preserve">” от полицията (вж. параграфи </w:t>
      </w:r>
      <w:r w:rsidRPr="00164180">
        <w:fldChar w:fldCharType="begin"/>
      </w:r>
      <w:r w:rsidRPr="00164180">
        <w:instrText xml:space="preserve"> REF F_INV_init_to_officer \h </w:instrText>
      </w:r>
      <w:r w:rsidR="00164180">
        <w:instrText xml:space="preserve"> \* MERGEFORMAT </w:instrText>
      </w:r>
      <w:r w:rsidRPr="00164180">
        <w:fldChar w:fldCharType="separate"/>
      </w:r>
      <w:r w:rsidR="00B12E6A" w:rsidRPr="00164180">
        <w:rPr>
          <w:noProof/>
        </w:rPr>
        <w:t>21</w:t>
      </w:r>
      <w:r w:rsidRPr="00164180">
        <w:fldChar w:fldCharType="end"/>
      </w:r>
      <w:r w:rsidRPr="00164180">
        <w:t xml:space="preserve"> и </w:t>
      </w:r>
      <w:r w:rsidRPr="00164180">
        <w:fldChar w:fldCharType="begin"/>
      </w:r>
      <w:r w:rsidRPr="00164180">
        <w:instrText xml:space="preserve"> REF RLF_prel_inv \h </w:instrText>
      </w:r>
      <w:r w:rsidR="00164180">
        <w:instrText xml:space="preserve"> \* MERGEFORMAT </w:instrText>
      </w:r>
      <w:r w:rsidRPr="00164180">
        <w:fldChar w:fldCharType="separate"/>
      </w:r>
      <w:r w:rsidR="00B12E6A" w:rsidRPr="00164180">
        <w:rPr>
          <w:noProof/>
        </w:rPr>
        <w:t>56</w:t>
      </w:r>
      <w:r w:rsidRPr="00164180">
        <w:fldChar w:fldCharType="end"/>
      </w:r>
      <w:r w:rsidRPr="00164180">
        <w:t xml:space="preserve"> по-горе). По отношение на подобни процедури в Румъния, Русия и Украйна Съдът е приел, че когато става въпрос за достоверни твърдения за умишлено третиране в противоречие с чл. 3, изборът на такива процедури вместо директното образуване на пълноценно разследване, често може да бъде пробл</w:t>
      </w:r>
      <w:r w:rsidR="00D84972" w:rsidRPr="00164180">
        <w:t>ематичен</w:t>
      </w:r>
      <w:r w:rsidRPr="00164180">
        <w:t xml:space="preserve"> (вж. например </w:t>
      </w:r>
      <w:r w:rsidRPr="00164180">
        <w:rPr>
          <w:i/>
        </w:rPr>
        <w:t>Sergey Savenko v. Ukraine</w:t>
      </w:r>
      <w:r w:rsidRPr="00164180">
        <w:t xml:space="preserve">, № 59731/09, § 28, 24 октомври 2013 г .; </w:t>
      </w:r>
      <w:r w:rsidRPr="00164180">
        <w:rPr>
          <w:i/>
        </w:rPr>
        <w:t>Lyapin v. Russia</w:t>
      </w:r>
      <w:r w:rsidRPr="00164180">
        <w:t xml:space="preserve">, № 46956/09, §§ 133-37, 24 юли 2014 г .; </w:t>
      </w:r>
      <w:r w:rsidRPr="00164180">
        <w:rPr>
          <w:i/>
        </w:rPr>
        <w:t>Poede v. Romania</w:t>
      </w:r>
      <w:r w:rsidRPr="00164180">
        <w:t xml:space="preserve">, № 40549/11, § 60, 15 септември 2015 г .; </w:t>
      </w:r>
      <w:r w:rsidRPr="00164180">
        <w:rPr>
          <w:i/>
        </w:rPr>
        <w:t>Gheorghiţă and Alexe v. Romania</w:t>
      </w:r>
      <w:r w:rsidRPr="00164180">
        <w:t xml:space="preserve">, № 32163/13, § 53, 31 май 2016 г .; </w:t>
      </w:r>
      <w:r w:rsidRPr="00164180">
        <w:rPr>
          <w:i/>
        </w:rPr>
        <w:t>V.K. v. Russia</w:t>
      </w:r>
      <w:r w:rsidRPr="00164180">
        <w:t xml:space="preserve">, № 68059/13, § 186, 7 Март 2017 г .; и </w:t>
      </w:r>
      <w:r w:rsidRPr="00164180">
        <w:rPr>
          <w:i/>
        </w:rPr>
        <w:t>Grigoryan and Sergeyeva v. Ukraine</w:t>
      </w:r>
      <w:r w:rsidRPr="00164180">
        <w:t xml:space="preserve">, № 63409/11, § 61, 28 март 2017 г.). Съдът освен това е подчертавал някои от ограниченията на тази процедура в България (вж. </w:t>
      </w:r>
      <w:r w:rsidRPr="00164180">
        <w:rPr>
          <w:i/>
          <w:iCs/>
        </w:rPr>
        <w:t>Сашов и други</w:t>
      </w:r>
      <w:r w:rsidRPr="00164180">
        <w:t xml:space="preserve">, цитирано по-горе, § 64 и </w:t>
      </w:r>
      <w:r w:rsidRPr="00164180">
        <w:rPr>
          <w:i/>
          <w:iCs/>
        </w:rPr>
        <w:t>Анжело Георгиев и други срещу България</w:t>
      </w:r>
      <w:r w:rsidRPr="00164180">
        <w:t>, № 51284/09, § 72, 30 септември 2014 г.). Но в крайна сметка не Съдът трябва да определя дали изборът на властите първо да извършат предварителн</w:t>
      </w:r>
      <w:r w:rsidR="00D84972" w:rsidRPr="00164180">
        <w:t>а проверка</w:t>
      </w:r>
      <w:r w:rsidRPr="00164180">
        <w:t xml:space="preserve"> вместо директно да образуват наказателно производство (вж. параграф </w:t>
      </w:r>
      <w:r w:rsidRPr="00164180">
        <w:fldChar w:fldCharType="begin"/>
      </w:r>
      <w:r w:rsidRPr="00164180">
        <w:instrText xml:space="preserve"> REF RLF_prel_inv \h </w:instrText>
      </w:r>
      <w:r w:rsidR="00164180">
        <w:instrText xml:space="preserve"> \* MERGEFORMAT </w:instrText>
      </w:r>
      <w:r w:rsidRPr="00164180">
        <w:fldChar w:fldCharType="separate"/>
      </w:r>
      <w:r w:rsidR="00B12E6A" w:rsidRPr="00164180">
        <w:rPr>
          <w:noProof/>
        </w:rPr>
        <w:t>56</w:t>
      </w:r>
      <w:r w:rsidRPr="00164180">
        <w:fldChar w:fldCharType="end"/>
      </w:r>
      <w:r w:rsidRPr="00164180">
        <w:t xml:space="preserve"> по-горе) е бил оправдан при конкретните обстоятелства (вж., </w:t>
      </w:r>
      <w:r w:rsidRPr="00164180">
        <w:rPr>
          <w:i/>
          <w:iCs/>
        </w:rPr>
        <w:t>mutatis mutandis</w:t>
      </w:r>
      <w:r w:rsidRPr="00164180">
        <w:t xml:space="preserve">, </w:t>
      </w:r>
      <w:r w:rsidRPr="00164180">
        <w:rPr>
          <w:i/>
          <w:iCs/>
        </w:rPr>
        <w:t>Сашов и други</w:t>
      </w:r>
      <w:r w:rsidR="00D84972" w:rsidRPr="00164180">
        <w:t>, цитирано по-горе</w:t>
      </w:r>
      <w:r w:rsidRPr="00164180">
        <w:t>, § 64). Достатъчно е да се отбележи, че в случая въпросното разследване страда от няколко недостатъка.</w:t>
      </w:r>
    </w:p>
    <w:bookmarkStart w:id="71" w:name="L_MER_INV_bis"/>
    <w:p w14:paraId="3D655256" w14:textId="30A5A3B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7</w:t>
      </w:r>
      <w:r w:rsidRPr="00164180">
        <w:fldChar w:fldCharType="end"/>
      </w:r>
      <w:bookmarkEnd w:id="71"/>
      <w:r w:rsidRPr="00164180">
        <w:t xml:space="preserve">.  Първо, било е изцяло поверено на </w:t>
      </w:r>
      <w:r w:rsidR="00D84972" w:rsidRPr="00164180">
        <w:t>полицай</w:t>
      </w:r>
      <w:r w:rsidRPr="00164180">
        <w:t xml:space="preserve">, чието работно място е било в Софийския затвор (вж. параграф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по-горе).  Въпреки че този служител не е бил нает от същата </w:t>
      </w:r>
      <w:r w:rsidR="00D84972" w:rsidRPr="00164180">
        <w:t>институция</w:t>
      </w:r>
      <w:r w:rsidRPr="00164180">
        <w:t xml:space="preserve"> като надзирателите, за които се твърди, че са малтретирали жалбоподателя (за разлика от </w:t>
      </w:r>
      <w:r w:rsidRPr="00164180">
        <w:rPr>
          <w:i/>
        </w:rPr>
        <w:t>Sapožkovs v. Latvia</w:t>
      </w:r>
      <w:r w:rsidRPr="00164180">
        <w:t xml:space="preserve">, № 8550/03, §§ 71-73, 11 февруари 2014 г.), неговата фактическа близост </w:t>
      </w:r>
      <w:r w:rsidR="00EE337E" w:rsidRPr="00164180">
        <w:t>с</w:t>
      </w:r>
      <w:r w:rsidRPr="00164180">
        <w:t xml:space="preserve"> тях подкопава възможността да бъде възприет като практ</w:t>
      </w:r>
      <w:bookmarkStart w:id="72" w:name="_GoBack"/>
      <w:bookmarkEnd w:id="72"/>
      <w:r w:rsidRPr="00164180">
        <w:t xml:space="preserve">ически достатъчно независим (вж., </w:t>
      </w:r>
      <w:r w:rsidRPr="00164180">
        <w:rPr>
          <w:i/>
        </w:rPr>
        <w:t>mutatis mutandis</w:t>
      </w:r>
      <w:r w:rsidRPr="00164180">
        <w:t xml:space="preserve">, </w:t>
      </w:r>
      <w:r w:rsidRPr="00164180">
        <w:rPr>
          <w:i/>
        </w:rPr>
        <w:t>Karabet and Others</w:t>
      </w:r>
      <w:r w:rsidRPr="00164180">
        <w:t xml:space="preserve">, цитирано по-горе, §§ 278-80). Вярно е, че </w:t>
      </w:r>
      <w:r w:rsidR="006838FB" w:rsidRPr="00164180">
        <w:t>полицаят</w:t>
      </w:r>
      <w:r w:rsidRPr="00164180">
        <w:t xml:space="preserve"> е работил под надзор от страна на Софийска районна прокуратура (вж. параграфи </w:t>
      </w:r>
      <w:r w:rsidRPr="00164180">
        <w:fldChar w:fldCharType="begin"/>
      </w:r>
      <w:r w:rsidRPr="00164180">
        <w:instrText xml:space="preserve"> REF F_INV_init_to_officer \h </w:instrText>
      </w:r>
      <w:r w:rsidR="00164180">
        <w:instrText xml:space="preserve"> \* MERGEFORMAT </w:instrText>
      </w:r>
      <w:r w:rsidRPr="00164180">
        <w:fldChar w:fldCharType="separate"/>
      </w:r>
      <w:r w:rsidR="00B12E6A" w:rsidRPr="00164180">
        <w:rPr>
          <w:noProof/>
        </w:rPr>
        <w:t>21</w:t>
      </w:r>
      <w:r w:rsidRPr="00164180">
        <w:fldChar w:fldCharType="end"/>
      </w:r>
      <w:r w:rsidRPr="00164180">
        <w:t xml:space="preserve">, </w:t>
      </w:r>
      <w:r w:rsidRPr="00164180">
        <w:fldChar w:fldCharType="begin"/>
      </w:r>
      <w:r w:rsidRPr="00164180">
        <w:instrText xml:space="preserve"> REF F_INV_add_back_to_officer \h </w:instrText>
      </w:r>
      <w:r w:rsidR="00164180">
        <w:instrText xml:space="preserve"> \* MERGEFORMAT </w:instrText>
      </w:r>
      <w:r w:rsidRPr="00164180">
        <w:fldChar w:fldCharType="separate"/>
      </w:r>
      <w:r w:rsidR="00B12E6A" w:rsidRPr="00164180">
        <w:rPr>
          <w:noProof/>
        </w:rPr>
        <w:t>31</w:t>
      </w:r>
      <w:r w:rsidRPr="00164180">
        <w:fldChar w:fldCharType="end"/>
      </w:r>
      <w:r w:rsidRPr="00164180">
        <w:t xml:space="preserve">, </w:t>
      </w:r>
      <w:r w:rsidRPr="00164180">
        <w:fldChar w:fldCharType="begin"/>
      </w:r>
      <w:r w:rsidRPr="00164180">
        <w:instrText xml:space="preserve"> REF F_INV_add_2_back_to_officer \h </w:instrText>
      </w:r>
      <w:r w:rsidR="00164180">
        <w:instrText xml:space="preserve"> \* MERGEFORMAT </w:instrText>
      </w:r>
      <w:r w:rsidRPr="00164180">
        <w:fldChar w:fldCharType="separate"/>
      </w:r>
      <w:r w:rsidR="00B12E6A" w:rsidRPr="00164180">
        <w:rPr>
          <w:noProof/>
        </w:rPr>
        <w:t>41</w:t>
      </w:r>
      <w:r w:rsidRPr="00164180">
        <w:fldChar w:fldCharType="end"/>
      </w:r>
      <w:r w:rsidRPr="00164180">
        <w:t xml:space="preserve"> и </w:t>
      </w:r>
      <w:r w:rsidRPr="00164180">
        <w:fldChar w:fldCharType="begin"/>
      </w:r>
      <w:r w:rsidRPr="00164180">
        <w:instrText xml:space="preserve"> REF F_INV_add_3_back_to_officer \h </w:instrText>
      </w:r>
      <w:r w:rsidR="00164180">
        <w:instrText xml:space="preserve"> \* MERGEFORMAT </w:instrText>
      </w:r>
      <w:r w:rsidRPr="00164180">
        <w:fldChar w:fldCharType="separate"/>
      </w:r>
      <w:r w:rsidR="00B12E6A" w:rsidRPr="00164180">
        <w:rPr>
          <w:noProof/>
        </w:rPr>
        <w:t>46</w:t>
      </w:r>
      <w:r w:rsidRPr="00164180">
        <w:fldChar w:fldCharType="end"/>
      </w:r>
      <w:r w:rsidR="00D84972" w:rsidRPr="00164180">
        <w:t xml:space="preserve"> по-горе). </w:t>
      </w:r>
      <w:r w:rsidRPr="00164180">
        <w:t xml:space="preserve">Този орган обаче изглежда не е наблюдавал отблизо работата му: и в четирите случая, когато </w:t>
      </w:r>
      <w:r w:rsidR="006838FB" w:rsidRPr="00164180">
        <w:t>полицаят</w:t>
      </w:r>
      <w:r w:rsidRPr="00164180">
        <w:t xml:space="preserve"> докладва към прокуратурата, докладите му просто са почти дословно копирани, без прокуратурата да анализира сама материал</w:t>
      </w:r>
      <w:r w:rsidR="00D84972" w:rsidRPr="00164180">
        <w:t>ите</w:t>
      </w:r>
      <w:r w:rsidRPr="00164180">
        <w:t xml:space="preserve"> по делото (вж. параграфи </w:t>
      </w:r>
      <w:r w:rsidRPr="00164180">
        <w:fldChar w:fldCharType="begin"/>
      </w:r>
      <w:r w:rsidRPr="00164180">
        <w:instrText xml:space="preserve"> REF F_INV_init_SDPO_refusal_cr_proc \h </w:instrText>
      </w:r>
      <w:r w:rsidR="00164180">
        <w:instrText xml:space="preserve"> \* MERGEFORMAT </w:instrText>
      </w:r>
      <w:r w:rsidRPr="00164180">
        <w:fldChar w:fldCharType="separate"/>
      </w:r>
      <w:r w:rsidR="00B12E6A" w:rsidRPr="00164180">
        <w:rPr>
          <w:noProof/>
        </w:rPr>
        <w:t>28</w:t>
      </w:r>
      <w:r w:rsidRPr="00164180">
        <w:fldChar w:fldCharType="end"/>
      </w:r>
      <w:r w:rsidRPr="00164180">
        <w:t xml:space="preserve">, </w:t>
      </w:r>
      <w:r w:rsidRPr="00164180">
        <w:fldChar w:fldCharType="begin"/>
      </w:r>
      <w:r w:rsidRPr="00164180">
        <w:instrText xml:space="preserve"> REF F_INV_add_refusal_cr_proc \h </w:instrText>
      </w:r>
      <w:r w:rsidR="00164180">
        <w:instrText xml:space="preserve"> \* MERGEFORMAT </w:instrText>
      </w:r>
      <w:r w:rsidRPr="00164180">
        <w:fldChar w:fldCharType="separate"/>
      </w:r>
      <w:r w:rsidR="00B12E6A" w:rsidRPr="00164180">
        <w:rPr>
          <w:noProof/>
        </w:rPr>
        <w:t>34</w:t>
      </w:r>
      <w:r w:rsidRPr="00164180">
        <w:fldChar w:fldCharType="end"/>
      </w:r>
      <w:r w:rsidRPr="00164180">
        <w:t xml:space="preserve">, </w:t>
      </w:r>
      <w:r w:rsidRPr="00164180">
        <w:fldChar w:fldCharType="begin"/>
      </w:r>
      <w:r w:rsidRPr="00164180">
        <w:instrText xml:space="preserve"> REF F_INV_add_2_refusal_cr_proc \h </w:instrText>
      </w:r>
      <w:r w:rsidR="00164180">
        <w:instrText xml:space="preserve"> \* MERGEFORMAT </w:instrText>
      </w:r>
      <w:r w:rsidRPr="00164180">
        <w:fldChar w:fldCharType="separate"/>
      </w:r>
      <w:r w:rsidR="00B12E6A" w:rsidRPr="00164180">
        <w:rPr>
          <w:noProof/>
        </w:rPr>
        <w:t>43</w:t>
      </w:r>
      <w:r w:rsidRPr="00164180">
        <w:fldChar w:fldCharType="end"/>
      </w:r>
      <w:r w:rsidRPr="00164180">
        <w:t xml:space="preserve"> и </w:t>
      </w:r>
      <w:r w:rsidRPr="00164180">
        <w:fldChar w:fldCharType="begin"/>
      </w:r>
      <w:r w:rsidRPr="00164180">
        <w:instrText xml:space="preserve"> REF F_INV_add_3_refusal_cr_proc \h </w:instrText>
      </w:r>
      <w:r w:rsidR="00164180">
        <w:instrText xml:space="preserve"> \* MERGEFORMAT </w:instrText>
      </w:r>
      <w:r w:rsidRPr="00164180">
        <w:fldChar w:fldCharType="separate"/>
      </w:r>
      <w:r w:rsidR="00B12E6A" w:rsidRPr="00164180">
        <w:rPr>
          <w:noProof/>
        </w:rPr>
        <w:t>49</w:t>
      </w:r>
      <w:r w:rsidRPr="00164180">
        <w:fldChar w:fldCharType="end"/>
      </w:r>
      <w:r w:rsidRPr="00164180">
        <w:t xml:space="preserve"> по-горе и сравни с </w:t>
      </w:r>
      <w:r w:rsidRPr="00164180">
        <w:rPr>
          <w:i/>
        </w:rPr>
        <w:t>Matko v. Slovenia</w:t>
      </w:r>
      <w:r w:rsidRPr="00164180">
        <w:t xml:space="preserve">, № 43393/98, § 90, 2 ноември 2006 г .; </w:t>
      </w:r>
      <w:r w:rsidRPr="00164180">
        <w:rPr>
          <w:i/>
        </w:rPr>
        <w:t>Butolen v. Slovenia</w:t>
      </w:r>
      <w:r w:rsidRPr="00164180">
        <w:t xml:space="preserve">, № 41356/08, § 76, 26 април 2012 г .; </w:t>
      </w:r>
      <w:r w:rsidRPr="00164180">
        <w:rPr>
          <w:i/>
        </w:rPr>
        <w:t>Mikiashvili v. Georgia</w:t>
      </w:r>
      <w:r w:rsidRPr="00164180">
        <w:t xml:space="preserve">, № 18996/06, § 87, 9 октомври 2012 г. и </w:t>
      </w:r>
      <w:r w:rsidRPr="00164180">
        <w:rPr>
          <w:i/>
          <w:iCs/>
        </w:rPr>
        <w:t>Sapožkovs</w:t>
      </w:r>
      <w:r w:rsidRPr="00164180">
        <w:t xml:space="preserve">, цитирано по-горе, § 76). Освен това прокуратурата очевидно не е била склонна да се увери, че </w:t>
      </w:r>
      <w:r w:rsidR="006838FB" w:rsidRPr="00164180">
        <w:t>полицаят</w:t>
      </w:r>
      <w:r w:rsidRPr="00164180">
        <w:t xml:space="preserve"> надлежно се е съобразил с указанията на горестоящите прокуратури за допълнителни действия</w:t>
      </w:r>
      <w:r w:rsidR="0055296D" w:rsidRPr="00164180">
        <w:t xml:space="preserve"> по разследване</w:t>
      </w:r>
      <w:r w:rsidRPr="00164180">
        <w:t xml:space="preserve"> (вж. параграфи </w:t>
      </w:r>
      <w:r w:rsidRPr="00164180">
        <w:fldChar w:fldCharType="begin"/>
      </w:r>
      <w:r w:rsidRPr="00164180">
        <w:instrText xml:space="preserve"> REF F_INV_add_back_to_officer \h </w:instrText>
      </w:r>
      <w:r w:rsidR="00164180">
        <w:instrText xml:space="preserve"> \* MERGEFORMAT </w:instrText>
      </w:r>
      <w:r w:rsidRPr="00164180">
        <w:fldChar w:fldCharType="separate"/>
      </w:r>
      <w:r w:rsidR="00B12E6A" w:rsidRPr="00164180">
        <w:rPr>
          <w:noProof/>
        </w:rPr>
        <w:t>31</w:t>
      </w:r>
      <w:r w:rsidRPr="00164180">
        <w:fldChar w:fldCharType="end"/>
      </w:r>
      <w:r w:rsidRPr="00164180">
        <w:t>-</w:t>
      </w:r>
      <w:r w:rsidRPr="00164180">
        <w:fldChar w:fldCharType="begin"/>
      </w:r>
      <w:r w:rsidRPr="00164180">
        <w:instrText xml:space="preserve"> REF F_INV_add_refusal_cr_proc \h </w:instrText>
      </w:r>
      <w:r w:rsidR="00164180">
        <w:instrText xml:space="preserve"> \* MERGEFORMAT </w:instrText>
      </w:r>
      <w:r w:rsidRPr="00164180">
        <w:fldChar w:fldCharType="separate"/>
      </w:r>
      <w:r w:rsidR="00B12E6A" w:rsidRPr="00164180">
        <w:rPr>
          <w:noProof/>
        </w:rPr>
        <w:t>34</w:t>
      </w:r>
      <w:r w:rsidRPr="00164180">
        <w:fldChar w:fldCharType="end"/>
      </w:r>
      <w:r w:rsidRPr="00164180">
        <w:t xml:space="preserve">, </w:t>
      </w:r>
      <w:r w:rsidRPr="00164180">
        <w:fldChar w:fldCharType="begin"/>
      </w:r>
      <w:r w:rsidRPr="00164180">
        <w:instrText xml:space="preserve"> REF F_INV_add_2_back_to_officer \h </w:instrText>
      </w:r>
      <w:r w:rsidR="00164180">
        <w:instrText xml:space="preserve"> \* MERGEFORMAT </w:instrText>
      </w:r>
      <w:r w:rsidRPr="00164180">
        <w:fldChar w:fldCharType="separate"/>
      </w:r>
      <w:r w:rsidR="00B12E6A" w:rsidRPr="00164180">
        <w:rPr>
          <w:noProof/>
        </w:rPr>
        <w:t>41</w:t>
      </w:r>
      <w:r w:rsidRPr="00164180">
        <w:fldChar w:fldCharType="end"/>
      </w:r>
      <w:r w:rsidRPr="00164180">
        <w:t>-</w:t>
      </w:r>
      <w:r w:rsidRPr="00164180">
        <w:fldChar w:fldCharType="begin"/>
      </w:r>
      <w:r w:rsidRPr="00164180">
        <w:instrText xml:space="preserve"> REF F_INV_add_2_refusal_cr_proc \h </w:instrText>
      </w:r>
      <w:r w:rsidR="00164180">
        <w:instrText xml:space="preserve"> \* MERGEFORMAT </w:instrText>
      </w:r>
      <w:r w:rsidRPr="00164180">
        <w:fldChar w:fldCharType="separate"/>
      </w:r>
      <w:r w:rsidR="00B12E6A" w:rsidRPr="00164180">
        <w:rPr>
          <w:noProof/>
        </w:rPr>
        <w:t>43</w:t>
      </w:r>
      <w:r w:rsidRPr="00164180">
        <w:fldChar w:fldCharType="end"/>
      </w:r>
      <w:r w:rsidRPr="00164180">
        <w:t xml:space="preserve"> и </w:t>
      </w:r>
      <w:r w:rsidRPr="00164180">
        <w:fldChar w:fldCharType="begin"/>
      </w:r>
      <w:r w:rsidRPr="00164180">
        <w:instrText xml:space="preserve"> REF F_INV_add_3_back_to_officer \h </w:instrText>
      </w:r>
      <w:r w:rsidR="00164180">
        <w:instrText xml:space="preserve"> \* MERGEFORMAT </w:instrText>
      </w:r>
      <w:r w:rsidRPr="00164180">
        <w:fldChar w:fldCharType="separate"/>
      </w:r>
      <w:r w:rsidR="00B12E6A" w:rsidRPr="00164180">
        <w:rPr>
          <w:noProof/>
        </w:rPr>
        <w:t>46</w:t>
      </w:r>
      <w:r w:rsidRPr="00164180">
        <w:fldChar w:fldCharType="end"/>
      </w:r>
      <w:r w:rsidRPr="00164180">
        <w:t>-</w:t>
      </w:r>
      <w:r w:rsidRPr="00164180">
        <w:fldChar w:fldCharType="begin"/>
      </w:r>
      <w:r w:rsidRPr="00164180">
        <w:instrText xml:space="preserve"> REF F_INV_add_3_refusal_cr_proc \h </w:instrText>
      </w:r>
      <w:r w:rsidR="00164180">
        <w:instrText xml:space="preserve"> \* MERGEFORMAT </w:instrText>
      </w:r>
      <w:r w:rsidRPr="00164180">
        <w:fldChar w:fldCharType="separate"/>
      </w:r>
      <w:r w:rsidR="00B12E6A" w:rsidRPr="00164180">
        <w:rPr>
          <w:noProof/>
        </w:rPr>
        <w:t>49</w:t>
      </w:r>
      <w:r w:rsidRPr="00164180">
        <w:fldChar w:fldCharType="end"/>
      </w:r>
      <w:r w:rsidRPr="00164180">
        <w:t xml:space="preserve"> по-горе).</w:t>
      </w:r>
    </w:p>
    <w:bookmarkStart w:id="73" w:name="L_MER_INV_ter"/>
    <w:p w14:paraId="73147732" w14:textId="67E423E9"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8</w:t>
      </w:r>
      <w:r w:rsidRPr="00164180">
        <w:fldChar w:fldCharType="end"/>
      </w:r>
      <w:bookmarkEnd w:id="73"/>
      <w:r w:rsidRPr="00164180">
        <w:t xml:space="preserve">.  На второ място, разследването е било ограничено до вземане на показания от участниците в инцидента, без очевидни усилия за подробни разговори с тях (вж., </w:t>
      </w:r>
      <w:r w:rsidRPr="00164180">
        <w:rPr>
          <w:i/>
        </w:rPr>
        <w:t>mutatis mutandis</w:t>
      </w:r>
      <w:r w:rsidRPr="00164180">
        <w:t xml:space="preserve">, </w:t>
      </w:r>
      <w:r w:rsidRPr="00164180">
        <w:rPr>
          <w:i/>
        </w:rPr>
        <w:t>Lyapin</w:t>
      </w:r>
      <w:r w:rsidRPr="00164180">
        <w:t xml:space="preserve">, § 134, и </w:t>
      </w:r>
      <w:r w:rsidRPr="00164180">
        <w:rPr>
          <w:i/>
          <w:iCs/>
        </w:rPr>
        <w:t>Борис Костадинов</w:t>
      </w:r>
      <w:r w:rsidRPr="00164180">
        <w:t xml:space="preserve">, § 61, цитирани по-горе). Идентичното съдържание на </w:t>
      </w:r>
      <w:r w:rsidR="0055296D" w:rsidRPr="00164180">
        <w:t>на</w:t>
      </w:r>
      <w:r w:rsidRPr="00164180">
        <w:t>печат</w:t>
      </w:r>
      <w:r w:rsidR="0055296D" w:rsidRPr="00164180">
        <w:t>а</w:t>
      </w:r>
      <w:r w:rsidRPr="00164180">
        <w:t xml:space="preserve">ните показания на почти всички надзиратели, участвали в екипа за интервенция (вж. параграф </w:t>
      </w:r>
      <w:r w:rsidRPr="00164180">
        <w:fldChar w:fldCharType="begin"/>
      </w:r>
      <w:r w:rsidRPr="00164180">
        <w:instrText xml:space="preserve"> REF F_INV_init_statements_intervention_team \h </w:instrText>
      </w:r>
      <w:r w:rsidR="00164180">
        <w:instrText xml:space="preserve"> \* MERGEFORMAT </w:instrText>
      </w:r>
      <w:r w:rsidRPr="00164180">
        <w:fldChar w:fldCharType="separate"/>
      </w:r>
      <w:r w:rsidR="00B12E6A" w:rsidRPr="00164180">
        <w:rPr>
          <w:noProof/>
        </w:rPr>
        <w:t>25</w:t>
      </w:r>
      <w:r w:rsidRPr="00164180">
        <w:fldChar w:fldCharType="end"/>
      </w:r>
      <w:r w:rsidRPr="00164180">
        <w:t xml:space="preserve"> по-горе), наистина поражда съмнения относно това дали те действително съответстват на онова, което биха могли да кажат за инцидента, особено след като разследването е можело евентуално да доведе до образуването на наказателно производство срещу тях (вж. </w:t>
      </w:r>
      <w:r w:rsidRPr="00164180">
        <w:rPr>
          <w:i/>
        </w:rPr>
        <w:t>Gablishvili and Others v. Georgia</w:t>
      </w:r>
      <w:r w:rsidRPr="00164180">
        <w:t xml:space="preserve">, № 7088/11, § 68, 21 февруари 2019 г.). От своя страна, </w:t>
      </w:r>
      <w:r w:rsidR="0055296D" w:rsidRPr="00164180">
        <w:t>на</w:t>
      </w:r>
      <w:r w:rsidRPr="00164180">
        <w:t>печат</w:t>
      </w:r>
      <w:r w:rsidR="0055296D" w:rsidRPr="00164180">
        <w:t>а</w:t>
      </w:r>
      <w:r w:rsidRPr="00164180">
        <w:t xml:space="preserve">ните показания на съкилийниците на жалбоподателя, взети с помощта на двама затворници, използвани като неформални преводачи (вместо да се използват професионални), категорично противоречат на по-ранните им ръкописни сведения (вж. параграфи </w:t>
      </w:r>
      <w:r w:rsidRPr="00164180">
        <w:fldChar w:fldCharType="begin"/>
      </w:r>
      <w:r w:rsidRPr="00164180">
        <w:instrText xml:space="preserve"> REF F_INC_handwritten_statements_cellmates \h </w:instrText>
      </w:r>
      <w:r w:rsidR="00164180">
        <w:instrText xml:space="preserve"> \* MERGEFORMAT </w:instrText>
      </w:r>
      <w:r w:rsidRPr="00164180">
        <w:fldChar w:fldCharType="separate"/>
      </w:r>
      <w:r w:rsidR="00B12E6A" w:rsidRPr="00164180">
        <w:rPr>
          <w:noProof/>
        </w:rPr>
        <w:t>12</w:t>
      </w:r>
      <w:r w:rsidRPr="00164180">
        <w:fldChar w:fldCharType="end"/>
      </w:r>
      <w:r w:rsidRPr="00164180">
        <w:t xml:space="preserve"> и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по-горе). Въпреки указанията на Софийска градска прокуратура да се изясни това несъответствие (вж. параграф </w:t>
      </w:r>
      <w:r w:rsidRPr="00164180">
        <w:fldChar w:fldCharType="begin"/>
      </w:r>
      <w:r w:rsidRPr="00164180">
        <w:instrText xml:space="preserve"> REF F_INV_1_ref_quashed \h </w:instrText>
      </w:r>
      <w:r w:rsidR="00164180">
        <w:instrText xml:space="preserve"> \* MERGEFORMAT </w:instrText>
      </w:r>
      <w:r w:rsidRPr="00164180">
        <w:fldChar w:fldCharType="separate"/>
      </w:r>
      <w:r w:rsidR="00B12E6A" w:rsidRPr="00164180">
        <w:rPr>
          <w:noProof/>
        </w:rPr>
        <w:t>30</w:t>
      </w:r>
      <w:r w:rsidRPr="00164180">
        <w:fldChar w:fldCharType="end"/>
      </w:r>
      <w:r w:rsidRPr="00164180">
        <w:t xml:space="preserve"> по-горе), </w:t>
      </w:r>
      <w:r w:rsidR="0055296D" w:rsidRPr="00164180">
        <w:t xml:space="preserve">потвърдени </w:t>
      </w:r>
      <w:r w:rsidRPr="00164180">
        <w:t xml:space="preserve">от Върховната касационна прокуратура (вж. параграф </w:t>
      </w:r>
      <w:r w:rsidRPr="00164180">
        <w:fldChar w:fldCharType="begin"/>
      </w:r>
      <w:r w:rsidRPr="00164180">
        <w:instrText xml:space="preserve"> REF F_INV_2_ref_challenge_SCassPO_allowed \h </w:instrText>
      </w:r>
      <w:r w:rsidR="00164180">
        <w:instrText xml:space="preserve"> \* MERGEFORMAT </w:instrText>
      </w:r>
      <w:r w:rsidRPr="00164180">
        <w:fldChar w:fldCharType="separate"/>
      </w:r>
      <w:r w:rsidR="00B12E6A" w:rsidRPr="00164180">
        <w:rPr>
          <w:noProof/>
        </w:rPr>
        <w:t>40</w:t>
      </w:r>
      <w:r w:rsidRPr="00164180">
        <w:fldChar w:fldCharType="end"/>
      </w:r>
      <w:r w:rsidRPr="00164180">
        <w:t xml:space="preserve"> по-горе), допълнителните </w:t>
      </w:r>
      <w:r w:rsidR="00841600" w:rsidRPr="00164180">
        <w:t>проверки</w:t>
      </w:r>
      <w:r w:rsidRPr="00164180">
        <w:t xml:space="preserve"> не са го направили. Вярно е, че това отчасти се дължи на факта, че всички </w:t>
      </w:r>
      <w:r w:rsidR="0055296D" w:rsidRPr="00164180">
        <w:t xml:space="preserve">тези затворници </w:t>
      </w:r>
      <w:r w:rsidRPr="00164180">
        <w:t xml:space="preserve">с изключение на един междувременно са били освободени (вж. параграф </w:t>
      </w:r>
      <w:r w:rsidRPr="00164180">
        <w:fldChar w:fldCharType="begin"/>
      </w:r>
      <w:r w:rsidRPr="00164180">
        <w:instrText xml:space="preserve"> REF F_INV_add_2_officer_report \h </w:instrText>
      </w:r>
      <w:r w:rsidR="00164180">
        <w:instrText xml:space="preserve"> \* MERGEFORMAT </w:instrText>
      </w:r>
      <w:r w:rsidRPr="00164180">
        <w:fldChar w:fldCharType="separate"/>
      </w:r>
      <w:r w:rsidR="00B12E6A" w:rsidRPr="00164180">
        <w:rPr>
          <w:noProof/>
        </w:rPr>
        <w:t>42</w:t>
      </w:r>
      <w:r w:rsidRPr="00164180">
        <w:fldChar w:fldCharType="end"/>
      </w:r>
      <w:r w:rsidRPr="00164180">
        <w:t xml:space="preserve"> по-горе). Изглежда обаче не са положени усилия за откриването на поне някои от тях извън затвора и текстът на допълнителн</w:t>
      </w:r>
      <w:r w:rsidR="0055296D" w:rsidRPr="00164180">
        <w:t>ите показания</w:t>
      </w:r>
      <w:r w:rsidRPr="00164180">
        <w:t xml:space="preserve"> от страна на единствения затворник, който е останал в Софийския затвор, е копиран изцяло от предишните (вж. параграф </w:t>
      </w:r>
      <w:r w:rsidRPr="00164180">
        <w:fldChar w:fldCharType="begin"/>
      </w:r>
      <w:r w:rsidRPr="00164180">
        <w:instrText xml:space="preserve"> REF F_INV_add_3_statement_cellmate \h </w:instrText>
      </w:r>
      <w:r w:rsidR="00164180">
        <w:instrText xml:space="preserve"> \* MERGEFORMAT </w:instrText>
      </w:r>
      <w:r w:rsidRPr="00164180">
        <w:fldChar w:fldCharType="separate"/>
      </w:r>
      <w:r w:rsidR="00B12E6A" w:rsidRPr="00164180">
        <w:rPr>
          <w:noProof/>
        </w:rPr>
        <w:t>47</w:t>
      </w:r>
      <w:r w:rsidRPr="00164180">
        <w:fldChar w:fldCharType="end"/>
      </w:r>
      <w:r w:rsidRPr="00164180">
        <w:t xml:space="preserve"> по-горе), което поражда съмнения относно истинността им. При всички положения липсата на подходящо обяснение за несъответствието до голяма степен се дължи на начина, по който разследващият </w:t>
      </w:r>
      <w:r w:rsidR="00ED4DF0" w:rsidRPr="00164180">
        <w:t>полицай</w:t>
      </w:r>
      <w:r w:rsidRPr="00164180">
        <w:t xml:space="preserve"> първоначално е взел показанията.</w:t>
      </w:r>
    </w:p>
    <w:bookmarkStart w:id="74" w:name="L_MER_INV_quater"/>
    <w:p w14:paraId="732D9DB7" w14:textId="31A0C2AF"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89</w:t>
      </w:r>
      <w:r w:rsidRPr="00164180">
        <w:fldChar w:fldCharType="end"/>
      </w:r>
      <w:bookmarkEnd w:id="74"/>
      <w:r w:rsidRPr="00164180">
        <w:t xml:space="preserve">.  Не на последно място, медицинският преглед, на който жалбоподателят е бил подложен след инцидента, не е бил обстоен, очевидно не е продължил повече от две или три минути и е извършен от лекар, който - по негово собствено признание - не е бил подходящо квалифициран да даде становище за произхода на нараняванията </w:t>
      </w:r>
      <w:r w:rsidR="0055296D" w:rsidRPr="00164180">
        <w:t>му</w:t>
      </w:r>
      <w:r w:rsidRPr="00164180">
        <w:t xml:space="preserve"> (вж. параграфи </w:t>
      </w:r>
      <w:r w:rsidRPr="00164180">
        <w:fldChar w:fldCharType="begin"/>
      </w:r>
      <w:r w:rsidRPr="00164180">
        <w:instrText xml:space="preserve"> REF F_INC_prison_medical_doctor \h </w:instrText>
      </w:r>
      <w:r w:rsidR="00164180">
        <w:instrText xml:space="preserve"> \* MERGEFORMAT </w:instrText>
      </w:r>
      <w:r w:rsidRPr="00164180">
        <w:fldChar w:fldCharType="separate"/>
      </w:r>
      <w:r w:rsidR="00B12E6A" w:rsidRPr="00164180">
        <w:rPr>
          <w:noProof/>
        </w:rPr>
        <w:t>11</w:t>
      </w:r>
      <w:r w:rsidRPr="00164180">
        <w:fldChar w:fldCharType="end"/>
      </w:r>
      <w:r w:rsidRPr="00164180">
        <w:t xml:space="preserve">, </w:t>
      </w:r>
      <w:r w:rsidRPr="00164180">
        <w:fldChar w:fldCharType="begin"/>
      </w:r>
      <w:r w:rsidRPr="00164180">
        <w:instrText xml:space="preserve"> REF F_INV_init_statement_med_doc \h </w:instrText>
      </w:r>
      <w:r w:rsidR="00164180">
        <w:instrText xml:space="preserve"> \* MERGEFORMAT </w:instrText>
      </w:r>
      <w:r w:rsidRPr="00164180">
        <w:fldChar w:fldCharType="separate"/>
      </w:r>
      <w:r w:rsidR="00B12E6A" w:rsidRPr="00164180">
        <w:rPr>
          <w:noProof/>
        </w:rPr>
        <w:t>23</w:t>
      </w:r>
      <w:r w:rsidRPr="00164180">
        <w:fldChar w:fldCharType="end"/>
      </w:r>
      <w:r w:rsidRPr="00164180">
        <w:t xml:space="preserve"> и </w:t>
      </w:r>
      <w:r w:rsidRPr="00164180">
        <w:fldChar w:fldCharType="begin"/>
      </w:r>
      <w:r w:rsidRPr="00164180">
        <w:instrText xml:space="preserve"> REF F_INV_add_medical_doc_statement \h </w:instrText>
      </w:r>
      <w:r w:rsidR="00164180">
        <w:instrText xml:space="preserve"> \* MERGEFORMAT </w:instrText>
      </w:r>
      <w:r w:rsidRPr="00164180">
        <w:fldChar w:fldCharType="separate"/>
      </w:r>
      <w:r w:rsidR="00B12E6A" w:rsidRPr="00164180">
        <w:rPr>
          <w:noProof/>
        </w:rPr>
        <w:t>32</w:t>
      </w:r>
      <w:r w:rsidRPr="00164180">
        <w:fldChar w:fldCharType="end"/>
      </w:r>
      <w:r w:rsidRPr="00164180">
        <w:t xml:space="preserve"> по-горе). Повърхностният характер на такива медицински прегледи в Софийския затвор и липсата на становище от страна на преглеждащия лекар относно степента на съответствие между твърденията на затворниците за малтретиране и реалното състояние на нараняванията им са отбелязани и от КПИ по време на посещението им там по-малко от две години след разглеждания в настоящия случай инцидент (вж. параграф </w:t>
      </w:r>
      <w:r w:rsidRPr="00164180">
        <w:fldChar w:fldCharType="begin"/>
      </w:r>
      <w:r w:rsidRPr="00164180">
        <w:instrText xml:space="preserve"> REF RCoEM_CPT_2015_visit_report \h </w:instrText>
      </w:r>
      <w:r w:rsidR="00164180" w:rsidRPr="00164180">
        <w:instrText xml:space="preserve"> \* MERGEFORMAT </w:instrText>
      </w:r>
      <w:r w:rsidRPr="00164180">
        <w:fldChar w:fldCharType="separate"/>
      </w:r>
      <w:r w:rsidR="00B12E6A" w:rsidRPr="00164180">
        <w:rPr>
          <w:noProof/>
        </w:rPr>
        <w:t>63</w:t>
      </w:r>
      <w:r w:rsidRPr="00164180">
        <w:fldChar w:fldCharType="end"/>
      </w:r>
      <w:r w:rsidRPr="00164180">
        <w:t xml:space="preserve"> по-горе). Когато, както в този случай, задържани са ранени при операция за сигурност в рамките на затвора, властите са длъжни да организират </w:t>
      </w:r>
      <w:r w:rsidR="0055296D" w:rsidRPr="00164180">
        <w:t xml:space="preserve">техния </w:t>
      </w:r>
      <w:r w:rsidRPr="00164180">
        <w:t>бърз и цялост</w:t>
      </w:r>
      <w:r w:rsidR="0055296D" w:rsidRPr="00164180">
        <w:t>е</w:t>
      </w:r>
      <w:r w:rsidRPr="00164180">
        <w:t xml:space="preserve">н </w:t>
      </w:r>
      <w:r w:rsidR="0055296D" w:rsidRPr="00164180">
        <w:t xml:space="preserve">медицински преглед </w:t>
      </w:r>
      <w:r w:rsidRPr="00164180">
        <w:t xml:space="preserve">(вж. </w:t>
      </w:r>
      <w:r w:rsidRPr="00164180">
        <w:rPr>
          <w:i/>
        </w:rPr>
        <w:t>Dedovskiy and Others</w:t>
      </w:r>
      <w:r w:rsidRPr="00164180">
        <w:t xml:space="preserve">, § 90, и </w:t>
      </w:r>
      <w:r w:rsidRPr="00164180">
        <w:rPr>
          <w:i/>
        </w:rPr>
        <w:t>Karabet and Others</w:t>
      </w:r>
      <w:r w:rsidRPr="00164180">
        <w:t xml:space="preserve">, § 264, и двете цитирани по-горе). В тази връзка Съдът също така подчертава, че тъй като правилното провеждане на медицинските прегледи е ключова защита срещу малтретирането </w:t>
      </w:r>
      <w:r w:rsidR="0055296D" w:rsidRPr="00164180">
        <w:t>при лишени от свобода</w:t>
      </w:r>
      <w:r w:rsidRPr="00164180">
        <w:t xml:space="preserve">, лекарите, които ги извършват, трябва да имат както формална, така и фактическа независимост, както и да бъдат подходящо обучени (вж., наред с други източници, </w:t>
      </w:r>
      <w:r w:rsidRPr="00164180">
        <w:rPr>
          <w:i/>
        </w:rPr>
        <w:t>Vladimir Romanov</w:t>
      </w:r>
      <w:r w:rsidRPr="00164180">
        <w:t>, цитирано по-горе, § 86).</w:t>
      </w:r>
    </w:p>
    <w:p w14:paraId="38086CB1" w14:textId="004F4C5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90</w:t>
      </w:r>
      <w:r w:rsidRPr="00164180">
        <w:rPr>
          <w:noProof/>
        </w:rPr>
        <w:fldChar w:fldCharType="end"/>
      </w:r>
      <w:r w:rsidR="0035552A" w:rsidRPr="00164180">
        <w:t xml:space="preserve">.  В </w:t>
      </w:r>
      <w:r w:rsidR="00ED4DF0" w:rsidRPr="00164180">
        <w:t>заключение</w:t>
      </w:r>
      <w:r w:rsidR="0035552A" w:rsidRPr="00164180">
        <w:t xml:space="preserve">, разследването не е било нито достатъчно независимо, нито способно да отговори убедително на основните въпроси, възникнали по случая: какъв вид и степен на сила са използвали надзирателите срещу жалбоподателя и дали употребата на тази сила е била строго необходима поради собственото му поведение. Следователно не е изпълнено задължението на държавата ответник съгласно чл. 3 от Конвенцията да разследва ефективно твърдението, че жалбоподателят е бил малтретиран в затвора (вж., </w:t>
      </w:r>
      <w:r w:rsidR="0035552A" w:rsidRPr="00164180">
        <w:rPr>
          <w:i/>
          <w:iCs/>
        </w:rPr>
        <w:t>mutatis mutandis</w:t>
      </w:r>
      <w:r w:rsidR="0035552A" w:rsidRPr="00164180">
        <w:t xml:space="preserve">, </w:t>
      </w:r>
      <w:r w:rsidR="0035552A" w:rsidRPr="00164180">
        <w:rPr>
          <w:i/>
          <w:iCs/>
        </w:rPr>
        <w:t>Борис Костадинов</w:t>
      </w:r>
      <w:r w:rsidR="0035552A" w:rsidRPr="00164180">
        <w:t>, цитирано по-горе, §§ 62-63).</w:t>
      </w:r>
    </w:p>
    <w:bookmarkStart w:id="75" w:name="L_MER_INV_conclusion"/>
    <w:p w14:paraId="363E9BD7" w14:textId="77777777"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1</w:t>
      </w:r>
      <w:r w:rsidRPr="00164180">
        <w:fldChar w:fldCharType="end"/>
      </w:r>
      <w:bookmarkEnd w:id="75"/>
      <w:r w:rsidRPr="00164180">
        <w:t>.  От това следва, че е налице нарушение на този член в неговата процесуална част.</w:t>
      </w:r>
    </w:p>
    <w:p w14:paraId="1AED6345" w14:textId="77777777" w:rsidR="0035552A" w:rsidRPr="00164180" w:rsidRDefault="0035552A" w:rsidP="00AE3EC3">
      <w:pPr>
        <w:pStyle w:val="JuHa0"/>
        <w:keepNext w:val="0"/>
        <w:keepLines w:val="0"/>
        <w:widowControl w:val="0"/>
      </w:pPr>
      <w:r w:rsidRPr="00164180">
        <w:t>Твърдяно малтретиране на 17 октомври 2013 г.</w:t>
      </w:r>
    </w:p>
    <w:p w14:paraId="20061194" w14:textId="77777777" w:rsidR="0035552A" w:rsidRPr="00164180" w:rsidRDefault="0035552A" w:rsidP="00AE3EC3">
      <w:pPr>
        <w:pStyle w:val="JuHi"/>
        <w:keepNext w:val="0"/>
        <w:keepLines w:val="0"/>
        <w:widowControl w:val="0"/>
      </w:pPr>
      <w:r w:rsidRPr="00164180">
        <w:t>Становищата на страните</w:t>
      </w:r>
    </w:p>
    <w:p w14:paraId="23DD277F" w14:textId="3DE07906"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92</w:t>
      </w:r>
      <w:r w:rsidRPr="00164180">
        <w:rPr>
          <w:noProof/>
        </w:rPr>
        <w:fldChar w:fldCharType="end"/>
      </w:r>
      <w:r w:rsidR="0035552A" w:rsidRPr="00164180">
        <w:t xml:space="preserve">.  Жалбоподателят твърди, че натъртванията по гърба му показват, че е претърпял някакъв вид физическо насилие. Според него тези синини вероятно са съответствали на удари с палка. Противно на твърденията на властите, нито той, нито съкилийниците му са действали по начин, оправдаващ използването на сила срещу тях. Важно е да се има предвид, че събитията са се случили, докато той е бил </w:t>
      </w:r>
      <w:r w:rsidR="00407D37" w:rsidRPr="00164180">
        <w:t>лишен от свобода</w:t>
      </w:r>
      <w:r w:rsidR="0035552A" w:rsidRPr="00164180">
        <w:t>. Следователно е било задължение на властите да опровергаят твърденията му, което те не са успели да направят, главно поради недостатъците в разследването. Твърденията му косвено се потвърждават и от констатациите на КПИ.</w:t>
      </w:r>
    </w:p>
    <w:p w14:paraId="7640E69C" w14:textId="0C46335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93</w:t>
      </w:r>
      <w:r w:rsidRPr="00164180">
        <w:rPr>
          <w:noProof/>
        </w:rPr>
        <w:fldChar w:fldCharType="end"/>
      </w:r>
      <w:r w:rsidR="0035552A" w:rsidRPr="00164180">
        <w:t>.  Правителството твърди, че силата, употребена от надзирателите в затвора, не е включвала палки и е била наложителна заради поведението на жалбоподателя и съкилийниците му. Няма медицинско или друго доказателство в подкрепа на твърденията на жалбоподателя за наличието на редица наранявания и удари с палка. Трите малки натъртвания по гърба му може да са били резултат от минималното количество сила, използвана за извеждането му от к</w:t>
      </w:r>
      <w:r w:rsidR="00B13F7F" w:rsidRPr="00164180">
        <w:t>илията, и противоречат на твърде</w:t>
      </w:r>
      <w:r w:rsidR="0035552A" w:rsidRPr="00164180">
        <w:t>ните от него действия на насилие.</w:t>
      </w:r>
    </w:p>
    <w:p w14:paraId="32DBE6B5" w14:textId="77777777" w:rsidR="0035552A" w:rsidRPr="00164180" w:rsidRDefault="0035552A" w:rsidP="00AE3EC3">
      <w:pPr>
        <w:pStyle w:val="JuHi"/>
        <w:keepNext w:val="0"/>
        <w:keepLines w:val="0"/>
        <w:widowControl w:val="0"/>
      </w:pPr>
      <w:r w:rsidRPr="00164180">
        <w:t>Преценката на Съда</w:t>
      </w:r>
    </w:p>
    <w:bookmarkStart w:id="76" w:name="L_MER_INC_semel"/>
    <w:p w14:paraId="392E874B" w14:textId="23D943BE"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4</w:t>
      </w:r>
      <w:r w:rsidRPr="00164180">
        <w:fldChar w:fldCharType="end"/>
      </w:r>
      <w:bookmarkEnd w:id="76"/>
      <w:r w:rsidRPr="00164180">
        <w:t xml:space="preserve">.  Ясно е, че сутринта на 17 октомври 2013 г. </w:t>
      </w:r>
      <w:r w:rsidR="00407D37" w:rsidRPr="00164180">
        <w:t>е възникнал</w:t>
      </w:r>
      <w:r w:rsidRPr="00164180">
        <w:t xml:space="preserve"> инцидент, изискващ намесата на надзирателите в килията на жалбоподателя и използването на сила спрямо затворниците. Два доклада от онзи момент потвърждават това, макар и без подробности (вж. параграфи </w:t>
      </w:r>
      <w:r w:rsidRPr="00164180">
        <w:fldChar w:fldCharType="begin"/>
      </w:r>
      <w:r w:rsidRPr="00164180">
        <w:instrText xml:space="preserve"> REF F_INC_report_first_guard \h </w:instrText>
      </w:r>
      <w:r w:rsidR="00164180">
        <w:instrText xml:space="preserve"> \* MERGEFORMAT </w:instrText>
      </w:r>
      <w:r w:rsidRPr="00164180">
        <w:fldChar w:fldCharType="separate"/>
      </w:r>
      <w:r w:rsidR="00B12E6A" w:rsidRPr="00164180">
        <w:rPr>
          <w:noProof/>
        </w:rPr>
        <w:t>13</w:t>
      </w:r>
      <w:r w:rsidRPr="00164180">
        <w:fldChar w:fldCharType="end"/>
      </w:r>
      <w:r w:rsidRPr="00164180">
        <w:t xml:space="preserve"> и </w:t>
      </w:r>
      <w:r w:rsidRPr="00164180">
        <w:fldChar w:fldCharType="begin"/>
      </w:r>
      <w:r w:rsidRPr="00164180">
        <w:instrText xml:space="preserve"> REF F_INC_report_SCPO_CDEP \h </w:instrText>
      </w:r>
      <w:r w:rsidR="00164180">
        <w:instrText xml:space="preserve"> \* MERGEFORMAT </w:instrText>
      </w:r>
      <w:r w:rsidRPr="00164180">
        <w:fldChar w:fldCharType="separate"/>
      </w:r>
      <w:r w:rsidR="00B12E6A" w:rsidRPr="00164180">
        <w:rPr>
          <w:noProof/>
        </w:rPr>
        <w:t>14</w:t>
      </w:r>
      <w:r w:rsidRPr="00164180">
        <w:fldChar w:fldCharType="end"/>
      </w:r>
      <w:r w:rsidRPr="00164180">
        <w:t xml:space="preserve"> по-горе). Това заключение произтича и от </w:t>
      </w:r>
      <w:r w:rsidR="00685BFB" w:rsidRPr="00164180">
        <w:t>сведенията</w:t>
      </w:r>
      <w:r w:rsidRPr="00164180">
        <w:t xml:space="preserve">, </w:t>
      </w:r>
      <w:r w:rsidR="00685BFB" w:rsidRPr="00164180">
        <w:t xml:space="preserve">дадени </w:t>
      </w:r>
      <w:r w:rsidRPr="00164180">
        <w:t xml:space="preserve">от съкилийниците на жалбоподателя в деня на инцидента (вж. параграф </w:t>
      </w:r>
      <w:r w:rsidRPr="00164180">
        <w:fldChar w:fldCharType="begin"/>
      </w:r>
      <w:r w:rsidRPr="00164180">
        <w:instrText xml:space="preserve"> REF F_INC_handwritten_statements_cellmates \h </w:instrText>
      </w:r>
      <w:r w:rsidR="00164180">
        <w:instrText xml:space="preserve"> \* MERGEFORMAT </w:instrText>
      </w:r>
      <w:r w:rsidRPr="00164180">
        <w:fldChar w:fldCharType="separate"/>
      </w:r>
      <w:r w:rsidR="00B12E6A" w:rsidRPr="00164180">
        <w:rPr>
          <w:noProof/>
        </w:rPr>
        <w:t>12</w:t>
      </w:r>
      <w:r w:rsidRPr="00164180">
        <w:fldChar w:fldCharType="end"/>
      </w:r>
      <w:r w:rsidRPr="00164180">
        <w:t xml:space="preserve"> по-горе), както и от всички показания, дадени от същите и други затворници в хода на последвалото разследване (вж. параграфи </w:t>
      </w:r>
      <w:r w:rsidRPr="00164180">
        <w:fldChar w:fldCharType="begin"/>
      </w:r>
      <w:r w:rsidRPr="00164180">
        <w:instrText xml:space="preserve"> REF F_INV_init_printed_statements_cellmates \h </w:instrText>
      </w:r>
      <w:r w:rsidR="00164180">
        <w:instrText xml:space="preserve"> \* MERGEFORMAT </w:instrText>
      </w:r>
      <w:r w:rsidRPr="00164180">
        <w:fldChar w:fldCharType="separate"/>
      </w:r>
      <w:r w:rsidR="00B12E6A" w:rsidRPr="00164180">
        <w:rPr>
          <w:noProof/>
        </w:rPr>
        <w:t>22</w:t>
      </w:r>
      <w:r w:rsidRPr="00164180">
        <w:fldChar w:fldCharType="end"/>
      </w:r>
      <w:r w:rsidRPr="00164180">
        <w:t xml:space="preserve">, </w:t>
      </w:r>
      <w:r w:rsidRPr="00164180">
        <w:fldChar w:fldCharType="begin"/>
      </w:r>
      <w:r w:rsidRPr="00164180">
        <w:instrText xml:space="preserve"> REF F_INV_init_statements_two_guards \h </w:instrText>
      </w:r>
      <w:r w:rsidR="00164180">
        <w:instrText xml:space="preserve"> \* MERGEFORMAT </w:instrText>
      </w:r>
      <w:r w:rsidRPr="00164180">
        <w:fldChar w:fldCharType="separate"/>
      </w:r>
      <w:r w:rsidR="00B12E6A" w:rsidRPr="00164180">
        <w:rPr>
          <w:noProof/>
        </w:rPr>
        <w:t>24</w:t>
      </w:r>
      <w:r w:rsidRPr="00164180">
        <w:fldChar w:fldCharType="end"/>
      </w:r>
      <w:r w:rsidRPr="00164180">
        <w:t xml:space="preserve">, </w:t>
      </w:r>
      <w:r w:rsidRPr="00164180">
        <w:fldChar w:fldCharType="begin"/>
      </w:r>
      <w:r w:rsidRPr="00164180">
        <w:instrText xml:space="preserve"> REF F_INV_init_statements_intervention_team \h </w:instrText>
      </w:r>
      <w:r w:rsidR="00164180">
        <w:instrText xml:space="preserve"> \* MERGEFORMAT </w:instrText>
      </w:r>
      <w:r w:rsidRPr="00164180">
        <w:fldChar w:fldCharType="separate"/>
      </w:r>
      <w:r w:rsidR="00B12E6A" w:rsidRPr="00164180">
        <w:rPr>
          <w:noProof/>
        </w:rPr>
        <w:t>25</w:t>
      </w:r>
      <w:r w:rsidRPr="00164180">
        <w:fldChar w:fldCharType="end"/>
      </w:r>
      <w:r w:rsidRPr="00164180">
        <w:t xml:space="preserve">, </w:t>
      </w:r>
      <w:r w:rsidRPr="00164180">
        <w:fldChar w:fldCharType="begin"/>
      </w:r>
      <w:r w:rsidRPr="00164180">
        <w:instrText xml:space="preserve"> REF F_INV_add_prisoner_statement \h </w:instrText>
      </w:r>
      <w:r w:rsidR="00164180">
        <w:instrText xml:space="preserve"> \* MERGEFORMAT </w:instrText>
      </w:r>
      <w:r w:rsidRPr="00164180">
        <w:fldChar w:fldCharType="separate"/>
      </w:r>
      <w:r w:rsidR="00B12E6A" w:rsidRPr="00164180">
        <w:rPr>
          <w:noProof/>
        </w:rPr>
        <w:t>33</w:t>
      </w:r>
      <w:r w:rsidRPr="00164180">
        <w:fldChar w:fldCharType="end"/>
      </w:r>
      <w:r w:rsidRPr="00164180">
        <w:t xml:space="preserve"> и </w:t>
      </w:r>
      <w:r w:rsidRPr="00164180">
        <w:fldChar w:fldCharType="begin"/>
      </w:r>
      <w:r w:rsidRPr="00164180">
        <w:instrText xml:space="preserve"> REF F_INV_add_3_statement_cellmate \h </w:instrText>
      </w:r>
      <w:r w:rsidR="00164180">
        <w:instrText xml:space="preserve"> \* MERGEFORMAT </w:instrText>
      </w:r>
      <w:r w:rsidRPr="00164180">
        <w:fldChar w:fldCharType="separate"/>
      </w:r>
      <w:r w:rsidR="00B12E6A" w:rsidRPr="00164180">
        <w:rPr>
          <w:noProof/>
        </w:rPr>
        <w:t>47</w:t>
      </w:r>
      <w:r w:rsidRPr="00164180">
        <w:fldChar w:fldCharType="end"/>
      </w:r>
      <w:r w:rsidRPr="00164180">
        <w:t xml:space="preserve"> по-горе). Дисциплинарните наказания, наложени на жалбоподателя няколко дни по-късно, също потвърждават това (вж. параграфи </w:t>
      </w:r>
      <w:r w:rsidRPr="00164180">
        <w:fldChar w:fldCharType="begin"/>
      </w:r>
      <w:r w:rsidRPr="00164180">
        <w:instrText xml:space="preserve"> REF F_DISCIP_first_punishment \h </w:instrText>
      </w:r>
      <w:r w:rsidR="00164180">
        <w:instrText xml:space="preserve"> \* MERGEFORMAT </w:instrText>
      </w:r>
      <w:r w:rsidRPr="00164180">
        <w:fldChar w:fldCharType="separate"/>
      </w:r>
      <w:r w:rsidR="00B12E6A" w:rsidRPr="00164180">
        <w:rPr>
          <w:noProof/>
        </w:rPr>
        <w:t>15</w:t>
      </w:r>
      <w:r w:rsidRPr="00164180">
        <w:fldChar w:fldCharType="end"/>
      </w:r>
      <w:r w:rsidRPr="00164180">
        <w:t xml:space="preserve"> и </w:t>
      </w:r>
      <w:r w:rsidRPr="00164180">
        <w:fldChar w:fldCharType="begin"/>
      </w:r>
      <w:r w:rsidRPr="00164180">
        <w:instrText xml:space="preserve"> REF F_DISCIP_second_punishment \h </w:instrText>
      </w:r>
      <w:r w:rsidR="00164180">
        <w:instrText xml:space="preserve"> \* MERGEFORMAT </w:instrText>
      </w:r>
      <w:r w:rsidRPr="00164180">
        <w:fldChar w:fldCharType="separate"/>
      </w:r>
      <w:r w:rsidR="00B12E6A" w:rsidRPr="00164180">
        <w:rPr>
          <w:noProof/>
        </w:rPr>
        <w:t>16</w:t>
      </w:r>
      <w:r w:rsidRPr="00164180">
        <w:fldChar w:fldCharType="end"/>
      </w:r>
      <w:r w:rsidRPr="00164180">
        <w:t xml:space="preserve"> по-горе). Те показват също така, че жалбоподателят е сред затворниците, които са имали роля в инцидента.</w:t>
      </w:r>
    </w:p>
    <w:bookmarkStart w:id="77" w:name="L_MER_INC_bis"/>
    <w:p w14:paraId="49092468" w14:textId="61088380"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5</w:t>
      </w:r>
      <w:r w:rsidRPr="00164180">
        <w:fldChar w:fldCharType="end"/>
      </w:r>
      <w:bookmarkEnd w:id="77"/>
      <w:r w:rsidRPr="00164180">
        <w:t xml:space="preserve">.  От своя страна, бележките на лекаря на затвора показват, че няколко часа след инцидента жалбоподателят е имал три синини на гърба и е изпитвал болка в главата и врата (вж. параграф </w:t>
      </w:r>
      <w:r w:rsidRPr="00164180">
        <w:fldChar w:fldCharType="begin"/>
      </w:r>
      <w:r w:rsidRPr="00164180">
        <w:instrText xml:space="preserve"> REF F_INC_prison_medical_doctor \h </w:instrText>
      </w:r>
      <w:r w:rsidR="00164180">
        <w:instrText xml:space="preserve"> \* MERGEFORMAT </w:instrText>
      </w:r>
      <w:r w:rsidRPr="00164180">
        <w:fldChar w:fldCharType="separate"/>
      </w:r>
      <w:r w:rsidR="00B12E6A" w:rsidRPr="00164180">
        <w:rPr>
          <w:noProof/>
        </w:rPr>
        <w:t>11</w:t>
      </w:r>
      <w:r w:rsidRPr="00164180">
        <w:fldChar w:fldCharType="end"/>
      </w:r>
      <w:r w:rsidRPr="00164180">
        <w:t xml:space="preserve"> по-горе).</w:t>
      </w:r>
    </w:p>
    <w:bookmarkStart w:id="78" w:name="L_MER_INC_ter"/>
    <w:p w14:paraId="7EC693A7" w14:textId="7CFED06A"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6</w:t>
      </w:r>
      <w:r w:rsidRPr="00164180">
        <w:fldChar w:fldCharType="end"/>
      </w:r>
      <w:bookmarkEnd w:id="78"/>
      <w:r w:rsidRPr="00164180">
        <w:t xml:space="preserve">.  Тъй като инцидентът е станал в </w:t>
      </w:r>
      <w:r w:rsidR="00876ED4" w:rsidRPr="00164180">
        <w:t>институция</w:t>
      </w:r>
      <w:r w:rsidR="00685BFB" w:rsidRPr="00164180">
        <w:t xml:space="preserve"> </w:t>
      </w:r>
      <w:r w:rsidRPr="00164180">
        <w:t>под контрола на властите, тяхно задължение е било да обяснят убедително произхода на нараняванията на жалбоподателя и да покажат, че използването на сила по отношение на него е било необходимо и непрекомерно.</w:t>
      </w:r>
    </w:p>
    <w:bookmarkStart w:id="79" w:name="L_MER_INC_quater"/>
    <w:p w14:paraId="231B60C3" w14:textId="63CADB61"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7</w:t>
      </w:r>
      <w:r w:rsidRPr="00164180">
        <w:fldChar w:fldCharType="end"/>
      </w:r>
      <w:bookmarkEnd w:id="79"/>
      <w:r w:rsidRPr="00164180">
        <w:t xml:space="preserve">.  Обичайният начин, по който властите </w:t>
      </w:r>
      <w:r w:rsidR="00A521A7" w:rsidRPr="00164180">
        <w:t>могат</w:t>
      </w:r>
      <w:r w:rsidRPr="00164180">
        <w:t xml:space="preserve"> да </w:t>
      </w:r>
      <w:r w:rsidR="00876ED4" w:rsidRPr="00164180">
        <w:t>се освободят от това задължение</w:t>
      </w:r>
      <w:r w:rsidRPr="00164180">
        <w:t xml:space="preserve">, е чрез ефективно разследване на инцидента. Тяхното разследване обаче страда от недостатъци (вж. параграфи </w:t>
      </w:r>
      <w:r w:rsidRPr="00164180">
        <w:fldChar w:fldCharType="begin"/>
      </w:r>
      <w:r w:rsidRPr="00164180">
        <w:instrText xml:space="preserve"> REF L_MER_INV_bis \h </w:instrText>
      </w:r>
      <w:r w:rsidR="00164180">
        <w:instrText xml:space="preserve"> \* MERGEFORMAT </w:instrText>
      </w:r>
      <w:r w:rsidRPr="00164180">
        <w:fldChar w:fldCharType="separate"/>
      </w:r>
      <w:r w:rsidR="00B12E6A" w:rsidRPr="00164180">
        <w:rPr>
          <w:noProof/>
        </w:rPr>
        <w:t>87</w:t>
      </w:r>
      <w:r w:rsidRPr="00164180">
        <w:fldChar w:fldCharType="end"/>
      </w:r>
      <w:r w:rsidRPr="00164180">
        <w:t>-</w:t>
      </w:r>
      <w:r w:rsidRPr="00164180">
        <w:fldChar w:fldCharType="begin"/>
      </w:r>
      <w:r w:rsidRPr="00164180">
        <w:instrText xml:space="preserve"> REF L_MER_INV_quater \h </w:instrText>
      </w:r>
      <w:r w:rsidR="00164180">
        <w:instrText xml:space="preserve"> \* MERGEFORMAT </w:instrText>
      </w:r>
      <w:r w:rsidRPr="00164180">
        <w:fldChar w:fldCharType="separate"/>
      </w:r>
      <w:r w:rsidR="00B12E6A" w:rsidRPr="00164180">
        <w:rPr>
          <w:noProof/>
        </w:rPr>
        <w:t>89</w:t>
      </w:r>
      <w:r w:rsidRPr="00164180">
        <w:fldChar w:fldCharType="end"/>
      </w:r>
      <w:r w:rsidRPr="00164180">
        <w:t xml:space="preserve"> по-горе), които са достатъчно сериозни, за да попречат на Съда да използва резултатите </w:t>
      </w:r>
      <w:r w:rsidR="00685BFB" w:rsidRPr="00164180">
        <w:t>му</w:t>
      </w:r>
      <w:r w:rsidRPr="00164180">
        <w:t xml:space="preserve">, за да направи каквито и да било </w:t>
      </w:r>
      <w:r w:rsidR="00685BFB" w:rsidRPr="00164180">
        <w:t xml:space="preserve">категорични </w:t>
      </w:r>
      <w:r w:rsidRPr="00164180">
        <w:t xml:space="preserve">констатации относно начина, по който се е развил инцидентът и на тази основа да оцени ключовите моменти по делото: какъв размер и вид сила е била използвана по отношение на жалбоподателя и дали тази сила е била строго наложителна поради собственото му поведение (вж., </w:t>
      </w:r>
      <w:r w:rsidRPr="00164180">
        <w:rPr>
          <w:i/>
          <w:iCs/>
        </w:rPr>
        <w:t>mutatis mutandis</w:t>
      </w:r>
      <w:r w:rsidRPr="00164180">
        <w:t xml:space="preserve">, </w:t>
      </w:r>
      <w:r w:rsidRPr="00164180">
        <w:rPr>
          <w:i/>
          <w:iCs/>
        </w:rPr>
        <w:t>Saçılık and Others</w:t>
      </w:r>
      <w:r w:rsidRPr="00164180">
        <w:t>, цитирано по-горе, § 107). Вярно е, че не всяко нарушение на задължение</w:t>
      </w:r>
      <w:r w:rsidR="002F2319" w:rsidRPr="00164180">
        <w:t>то за разследване</w:t>
      </w:r>
      <w:r w:rsidRPr="00164180">
        <w:t xml:space="preserve"> по чл. 3 води до констатация, че </w:t>
      </w:r>
      <w:r w:rsidR="00A521A7" w:rsidRPr="00164180">
        <w:t>негативното</w:t>
      </w:r>
      <w:r w:rsidRPr="00164180">
        <w:t xml:space="preserve"> задължение на държавата по тази разпоредба също е било нарушено, тъй като във всички такива случаи Съдът трябва да установи въз основа на всички материали, които са му предоставени, дали обяснението, дадено от властите на национално ниво или от Правителството в производството пред Съда, е убедително и правдоподобно (вж. </w:t>
      </w:r>
      <w:r w:rsidRPr="00164180">
        <w:rPr>
          <w:i/>
        </w:rPr>
        <w:t>Buntov v. Russia</w:t>
      </w:r>
      <w:r w:rsidRPr="00164180">
        <w:t xml:space="preserve">, № 27026/10, § 152, 5 юни 2012 г.). В този случай обаче констатациите на разследването изглеждат ненадеждни, а становището на Правителството се основава изцяло на материалите, получени в хода на това разследване (вж. параграф </w:t>
      </w:r>
      <w:r w:rsidRPr="00164180">
        <w:fldChar w:fldCharType="begin"/>
      </w:r>
      <w:r w:rsidRPr="00164180">
        <w:instrText xml:space="preserve"> REF F_INC_conflicting_accounts \h </w:instrText>
      </w:r>
      <w:r w:rsidR="00164180">
        <w:instrText xml:space="preserve"> \* MERGEFORMAT </w:instrText>
      </w:r>
      <w:r w:rsidRPr="00164180">
        <w:fldChar w:fldCharType="separate"/>
      </w:r>
      <w:r w:rsidR="00B12E6A" w:rsidRPr="00164180">
        <w:rPr>
          <w:noProof/>
        </w:rPr>
        <w:t>6</w:t>
      </w:r>
      <w:r w:rsidRPr="00164180">
        <w:fldChar w:fldCharType="end"/>
      </w:r>
      <w:r w:rsidRPr="00164180">
        <w:t xml:space="preserve"> по-горе и, </w:t>
      </w:r>
      <w:r w:rsidRPr="00164180">
        <w:rPr>
          <w:i/>
        </w:rPr>
        <w:t>mutatis mutandis</w:t>
      </w:r>
      <w:r w:rsidRPr="00164180">
        <w:t xml:space="preserve">, </w:t>
      </w:r>
      <w:r w:rsidRPr="00164180">
        <w:rPr>
          <w:i/>
        </w:rPr>
        <w:t>Morgunov v. Russia</w:t>
      </w:r>
      <w:r w:rsidRPr="00164180">
        <w:t xml:space="preserve">, № 32546/08, § 41, 11 април 2017 г.; </w:t>
      </w:r>
      <w:r w:rsidRPr="00164180">
        <w:rPr>
          <w:i/>
        </w:rPr>
        <w:t>Sitnikov v. Russia</w:t>
      </w:r>
      <w:r w:rsidRPr="00164180">
        <w:t xml:space="preserve">, № 14769/09, § 41, 2 май 2017 г.; и </w:t>
      </w:r>
      <w:r w:rsidRPr="00164180">
        <w:rPr>
          <w:i/>
        </w:rPr>
        <w:t>Kondakov v. Russia</w:t>
      </w:r>
      <w:r w:rsidRPr="00164180">
        <w:t>, № 31632/10, § 36, 2 май 2017 г.). Съдът заключава, че Правителството не е предоставило достатъчно информация или доказателства, които да поставят под въпрос версията за събитията от страна на жалбоподателя.</w:t>
      </w:r>
    </w:p>
    <w:p w14:paraId="6C5BCC50" w14:textId="0B9D8D6B"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98</w:t>
      </w:r>
      <w:r w:rsidRPr="00164180">
        <w:rPr>
          <w:noProof/>
        </w:rPr>
        <w:fldChar w:fldCharType="end"/>
      </w:r>
      <w:r w:rsidR="0035552A" w:rsidRPr="00164180">
        <w:t xml:space="preserve">.  Констатациите на КПИ по време на двете му последващи посещения в Софийския затвор, първото от които се е състояло по-малко от година след разглеждания в настоящото дело инцидент, </w:t>
      </w:r>
      <w:r w:rsidR="002F2319" w:rsidRPr="00164180">
        <w:t>и където</w:t>
      </w:r>
      <w:r w:rsidR="0035552A" w:rsidRPr="00164180">
        <w:t xml:space="preserve"> са регистрирани подобни твърдения за малтретиране на чуждестранни затворници (вж. параграфи </w:t>
      </w:r>
      <w:r w:rsidR="0035552A" w:rsidRPr="00164180">
        <w:fldChar w:fldCharType="begin"/>
      </w:r>
      <w:r w:rsidR="0035552A" w:rsidRPr="00164180">
        <w:instrText xml:space="preserve"> REF RCoEM_CPT_2014_visit_report \h </w:instrText>
      </w:r>
      <w:r w:rsidR="00164180">
        <w:instrText xml:space="preserve"> \* MERGEFORMAT </w:instrText>
      </w:r>
      <w:r w:rsidR="0035552A" w:rsidRPr="00164180">
        <w:fldChar w:fldCharType="separate"/>
      </w:r>
      <w:r w:rsidR="00B12E6A" w:rsidRPr="00164180">
        <w:rPr>
          <w:noProof/>
        </w:rPr>
        <w:t>62</w:t>
      </w:r>
      <w:r w:rsidR="0035552A" w:rsidRPr="00164180">
        <w:fldChar w:fldCharType="end"/>
      </w:r>
      <w:r w:rsidR="0035552A" w:rsidRPr="00164180">
        <w:t xml:space="preserve"> и </w:t>
      </w:r>
      <w:r w:rsidR="0035552A" w:rsidRPr="00164180">
        <w:fldChar w:fldCharType="begin"/>
      </w:r>
      <w:r w:rsidR="0035552A" w:rsidRPr="00164180">
        <w:instrText xml:space="preserve"> REF RCoEM_CPT_2015_visit_report \h </w:instrText>
      </w:r>
      <w:r w:rsidR="00164180">
        <w:instrText xml:space="preserve"> \* MERGEFORMAT </w:instrText>
      </w:r>
      <w:r w:rsidR="0035552A" w:rsidRPr="00164180">
        <w:fldChar w:fldCharType="separate"/>
      </w:r>
      <w:r w:rsidR="00B12E6A" w:rsidRPr="00164180">
        <w:rPr>
          <w:noProof/>
        </w:rPr>
        <w:t>63</w:t>
      </w:r>
      <w:r w:rsidR="0035552A" w:rsidRPr="00164180">
        <w:fldChar w:fldCharType="end"/>
      </w:r>
      <w:r w:rsidR="0035552A" w:rsidRPr="00164180">
        <w:t xml:space="preserve"> по-горе), макар и не директно по същество, по-скоро придават допълнителна достоверност в полза на жалбоподателя.</w:t>
      </w:r>
    </w:p>
    <w:bookmarkStart w:id="80" w:name="L_MER_INC_quinquies"/>
    <w:p w14:paraId="18BA111A" w14:textId="4D401CA8"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99</w:t>
      </w:r>
      <w:r w:rsidRPr="00164180">
        <w:fldChar w:fldCharType="end"/>
      </w:r>
      <w:bookmarkEnd w:id="80"/>
      <w:r w:rsidRPr="00164180">
        <w:t xml:space="preserve">.  Като повтаря, че използването на каквато и да е сила по отношение на задържан, освен ако тя не е била строго наложителна заради собственото му поведение, </w:t>
      </w:r>
      <w:r w:rsidR="002F2319" w:rsidRPr="00164180">
        <w:t xml:space="preserve">засяга </w:t>
      </w:r>
      <w:r w:rsidRPr="00164180">
        <w:t>човешкото достойнство и представлява “унизително отношение”, следователно нарушение на правото, изложено в чл. 3 от Конвенцията, Съдът констатира, че е налице нарушение на тази разпоредба</w:t>
      </w:r>
      <w:r w:rsidR="00425E7F" w:rsidRPr="00164180">
        <w:t xml:space="preserve"> в материален </w:t>
      </w:r>
      <w:r w:rsidR="005A6B04" w:rsidRPr="00164180">
        <w:t>аспект</w:t>
      </w:r>
      <w:r w:rsidRPr="00164180">
        <w:t>.</w:t>
      </w:r>
    </w:p>
    <w:p w14:paraId="352EC59F" w14:textId="77777777" w:rsidR="0035552A" w:rsidRPr="00164180" w:rsidRDefault="0035552A" w:rsidP="00AE3EC3">
      <w:pPr>
        <w:pStyle w:val="JuHIRoman"/>
        <w:keepNext w:val="0"/>
        <w:keepLines w:val="0"/>
        <w:widowControl w:val="0"/>
      </w:pPr>
      <w:r w:rsidRPr="00164180">
        <w:t>ПРИЛОЖЕНИЕ НА ЧЛ. 41 ОТ КОНВЕНЦИЯТА</w:t>
      </w:r>
    </w:p>
    <w:p w14:paraId="5E6040EC"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0</w:t>
      </w:r>
      <w:r w:rsidRPr="00164180">
        <w:rPr>
          <w:noProof/>
        </w:rPr>
        <w:fldChar w:fldCharType="end"/>
      </w:r>
      <w:r w:rsidR="0035552A" w:rsidRPr="00164180">
        <w:t>.  Чл. 41 от Конвенцията гласи:</w:t>
      </w:r>
    </w:p>
    <w:p w14:paraId="2DA7879C" w14:textId="77777777" w:rsidR="0035552A" w:rsidRPr="00164180" w:rsidRDefault="0035552A" w:rsidP="00AE3EC3">
      <w:pPr>
        <w:pStyle w:val="JuQuot"/>
        <w:widowControl w:val="0"/>
      </w:pPr>
      <w:r w:rsidRPr="00164180">
        <w:t>„Ако Съдът установи нарушение на Конвенцията или на Протоколите към нея и ако вътрешното право на съответната Βисокодоговаряща страна допуска само частично обезщетение, Съдът, ако е необходимо, постановява предоставянето на справедливо обезщетение на потърпевшата страна.“</w:t>
      </w:r>
    </w:p>
    <w:p w14:paraId="0F0A3867" w14:textId="77777777" w:rsidR="0035552A" w:rsidRPr="00164180" w:rsidRDefault="0035552A" w:rsidP="00AE3EC3">
      <w:pPr>
        <w:pStyle w:val="JuHA"/>
        <w:keepNext w:val="0"/>
        <w:keepLines w:val="0"/>
        <w:widowControl w:val="0"/>
      </w:pPr>
      <w:r w:rsidRPr="00164180">
        <w:t>Обезщетение за вреди</w:t>
      </w:r>
    </w:p>
    <w:p w14:paraId="16227AE6" w14:textId="73BB5CA4"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1</w:t>
      </w:r>
      <w:r w:rsidRPr="00164180">
        <w:rPr>
          <w:noProof/>
        </w:rPr>
        <w:fldChar w:fldCharType="end"/>
      </w:r>
      <w:r w:rsidR="0035552A" w:rsidRPr="00164180">
        <w:t xml:space="preserve">.  Жалбоподателят </w:t>
      </w:r>
      <w:r w:rsidR="00425E7F" w:rsidRPr="00164180">
        <w:t>търси</w:t>
      </w:r>
      <w:r w:rsidR="0035552A" w:rsidRPr="00164180">
        <w:t xml:space="preserve"> 20 000 евро (EUR) </w:t>
      </w:r>
      <w:r w:rsidR="00425E7F" w:rsidRPr="00164180">
        <w:t>за</w:t>
      </w:r>
      <w:r w:rsidR="0035552A" w:rsidRPr="00164180">
        <w:t xml:space="preserve"> неимуществените вреди, които твърди, </w:t>
      </w:r>
      <w:r w:rsidR="00750B2B" w:rsidRPr="00164180">
        <w:t>че е претърпял</w:t>
      </w:r>
      <w:r w:rsidR="0035552A" w:rsidRPr="00164180">
        <w:t xml:space="preserve"> в резултат на нарушенията на чл. 3 от Конвенцията</w:t>
      </w:r>
      <w:r w:rsidR="00750B2B" w:rsidRPr="00164180">
        <w:t xml:space="preserve"> в материален и процесуален аспект</w:t>
      </w:r>
      <w:r w:rsidR="0035552A" w:rsidRPr="00164180">
        <w:t>.</w:t>
      </w:r>
    </w:p>
    <w:p w14:paraId="43D174DD" w14:textId="5CF1853A"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2</w:t>
      </w:r>
      <w:r w:rsidRPr="00164180">
        <w:rPr>
          <w:noProof/>
        </w:rPr>
        <w:fldChar w:fldCharType="end"/>
      </w:r>
      <w:r w:rsidR="0035552A" w:rsidRPr="00164180">
        <w:t xml:space="preserve">.  Правителството твърди, че искът е прекомерен и че жалбоподателят не е </w:t>
      </w:r>
      <w:r w:rsidR="00750B2B" w:rsidRPr="00164180">
        <w:t>уточнил</w:t>
      </w:r>
      <w:r w:rsidR="0035552A" w:rsidRPr="00164180">
        <w:t xml:space="preserve"> степента </w:t>
      </w:r>
      <w:r w:rsidR="00750B2B" w:rsidRPr="00164180">
        <w:t>на страданията си</w:t>
      </w:r>
      <w:r w:rsidR="0035552A" w:rsidRPr="00164180">
        <w:t>.</w:t>
      </w:r>
    </w:p>
    <w:p w14:paraId="557D1BAC" w14:textId="122EE7BF"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3</w:t>
      </w:r>
      <w:r w:rsidRPr="00164180">
        <w:rPr>
          <w:noProof/>
        </w:rPr>
        <w:fldChar w:fldCharType="end"/>
      </w:r>
      <w:r w:rsidR="0035552A" w:rsidRPr="00164180">
        <w:t xml:space="preserve">.  Съдът намира, че жалбоподателят </w:t>
      </w:r>
      <w:r w:rsidR="00750B2B" w:rsidRPr="00164180">
        <w:t>следва</w:t>
      </w:r>
      <w:r w:rsidR="0035552A" w:rsidRPr="00164180">
        <w:t xml:space="preserve"> да е претърпял както физически, така и психически </w:t>
      </w:r>
      <w:r w:rsidR="00750B2B" w:rsidRPr="00164180">
        <w:t>страдания</w:t>
      </w:r>
      <w:r w:rsidR="0035552A" w:rsidRPr="00164180">
        <w:t xml:space="preserve"> в резултат на унизителното отношение, на което е бил подложен от надзирателите на 17 октомври 2013 г. Към това трябва да се добавят психическите </w:t>
      </w:r>
      <w:r w:rsidR="00750B2B" w:rsidRPr="00164180">
        <w:t>страдания</w:t>
      </w:r>
      <w:r w:rsidR="0035552A" w:rsidRPr="00164180">
        <w:t xml:space="preserve">, причинени от последвалото отсъствие на ефективно разследване. Произнасяйки се по справедливост, както изисква чл. 41 от Конвенцията, Съдът присъжда на жалбоподателя 5 200 евро, плюс всички данъци, които могат да бъдат </w:t>
      </w:r>
      <w:r w:rsidR="008A70B9" w:rsidRPr="00164180">
        <w:t>начислени</w:t>
      </w:r>
      <w:r w:rsidR="0035552A" w:rsidRPr="00164180">
        <w:t>.</w:t>
      </w:r>
    </w:p>
    <w:p w14:paraId="3B9B8A13" w14:textId="77777777" w:rsidR="0035552A" w:rsidRPr="00164180" w:rsidRDefault="0035552A" w:rsidP="00AE3EC3">
      <w:pPr>
        <w:pStyle w:val="JuHA"/>
        <w:keepNext w:val="0"/>
        <w:keepLines w:val="0"/>
        <w:widowControl w:val="0"/>
      </w:pPr>
      <w:r w:rsidRPr="00164180">
        <w:t>Разходи и разноски</w:t>
      </w:r>
    </w:p>
    <w:p w14:paraId="590CC6A7" w14:textId="490C7F00"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4</w:t>
      </w:r>
      <w:r w:rsidRPr="00164180">
        <w:rPr>
          <w:noProof/>
        </w:rPr>
        <w:fldChar w:fldCharType="end"/>
      </w:r>
      <w:r w:rsidR="0035552A" w:rsidRPr="00164180">
        <w:t xml:space="preserve">.  Жалбоподателят иска </w:t>
      </w:r>
      <w:r w:rsidR="008A70B9" w:rsidRPr="00164180">
        <w:t>заплащане</w:t>
      </w:r>
      <w:r w:rsidR="0035552A" w:rsidRPr="00164180">
        <w:t xml:space="preserve"> на 2 500 евро за четири часа работа </w:t>
      </w:r>
      <w:r w:rsidR="002F2319" w:rsidRPr="00164180">
        <w:t xml:space="preserve">на </w:t>
      </w:r>
      <w:r w:rsidR="0035552A" w:rsidRPr="00164180">
        <w:t xml:space="preserve">неговите представители от БХК по националното производство и двадесет и един часа работа от тяхна страна по производството пред Съда, и двете </w:t>
      </w:r>
      <w:r w:rsidR="002F2319" w:rsidRPr="00164180">
        <w:t>на ставка от</w:t>
      </w:r>
      <w:r w:rsidR="0035552A" w:rsidRPr="00164180">
        <w:t xml:space="preserve"> 100 евро на час. Иска да му се възстановят и 8.30 евро пощенски разходи. В подкрепа на иска си жалбоподателят представя пощенски разписки, работен лист и договор за правни услуги между него и БХК. Иска сумите, присъдени по този параграф, да бъдат платени директно на БХК.</w:t>
      </w:r>
    </w:p>
    <w:p w14:paraId="5A2DE702"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5</w:t>
      </w:r>
      <w:r w:rsidRPr="00164180">
        <w:rPr>
          <w:noProof/>
        </w:rPr>
        <w:fldChar w:fldCharType="end"/>
      </w:r>
      <w:r w:rsidR="0035552A" w:rsidRPr="00164180">
        <w:t>.  Правителството изрично посочва, че съгласно условията на договора между жалбоподателя и БХК, той не дължи възнаграждение на БХК, което означава, че нито един от претендираните от него разходи не е действително направен.</w:t>
      </w:r>
    </w:p>
    <w:bookmarkStart w:id="81" w:name="L_A41_costs"/>
    <w:p w14:paraId="2E04189C" w14:textId="0EBDF0CF"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06</w:t>
      </w:r>
      <w:r w:rsidRPr="00164180">
        <w:fldChar w:fldCharType="end"/>
      </w:r>
      <w:bookmarkEnd w:id="81"/>
      <w:r w:rsidRPr="00164180">
        <w:t xml:space="preserve">.  Според установената съдебна практика на Съда, възстановяването на разходи и разноски може да бъде присъдено </w:t>
      </w:r>
      <w:r w:rsidR="008A70B9" w:rsidRPr="00164180">
        <w:t>по</w:t>
      </w:r>
      <w:r w:rsidRPr="00164180">
        <w:t xml:space="preserve"> чл. 41 от Конвенцията, ако се установи, че те са били действително и </w:t>
      </w:r>
      <w:r w:rsidR="008A70B9" w:rsidRPr="00164180">
        <w:t>необходимо</w:t>
      </w:r>
      <w:r w:rsidR="002F2319" w:rsidRPr="00164180">
        <w:t xml:space="preserve"> </w:t>
      </w:r>
      <w:r w:rsidRPr="00164180">
        <w:t xml:space="preserve">направени и са в разумен размер. </w:t>
      </w:r>
      <w:r w:rsidR="00783A78" w:rsidRPr="00164180">
        <w:t>Хонорарът</w:t>
      </w:r>
      <w:r w:rsidR="002F2319" w:rsidRPr="00164180">
        <w:t xml:space="preserve"> </w:t>
      </w:r>
      <w:r w:rsidRPr="00164180">
        <w:t xml:space="preserve">на представител е действително </w:t>
      </w:r>
      <w:r w:rsidR="00783A78" w:rsidRPr="00164180">
        <w:t>дължим</w:t>
      </w:r>
      <w:r w:rsidRPr="00164180">
        <w:t xml:space="preserve">, ако жалбоподателят го е платил или е длъжен да го плати, което не е така, ако представителят е действал безплатно (вж. </w:t>
      </w:r>
      <w:r w:rsidRPr="00164180">
        <w:rPr>
          <w:i/>
        </w:rPr>
        <w:t>McCann and Others v. the United Kingdom</w:t>
      </w:r>
      <w:r w:rsidRPr="00164180">
        <w:t xml:space="preserve">, 27 септември 1995 г., § 221 , Серия A № 324; </w:t>
      </w:r>
      <w:r w:rsidRPr="00164180">
        <w:rPr>
          <w:i/>
        </w:rPr>
        <w:t>Merabishvili v. Georgia</w:t>
      </w:r>
      <w:r w:rsidRPr="00164180">
        <w:t xml:space="preserve"> [GC], № 72508/13, § 371, 28 ноември 2017 г .; и </w:t>
      </w:r>
      <w:r w:rsidRPr="00164180">
        <w:rPr>
          <w:i/>
        </w:rPr>
        <w:t>B and C v. Switzerland</w:t>
      </w:r>
      <w:r w:rsidRPr="00164180">
        <w:t>, No. 889/19 и № 43987/16, § 79, 17 ноември 2020 г.).</w:t>
      </w:r>
    </w:p>
    <w:bookmarkStart w:id="82" w:name="L_A41_costs_bis"/>
    <w:p w14:paraId="6E30ED30" w14:textId="1039AEA1"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07</w:t>
      </w:r>
      <w:r w:rsidRPr="00164180">
        <w:fldChar w:fldCharType="end"/>
      </w:r>
      <w:bookmarkEnd w:id="82"/>
      <w:r w:rsidRPr="00164180">
        <w:t xml:space="preserve">.  В настоящия случай в </w:t>
      </w:r>
      <w:r w:rsidR="002F2319" w:rsidRPr="00164180">
        <w:t xml:space="preserve">чл. </w:t>
      </w:r>
      <w:r w:rsidRPr="00164180">
        <w:t xml:space="preserve">4(1) от договора между жалбоподателя и БХК се казва, че той “не дължи възнаграждение на БХК за </w:t>
      </w:r>
      <w:r w:rsidR="002F2319" w:rsidRPr="00164180">
        <w:t xml:space="preserve">воденето </w:t>
      </w:r>
      <w:r w:rsidRPr="00164180">
        <w:t>на производството” и че е съгласен, че БХК “може да поиска възнаграждение за извършените правни услуги, представителството и разходите по делото от Съда, който в случай на благоприятен изход ще нареди на българското правителство да ги поеме пропорционално”. По този начин става ясно, че жалбоподателят не е длъжен да плати нищо на БХК във връзка със случая и че нито един от разходите и разноските, претендирани от негово име, всъщност не е бил извършен от него.</w:t>
      </w:r>
    </w:p>
    <w:bookmarkStart w:id="83" w:name="L_A41_costs_ter"/>
    <w:p w14:paraId="66084671" w14:textId="0366420A" w:rsidR="0035552A" w:rsidRPr="00164180" w:rsidRDefault="0035552A" w:rsidP="00AE3EC3">
      <w:pPr>
        <w:pStyle w:val="JuPara"/>
        <w:widowControl w:val="0"/>
      </w:pPr>
      <w:r w:rsidRPr="00164180">
        <w:fldChar w:fldCharType="begin"/>
      </w:r>
      <w:r w:rsidRPr="00164180">
        <w:instrText xml:space="preserve"> SEQ level0 \*arabic </w:instrText>
      </w:r>
      <w:r w:rsidRPr="00164180">
        <w:fldChar w:fldCharType="separate"/>
      </w:r>
      <w:r w:rsidR="00B12E6A" w:rsidRPr="00164180">
        <w:rPr>
          <w:noProof/>
        </w:rPr>
        <w:t>108</w:t>
      </w:r>
      <w:r w:rsidRPr="00164180">
        <w:fldChar w:fldCharType="end"/>
      </w:r>
      <w:bookmarkEnd w:id="83"/>
      <w:r w:rsidRPr="00164180">
        <w:t xml:space="preserve">.  Представителите не могат да търсят справедливо обезщетение </w:t>
      </w:r>
      <w:r w:rsidR="00D61642" w:rsidRPr="00164180">
        <w:t>на собствено основание</w:t>
      </w:r>
      <w:r w:rsidRPr="00164180">
        <w:t xml:space="preserve">, тъй като те не са “потърпевша страна” по смисъла на чл. 41 (предишен член 50) (вж. </w:t>
      </w:r>
      <w:r w:rsidRPr="00164180">
        <w:rPr>
          <w:i/>
        </w:rPr>
        <w:t>Luedicke, Belkacem and Koç v. Germany</w:t>
      </w:r>
      <w:r w:rsidRPr="00164180">
        <w:t xml:space="preserve"> (чл. 50), 10 март 1980 г., § 15, Серия A № 36; </w:t>
      </w:r>
      <w:r w:rsidRPr="00164180">
        <w:rPr>
          <w:i/>
        </w:rPr>
        <w:t>Airey v. Ireland</w:t>
      </w:r>
      <w:r w:rsidRPr="00164180">
        <w:t xml:space="preserve"> (чл. 50), 6 февруари 1981 г., § 13, Серия A № 41; и </w:t>
      </w:r>
      <w:r w:rsidRPr="00164180">
        <w:rPr>
          <w:i/>
        </w:rPr>
        <w:t>Campbell and Cosans v. the United Kingdom</w:t>
      </w:r>
      <w:r w:rsidRPr="00164180">
        <w:t xml:space="preserve"> (чл. 50), 22 март 1983 г., § 14 (а), Серия A № 60).</w:t>
      </w:r>
    </w:p>
    <w:p w14:paraId="66834E91"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09</w:t>
      </w:r>
      <w:r w:rsidRPr="00164180">
        <w:rPr>
          <w:noProof/>
        </w:rPr>
        <w:fldChar w:fldCharType="end"/>
      </w:r>
      <w:r w:rsidR="0035552A" w:rsidRPr="00164180">
        <w:t>.  Искането следва да бъде изцяло отхвърлено.</w:t>
      </w:r>
    </w:p>
    <w:p w14:paraId="5669F1A2" w14:textId="77777777" w:rsidR="0035552A" w:rsidRPr="00164180" w:rsidRDefault="0035552A" w:rsidP="00AE3EC3">
      <w:pPr>
        <w:pStyle w:val="JuHA"/>
        <w:keepNext w:val="0"/>
        <w:keepLines w:val="0"/>
        <w:widowControl w:val="0"/>
      </w:pPr>
      <w:r w:rsidRPr="00164180">
        <w:t>Лихва за забава</w:t>
      </w:r>
    </w:p>
    <w:p w14:paraId="3967AF57" w14:textId="77777777" w:rsidR="0035552A" w:rsidRPr="00164180" w:rsidRDefault="00E36F16" w:rsidP="00AE3EC3">
      <w:pPr>
        <w:pStyle w:val="JuPara"/>
        <w:widowControl w:val="0"/>
      </w:pPr>
      <w:r w:rsidRPr="00164180">
        <w:rPr>
          <w:noProof/>
        </w:rPr>
        <w:fldChar w:fldCharType="begin"/>
      </w:r>
      <w:r w:rsidRPr="00164180">
        <w:rPr>
          <w:noProof/>
        </w:rPr>
        <w:instrText xml:space="preserve"> SEQ level0 \*arabic </w:instrText>
      </w:r>
      <w:r w:rsidRPr="00164180">
        <w:rPr>
          <w:noProof/>
        </w:rPr>
        <w:fldChar w:fldCharType="separate"/>
      </w:r>
      <w:r w:rsidR="00B12E6A" w:rsidRPr="00164180">
        <w:rPr>
          <w:noProof/>
        </w:rPr>
        <w:t>110</w:t>
      </w:r>
      <w:r w:rsidRPr="00164180">
        <w:rPr>
          <w:noProof/>
        </w:rPr>
        <w:fldChar w:fldCharType="end"/>
      </w:r>
      <w:r w:rsidR="0035552A" w:rsidRPr="00164180">
        <w:t>.  Съдът смята за уместно лихвата за забава да бъде обвързана с пределната ставка по заеми на Европейската централна банка, към която се добавят три процентни пункта.</w:t>
      </w:r>
    </w:p>
    <w:p w14:paraId="59BE6E20" w14:textId="77777777" w:rsidR="0035552A" w:rsidRPr="00164180" w:rsidRDefault="0035552A" w:rsidP="00AE3EC3">
      <w:pPr>
        <w:pStyle w:val="JuHHead"/>
        <w:keepNext w:val="0"/>
        <w:keepLines w:val="0"/>
        <w:widowControl w:val="0"/>
        <w:numPr>
          <w:ilvl w:val="0"/>
          <w:numId w:val="3"/>
        </w:numPr>
      </w:pPr>
      <w:r w:rsidRPr="00164180">
        <w:t>ПО ТЕЗИ СЪОБРАЖЕНИЯ СЪДЪТ ЕДИНОДУШНО</w:t>
      </w:r>
    </w:p>
    <w:p w14:paraId="7993B370" w14:textId="77777777" w:rsidR="0035552A" w:rsidRPr="00164180" w:rsidRDefault="0035552A" w:rsidP="00AE3EC3">
      <w:pPr>
        <w:pStyle w:val="JuList"/>
        <w:widowControl w:val="0"/>
        <w:numPr>
          <w:ilvl w:val="0"/>
          <w:numId w:val="1"/>
        </w:numPr>
      </w:pPr>
      <w:r w:rsidRPr="00164180">
        <w:rPr>
          <w:i/>
          <w:iCs/>
        </w:rPr>
        <w:t>Обявява</w:t>
      </w:r>
      <w:r w:rsidRPr="00164180">
        <w:t xml:space="preserve"> жалбата за допустима;</w:t>
      </w:r>
    </w:p>
    <w:p w14:paraId="3257CC85" w14:textId="77777777" w:rsidR="0035552A" w:rsidRPr="00164180" w:rsidRDefault="0035552A" w:rsidP="00AE3EC3">
      <w:pPr>
        <w:pStyle w:val="JuList"/>
        <w:widowControl w:val="0"/>
        <w:numPr>
          <w:ilvl w:val="0"/>
          <w:numId w:val="1"/>
        </w:numPr>
      </w:pPr>
      <w:r w:rsidRPr="00164180">
        <w:rPr>
          <w:i/>
          <w:iCs/>
        </w:rPr>
        <w:t>Приема</w:t>
      </w:r>
      <w:r w:rsidRPr="00164180">
        <w:t>, че е налице нарушение на чл. 3 от Конвенцията, тъй като разследването на това дали жалбоподателят е бил малтретиран от надзирателите в затвора не е било достатъчно независимо и задълбочено;</w:t>
      </w:r>
    </w:p>
    <w:p w14:paraId="6D4DD578" w14:textId="77777777" w:rsidR="0035552A" w:rsidRPr="00164180" w:rsidRDefault="0035552A" w:rsidP="00AE3EC3">
      <w:pPr>
        <w:pStyle w:val="JuList"/>
        <w:widowControl w:val="0"/>
        <w:numPr>
          <w:ilvl w:val="0"/>
          <w:numId w:val="1"/>
        </w:numPr>
      </w:pPr>
      <w:r w:rsidRPr="00164180">
        <w:rPr>
          <w:i/>
          <w:iCs/>
        </w:rPr>
        <w:t>Приема</w:t>
      </w:r>
      <w:r w:rsidRPr="00164180">
        <w:t>, че е налице нарушение на чл. 3 от Конвенцията, тъй като на 17 октомври 2013 г. жалбоподателят е бил подложен на унизително отношение от страна на надзирателите в затвора;</w:t>
      </w:r>
    </w:p>
    <w:p w14:paraId="5E033D8D" w14:textId="77777777" w:rsidR="0035552A" w:rsidRPr="00164180" w:rsidRDefault="0035552A" w:rsidP="00AE3EC3">
      <w:pPr>
        <w:pStyle w:val="JuList"/>
        <w:widowControl w:val="0"/>
        <w:numPr>
          <w:ilvl w:val="0"/>
          <w:numId w:val="1"/>
        </w:numPr>
      </w:pPr>
      <w:r w:rsidRPr="00164180">
        <w:rPr>
          <w:i/>
        </w:rPr>
        <w:t>Приема,</w:t>
      </w:r>
    </w:p>
    <w:p w14:paraId="3D5D25DC" w14:textId="20163059" w:rsidR="0035552A" w:rsidRPr="00164180" w:rsidRDefault="0035552A" w:rsidP="00AE3EC3">
      <w:pPr>
        <w:pStyle w:val="JuLista"/>
        <w:widowControl w:val="0"/>
        <w:numPr>
          <w:ilvl w:val="1"/>
          <w:numId w:val="1"/>
        </w:numPr>
      </w:pPr>
      <w:r w:rsidRPr="00164180">
        <w:t xml:space="preserve">че държавата-ответник следва да плати на жалбоподателя по отношение на неимуществени вреди в рамките на три месеца 5 200 евро (пет хиляди и двеста евро), плюс всички данъци, които могат да бъдат </w:t>
      </w:r>
      <w:r w:rsidR="00D61642" w:rsidRPr="00164180">
        <w:t>начислени</w:t>
      </w:r>
      <w:r w:rsidRPr="00164180">
        <w:t>. Сумата трябва да бъде преобразувана в български левове по приложимия курс към датата на плащането;</w:t>
      </w:r>
    </w:p>
    <w:p w14:paraId="39824862" w14:textId="77777777" w:rsidR="0035552A" w:rsidRPr="00164180" w:rsidRDefault="0035552A" w:rsidP="00AE3EC3">
      <w:pPr>
        <w:pStyle w:val="JuLista"/>
        <w:widowControl w:val="0"/>
        <w:numPr>
          <w:ilvl w:val="1"/>
          <w:numId w:val="1"/>
        </w:numPr>
      </w:pPr>
      <w:r w:rsidRPr="00164180">
        <w:t>че от изтичането на гореспоменатия тримесечен срок до плащането се дължи проста лихва върху горепосочените суми в размер, равен на пределната ставка по заеми на Европейската централна банка за срока на забава, към която се добавят три процентни пункта;</w:t>
      </w:r>
    </w:p>
    <w:p w14:paraId="561F9AD0" w14:textId="77777777" w:rsidR="004D0EC7" w:rsidRPr="00164180" w:rsidRDefault="0035552A" w:rsidP="00AE3EC3">
      <w:pPr>
        <w:pStyle w:val="JuList"/>
        <w:widowControl w:val="0"/>
      </w:pPr>
      <w:r w:rsidRPr="00164180">
        <w:rPr>
          <w:i/>
          <w:iCs/>
        </w:rPr>
        <w:t>Отхвърля</w:t>
      </w:r>
      <w:r w:rsidRPr="00164180">
        <w:t xml:space="preserve"> останалата част от иска на жалбоподателя за справедливо обезщетение.</w:t>
      </w:r>
    </w:p>
    <w:p w14:paraId="1582F4C8" w14:textId="77777777" w:rsidR="008E3A08" w:rsidRPr="00164180" w:rsidRDefault="007E2C8C" w:rsidP="00AE3EC3">
      <w:pPr>
        <w:pStyle w:val="JuParaLast"/>
        <w:keepNext w:val="0"/>
        <w:keepLines w:val="0"/>
        <w:widowControl w:val="0"/>
      </w:pPr>
      <w:r w:rsidRPr="00164180">
        <w:t>Съставено на английски език и оповестено писмено на 8 юни 2021 г. в съответствие с правило 77 §§ 2 и 3 от Правилника на Съда.</w:t>
      </w:r>
    </w:p>
    <w:p w14:paraId="5BF5609D" w14:textId="39F7201B" w:rsidR="001C055B" w:rsidRPr="00855997" w:rsidRDefault="003E5C4E" w:rsidP="00AE3EC3">
      <w:pPr>
        <w:pStyle w:val="JuSigned"/>
        <w:widowControl w:val="0"/>
        <w:tabs>
          <w:tab w:val="clear" w:pos="851"/>
          <w:tab w:val="clear" w:pos="6407"/>
          <w:tab w:val="center" w:pos="1134"/>
          <w:tab w:val="center" w:pos="6237"/>
        </w:tabs>
      </w:pPr>
      <w:r w:rsidRPr="00164180">
        <w:tab/>
        <w:t xml:space="preserve">Илзе Фрайвирт  </w:t>
      </w:r>
      <w:r w:rsidRPr="00164180">
        <w:tab/>
      </w:r>
      <w:r w:rsidR="00D61642" w:rsidRPr="00164180">
        <w:t>Юлиа Антоанела Моток</w:t>
      </w:r>
      <w:r w:rsidR="00D61642" w:rsidRPr="00164180">
        <w:tab/>
        <w:t>Председател</w:t>
      </w:r>
      <w:r w:rsidR="00D61642" w:rsidRPr="00164180">
        <w:tab/>
      </w:r>
      <w:r w:rsidRPr="00164180">
        <w:t xml:space="preserve">      Заместник-секретар</w:t>
      </w:r>
      <w:r>
        <w:tab/>
      </w:r>
    </w:p>
    <w:sectPr w:rsidR="001C055B" w:rsidRPr="00855997" w:rsidSect="00AE3EC3">
      <w:headerReference w:type="even" r:id="rId14"/>
      <w:headerReference w:type="default" r:id="rId15"/>
      <w:footerReference w:type="even" r:id="rId16"/>
      <w:footerReference w:type="default" r:id="rId17"/>
      <w:footnotePr>
        <w:numRestart w:val="eachSect"/>
      </w:footnotePr>
      <w:pgSz w:w="11906" w:h="16838" w:code="9"/>
      <w:pgMar w:top="2274" w:right="1983" w:bottom="1843" w:left="1701" w:header="1701"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C84BF" w14:textId="77777777" w:rsidR="005F6317" w:rsidRPr="0035552A" w:rsidRDefault="005F6317" w:rsidP="0098410D">
      <w:r w:rsidRPr="0035552A">
        <w:separator/>
      </w:r>
    </w:p>
  </w:endnote>
  <w:endnote w:type="continuationSeparator" w:id="0">
    <w:p w14:paraId="04F28BA7" w14:textId="77777777" w:rsidR="005F6317" w:rsidRPr="0035552A" w:rsidRDefault="005F6317" w:rsidP="0098410D">
      <w:r w:rsidRPr="0035552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C5D58" w14:textId="77777777" w:rsidR="009C6FC4" w:rsidRDefault="009C6FC4">
    <w:pPr>
      <w:pStyle w:val="Footer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7E016" w14:textId="77777777" w:rsidR="00AC5F52" w:rsidRPr="00150BFA" w:rsidRDefault="00AC5F52" w:rsidP="00D10244">
    <w:pPr>
      <w:jc w:val="center"/>
    </w:pPr>
    <w:r>
      <w:rPr>
        <w:noProof/>
        <w:lang w:eastAsia="bg-BG"/>
      </w:rPr>
      <w:drawing>
        <wp:inline distT="0" distB="0" distL="0" distR="0" wp14:anchorId="3631D1AC" wp14:editId="30458708">
          <wp:extent cx="771525" cy="619125"/>
          <wp:effectExtent l="0" t="0" r="9525" b="9525"/>
          <wp:docPr id="81" name="Picture 81" descr="R:\1_Graphics&amp;Web\Court_Graphic_Charter\2013\ECHR_Stationery\Documents_and_Letters\Cover_Pages_And_Docs\White_600_dpi\ECHR_CoverpageCS61_ECHR_Coverpage_Footer_COE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1_Graphics&amp;Web\Court_Graphic_Charter\2013\ECHR_Stationery\Documents_and_Letters\Cover_Pages_And_Docs\White_600_dpi\ECHR_CoverpageCS61_ECHR_Coverpage_Footer_COE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619125"/>
                  </a:xfrm>
                  <a:prstGeom prst="rect">
                    <a:avLst/>
                  </a:prstGeom>
                  <a:noFill/>
                  <a:ln>
                    <a:noFill/>
                  </a:ln>
                </pic:spPr>
              </pic:pic>
            </a:graphicData>
          </a:graphic>
        </wp:inline>
      </w:drawing>
    </w:r>
  </w:p>
  <w:p w14:paraId="3F4C7187" w14:textId="77777777" w:rsidR="00AC5F52" w:rsidRPr="0035552A" w:rsidRDefault="00AC5F52" w:rsidP="00D10244">
    <w:pPr>
      <w:pStyle w:val="Footer0"/>
      <w:jc w:val="cen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E4754" w14:textId="77777777" w:rsidR="00AC5F52" w:rsidRPr="0035552A" w:rsidRDefault="00AC5F52" w:rsidP="00022912">
    <w:pPr>
      <w:jc w:val="center"/>
      <w:rPr>
        <w:sz w:val="4"/>
        <w:szCs w:val="4"/>
      </w:rPr>
    </w:pPr>
    <w:r>
      <w:rPr>
        <w:noProof/>
        <w:lang w:eastAsia="bg-BG"/>
      </w:rPr>
      <w:drawing>
        <wp:inline distT="0" distB="0" distL="0" distR="0" wp14:anchorId="68508543" wp14:editId="74154968">
          <wp:extent cx="771525" cy="619125"/>
          <wp:effectExtent l="0" t="0" r="9525" b="9525"/>
          <wp:docPr id="83" name="Picture 83" descr="R:\1_Graphics&amp;Web\Court_Graphic_Charter\2013\ECHR_Stationery\Documents_and_Letters\Cover_Pages_And_Docs\White_600_dpi\ECHR_CoverpageCS61_ECHR_Coverpage_Footer_COE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1_Graphics&amp;Web\Court_Graphic_Charter\2013\ECHR_Stationery\Documents_and_Letters\Cover_Pages_And_Docs\White_600_dpi\ECHR_CoverpageCS61_ECHR_Coverpage_Footer_COE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619125"/>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2A0C0" w14:textId="1D39E4D3" w:rsidR="00AC5F52" w:rsidRDefault="00AC5F52" w:rsidP="009A115C">
    <w:pPr>
      <w:pStyle w:val="JuHeader"/>
    </w:pPr>
    <w:r>
      <w:rPr>
        <w:rStyle w:val="PageNumber"/>
      </w:rPr>
      <w:fldChar w:fldCharType="begin"/>
    </w:r>
    <w:r>
      <w:rPr>
        <w:rStyle w:val="PageNumber"/>
      </w:rPr>
      <w:instrText xml:space="preserve"> PAGE </w:instrText>
    </w:r>
    <w:r>
      <w:rPr>
        <w:rStyle w:val="PageNumber"/>
      </w:rPr>
      <w:fldChar w:fldCharType="separate"/>
    </w:r>
    <w:r w:rsidR="009C6FC4">
      <w:rPr>
        <w:rStyle w:val="PageNumber"/>
        <w:noProof/>
      </w:rPr>
      <w:t>18</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3D7A8" w14:textId="5E0AC486" w:rsidR="00AC5F52" w:rsidRPr="000B7195" w:rsidRDefault="00AC5F52" w:rsidP="007D3701">
    <w:pPr>
      <w:pStyle w:val="JuHeader"/>
    </w:pPr>
    <w:r>
      <w:fldChar w:fldCharType="begin"/>
    </w:r>
    <w:r>
      <w:instrText xml:space="preserve"> PAGE </w:instrText>
    </w:r>
    <w:r>
      <w:fldChar w:fldCharType="separate"/>
    </w:r>
    <w:r w:rsidR="009C6FC4">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F8B21" w14:textId="77777777" w:rsidR="005F6317" w:rsidRPr="0035552A" w:rsidRDefault="005F6317" w:rsidP="0098410D">
      <w:r w:rsidRPr="0035552A">
        <w:separator/>
      </w:r>
    </w:p>
  </w:footnote>
  <w:footnote w:type="continuationSeparator" w:id="0">
    <w:p w14:paraId="0DFD6B2F" w14:textId="77777777" w:rsidR="005F6317" w:rsidRPr="0035552A" w:rsidRDefault="005F6317" w:rsidP="0098410D">
      <w:r w:rsidRPr="0035552A">
        <w:continuationSeparator/>
      </w:r>
    </w:p>
  </w:footnote>
  <w:footnote w:id="1">
    <w:p w14:paraId="6FAE1476" w14:textId="77B91EF0" w:rsidR="00AC5F52" w:rsidRPr="0035552A" w:rsidRDefault="00AC5F52" w:rsidP="00E01340">
      <w:pPr>
        <w:pStyle w:val="FootnoteText"/>
        <w:keepLines/>
        <w:jc w:val="both"/>
      </w:pPr>
      <w:r>
        <w:rPr>
          <w:rStyle w:val="FootnoteReference"/>
        </w:rPr>
        <w:footnoteRef/>
      </w:r>
      <w:r>
        <w:t xml:space="preserve">  В жалба, подадена до Съда на 23 януари 2015 г. (№ 6422/15), жалбоподателят е изразил </w:t>
      </w:r>
      <w:r>
        <w:rPr>
          <w:lang w:val="en-GB"/>
        </w:rPr>
        <w:t>inter alia</w:t>
      </w:r>
      <w:r>
        <w:t xml:space="preserve"> и същите оплаквания като тези, които се разглеждат в рамките на настоящото дело. На 26 март 2015 г. компетентният съдия ги е отхвърлил на основание чл. 35, ал. 1 и 4 от Конвенцията, като е счел, че тъй като жалбоподателят (все още) не е оспорил постановлението на Софийска градска прокуратура пред по-горестоящите прокуратури, не е изчерпал вътрешнодържавните възможности за защита. Жалбоподателят е информиран за това решение с писмо от 2 април 2015 г.</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67D89" w14:textId="77777777" w:rsidR="009C6FC4" w:rsidRDefault="009C6F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BFDE5" w14:textId="77777777" w:rsidR="00AC5F52" w:rsidRPr="00A45145" w:rsidRDefault="00AC5F52" w:rsidP="00D10244">
    <w:pPr>
      <w:jc w:val="center"/>
    </w:pPr>
    <w:r>
      <w:rPr>
        <w:noProof/>
        <w:lang w:eastAsia="bg-BG"/>
      </w:rPr>
      <w:drawing>
        <wp:inline distT="0" distB="0" distL="0" distR="0" wp14:anchorId="5BD5D036" wp14:editId="34A19730">
          <wp:extent cx="2962275" cy="1219200"/>
          <wp:effectExtent l="0" t="0" r="9525" b="0"/>
          <wp:docPr id="80" name="Picture 80" descr="R:\1_Graphics&amp;Web\Court_Graphic_Charter\2013\ECHR_Stationery\Documents_and_Letters\Cover_Pages_And_Docs\White_600_dpi\ECHR_CoverpageCS61_ECHR_Coverpage_Header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1_Graphics&amp;Web\Court_Graphic_Charter\2013\ECHR_Stationery\Documents_and_Letters\Cover_Pages_And_Docs\White_600_dpi\ECHR_CoverpageCS61_ECHR_Coverpage_Header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2275" cy="1219200"/>
                  </a:xfrm>
                  <a:prstGeom prst="rect">
                    <a:avLst/>
                  </a:prstGeom>
                  <a:noFill/>
                  <a:ln>
                    <a:noFill/>
                  </a:ln>
                </pic:spPr>
              </pic:pic>
            </a:graphicData>
          </a:graphic>
        </wp:inline>
      </w:drawing>
    </w:r>
  </w:p>
  <w:p w14:paraId="3AF802F3" w14:textId="77777777" w:rsidR="00AC5F52" w:rsidRPr="0035552A" w:rsidRDefault="00AC5F52" w:rsidP="00D10244">
    <w:pPr>
      <w:jc w:val="center"/>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8C9BE" w14:textId="77777777" w:rsidR="00AC5F52" w:rsidRPr="00A45145" w:rsidRDefault="00AC5F52" w:rsidP="00D10244">
    <w:pPr>
      <w:jc w:val="center"/>
    </w:pPr>
    <w:r>
      <w:rPr>
        <w:noProof/>
        <w:lang w:eastAsia="bg-BG"/>
      </w:rPr>
      <w:drawing>
        <wp:inline distT="0" distB="0" distL="0" distR="0" wp14:anchorId="765A05AF" wp14:editId="76990B39">
          <wp:extent cx="2962275" cy="1219200"/>
          <wp:effectExtent l="0" t="0" r="9525" b="0"/>
          <wp:docPr id="82" name="Picture 82" descr="R:\1_Graphics&amp;Web\Court_Graphic_Charter\2013\ECHR_Stationery\Documents_and_Letters\Cover_Pages_And_Docs\White_600_dpi\ECHR_CoverpageCS61_ECHR_Coverpage_Header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1_Graphics&amp;Web\Court_Graphic_Charter\2013\ECHR_Stationery\Documents_and_Letters\Cover_Pages_And_Docs\White_600_dpi\ECHR_CoverpageCS61_ECHR_Coverpage_Header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2275" cy="1219200"/>
                  </a:xfrm>
                  <a:prstGeom prst="rect">
                    <a:avLst/>
                  </a:prstGeom>
                  <a:noFill/>
                  <a:ln>
                    <a:noFill/>
                  </a:ln>
                </pic:spPr>
              </pic:pic>
            </a:graphicData>
          </a:graphic>
        </wp:inline>
      </w:drawing>
    </w:r>
  </w:p>
  <w:p w14:paraId="280059F6" w14:textId="77777777" w:rsidR="00AC5F52" w:rsidRPr="0035552A" w:rsidRDefault="00AC5F52"/>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D8375" w14:textId="77777777" w:rsidR="00AC5F52" w:rsidRPr="004D0EC7" w:rsidRDefault="00AC5F52" w:rsidP="004D0EC7">
    <w:pPr>
      <w:pStyle w:val="JuHeader"/>
    </w:pPr>
    <w:r>
      <w:t>РЕШЕНИЕ ПОЛФРИЙМАН срещу БЪЛГАРИЯ</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53128" w14:textId="77777777" w:rsidR="00AC5F52" w:rsidRPr="00882CD5" w:rsidRDefault="00AC5F52" w:rsidP="007D3701">
    <w:pPr>
      <w:pStyle w:val="JuHeader"/>
    </w:pPr>
    <w:r>
      <w:t>РЕШЕНИЕ ПОЛФРИЙМАН срещу БЪЛГАРИЯ</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7019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3283F3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F369A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34688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52A83E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85AC83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86F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528B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6C20B0"/>
    <w:lvl w:ilvl="0">
      <w:start w:val="1"/>
      <w:numFmt w:val="decimal"/>
      <w:pStyle w:val="ListNumber"/>
      <w:lvlText w:val="%1."/>
      <w:lvlJc w:val="left"/>
      <w:pPr>
        <w:tabs>
          <w:tab w:val="num" w:pos="360"/>
        </w:tabs>
        <w:ind w:left="360" w:hanging="360"/>
      </w:pPr>
    </w:lvl>
  </w:abstractNum>
  <w:abstractNum w:abstractNumId="9" w15:restartNumberingAfterBreak="0">
    <w:nsid w:val="0C0F5BFC"/>
    <w:multiLevelType w:val="multilevel"/>
    <w:tmpl w:val="79FEA660"/>
    <w:lvl w:ilvl="0">
      <w:start w:val="1"/>
      <w:numFmt w:val="none"/>
      <w:pStyle w:val="JuHHead"/>
      <w:suff w:val="nothing"/>
      <w:lvlText w:val="%1"/>
      <w:lvlJc w:val="left"/>
      <w:pPr>
        <w:ind w:left="0" w:firstLine="0"/>
      </w:pPr>
      <w:rPr>
        <w:rFonts w:hint="default"/>
      </w:rPr>
    </w:lvl>
    <w:lvl w:ilvl="1">
      <w:start w:val="1"/>
      <w:numFmt w:val="upperRoman"/>
      <w:pStyle w:val="JuHIRoman"/>
      <w:lvlText w:val="%2."/>
      <w:lvlJc w:val="left"/>
      <w:pPr>
        <w:ind w:left="397" w:hanging="397"/>
      </w:pPr>
      <w:rPr>
        <w:rFonts w:hint="default"/>
      </w:rPr>
    </w:lvl>
    <w:lvl w:ilvl="2">
      <w:start w:val="1"/>
      <w:numFmt w:val="upperLetter"/>
      <w:pStyle w:val="JuHA"/>
      <w:lvlText w:val="%3."/>
      <w:lvlJc w:val="left"/>
      <w:pPr>
        <w:ind w:left="510" w:hanging="340"/>
      </w:pPr>
      <w:rPr>
        <w:rFonts w:hint="default"/>
      </w:rPr>
    </w:lvl>
    <w:lvl w:ilvl="3">
      <w:start w:val="1"/>
      <w:numFmt w:val="decimal"/>
      <w:pStyle w:val="JuH1"/>
      <w:lvlText w:val="%4."/>
      <w:lvlJc w:val="left"/>
      <w:pPr>
        <w:ind w:left="680" w:hanging="340"/>
      </w:pPr>
      <w:rPr>
        <w:rFonts w:hint="default"/>
      </w:rPr>
    </w:lvl>
    <w:lvl w:ilvl="4">
      <w:start w:val="1"/>
      <w:numFmt w:val="lowerLetter"/>
      <w:pStyle w:val="JuHa0"/>
      <w:lvlText w:val="(%5)"/>
      <w:lvlJc w:val="left"/>
      <w:pPr>
        <w:ind w:left="851" w:hanging="341"/>
      </w:pPr>
      <w:rPr>
        <w:rFonts w:hint="default"/>
      </w:rPr>
    </w:lvl>
    <w:lvl w:ilvl="5">
      <w:start w:val="1"/>
      <w:numFmt w:val="lowerRoman"/>
      <w:pStyle w:val="JuHi"/>
      <w:lvlText w:val="(%6)"/>
      <w:lvlJc w:val="left"/>
      <w:pPr>
        <w:ind w:left="1021" w:hanging="341"/>
      </w:pPr>
      <w:rPr>
        <w:rFonts w:hint="default"/>
      </w:rPr>
    </w:lvl>
    <w:lvl w:ilvl="6">
      <w:start w:val="1"/>
      <mc:AlternateContent>
        <mc:Choice Requires="w14">
          <w:numFmt w:val="custom" w:format="α, β, γ, ..."/>
        </mc:Choice>
        <mc:Fallback>
          <w:numFmt w:val="decimal"/>
        </mc:Fallback>
      </mc:AlternateContent>
      <w:pStyle w:val="JuHalpha"/>
      <w:lvlText w:val="(%7)"/>
      <w:lvlJc w:val="left"/>
      <w:pPr>
        <w:ind w:left="1247" w:hanging="396"/>
      </w:pPr>
      <w:rPr>
        <w:rFonts w:asciiTheme="minorHAnsi" w:hAnsiTheme="minorHAnsi" w:hint="default"/>
        <w:b w:val="0"/>
        <w:i w:val="0"/>
      </w:rPr>
    </w:lvl>
    <w:lvl w:ilvl="7">
      <w:start w:val="1"/>
      <w:numFmt w:val="bullet"/>
      <w:pStyle w:val="JuH"/>
      <w:lvlText w:val="‒"/>
      <w:lvlJc w:val="left"/>
      <w:pPr>
        <w:ind w:left="1247" w:hanging="226"/>
      </w:pPr>
      <w:rPr>
        <w:rFonts w:ascii="Times New Roman" w:hAnsi="Times New Roman" w:cs="Times New Roman" w:hint="default"/>
        <w:color w:val="auto"/>
      </w:rPr>
    </w:lvl>
    <w:lvl w:ilvl="8">
      <w:start w:val="1"/>
      <w:numFmt w:val="bullet"/>
      <w:pStyle w:val="ECHRHeading9"/>
      <w:lvlText w:val="▪"/>
      <w:lvlJc w:val="left"/>
      <w:pPr>
        <w:ind w:left="1361" w:hanging="170"/>
      </w:pPr>
      <w:rPr>
        <w:rFonts w:ascii="Times New Roman" w:hAnsi="Times New Roman" w:cs="Times New Roman" w:hint="default"/>
        <w:color w:val="auto"/>
      </w:rPr>
    </w:lvl>
  </w:abstractNum>
  <w:abstractNum w:abstractNumId="10" w15:restartNumberingAfterBreak="0">
    <w:nsid w:val="1AA96CEA"/>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D27094A"/>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7D5546B"/>
    <w:multiLevelType w:val="multilevel"/>
    <w:tmpl w:val="C8FE6436"/>
    <w:styleLink w:val="ECHRA1StyleList"/>
    <w:lvl w:ilvl="0">
      <w:start w:val="1"/>
      <w:numFmt w:val="decimal"/>
      <w:pStyle w:val="JuList"/>
      <w:lvlText w:val="%1."/>
      <w:lvlJc w:val="left"/>
      <w:pPr>
        <w:tabs>
          <w:tab w:val="num" w:pos="340"/>
        </w:tabs>
        <w:ind w:left="340" w:hanging="340"/>
      </w:pPr>
      <w:rPr>
        <w:rFonts w:hint="default"/>
      </w:rPr>
    </w:lvl>
    <w:lvl w:ilvl="1">
      <w:start w:val="1"/>
      <w:numFmt w:val="lowerLetter"/>
      <w:pStyle w:val="JuLista"/>
      <w:lvlText w:val="(%2)"/>
      <w:lvlJc w:val="left"/>
      <w:pPr>
        <w:tabs>
          <w:tab w:val="num" w:pos="680"/>
        </w:tabs>
        <w:ind w:left="680" w:hanging="340"/>
      </w:pPr>
      <w:rPr>
        <w:rFonts w:hint="default"/>
      </w:rPr>
    </w:lvl>
    <w:lvl w:ilvl="2">
      <w:start w:val="1"/>
      <w:numFmt w:val="lowerRoman"/>
      <w:pStyle w:val="JuListi"/>
      <w:suff w:val="space"/>
      <w:lvlText w:val="(%3)"/>
      <w:lvlJc w:val="left"/>
      <w:pPr>
        <w:ind w:left="1021" w:hanging="34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0B939E1"/>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89571C"/>
    <w:multiLevelType w:val="multilevel"/>
    <w:tmpl w:val="EFC26858"/>
    <w:styleLink w:val="ECHRA1StyleBulletedSquare"/>
    <w:lvl w:ilvl="0">
      <w:start w:val="1"/>
      <w:numFmt w:val="bullet"/>
      <w:pStyle w:val="ECHRBullet1"/>
      <w:lvlText w:val=""/>
      <w:lvlJc w:val="left"/>
      <w:pPr>
        <w:tabs>
          <w:tab w:val="num" w:pos="851"/>
        </w:tabs>
        <w:ind w:left="851" w:hanging="284"/>
      </w:pPr>
      <w:rPr>
        <w:rFonts w:ascii="Wingdings" w:hAnsi="Wingdings" w:hint="default"/>
        <w:color w:val="0072BC" w:themeColor="background1"/>
      </w:rPr>
    </w:lvl>
    <w:lvl w:ilvl="1">
      <w:start w:val="1"/>
      <w:numFmt w:val="bullet"/>
      <w:pStyle w:val="ECHRBullet2"/>
      <w:lvlText w:val=""/>
      <w:lvlJc w:val="left"/>
      <w:pPr>
        <w:tabs>
          <w:tab w:val="num" w:pos="1134"/>
        </w:tabs>
        <w:ind w:left="1135" w:hanging="284"/>
      </w:pPr>
      <w:rPr>
        <w:rFonts w:ascii="Wingdings" w:hAnsi="Wingdings" w:hint="default"/>
        <w:color w:val="0072BC" w:themeColor="background1"/>
      </w:rPr>
    </w:lvl>
    <w:lvl w:ilvl="2">
      <w:start w:val="1"/>
      <w:numFmt w:val="bullet"/>
      <w:pStyle w:val="ECHRBullet3"/>
      <w:lvlText w:val=""/>
      <w:lvlJc w:val="left"/>
      <w:pPr>
        <w:tabs>
          <w:tab w:val="num" w:pos="1418"/>
        </w:tabs>
        <w:ind w:left="1419" w:hanging="284"/>
      </w:pPr>
      <w:rPr>
        <w:rFonts w:ascii="Wingdings" w:hAnsi="Wingdings" w:hint="default"/>
        <w:color w:val="7F7F7F" w:themeColor="text1" w:themeTint="80"/>
      </w:rPr>
    </w:lvl>
    <w:lvl w:ilvl="3">
      <w:start w:val="1"/>
      <w:numFmt w:val="bullet"/>
      <w:pStyle w:val="ECHRBullet4"/>
      <w:lvlText w:val=""/>
      <w:lvlJc w:val="left"/>
      <w:pPr>
        <w:tabs>
          <w:tab w:val="num" w:pos="1701"/>
        </w:tabs>
        <w:ind w:left="1703" w:hanging="284"/>
      </w:pPr>
      <w:rPr>
        <w:rFonts w:ascii="Wingdings" w:hAnsi="Wingdings" w:hint="default"/>
        <w:color w:val="7F7F7F" w:themeColor="text1" w:themeTint="80"/>
      </w:rPr>
    </w:lvl>
    <w:lvl w:ilvl="4">
      <w:start w:val="1"/>
      <w:numFmt w:val="bullet"/>
      <w:lvlText w:val=""/>
      <w:lvlJc w:val="left"/>
      <w:pPr>
        <w:tabs>
          <w:tab w:val="num" w:pos="1760"/>
        </w:tabs>
        <w:ind w:left="1987" w:hanging="284"/>
      </w:pPr>
      <w:rPr>
        <w:rFonts w:ascii="Wingdings" w:hAnsi="Wingdings" w:hint="default"/>
        <w:color w:val="0072BC" w:themeColor="background1"/>
      </w:rPr>
    </w:lvl>
    <w:lvl w:ilvl="5">
      <w:start w:val="1"/>
      <w:numFmt w:val="bullet"/>
      <w:lvlText w:val=""/>
      <w:lvlJc w:val="left"/>
      <w:pPr>
        <w:tabs>
          <w:tab w:val="num" w:pos="2044"/>
        </w:tabs>
        <w:ind w:left="2271" w:hanging="284"/>
      </w:pPr>
      <w:rPr>
        <w:rFonts w:ascii="Wingdings" w:hAnsi="Wingdings" w:hint="default"/>
        <w:color w:val="5F5F5F" w:themeColor="accent5"/>
      </w:rPr>
    </w:lvl>
    <w:lvl w:ilvl="6">
      <w:start w:val="1"/>
      <w:numFmt w:val="bullet"/>
      <w:lvlText w:val=""/>
      <w:lvlJc w:val="left"/>
      <w:pPr>
        <w:tabs>
          <w:tab w:val="num" w:pos="2328"/>
        </w:tabs>
        <w:ind w:left="2555" w:hanging="284"/>
      </w:pPr>
      <w:rPr>
        <w:rFonts w:ascii="Symbol" w:hAnsi="Symbol" w:hint="default"/>
      </w:rPr>
    </w:lvl>
    <w:lvl w:ilvl="7">
      <w:start w:val="1"/>
      <w:numFmt w:val="bullet"/>
      <w:lvlText w:val="o"/>
      <w:lvlJc w:val="left"/>
      <w:pPr>
        <w:tabs>
          <w:tab w:val="num" w:pos="2612"/>
        </w:tabs>
        <w:ind w:left="2839" w:hanging="284"/>
      </w:pPr>
      <w:rPr>
        <w:rFonts w:ascii="Courier New" w:hAnsi="Courier New" w:hint="default"/>
      </w:rPr>
    </w:lvl>
    <w:lvl w:ilvl="8">
      <w:start w:val="1"/>
      <w:numFmt w:val="bullet"/>
      <w:lvlText w:val=""/>
      <w:lvlJc w:val="left"/>
      <w:pPr>
        <w:tabs>
          <w:tab w:val="num" w:pos="2896"/>
        </w:tabs>
        <w:ind w:left="3123" w:hanging="284"/>
      </w:pPr>
      <w:rPr>
        <w:rFonts w:ascii="Wingdings" w:hAnsi="Wingdings" w:hint="default"/>
      </w:rPr>
    </w:lvl>
  </w:abstractNum>
  <w:abstractNum w:abstractNumId="15" w15:restartNumberingAfterBreak="0">
    <w:nsid w:val="5032512D"/>
    <w:multiLevelType w:val="multilevel"/>
    <w:tmpl w:val="9B34AC6C"/>
    <w:styleLink w:val="ECHRA1StyleNumberedList"/>
    <w:lvl w:ilvl="0">
      <w:start w:val="1"/>
      <w:numFmt w:val="decimal"/>
      <w:pStyle w:val="ECHRNumberedList1"/>
      <w:lvlText w:val="%1."/>
      <w:lvlJc w:val="left"/>
      <w:pPr>
        <w:tabs>
          <w:tab w:val="num" w:pos="964"/>
        </w:tabs>
        <w:ind w:left="964" w:hanging="397"/>
      </w:pPr>
      <w:rPr>
        <w:rFonts w:hint="default"/>
      </w:rPr>
    </w:lvl>
    <w:lvl w:ilvl="1">
      <w:start w:val="1"/>
      <w:numFmt w:val="lowerLetter"/>
      <w:pStyle w:val="ECHRNumberedList2"/>
      <w:lvlText w:val="%2."/>
      <w:lvlJc w:val="left"/>
      <w:pPr>
        <w:tabs>
          <w:tab w:val="num" w:pos="1361"/>
        </w:tabs>
        <w:ind w:left="1361" w:hanging="397"/>
      </w:pPr>
      <w:rPr>
        <w:rFonts w:hint="default"/>
      </w:rPr>
    </w:lvl>
    <w:lvl w:ilvl="2">
      <w:start w:val="1"/>
      <w:numFmt w:val="lowerRoman"/>
      <w:pStyle w:val="ECHRNumberedList3"/>
      <w:lvlText w:val="%3."/>
      <w:lvlJc w:val="left"/>
      <w:pPr>
        <w:tabs>
          <w:tab w:val="num" w:pos="1758"/>
        </w:tabs>
        <w:ind w:left="1758" w:hanging="397"/>
      </w:pPr>
      <w:rPr>
        <w:rFonts w:hint="default"/>
      </w:rPr>
    </w:lvl>
    <w:lvl w:ilvl="3">
      <w:start w:val="1"/>
      <w:numFmt w:val="decimal"/>
      <w:lvlText w:val="(%4)"/>
      <w:lvlJc w:val="left"/>
      <w:pPr>
        <w:tabs>
          <w:tab w:val="num" w:pos="1703"/>
        </w:tabs>
        <w:ind w:left="1703" w:hanging="284"/>
      </w:pPr>
      <w:rPr>
        <w:rFonts w:hint="default"/>
      </w:rPr>
    </w:lvl>
    <w:lvl w:ilvl="4">
      <w:start w:val="1"/>
      <w:numFmt w:val="lowerLetter"/>
      <w:lvlText w:val="(%5)"/>
      <w:lvlJc w:val="left"/>
      <w:pPr>
        <w:tabs>
          <w:tab w:val="num" w:pos="1987"/>
        </w:tabs>
        <w:ind w:left="1987" w:hanging="284"/>
      </w:pPr>
      <w:rPr>
        <w:rFonts w:hint="default"/>
      </w:rPr>
    </w:lvl>
    <w:lvl w:ilvl="5">
      <w:start w:val="1"/>
      <w:numFmt w:val="lowerRoman"/>
      <w:lvlText w:val="(%6)"/>
      <w:lvlJc w:val="left"/>
      <w:pPr>
        <w:tabs>
          <w:tab w:val="num" w:pos="2271"/>
        </w:tabs>
        <w:ind w:left="2271" w:hanging="284"/>
      </w:pPr>
      <w:rPr>
        <w:rFonts w:hint="default"/>
      </w:rPr>
    </w:lvl>
    <w:lvl w:ilvl="6">
      <w:start w:val="1"/>
      <w:numFmt w:val="decimal"/>
      <w:lvlText w:val="%7."/>
      <w:lvlJc w:val="left"/>
      <w:pPr>
        <w:tabs>
          <w:tab w:val="num" w:pos="2555"/>
        </w:tabs>
        <w:ind w:left="2555" w:hanging="284"/>
      </w:pPr>
      <w:rPr>
        <w:rFonts w:hint="default"/>
      </w:rPr>
    </w:lvl>
    <w:lvl w:ilvl="7">
      <w:start w:val="1"/>
      <w:numFmt w:val="lowerLetter"/>
      <w:lvlText w:val="%8."/>
      <w:lvlJc w:val="left"/>
      <w:pPr>
        <w:tabs>
          <w:tab w:val="num" w:pos="2839"/>
        </w:tabs>
        <w:ind w:left="2839" w:hanging="284"/>
      </w:pPr>
      <w:rPr>
        <w:rFonts w:hint="default"/>
      </w:rPr>
    </w:lvl>
    <w:lvl w:ilvl="8">
      <w:start w:val="1"/>
      <w:numFmt w:val="lowerRoman"/>
      <w:lvlText w:val="%9."/>
      <w:lvlJc w:val="left"/>
      <w:pPr>
        <w:tabs>
          <w:tab w:val="num" w:pos="3123"/>
        </w:tabs>
        <w:ind w:left="3123" w:hanging="284"/>
      </w:pPr>
      <w:rPr>
        <w:rFonts w:hint="default"/>
      </w:rPr>
    </w:lvl>
  </w:abstractNum>
  <w:abstractNum w:abstractNumId="16" w15:restartNumberingAfterBreak="0">
    <w:nsid w:val="56B9429C"/>
    <w:multiLevelType w:val="multilevel"/>
    <w:tmpl w:val="EAA66700"/>
    <w:lvl w:ilvl="0">
      <w:start w:val="1"/>
      <w:numFmt w:val="none"/>
      <w:suff w:val="nothing"/>
      <w:lvlText w:val=""/>
      <w:lvlJc w:val="left"/>
      <w:pPr>
        <w:ind w:left="0" w:firstLine="0"/>
      </w:pPr>
      <w:rPr>
        <w:rFonts w:hint="default"/>
      </w:rPr>
    </w:lvl>
    <w:lvl w:ilvl="1">
      <w:start w:val="1"/>
      <w:numFmt w:val="upperRoman"/>
      <w:suff w:val="space"/>
      <w:lvlText w:val="%2."/>
      <w:lvlJc w:val="left"/>
      <w:pPr>
        <w:ind w:left="357" w:hanging="357"/>
      </w:pPr>
      <w:rPr>
        <w:rFonts w:hint="default"/>
        <w:sz w:val="24"/>
      </w:rPr>
    </w:lvl>
    <w:lvl w:ilvl="2">
      <w:start w:val="1"/>
      <w:numFmt w:val="upperLetter"/>
      <w:lvlText w:val="%3."/>
      <w:lvlJc w:val="left"/>
      <w:pPr>
        <w:ind w:left="584" w:hanging="352"/>
      </w:pPr>
      <w:rPr>
        <w:rFonts w:hint="default"/>
      </w:rPr>
    </w:lvl>
    <w:lvl w:ilvl="3">
      <w:start w:val="1"/>
      <w:numFmt w:val="decimal"/>
      <w:lvlText w:val="%4."/>
      <w:lvlJc w:val="left"/>
      <w:pPr>
        <w:ind w:left="731" w:hanging="300"/>
      </w:pPr>
      <w:rPr>
        <w:rFonts w:hint="default"/>
      </w:rPr>
    </w:lvl>
    <w:lvl w:ilvl="4">
      <w:start w:val="1"/>
      <w:numFmt w:val="lowerLetter"/>
      <w:lvlText w:val="(%5)"/>
      <w:lvlJc w:val="left"/>
      <w:pPr>
        <w:ind w:left="975" w:hanging="340"/>
      </w:pPr>
      <w:rPr>
        <w:rFonts w:hint="default"/>
      </w:rPr>
    </w:lvl>
    <w:lvl w:ilvl="5">
      <w:start w:val="1"/>
      <w:numFmt w:val="lowerRoman"/>
      <w:suff w:val="space"/>
      <w:lvlText w:val="(%6)"/>
      <w:lvlJc w:val="left"/>
      <w:pPr>
        <w:ind w:left="1191" w:hanging="358"/>
      </w:pPr>
      <w:rPr>
        <w:rFonts w:hint="default"/>
      </w:rPr>
    </w:lvl>
    <w:lvl w:ilvl="6">
      <w:start w:val="1"/>
      <w:numFmt w:val="lowerLetter"/>
      <w:lvlText w:val="(%7)"/>
      <w:lvlJc w:val="left"/>
      <w:pPr>
        <w:ind w:left="1372" w:hanging="334"/>
      </w:pPr>
      <w:rPr>
        <w:rFonts w:ascii="Symbol" w:hAnsi="Symbol" w:hint="default"/>
        <w:sz w:val="20"/>
      </w:rPr>
    </w:lvl>
    <w:lvl w:ilvl="7">
      <w:start w:val="1"/>
      <w:numFmt w:val="bullet"/>
      <w:lvlText w:val="‒"/>
      <w:lvlJc w:val="left"/>
      <w:pPr>
        <w:ind w:left="1304" w:hanging="68"/>
      </w:pPr>
      <w:rPr>
        <w:rFonts w:ascii="Calibri" w:hAnsi="Calibri" w:hint="default"/>
        <w:color w:val="auto"/>
      </w:rPr>
    </w:lvl>
    <w:lvl w:ilvl="8">
      <w:start w:val="1"/>
      <w:numFmt w:val="none"/>
      <w:lvlText w:val="%9"/>
      <w:lvlJc w:val="right"/>
      <w:pPr>
        <w:ind w:left="7313" w:hanging="180"/>
      </w:pPr>
      <w:rPr>
        <w:rFonts w:hint="default"/>
      </w:rPr>
    </w:lvl>
  </w:abstractNum>
  <w:abstractNum w:abstractNumId="17" w15:restartNumberingAfterBreak="0">
    <w:nsid w:val="67FD1241"/>
    <w:multiLevelType w:val="hybridMultilevel"/>
    <w:tmpl w:val="F6D86CC2"/>
    <w:lvl w:ilvl="0" w:tplc="E4205412">
      <w:start w:val="1"/>
      <w:numFmt w:val="bullet"/>
      <w:pStyle w:val="ListBullet"/>
      <w:lvlText w:val=""/>
      <w:lvlJc w:val="left"/>
      <w:pPr>
        <w:tabs>
          <w:tab w:val="num" w:pos="851"/>
        </w:tabs>
        <w:ind w:left="568" w:firstLine="0"/>
      </w:pPr>
      <w:rPr>
        <w:rFonts w:ascii="Wingdings" w:hAnsi="Wingdings" w:hint="default"/>
        <w:color w:val="808080"/>
        <w:sz w:val="16"/>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7D35409C"/>
    <w:multiLevelType w:val="multilevel"/>
    <w:tmpl w:val="EAA66700"/>
    <w:lvl w:ilvl="0">
      <w:start w:val="1"/>
      <w:numFmt w:val="none"/>
      <w:suff w:val="nothing"/>
      <w:lvlText w:val=""/>
      <w:lvlJc w:val="left"/>
      <w:pPr>
        <w:ind w:left="0" w:firstLine="0"/>
      </w:pPr>
      <w:rPr>
        <w:rFonts w:hint="default"/>
      </w:rPr>
    </w:lvl>
    <w:lvl w:ilvl="1">
      <w:start w:val="1"/>
      <w:numFmt w:val="upperRoman"/>
      <w:suff w:val="space"/>
      <w:lvlText w:val="%2."/>
      <w:lvlJc w:val="left"/>
      <w:pPr>
        <w:ind w:left="357" w:hanging="357"/>
      </w:pPr>
      <w:rPr>
        <w:rFonts w:hint="default"/>
        <w:sz w:val="24"/>
      </w:rPr>
    </w:lvl>
    <w:lvl w:ilvl="2">
      <w:start w:val="1"/>
      <w:numFmt w:val="upperLetter"/>
      <w:lvlText w:val="%3."/>
      <w:lvlJc w:val="left"/>
      <w:pPr>
        <w:ind w:left="584" w:hanging="352"/>
      </w:pPr>
      <w:rPr>
        <w:rFonts w:hint="default"/>
      </w:rPr>
    </w:lvl>
    <w:lvl w:ilvl="3">
      <w:start w:val="1"/>
      <w:numFmt w:val="decimal"/>
      <w:lvlText w:val="%4."/>
      <w:lvlJc w:val="left"/>
      <w:pPr>
        <w:ind w:left="731" w:hanging="300"/>
      </w:pPr>
      <w:rPr>
        <w:rFonts w:hint="default"/>
      </w:rPr>
    </w:lvl>
    <w:lvl w:ilvl="4">
      <w:start w:val="1"/>
      <w:numFmt w:val="lowerLetter"/>
      <w:lvlText w:val="(%5)"/>
      <w:lvlJc w:val="left"/>
      <w:pPr>
        <w:ind w:left="975" w:hanging="340"/>
      </w:pPr>
      <w:rPr>
        <w:rFonts w:hint="default"/>
      </w:rPr>
    </w:lvl>
    <w:lvl w:ilvl="5">
      <w:start w:val="1"/>
      <w:numFmt w:val="lowerRoman"/>
      <w:suff w:val="space"/>
      <w:lvlText w:val="(%6)"/>
      <w:lvlJc w:val="left"/>
      <w:pPr>
        <w:ind w:left="1191" w:hanging="358"/>
      </w:pPr>
      <w:rPr>
        <w:rFonts w:hint="default"/>
      </w:rPr>
    </w:lvl>
    <w:lvl w:ilvl="6">
      <w:start w:val="1"/>
      <w:numFmt w:val="lowerLetter"/>
      <w:lvlText w:val="(%7)"/>
      <w:lvlJc w:val="left"/>
      <w:pPr>
        <w:ind w:left="1372" w:hanging="334"/>
      </w:pPr>
      <w:rPr>
        <w:rFonts w:ascii="Symbol" w:hAnsi="Symbol" w:hint="default"/>
        <w:sz w:val="20"/>
      </w:rPr>
    </w:lvl>
    <w:lvl w:ilvl="7">
      <w:start w:val="1"/>
      <w:numFmt w:val="bullet"/>
      <w:lvlText w:val="‒"/>
      <w:lvlJc w:val="left"/>
      <w:pPr>
        <w:ind w:left="1304" w:hanging="68"/>
      </w:pPr>
      <w:rPr>
        <w:rFonts w:ascii="Calibri" w:hAnsi="Calibri" w:hint="default"/>
        <w:color w:val="auto"/>
      </w:rPr>
    </w:lvl>
    <w:lvl w:ilvl="8">
      <w:start w:val="1"/>
      <w:numFmt w:val="none"/>
      <w:lvlText w:val="%9"/>
      <w:lvlJc w:val="right"/>
      <w:pPr>
        <w:ind w:left="7313" w:hanging="180"/>
      </w:pPr>
      <w:rPr>
        <w:rFonts w:hint="default"/>
      </w:rPr>
    </w:lvl>
  </w:abstractNum>
  <w:num w:numId="1">
    <w:abstractNumId w:val="12"/>
  </w:num>
  <w:num w:numId="2">
    <w:abstractNumId w:val="16"/>
  </w:num>
  <w:num w:numId="3">
    <w:abstractNumId w:val="18"/>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3"/>
  </w:num>
  <w:num w:numId="7">
    <w:abstractNumId w:val="11"/>
  </w:num>
  <w:num w:numId="8">
    <w:abstractNumId w:val="10"/>
  </w:num>
  <w:num w:numId="9">
    <w:abstractNumId w:val="14"/>
  </w:num>
  <w:num w:numId="10">
    <w:abstractNumId w:val="12"/>
  </w:num>
  <w:num w:numId="11">
    <w:abstractNumId w:val="15"/>
  </w:num>
  <w:num w:numId="12">
    <w:abstractNumId w:val="17"/>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hyphenationZone w:val="425"/>
  <w:evenAndOddHeaders/>
  <w:drawingGridHorizontalSpacing w:val="110"/>
  <w:displayHorizontalDrawingGridEvery w:val="2"/>
  <w:displayVerticalDrawingGridEvery w:val="2"/>
  <w:characterSpacingControl w:val="doNotCompress"/>
  <w:hdrShapeDefaults>
    <o:shapedefaults v:ext="edit" spidmax="4097"/>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CxNDM3NTE2NrZQ0lEKTi0uzszPAykwrAUAOz5AECwAAAA="/>
    <w:docVar w:name="ApplicationsApp" w:val="1"/>
    <w:docVar w:name="EMM" w:val="0"/>
    <w:docVar w:name="NBEMMDOC" w:val="0"/>
  </w:docVars>
  <w:rsids>
    <w:rsidRoot w:val="0035552A"/>
    <w:rsid w:val="000041F8"/>
    <w:rsid w:val="000042A8"/>
    <w:rsid w:val="00004308"/>
    <w:rsid w:val="00005BF0"/>
    <w:rsid w:val="0000617D"/>
    <w:rsid w:val="00007154"/>
    <w:rsid w:val="000103AE"/>
    <w:rsid w:val="00011D69"/>
    <w:rsid w:val="00012AD3"/>
    <w:rsid w:val="00015C2D"/>
    <w:rsid w:val="00015F00"/>
    <w:rsid w:val="00022912"/>
    <w:rsid w:val="00022C1D"/>
    <w:rsid w:val="00027A14"/>
    <w:rsid w:val="00031428"/>
    <w:rsid w:val="00034987"/>
    <w:rsid w:val="00041560"/>
    <w:rsid w:val="000509DE"/>
    <w:rsid w:val="000602DF"/>
    <w:rsid w:val="00061B05"/>
    <w:rsid w:val="0006266B"/>
    <w:rsid w:val="0006316C"/>
    <w:rsid w:val="000632D5"/>
    <w:rsid w:val="000644EE"/>
    <w:rsid w:val="0007780A"/>
    <w:rsid w:val="00085457"/>
    <w:rsid w:val="000925AD"/>
    <w:rsid w:val="00096FE1"/>
    <w:rsid w:val="00097A62"/>
    <w:rsid w:val="000A24EB"/>
    <w:rsid w:val="000B686A"/>
    <w:rsid w:val="000B6923"/>
    <w:rsid w:val="000B7195"/>
    <w:rsid w:val="000C5F3C"/>
    <w:rsid w:val="000C6DCC"/>
    <w:rsid w:val="000D47AA"/>
    <w:rsid w:val="000D721F"/>
    <w:rsid w:val="000D7AB0"/>
    <w:rsid w:val="000E069B"/>
    <w:rsid w:val="000E0E82"/>
    <w:rsid w:val="000E1DC5"/>
    <w:rsid w:val="000E223F"/>
    <w:rsid w:val="000E420A"/>
    <w:rsid w:val="000E46B8"/>
    <w:rsid w:val="000E4C22"/>
    <w:rsid w:val="000E7D45"/>
    <w:rsid w:val="000F7851"/>
    <w:rsid w:val="00101505"/>
    <w:rsid w:val="00104E23"/>
    <w:rsid w:val="0010784A"/>
    <w:rsid w:val="00110DA8"/>
    <w:rsid w:val="00111B0C"/>
    <w:rsid w:val="001152CB"/>
    <w:rsid w:val="00120D6C"/>
    <w:rsid w:val="001257EC"/>
    <w:rsid w:val="00133D33"/>
    <w:rsid w:val="00134B6A"/>
    <w:rsid w:val="00134D64"/>
    <w:rsid w:val="00135A30"/>
    <w:rsid w:val="0013612C"/>
    <w:rsid w:val="00137FF6"/>
    <w:rsid w:val="00141650"/>
    <w:rsid w:val="00145337"/>
    <w:rsid w:val="001561B6"/>
    <w:rsid w:val="00162A12"/>
    <w:rsid w:val="00164180"/>
    <w:rsid w:val="00166530"/>
    <w:rsid w:val="00170027"/>
    <w:rsid w:val="00181271"/>
    <w:rsid w:val="001832BD"/>
    <w:rsid w:val="001943B5"/>
    <w:rsid w:val="00195134"/>
    <w:rsid w:val="00197E29"/>
    <w:rsid w:val="001A0BB4"/>
    <w:rsid w:val="001A145B"/>
    <w:rsid w:val="001A3E09"/>
    <w:rsid w:val="001A674C"/>
    <w:rsid w:val="001A719F"/>
    <w:rsid w:val="001B3B24"/>
    <w:rsid w:val="001B6A1D"/>
    <w:rsid w:val="001C055B"/>
    <w:rsid w:val="001C0F98"/>
    <w:rsid w:val="001C2A42"/>
    <w:rsid w:val="001D63ED"/>
    <w:rsid w:val="001D7348"/>
    <w:rsid w:val="001E035B"/>
    <w:rsid w:val="001E0961"/>
    <w:rsid w:val="001E3EAE"/>
    <w:rsid w:val="001E6857"/>
    <w:rsid w:val="001E6F32"/>
    <w:rsid w:val="001E7110"/>
    <w:rsid w:val="001F2145"/>
    <w:rsid w:val="001F2C8C"/>
    <w:rsid w:val="001F6262"/>
    <w:rsid w:val="001F67B0"/>
    <w:rsid w:val="001F7B3D"/>
    <w:rsid w:val="00202752"/>
    <w:rsid w:val="0020335A"/>
    <w:rsid w:val="002052BC"/>
    <w:rsid w:val="00205F9F"/>
    <w:rsid w:val="00207734"/>
    <w:rsid w:val="00210338"/>
    <w:rsid w:val="002115FC"/>
    <w:rsid w:val="0021423C"/>
    <w:rsid w:val="00216AA9"/>
    <w:rsid w:val="00230D00"/>
    <w:rsid w:val="00231DF7"/>
    <w:rsid w:val="00231FD1"/>
    <w:rsid w:val="002339E0"/>
    <w:rsid w:val="00233CF8"/>
    <w:rsid w:val="0023575D"/>
    <w:rsid w:val="00237148"/>
    <w:rsid w:val="0024222D"/>
    <w:rsid w:val="002422B6"/>
    <w:rsid w:val="00244B0E"/>
    <w:rsid w:val="00244F6C"/>
    <w:rsid w:val="00246B89"/>
    <w:rsid w:val="00252C4E"/>
    <w:rsid w:val="002532C5"/>
    <w:rsid w:val="00254DF2"/>
    <w:rsid w:val="00260C03"/>
    <w:rsid w:val="0026540E"/>
    <w:rsid w:val="00275123"/>
    <w:rsid w:val="00282240"/>
    <w:rsid w:val="00287AD5"/>
    <w:rsid w:val="002934D0"/>
    <w:rsid w:val="00293676"/>
    <w:rsid w:val="00293BD9"/>
    <w:rsid w:val="002948AD"/>
    <w:rsid w:val="002A01CC"/>
    <w:rsid w:val="002A613A"/>
    <w:rsid w:val="002A61B1"/>
    <w:rsid w:val="002A663C"/>
    <w:rsid w:val="002B444B"/>
    <w:rsid w:val="002B5887"/>
    <w:rsid w:val="002C0149"/>
    <w:rsid w:val="002C0E27"/>
    <w:rsid w:val="002C3040"/>
    <w:rsid w:val="002C4433"/>
    <w:rsid w:val="002C7826"/>
    <w:rsid w:val="002D022D"/>
    <w:rsid w:val="002D24BB"/>
    <w:rsid w:val="002D2FA7"/>
    <w:rsid w:val="002D47BA"/>
    <w:rsid w:val="002D5DDF"/>
    <w:rsid w:val="002D77B9"/>
    <w:rsid w:val="002E46DA"/>
    <w:rsid w:val="002F06C7"/>
    <w:rsid w:val="002F2319"/>
    <w:rsid w:val="002F2AF7"/>
    <w:rsid w:val="002F6231"/>
    <w:rsid w:val="002F64BD"/>
    <w:rsid w:val="002F69C4"/>
    <w:rsid w:val="002F7D9E"/>
    <w:rsid w:val="002F7E1C"/>
    <w:rsid w:val="00301A75"/>
    <w:rsid w:val="00302F70"/>
    <w:rsid w:val="0030336F"/>
    <w:rsid w:val="0030375E"/>
    <w:rsid w:val="0030759F"/>
    <w:rsid w:val="00312A30"/>
    <w:rsid w:val="003201D8"/>
    <w:rsid w:val="00320F72"/>
    <w:rsid w:val="00321AFE"/>
    <w:rsid w:val="0032463E"/>
    <w:rsid w:val="00326224"/>
    <w:rsid w:val="003363B7"/>
    <w:rsid w:val="00337EE4"/>
    <w:rsid w:val="00340FFD"/>
    <w:rsid w:val="00345C41"/>
    <w:rsid w:val="003506B1"/>
    <w:rsid w:val="0035228F"/>
    <w:rsid w:val="0035552A"/>
    <w:rsid w:val="00355877"/>
    <w:rsid w:val="00356AC7"/>
    <w:rsid w:val="003609FA"/>
    <w:rsid w:val="00365096"/>
    <w:rsid w:val="003710C8"/>
    <w:rsid w:val="003750BE"/>
    <w:rsid w:val="003848E5"/>
    <w:rsid w:val="00385A36"/>
    <w:rsid w:val="00385F3D"/>
    <w:rsid w:val="00387B9D"/>
    <w:rsid w:val="00387C70"/>
    <w:rsid w:val="00390294"/>
    <w:rsid w:val="0039364F"/>
    <w:rsid w:val="00396686"/>
    <w:rsid w:val="0039778E"/>
    <w:rsid w:val="003B4941"/>
    <w:rsid w:val="003C1C9E"/>
    <w:rsid w:val="003C5714"/>
    <w:rsid w:val="003C6B9F"/>
    <w:rsid w:val="003C6E2A"/>
    <w:rsid w:val="003C77D4"/>
    <w:rsid w:val="003D0299"/>
    <w:rsid w:val="003E519E"/>
    <w:rsid w:val="003E51C9"/>
    <w:rsid w:val="003E5C4E"/>
    <w:rsid w:val="003E6D80"/>
    <w:rsid w:val="003F05FA"/>
    <w:rsid w:val="003F244A"/>
    <w:rsid w:val="003F2517"/>
    <w:rsid w:val="003F30B8"/>
    <w:rsid w:val="003F4C45"/>
    <w:rsid w:val="003F5F7B"/>
    <w:rsid w:val="003F7D64"/>
    <w:rsid w:val="0040433A"/>
    <w:rsid w:val="00407D37"/>
    <w:rsid w:val="00414300"/>
    <w:rsid w:val="00414F27"/>
    <w:rsid w:val="00420703"/>
    <w:rsid w:val="00425C67"/>
    <w:rsid w:val="00425E7F"/>
    <w:rsid w:val="00427E7A"/>
    <w:rsid w:val="004355AC"/>
    <w:rsid w:val="00435D8A"/>
    <w:rsid w:val="00436C49"/>
    <w:rsid w:val="004417B8"/>
    <w:rsid w:val="00443D98"/>
    <w:rsid w:val="00445366"/>
    <w:rsid w:val="00447F5B"/>
    <w:rsid w:val="00461DB0"/>
    <w:rsid w:val="00463926"/>
    <w:rsid w:val="00464C9A"/>
    <w:rsid w:val="00474F3D"/>
    <w:rsid w:val="00477E3A"/>
    <w:rsid w:val="00483E5F"/>
    <w:rsid w:val="00485FF9"/>
    <w:rsid w:val="004907F0"/>
    <w:rsid w:val="0049140B"/>
    <w:rsid w:val="004923A5"/>
    <w:rsid w:val="0049310E"/>
    <w:rsid w:val="004950E2"/>
    <w:rsid w:val="00496BFB"/>
    <w:rsid w:val="004A0A92"/>
    <w:rsid w:val="004A15C7"/>
    <w:rsid w:val="004A2894"/>
    <w:rsid w:val="004A3201"/>
    <w:rsid w:val="004B013B"/>
    <w:rsid w:val="004B112B"/>
    <w:rsid w:val="004B4170"/>
    <w:rsid w:val="004B444E"/>
    <w:rsid w:val="004C01E4"/>
    <w:rsid w:val="004C086C"/>
    <w:rsid w:val="004C1F56"/>
    <w:rsid w:val="004C27BC"/>
    <w:rsid w:val="004C6621"/>
    <w:rsid w:val="004D0EC7"/>
    <w:rsid w:val="004D15F3"/>
    <w:rsid w:val="004D3B3D"/>
    <w:rsid w:val="004D4EF1"/>
    <w:rsid w:val="004D5311"/>
    <w:rsid w:val="004D5DCC"/>
    <w:rsid w:val="004D7E45"/>
    <w:rsid w:val="004E1F39"/>
    <w:rsid w:val="004F10AF"/>
    <w:rsid w:val="004F11A4"/>
    <w:rsid w:val="004F2389"/>
    <w:rsid w:val="004F304D"/>
    <w:rsid w:val="004F4290"/>
    <w:rsid w:val="004F61BE"/>
    <w:rsid w:val="004F66B1"/>
    <w:rsid w:val="00503F39"/>
    <w:rsid w:val="00510A97"/>
    <w:rsid w:val="00511C07"/>
    <w:rsid w:val="005125CB"/>
    <w:rsid w:val="00512EC4"/>
    <w:rsid w:val="00513573"/>
    <w:rsid w:val="0051725A"/>
    <w:rsid w:val="005173A6"/>
    <w:rsid w:val="00520354"/>
    <w:rsid w:val="00520BAA"/>
    <w:rsid w:val="005217D8"/>
    <w:rsid w:val="005249C6"/>
    <w:rsid w:val="00525208"/>
    <w:rsid w:val="005257A5"/>
    <w:rsid w:val="005264C0"/>
    <w:rsid w:val="00526A8A"/>
    <w:rsid w:val="00527FB1"/>
    <w:rsid w:val="00530FE6"/>
    <w:rsid w:val="00531DF2"/>
    <w:rsid w:val="0053315C"/>
    <w:rsid w:val="00536E34"/>
    <w:rsid w:val="00537476"/>
    <w:rsid w:val="005442EE"/>
    <w:rsid w:val="00545DA6"/>
    <w:rsid w:val="00547353"/>
    <w:rsid w:val="005474E7"/>
    <w:rsid w:val="005512A3"/>
    <w:rsid w:val="0055296D"/>
    <w:rsid w:val="00555422"/>
    <w:rsid w:val="005578CE"/>
    <w:rsid w:val="00562781"/>
    <w:rsid w:val="00562B6C"/>
    <w:rsid w:val="0057271C"/>
    <w:rsid w:val="00572845"/>
    <w:rsid w:val="005879A2"/>
    <w:rsid w:val="00592772"/>
    <w:rsid w:val="0059574A"/>
    <w:rsid w:val="005A1B9B"/>
    <w:rsid w:val="005A2E79"/>
    <w:rsid w:val="005A6751"/>
    <w:rsid w:val="005A6B04"/>
    <w:rsid w:val="005B092E"/>
    <w:rsid w:val="005B152C"/>
    <w:rsid w:val="005B1EE0"/>
    <w:rsid w:val="005B2B24"/>
    <w:rsid w:val="005B4425"/>
    <w:rsid w:val="005B4B94"/>
    <w:rsid w:val="005B5003"/>
    <w:rsid w:val="005C0679"/>
    <w:rsid w:val="005C3EE8"/>
    <w:rsid w:val="005C69D8"/>
    <w:rsid w:val="005D2F2A"/>
    <w:rsid w:val="005D34F9"/>
    <w:rsid w:val="005D4190"/>
    <w:rsid w:val="005D67A3"/>
    <w:rsid w:val="005E2988"/>
    <w:rsid w:val="005E3085"/>
    <w:rsid w:val="005F0EB3"/>
    <w:rsid w:val="005F51E1"/>
    <w:rsid w:val="005F6317"/>
    <w:rsid w:val="00604811"/>
    <w:rsid w:val="00611C80"/>
    <w:rsid w:val="00620692"/>
    <w:rsid w:val="006242CA"/>
    <w:rsid w:val="00624B22"/>
    <w:rsid w:val="00627507"/>
    <w:rsid w:val="00633717"/>
    <w:rsid w:val="006344E1"/>
    <w:rsid w:val="00634BA7"/>
    <w:rsid w:val="00643524"/>
    <w:rsid w:val="0064393B"/>
    <w:rsid w:val="006545C4"/>
    <w:rsid w:val="00661971"/>
    <w:rsid w:val="00661CE8"/>
    <w:rsid w:val="006623D9"/>
    <w:rsid w:val="006642A5"/>
    <w:rsid w:val="0066550C"/>
    <w:rsid w:val="00665BD2"/>
    <w:rsid w:val="006716F2"/>
    <w:rsid w:val="00673DCB"/>
    <w:rsid w:val="00682BF2"/>
    <w:rsid w:val="006838FB"/>
    <w:rsid w:val="0068573E"/>
    <w:rsid w:val="006859CE"/>
    <w:rsid w:val="00685BFB"/>
    <w:rsid w:val="00691270"/>
    <w:rsid w:val="0069250D"/>
    <w:rsid w:val="00694BA8"/>
    <w:rsid w:val="006A037C"/>
    <w:rsid w:val="006A36F4"/>
    <w:rsid w:val="006A406F"/>
    <w:rsid w:val="006A5D3A"/>
    <w:rsid w:val="006C23D4"/>
    <w:rsid w:val="006C7BB0"/>
    <w:rsid w:val="006D3237"/>
    <w:rsid w:val="006E2E37"/>
    <w:rsid w:val="006E3CF1"/>
    <w:rsid w:val="006E68A3"/>
    <w:rsid w:val="006E7E80"/>
    <w:rsid w:val="006F1C2D"/>
    <w:rsid w:val="006F48CA"/>
    <w:rsid w:val="006F64DD"/>
    <w:rsid w:val="006F712D"/>
    <w:rsid w:val="00700C31"/>
    <w:rsid w:val="00703658"/>
    <w:rsid w:val="00707545"/>
    <w:rsid w:val="00715127"/>
    <w:rsid w:val="00715E8E"/>
    <w:rsid w:val="00723580"/>
    <w:rsid w:val="00723755"/>
    <w:rsid w:val="0073136C"/>
    <w:rsid w:val="00731F0F"/>
    <w:rsid w:val="00733250"/>
    <w:rsid w:val="00741404"/>
    <w:rsid w:val="007449E5"/>
    <w:rsid w:val="0074750E"/>
    <w:rsid w:val="00747FF0"/>
    <w:rsid w:val="00750B2B"/>
    <w:rsid w:val="0075566E"/>
    <w:rsid w:val="00763602"/>
    <w:rsid w:val="00764D4E"/>
    <w:rsid w:val="00765A1F"/>
    <w:rsid w:val="00773C81"/>
    <w:rsid w:val="007751FA"/>
    <w:rsid w:val="00775B6D"/>
    <w:rsid w:val="00776D68"/>
    <w:rsid w:val="0078323E"/>
    <w:rsid w:val="00783A78"/>
    <w:rsid w:val="007850EE"/>
    <w:rsid w:val="00785B95"/>
    <w:rsid w:val="00785EC8"/>
    <w:rsid w:val="00786C84"/>
    <w:rsid w:val="00790E96"/>
    <w:rsid w:val="0079319C"/>
    <w:rsid w:val="00793366"/>
    <w:rsid w:val="007A716F"/>
    <w:rsid w:val="007B0AF2"/>
    <w:rsid w:val="007B270A"/>
    <w:rsid w:val="007B4182"/>
    <w:rsid w:val="007C0695"/>
    <w:rsid w:val="007C419A"/>
    <w:rsid w:val="007C4CC8"/>
    <w:rsid w:val="007C5426"/>
    <w:rsid w:val="007C5798"/>
    <w:rsid w:val="007D1ECD"/>
    <w:rsid w:val="007D3701"/>
    <w:rsid w:val="007D4832"/>
    <w:rsid w:val="007E21B2"/>
    <w:rsid w:val="007E2C4E"/>
    <w:rsid w:val="007E2C8C"/>
    <w:rsid w:val="007E51BA"/>
    <w:rsid w:val="007E66B5"/>
    <w:rsid w:val="007E73D7"/>
    <w:rsid w:val="007F1905"/>
    <w:rsid w:val="007F27E4"/>
    <w:rsid w:val="007F3437"/>
    <w:rsid w:val="00802C64"/>
    <w:rsid w:val="00805E52"/>
    <w:rsid w:val="008061D0"/>
    <w:rsid w:val="008075CC"/>
    <w:rsid w:val="00810B38"/>
    <w:rsid w:val="008204C7"/>
    <w:rsid w:val="00820992"/>
    <w:rsid w:val="00823602"/>
    <w:rsid w:val="008255F5"/>
    <w:rsid w:val="0083014E"/>
    <w:rsid w:val="0083214A"/>
    <w:rsid w:val="00834220"/>
    <w:rsid w:val="00841600"/>
    <w:rsid w:val="00845723"/>
    <w:rsid w:val="008519E7"/>
    <w:rsid w:val="00851EF9"/>
    <w:rsid w:val="00855997"/>
    <w:rsid w:val="008577FD"/>
    <w:rsid w:val="00860B03"/>
    <w:rsid w:val="0086497A"/>
    <w:rsid w:val="00867066"/>
    <w:rsid w:val="008713A1"/>
    <w:rsid w:val="00872584"/>
    <w:rsid w:val="008754AB"/>
    <w:rsid w:val="00876ED4"/>
    <w:rsid w:val="0088060C"/>
    <w:rsid w:val="00882CD5"/>
    <w:rsid w:val="00883151"/>
    <w:rsid w:val="00893576"/>
    <w:rsid w:val="00893E73"/>
    <w:rsid w:val="008A70B9"/>
    <w:rsid w:val="008B02DC"/>
    <w:rsid w:val="008B092C"/>
    <w:rsid w:val="008B57CE"/>
    <w:rsid w:val="008C26DE"/>
    <w:rsid w:val="008D2225"/>
    <w:rsid w:val="008D4752"/>
    <w:rsid w:val="008D5A13"/>
    <w:rsid w:val="008E271C"/>
    <w:rsid w:val="008E3A08"/>
    <w:rsid w:val="008E418E"/>
    <w:rsid w:val="008E5BC6"/>
    <w:rsid w:val="008E6217"/>
    <w:rsid w:val="008E6A25"/>
    <w:rsid w:val="008F2554"/>
    <w:rsid w:val="008F3AEC"/>
    <w:rsid w:val="008F4D80"/>
    <w:rsid w:val="008F5193"/>
    <w:rsid w:val="008F6B36"/>
    <w:rsid w:val="009013A7"/>
    <w:rsid w:val="009017FB"/>
    <w:rsid w:val="009017FC"/>
    <w:rsid w:val="0090506B"/>
    <w:rsid w:val="009050C9"/>
    <w:rsid w:val="009066FC"/>
    <w:rsid w:val="009140A3"/>
    <w:rsid w:val="009144A2"/>
    <w:rsid w:val="0091510C"/>
    <w:rsid w:val="00924215"/>
    <w:rsid w:val="009259AC"/>
    <w:rsid w:val="00926F38"/>
    <w:rsid w:val="00927BEB"/>
    <w:rsid w:val="009333DC"/>
    <w:rsid w:val="00934301"/>
    <w:rsid w:val="00936CD1"/>
    <w:rsid w:val="009401B9"/>
    <w:rsid w:val="00941747"/>
    <w:rsid w:val="00941EFB"/>
    <w:rsid w:val="00947AFB"/>
    <w:rsid w:val="00951AA3"/>
    <w:rsid w:val="00951D7D"/>
    <w:rsid w:val="00956D0C"/>
    <w:rsid w:val="009630C7"/>
    <w:rsid w:val="00964BCB"/>
    <w:rsid w:val="00967722"/>
    <w:rsid w:val="00972B55"/>
    <w:rsid w:val="009743B7"/>
    <w:rsid w:val="00977A8B"/>
    <w:rsid w:val="0098228B"/>
    <w:rsid w:val="009828DA"/>
    <w:rsid w:val="0098410D"/>
    <w:rsid w:val="00985BAB"/>
    <w:rsid w:val="00986B3C"/>
    <w:rsid w:val="0099350C"/>
    <w:rsid w:val="009A115C"/>
    <w:rsid w:val="009A47EE"/>
    <w:rsid w:val="009B002D"/>
    <w:rsid w:val="009B1606"/>
    <w:rsid w:val="009B1B5F"/>
    <w:rsid w:val="009B6673"/>
    <w:rsid w:val="009C11D4"/>
    <w:rsid w:val="009C191B"/>
    <w:rsid w:val="009C2BD6"/>
    <w:rsid w:val="009C6FC4"/>
    <w:rsid w:val="009E1F32"/>
    <w:rsid w:val="009E2CC2"/>
    <w:rsid w:val="009E47A2"/>
    <w:rsid w:val="009E776C"/>
    <w:rsid w:val="009E7A6F"/>
    <w:rsid w:val="009F4C8F"/>
    <w:rsid w:val="00A05588"/>
    <w:rsid w:val="00A13DB3"/>
    <w:rsid w:val="00A15601"/>
    <w:rsid w:val="00A16127"/>
    <w:rsid w:val="00A1726E"/>
    <w:rsid w:val="00A204CF"/>
    <w:rsid w:val="00A21D2B"/>
    <w:rsid w:val="00A22745"/>
    <w:rsid w:val="00A23D49"/>
    <w:rsid w:val="00A27004"/>
    <w:rsid w:val="00A308CE"/>
    <w:rsid w:val="00A30C29"/>
    <w:rsid w:val="00A31DA0"/>
    <w:rsid w:val="00A32E39"/>
    <w:rsid w:val="00A34DD6"/>
    <w:rsid w:val="00A35683"/>
    <w:rsid w:val="00A36819"/>
    <w:rsid w:val="00A36989"/>
    <w:rsid w:val="00A43628"/>
    <w:rsid w:val="00A51D0F"/>
    <w:rsid w:val="00A521A7"/>
    <w:rsid w:val="00A54192"/>
    <w:rsid w:val="00A57147"/>
    <w:rsid w:val="00A6035E"/>
    <w:rsid w:val="00A6144C"/>
    <w:rsid w:val="00A66617"/>
    <w:rsid w:val="00A671F8"/>
    <w:rsid w:val="00A673A4"/>
    <w:rsid w:val="00A724AE"/>
    <w:rsid w:val="00A73329"/>
    <w:rsid w:val="00A82359"/>
    <w:rsid w:val="00A85A9B"/>
    <w:rsid w:val="00A865D2"/>
    <w:rsid w:val="00A90BCD"/>
    <w:rsid w:val="00A94074"/>
    <w:rsid w:val="00A94C20"/>
    <w:rsid w:val="00AA1B09"/>
    <w:rsid w:val="00AA227F"/>
    <w:rsid w:val="00AA3BC7"/>
    <w:rsid w:val="00AA4618"/>
    <w:rsid w:val="00AA754A"/>
    <w:rsid w:val="00AB099E"/>
    <w:rsid w:val="00AB109D"/>
    <w:rsid w:val="00AB4328"/>
    <w:rsid w:val="00AC4CD4"/>
    <w:rsid w:val="00AC5F52"/>
    <w:rsid w:val="00AE0A2E"/>
    <w:rsid w:val="00AE354C"/>
    <w:rsid w:val="00AE3EC3"/>
    <w:rsid w:val="00AF1D2D"/>
    <w:rsid w:val="00AF4B07"/>
    <w:rsid w:val="00AF6186"/>
    <w:rsid w:val="00AF7A3A"/>
    <w:rsid w:val="00B02587"/>
    <w:rsid w:val="00B12E6A"/>
    <w:rsid w:val="00B13F7F"/>
    <w:rsid w:val="00B160DB"/>
    <w:rsid w:val="00B204FC"/>
    <w:rsid w:val="00B20836"/>
    <w:rsid w:val="00B235BB"/>
    <w:rsid w:val="00B27A44"/>
    <w:rsid w:val="00B30BBF"/>
    <w:rsid w:val="00B32B35"/>
    <w:rsid w:val="00B33C03"/>
    <w:rsid w:val="00B356C9"/>
    <w:rsid w:val="00B417D1"/>
    <w:rsid w:val="00B4421F"/>
    <w:rsid w:val="00B44E56"/>
    <w:rsid w:val="00B453ED"/>
    <w:rsid w:val="00B45917"/>
    <w:rsid w:val="00B46543"/>
    <w:rsid w:val="00B47D33"/>
    <w:rsid w:val="00B52BE0"/>
    <w:rsid w:val="00B54133"/>
    <w:rsid w:val="00B701ED"/>
    <w:rsid w:val="00B707D9"/>
    <w:rsid w:val="00B748F7"/>
    <w:rsid w:val="00B8086C"/>
    <w:rsid w:val="00B8176D"/>
    <w:rsid w:val="00B81C58"/>
    <w:rsid w:val="00B861B4"/>
    <w:rsid w:val="00B86DFE"/>
    <w:rsid w:val="00B90990"/>
    <w:rsid w:val="00B922FF"/>
    <w:rsid w:val="00B9281E"/>
    <w:rsid w:val="00B93925"/>
    <w:rsid w:val="00B95187"/>
    <w:rsid w:val="00BA2D55"/>
    <w:rsid w:val="00BA71B1"/>
    <w:rsid w:val="00BB0637"/>
    <w:rsid w:val="00BB345F"/>
    <w:rsid w:val="00BB4BC0"/>
    <w:rsid w:val="00BB68EA"/>
    <w:rsid w:val="00BC0B99"/>
    <w:rsid w:val="00BC1C27"/>
    <w:rsid w:val="00BC54AA"/>
    <w:rsid w:val="00BC6BBF"/>
    <w:rsid w:val="00BD1572"/>
    <w:rsid w:val="00BD7E42"/>
    <w:rsid w:val="00BE14E3"/>
    <w:rsid w:val="00BE3774"/>
    <w:rsid w:val="00BE41E5"/>
    <w:rsid w:val="00BE4715"/>
    <w:rsid w:val="00BF118F"/>
    <w:rsid w:val="00BF2242"/>
    <w:rsid w:val="00BF4109"/>
    <w:rsid w:val="00BF4CC3"/>
    <w:rsid w:val="00C054C7"/>
    <w:rsid w:val="00C057B5"/>
    <w:rsid w:val="00C07ADC"/>
    <w:rsid w:val="00C07D0E"/>
    <w:rsid w:val="00C115C3"/>
    <w:rsid w:val="00C12659"/>
    <w:rsid w:val="00C15547"/>
    <w:rsid w:val="00C1672D"/>
    <w:rsid w:val="00C22687"/>
    <w:rsid w:val="00C26A92"/>
    <w:rsid w:val="00C26B1C"/>
    <w:rsid w:val="00C32877"/>
    <w:rsid w:val="00C32E4D"/>
    <w:rsid w:val="00C333A0"/>
    <w:rsid w:val="00C36A81"/>
    <w:rsid w:val="00C41974"/>
    <w:rsid w:val="00C44A2C"/>
    <w:rsid w:val="00C44F09"/>
    <w:rsid w:val="00C46BAA"/>
    <w:rsid w:val="00C477F7"/>
    <w:rsid w:val="00C509A6"/>
    <w:rsid w:val="00C53F4A"/>
    <w:rsid w:val="00C54125"/>
    <w:rsid w:val="00C55B54"/>
    <w:rsid w:val="00C6098E"/>
    <w:rsid w:val="00C60DBF"/>
    <w:rsid w:val="00C6152C"/>
    <w:rsid w:val="00C662AD"/>
    <w:rsid w:val="00C74810"/>
    <w:rsid w:val="00C81AFD"/>
    <w:rsid w:val="00C838C0"/>
    <w:rsid w:val="00C90D68"/>
    <w:rsid w:val="00C939FE"/>
    <w:rsid w:val="00CA4BDA"/>
    <w:rsid w:val="00CA6312"/>
    <w:rsid w:val="00CB13E3"/>
    <w:rsid w:val="00CB1F66"/>
    <w:rsid w:val="00CB232C"/>
    <w:rsid w:val="00CB2951"/>
    <w:rsid w:val="00CB4277"/>
    <w:rsid w:val="00CC39D9"/>
    <w:rsid w:val="00CC5067"/>
    <w:rsid w:val="00CD11D3"/>
    <w:rsid w:val="00CD282B"/>
    <w:rsid w:val="00CD447B"/>
    <w:rsid w:val="00CD4C35"/>
    <w:rsid w:val="00CD6BC0"/>
    <w:rsid w:val="00CD7369"/>
    <w:rsid w:val="00CE0B0E"/>
    <w:rsid w:val="00CE3831"/>
    <w:rsid w:val="00CE6DC0"/>
    <w:rsid w:val="00CF2397"/>
    <w:rsid w:val="00CF27A0"/>
    <w:rsid w:val="00D00ABB"/>
    <w:rsid w:val="00D010AA"/>
    <w:rsid w:val="00D02EEC"/>
    <w:rsid w:val="00D03551"/>
    <w:rsid w:val="00D06A63"/>
    <w:rsid w:val="00D07E0E"/>
    <w:rsid w:val="00D10244"/>
    <w:rsid w:val="00D10CD6"/>
    <w:rsid w:val="00D11478"/>
    <w:rsid w:val="00D15ED0"/>
    <w:rsid w:val="00D164BF"/>
    <w:rsid w:val="00D21B3E"/>
    <w:rsid w:val="00D21FED"/>
    <w:rsid w:val="00D23048"/>
    <w:rsid w:val="00D24251"/>
    <w:rsid w:val="00D26E72"/>
    <w:rsid w:val="00D343E2"/>
    <w:rsid w:val="00D361A2"/>
    <w:rsid w:val="00D37272"/>
    <w:rsid w:val="00D44C2E"/>
    <w:rsid w:val="00D45414"/>
    <w:rsid w:val="00D50A0A"/>
    <w:rsid w:val="00D53548"/>
    <w:rsid w:val="00D566BD"/>
    <w:rsid w:val="00D57A4D"/>
    <w:rsid w:val="00D60AA7"/>
    <w:rsid w:val="00D61642"/>
    <w:rsid w:val="00D6435F"/>
    <w:rsid w:val="00D66471"/>
    <w:rsid w:val="00D6757C"/>
    <w:rsid w:val="00D70641"/>
    <w:rsid w:val="00D74888"/>
    <w:rsid w:val="00D75E28"/>
    <w:rsid w:val="00D772C2"/>
    <w:rsid w:val="00D8008E"/>
    <w:rsid w:val="00D82C45"/>
    <w:rsid w:val="00D84972"/>
    <w:rsid w:val="00D902F3"/>
    <w:rsid w:val="00D908A8"/>
    <w:rsid w:val="00D977B6"/>
    <w:rsid w:val="00DA1223"/>
    <w:rsid w:val="00DA4A31"/>
    <w:rsid w:val="00DA7B04"/>
    <w:rsid w:val="00DB36C2"/>
    <w:rsid w:val="00DC0801"/>
    <w:rsid w:val="00DC169B"/>
    <w:rsid w:val="00DC2AB9"/>
    <w:rsid w:val="00DC50B0"/>
    <w:rsid w:val="00DC63F0"/>
    <w:rsid w:val="00DD0486"/>
    <w:rsid w:val="00DD37EA"/>
    <w:rsid w:val="00DD6EE5"/>
    <w:rsid w:val="00DE386C"/>
    <w:rsid w:val="00DE4D35"/>
    <w:rsid w:val="00DF098B"/>
    <w:rsid w:val="00DF11C4"/>
    <w:rsid w:val="00DF210C"/>
    <w:rsid w:val="00DF4B6A"/>
    <w:rsid w:val="00E004C0"/>
    <w:rsid w:val="00E01340"/>
    <w:rsid w:val="00E02C09"/>
    <w:rsid w:val="00E04D59"/>
    <w:rsid w:val="00E07DA1"/>
    <w:rsid w:val="00E123CB"/>
    <w:rsid w:val="00E13B09"/>
    <w:rsid w:val="00E20E13"/>
    <w:rsid w:val="00E21D54"/>
    <w:rsid w:val="00E21DBC"/>
    <w:rsid w:val="00E23ECC"/>
    <w:rsid w:val="00E275D7"/>
    <w:rsid w:val="00E27DBE"/>
    <w:rsid w:val="00E32AB1"/>
    <w:rsid w:val="00E36C71"/>
    <w:rsid w:val="00E36F16"/>
    <w:rsid w:val="00E40404"/>
    <w:rsid w:val="00E4126A"/>
    <w:rsid w:val="00E42A06"/>
    <w:rsid w:val="00E459C6"/>
    <w:rsid w:val="00E47589"/>
    <w:rsid w:val="00E47E88"/>
    <w:rsid w:val="00E50F74"/>
    <w:rsid w:val="00E63EC7"/>
    <w:rsid w:val="00E64915"/>
    <w:rsid w:val="00E64D3A"/>
    <w:rsid w:val="00E661D4"/>
    <w:rsid w:val="00E70091"/>
    <w:rsid w:val="00E70D2E"/>
    <w:rsid w:val="00E720F5"/>
    <w:rsid w:val="00E76D47"/>
    <w:rsid w:val="00E827BC"/>
    <w:rsid w:val="00E849F7"/>
    <w:rsid w:val="00E864B0"/>
    <w:rsid w:val="00E90302"/>
    <w:rsid w:val="00E90FD1"/>
    <w:rsid w:val="00E91D05"/>
    <w:rsid w:val="00E95C1E"/>
    <w:rsid w:val="00E97396"/>
    <w:rsid w:val="00EA185E"/>
    <w:rsid w:val="00EA592A"/>
    <w:rsid w:val="00EB14E4"/>
    <w:rsid w:val="00EB32A5"/>
    <w:rsid w:val="00EB34ED"/>
    <w:rsid w:val="00EB447C"/>
    <w:rsid w:val="00EB7BE0"/>
    <w:rsid w:val="00EC315E"/>
    <w:rsid w:val="00ED077C"/>
    <w:rsid w:val="00ED10A9"/>
    <w:rsid w:val="00ED1190"/>
    <w:rsid w:val="00ED34AC"/>
    <w:rsid w:val="00ED4DF0"/>
    <w:rsid w:val="00ED6544"/>
    <w:rsid w:val="00EE0277"/>
    <w:rsid w:val="00EE2899"/>
    <w:rsid w:val="00EE337E"/>
    <w:rsid w:val="00EE3E00"/>
    <w:rsid w:val="00EE5DD2"/>
    <w:rsid w:val="00EF36C5"/>
    <w:rsid w:val="00EF3DB4"/>
    <w:rsid w:val="00EF65F9"/>
    <w:rsid w:val="00F00A79"/>
    <w:rsid w:val="00F00D13"/>
    <w:rsid w:val="00F00E86"/>
    <w:rsid w:val="00F07C1E"/>
    <w:rsid w:val="00F105DB"/>
    <w:rsid w:val="00F132BC"/>
    <w:rsid w:val="00F13D80"/>
    <w:rsid w:val="00F15B4D"/>
    <w:rsid w:val="00F16A7C"/>
    <w:rsid w:val="00F16AAA"/>
    <w:rsid w:val="00F1709C"/>
    <w:rsid w:val="00F21161"/>
    <w:rsid w:val="00F218EF"/>
    <w:rsid w:val="00F21BC7"/>
    <w:rsid w:val="00F266A2"/>
    <w:rsid w:val="00F32269"/>
    <w:rsid w:val="00F35B7A"/>
    <w:rsid w:val="00F562FA"/>
    <w:rsid w:val="00F56A6F"/>
    <w:rsid w:val="00F5709C"/>
    <w:rsid w:val="00F60B85"/>
    <w:rsid w:val="00F6163E"/>
    <w:rsid w:val="00F6294E"/>
    <w:rsid w:val="00F64EF1"/>
    <w:rsid w:val="00F72B14"/>
    <w:rsid w:val="00F7349B"/>
    <w:rsid w:val="00F73F91"/>
    <w:rsid w:val="00F8765F"/>
    <w:rsid w:val="00F90767"/>
    <w:rsid w:val="00F9263C"/>
    <w:rsid w:val="00F92E08"/>
    <w:rsid w:val="00FA1637"/>
    <w:rsid w:val="00FA685B"/>
    <w:rsid w:val="00FB0C01"/>
    <w:rsid w:val="00FB323A"/>
    <w:rsid w:val="00FB5934"/>
    <w:rsid w:val="00FC18F2"/>
    <w:rsid w:val="00FC2A17"/>
    <w:rsid w:val="00FC38CF"/>
    <w:rsid w:val="00FC39E5"/>
    <w:rsid w:val="00FC3A78"/>
    <w:rsid w:val="00FD1005"/>
    <w:rsid w:val="00FD15F0"/>
    <w:rsid w:val="00FD1F7F"/>
    <w:rsid w:val="00FD6C75"/>
    <w:rsid w:val="00FD7972"/>
    <w:rsid w:val="00FE0401"/>
    <w:rsid w:val="00FE71B3"/>
    <w:rsid w:val="00FF42C5"/>
    <w:rsid w:val="00FF5428"/>
    <w:rsid w:val="00FF7F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8704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docDefaults>
  <w:latentStyles w:defLockedState="0" w:defUIPriority="98" w:defSemiHidden="0" w:defUnhideWhenUsed="0" w:defQFormat="0" w:count="371">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E01340"/>
    <w:rPr>
      <w:sz w:val="24"/>
      <w:szCs w:val="24"/>
    </w:rPr>
  </w:style>
  <w:style w:type="paragraph" w:styleId="Heading1">
    <w:name w:val="heading 1"/>
    <w:basedOn w:val="Normal"/>
    <w:next w:val="Normal"/>
    <w:link w:val="Heading1Char"/>
    <w:uiPriority w:val="98"/>
    <w:semiHidden/>
    <w:rsid w:val="00E01340"/>
    <w:pPr>
      <w:spacing w:before="480"/>
      <w:contextualSpacing/>
      <w:outlineLvl w:val="0"/>
    </w:pPr>
    <w:rPr>
      <w:rFonts w:asciiTheme="majorHAnsi" w:eastAsiaTheme="majorEastAsia" w:hAnsiTheme="majorHAnsi" w:cstheme="majorBidi"/>
      <w:b/>
      <w:bCs/>
      <w:color w:val="333333"/>
      <w:sz w:val="28"/>
      <w:szCs w:val="28"/>
    </w:rPr>
  </w:style>
  <w:style w:type="paragraph" w:styleId="Heading2">
    <w:name w:val="heading 2"/>
    <w:basedOn w:val="Normal"/>
    <w:next w:val="Normal"/>
    <w:link w:val="Heading2Char"/>
    <w:uiPriority w:val="98"/>
    <w:semiHidden/>
    <w:rsid w:val="00E01340"/>
    <w:pPr>
      <w:spacing w:before="200"/>
      <w:outlineLvl w:val="1"/>
    </w:pPr>
    <w:rPr>
      <w:rFonts w:asciiTheme="majorHAnsi" w:eastAsiaTheme="majorEastAsia" w:hAnsiTheme="majorHAnsi" w:cstheme="majorBidi"/>
      <w:b/>
      <w:bCs/>
      <w:color w:val="4D4D4D"/>
      <w:sz w:val="26"/>
      <w:szCs w:val="26"/>
    </w:rPr>
  </w:style>
  <w:style w:type="paragraph" w:styleId="Heading3">
    <w:name w:val="heading 3"/>
    <w:basedOn w:val="Normal"/>
    <w:next w:val="Normal"/>
    <w:link w:val="Heading3Char"/>
    <w:uiPriority w:val="98"/>
    <w:semiHidden/>
    <w:rsid w:val="00E01340"/>
    <w:pPr>
      <w:spacing w:before="200" w:line="271" w:lineRule="auto"/>
      <w:outlineLvl w:val="2"/>
    </w:pPr>
    <w:rPr>
      <w:rFonts w:asciiTheme="majorHAnsi" w:eastAsiaTheme="majorEastAsia" w:hAnsiTheme="majorHAnsi" w:cstheme="majorBidi"/>
      <w:b/>
      <w:bCs/>
      <w:color w:val="5F5F5F"/>
      <w:sz w:val="22"/>
      <w:szCs w:val="22"/>
    </w:rPr>
  </w:style>
  <w:style w:type="paragraph" w:styleId="Heading4">
    <w:name w:val="heading 4"/>
    <w:basedOn w:val="Normal"/>
    <w:next w:val="Normal"/>
    <w:link w:val="Heading4Char"/>
    <w:uiPriority w:val="98"/>
    <w:semiHidden/>
    <w:rsid w:val="00E01340"/>
    <w:pPr>
      <w:spacing w:before="200"/>
      <w:outlineLvl w:val="3"/>
    </w:pPr>
    <w:rPr>
      <w:rFonts w:asciiTheme="majorHAnsi" w:eastAsiaTheme="majorEastAsia" w:hAnsiTheme="majorHAnsi" w:cstheme="majorBidi"/>
      <w:b/>
      <w:bCs/>
      <w:i/>
      <w:iCs/>
      <w:color w:val="777777"/>
      <w:sz w:val="22"/>
      <w:szCs w:val="22"/>
    </w:rPr>
  </w:style>
  <w:style w:type="paragraph" w:styleId="Heading5">
    <w:name w:val="heading 5"/>
    <w:basedOn w:val="Normal"/>
    <w:next w:val="Normal"/>
    <w:link w:val="Heading5Char"/>
    <w:uiPriority w:val="98"/>
    <w:semiHidden/>
    <w:qFormat/>
    <w:rsid w:val="00E01340"/>
    <w:pPr>
      <w:spacing w:before="200"/>
      <w:outlineLvl w:val="4"/>
    </w:pPr>
    <w:rPr>
      <w:rFonts w:asciiTheme="majorHAnsi" w:eastAsiaTheme="majorEastAsia" w:hAnsiTheme="majorHAnsi" w:cstheme="majorBidi"/>
      <w:b/>
      <w:bCs/>
      <w:color w:val="808080"/>
      <w:sz w:val="22"/>
      <w:szCs w:val="22"/>
    </w:rPr>
  </w:style>
  <w:style w:type="paragraph" w:styleId="Heading6">
    <w:name w:val="heading 6"/>
    <w:basedOn w:val="Normal"/>
    <w:next w:val="Normal"/>
    <w:link w:val="Heading6Char"/>
    <w:uiPriority w:val="98"/>
    <w:semiHidden/>
    <w:rsid w:val="00E01340"/>
    <w:pPr>
      <w:spacing w:line="271" w:lineRule="auto"/>
      <w:outlineLvl w:val="5"/>
    </w:pPr>
    <w:rPr>
      <w:rFonts w:asciiTheme="majorHAnsi" w:eastAsiaTheme="majorEastAsia" w:hAnsiTheme="majorHAnsi" w:cstheme="majorBidi"/>
      <w:b/>
      <w:bCs/>
      <w:i/>
      <w:iCs/>
      <w:color w:val="7F7F7F" w:themeColor="text1" w:themeTint="80"/>
      <w:sz w:val="22"/>
      <w:szCs w:val="22"/>
      <w:lang w:bidi="en-US"/>
    </w:rPr>
  </w:style>
  <w:style w:type="paragraph" w:styleId="Heading7">
    <w:name w:val="heading 7"/>
    <w:basedOn w:val="Normal"/>
    <w:next w:val="Normal"/>
    <w:link w:val="Heading7Char"/>
    <w:uiPriority w:val="98"/>
    <w:semiHidden/>
    <w:qFormat/>
    <w:rsid w:val="00E01340"/>
    <w:pPr>
      <w:outlineLvl w:val="6"/>
    </w:pPr>
    <w:rPr>
      <w:rFonts w:asciiTheme="majorHAnsi" w:eastAsiaTheme="majorEastAsia" w:hAnsiTheme="majorHAnsi" w:cstheme="majorBidi"/>
      <w:i/>
      <w:iCs/>
      <w:sz w:val="22"/>
      <w:szCs w:val="22"/>
      <w:lang w:bidi="en-US"/>
    </w:rPr>
  </w:style>
  <w:style w:type="paragraph" w:styleId="Heading8">
    <w:name w:val="heading 8"/>
    <w:basedOn w:val="Normal"/>
    <w:next w:val="Normal"/>
    <w:link w:val="Heading8Char"/>
    <w:uiPriority w:val="98"/>
    <w:semiHidden/>
    <w:qFormat/>
    <w:rsid w:val="00E01340"/>
    <w:pPr>
      <w:outlineLvl w:val="7"/>
    </w:pPr>
    <w:rPr>
      <w:rFonts w:asciiTheme="majorHAnsi" w:eastAsiaTheme="majorEastAsia" w:hAnsiTheme="majorHAnsi" w:cstheme="majorBidi"/>
      <w:sz w:val="20"/>
      <w:szCs w:val="20"/>
      <w:lang w:bidi="en-US"/>
    </w:rPr>
  </w:style>
  <w:style w:type="paragraph" w:styleId="Heading9">
    <w:name w:val="heading 9"/>
    <w:basedOn w:val="Normal"/>
    <w:next w:val="Normal"/>
    <w:link w:val="Heading9Char"/>
    <w:uiPriority w:val="98"/>
    <w:semiHidden/>
    <w:qFormat/>
    <w:rsid w:val="00E01340"/>
    <w:pPr>
      <w:outlineLvl w:val="8"/>
    </w:pPr>
    <w:rPr>
      <w:rFonts w:asciiTheme="majorHAnsi" w:eastAsiaTheme="majorEastAsia" w:hAnsiTheme="majorHAnsi" w:cstheme="majorBidi"/>
      <w:i/>
      <w:iCs/>
      <w:spacing w:val="5"/>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8"/>
    <w:semiHidden/>
    <w:rsid w:val="00E01340"/>
    <w:rPr>
      <w:rFonts w:ascii="Tahoma" w:hAnsi="Tahoma" w:cs="Tahoma"/>
      <w:sz w:val="16"/>
      <w:szCs w:val="16"/>
    </w:rPr>
  </w:style>
  <w:style w:type="character" w:customStyle="1" w:styleId="BalloonTextChar">
    <w:name w:val="Balloon Text Char"/>
    <w:basedOn w:val="DefaultParagraphFont"/>
    <w:link w:val="BalloonText"/>
    <w:uiPriority w:val="98"/>
    <w:semiHidden/>
    <w:rsid w:val="00E01340"/>
    <w:rPr>
      <w:rFonts w:ascii="Tahoma" w:hAnsi="Tahoma" w:cs="Tahoma"/>
      <w:sz w:val="16"/>
      <w:szCs w:val="16"/>
      <w:lang w:val="bg-BG"/>
    </w:rPr>
  </w:style>
  <w:style w:type="character" w:styleId="BookTitle">
    <w:name w:val="Book Title"/>
    <w:uiPriority w:val="98"/>
    <w:semiHidden/>
    <w:qFormat/>
    <w:rsid w:val="00E01340"/>
    <w:rPr>
      <w:i/>
      <w:iCs/>
      <w:smallCaps/>
      <w:spacing w:val="5"/>
    </w:rPr>
  </w:style>
  <w:style w:type="paragraph" w:customStyle="1" w:styleId="JuHeader">
    <w:name w:val="Ju_Header"/>
    <w:aliases w:val="_Header"/>
    <w:basedOn w:val="Header"/>
    <w:uiPriority w:val="29"/>
    <w:qFormat/>
    <w:rsid w:val="00E01340"/>
    <w:pPr>
      <w:tabs>
        <w:tab w:val="clear" w:pos="4536"/>
        <w:tab w:val="clear" w:pos="9072"/>
      </w:tabs>
      <w:jc w:val="center"/>
    </w:pPr>
    <w:rPr>
      <w:sz w:val="18"/>
    </w:rPr>
  </w:style>
  <w:style w:type="paragraph" w:customStyle="1" w:styleId="NormalJustified">
    <w:name w:val="Normal_Justified"/>
    <w:basedOn w:val="Normal"/>
    <w:semiHidden/>
    <w:rsid w:val="00E01340"/>
    <w:pPr>
      <w:jc w:val="both"/>
    </w:pPr>
  </w:style>
  <w:style w:type="character" w:styleId="Strong">
    <w:name w:val="Strong"/>
    <w:uiPriority w:val="98"/>
    <w:semiHidden/>
    <w:qFormat/>
    <w:rsid w:val="00E01340"/>
    <w:rPr>
      <w:b/>
      <w:bCs/>
    </w:rPr>
  </w:style>
  <w:style w:type="paragraph" w:styleId="NoSpacing">
    <w:name w:val="No Spacing"/>
    <w:basedOn w:val="Normal"/>
    <w:link w:val="NoSpacingChar"/>
    <w:uiPriority w:val="98"/>
    <w:semiHidden/>
    <w:qFormat/>
    <w:rsid w:val="00E01340"/>
  </w:style>
  <w:style w:type="character" w:customStyle="1" w:styleId="NoSpacingChar">
    <w:name w:val="No Spacing Char"/>
    <w:basedOn w:val="DefaultParagraphFont"/>
    <w:link w:val="NoSpacing"/>
    <w:uiPriority w:val="98"/>
    <w:semiHidden/>
    <w:rsid w:val="00E01340"/>
    <w:rPr>
      <w:sz w:val="24"/>
      <w:szCs w:val="24"/>
      <w:lang w:val="bg-BG"/>
    </w:rPr>
  </w:style>
  <w:style w:type="paragraph" w:customStyle="1" w:styleId="JuQuot">
    <w:name w:val="Ju_Quot"/>
    <w:aliases w:val="_Quote"/>
    <w:basedOn w:val="NormalJustified"/>
    <w:uiPriority w:val="20"/>
    <w:qFormat/>
    <w:rsid w:val="00E01340"/>
    <w:pPr>
      <w:spacing w:before="120" w:after="120"/>
      <w:ind w:left="425" w:firstLine="142"/>
    </w:pPr>
    <w:rPr>
      <w:sz w:val="20"/>
    </w:rPr>
  </w:style>
  <w:style w:type="paragraph" w:customStyle="1" w:styleId="DummyStyle">
    <w:name w:val="Dummy_Style"/>
    <w:aliases w:val="_Dummy"/>
    <w:basedOn w:val="Normal"/>
    <w:semiHidden/>
    <w:qFormat/>
    <w:rsid w:val="00E01340"/>
    <w:rPr>
      <w:color w:val="00B050"/>
      <w:sz w:val="22"/>
    </w:rPr>
  </w:style>
  <w:style w:type="paragraph" w:customStyle="1" w:styleId="JuList">
    <w:name w:val="Ju_List"/>
    <w:aliases w:val="_List_1"/>
    <w:basedOn w:val="NormalJustified"/>
    <w:uiPriority w:val="23"/>
    <w:qFormat/>
    <w:rsid w:val="00E01340"/>
    <w:pPr>
      <w:numPr>
        <w:numId w:val="10"/>
      </w:numPr>
      <w:spacing w:before="280" w:after="60"/>
    </w:pPr>
  </w:style>
  <w:style w:type="paragraph" w:customStyle="1" w:styleId="JuLista">
    <w:name w:val="Ju_List_a"/>
    <w:aliases w:val="_List_2"/>
    <w:basedOn w:val="NormalJustified"/>
    <w:uiPriority w:val="23"/>
    <w:rsid w:val="00E01340"/>
    <w:pPr>
      <w:numPr>
        <w:ilvl w:val="1"/>
        <w:numId w:val="10"/>
      </w:numPr>
    </w:pPr>
  </w:style>
  <w:style w:type="paragraph" w:customStyle="1" w:styleId="JuListi">
    <w:name w:val="Ju_List_i"/>
    <w:aliases w:val="_List_3"/>
    <w:basedOn w:val="NormalJustified"/>
    <w:uiPriority w:val="23"/>
    <w:rsid w:val="00E01340"/>
    <w:pPr>
      <w:numPr>
        <w:ilvl w:val="2"/>
        <w:numId w:val="10"/>
      </w:numPr>
    </w:pPr>
  </w:style>
  <w:style w:type="paragraph" w:customStyle="1" w:styleId="JuHArticle">
    <w:name w:val="Ju_H_Article"/>
    <w:aliases w:val="_Title_Quote"/>
    <w:basedOn w:val="Normal"/>
    <w:next w:val="JuQuot"/>
    <w:uiPriority w:val="19"/>
    <w:qFormat/>
    <w:rsid w:val="00E01340"/>
    <w:pPr>
      <w:keepNext/>
      <w:spacing w:before="100" w:beforeAutospacing="1" w:after="120"/>
      <w:contextualSpacing/>
      <w:jc w:val="center"/>
    </w:pPr>
    <w:rPr>
      <w:b/>
      <w:sz w:val="20"/>
    </w:rPr>
  </w:style>
  <w:style w:type="paragraph" w:customStyle="1" w:styleId="DecHTitle">
    <w:name w:val="Dec_H_Title"/>
    <w:aliases w:val="_Title_1"/>
    <w:basedOn w:val="JuPara"/>
    <w:next w:val="JuPara"/>
    <w:uiPriority w:val="38"/>
    <w:qFormat/>
    <w:rsid w:val="00E01340"/>
    <w:pPr>
      <w:keepNext/>
      <w:keepLines/>
      <w:spacing w:after="240"/>
      <w:ind w:firstLine="0"/>
      <w:jc w:val="center"/>
      <w:outlineLvl w:val="0"/>
    </w:pPr>
    <w:rPr>
      <w:rFonts w:asciiTheme="majorHAnsi" w:hAnsiTheme="majorHAnsi"/>
      <w:sz w:val="28"/>
    </w:rPr>
  </w:style>
  <w:style w:type="paragraph" w:customStyle="1" w:styleId="ECHRCoverTitle4">
    <w:name w:val="ECHR_Cover_Title_4"/>
    <w:aliases w:val="_Title_4"/>
    <w:basedOn w:val="JuPara"/>
    <w:next w:val="JuPara"/>
    <w:uiPriority w:val="38"/>
    <w:qFormat/>
    <w:rsid w:val="00E01340"/>
    <w:pPr>
      <w:keepNext/>
      <w:keepLines/>
      <w:tabs>
        <w:tab w:val="right" w:pos="7938"/>
      </w:tabs>
      <w:ind w:firstLine="0"/>
      <w:jc w:val="center"/>
    </w:pPr>
    <w:rPr>
      <w:i/>
    </w:rPr>
  </w:style>
  <w:style w:type="paragraph" w:customStyle="1" w:styleId="JuHHead">
    <w:name w:val="Ju_H_Head"/>
    <w:aliases w:val="_Head_1"/>
    <w:basedOn w:val="Heading1"/>
    <w:next w:val="JuPara"/>
    <w:uiPriority w:val="17"/>
    <w:qFormat/>
    <w:rsid w:val="00E01340"/>
    <w:pPr>
      <w:keepNext/>
      <w:keepLines/>
      <w:numPr>
        <w:numId w:val="5"/>
      </w:numPr>
      <w:spacing w:before="100" w:beforeAutospacing="1" w:after="240"/>
      <w:contextualSpacing w:val="0"/>
      <w:jc w:val="both"/>
    </w:pPr>
    <w:rPr>
      <w:b w:val="0"/>
      <w:caps/>
      <w:color w:val="auto"/>
    </w:rPr>
  </w:style>
  <w:style w:type="numbering" w:customStyle="1" w:styleId="ECHRA1StyleBulletedSquare">
    <w:name w:val="ECHR_A1_Style_Bulleted_Square"/>
    <w:basedOn w:val="NoList"/>
    <w:rsid w:val="00E01340"/>
    <w:pPr>
      <w:numPr>
        <w:numId w:val="9"/>
      </w:numPr>
    </w:pPr>
  </w:style>
  <w:style w:type="paragraph" w:customStyle="1" w:styleId="JuSigned">
    <w:name w:val="Ju_Signed"/>
    <w:aliases w:val="_Signature"/>
    <w:basedOn w:val="Normal"/>
    <w:next w:val="JuPara"/>
    <w:uiPriority w:val="31"/>
    <w:qFormat/>
    <w:rsid w:val="00E01340"/>
    <w:pPr>
      <w:tabs>
        <w:tab w:val="center" w:pos="851"/>
        <w:tab w:val="center" w:pos="6407"/>
      </w:tabs>
      <w:spacing w:before="720"/>
    </w:pPr>
  </w:style>
  <w:style w:type="paragraph" w:styleId="Title">
    <w:name w:val="Title"/>
    <w:basedOn w:val="Normal"/>
    <w:next w:val="Normal"/>
    <w:link w:val="TitleChar"/>
    <w:uiPriority w:val="98"/>
    <w:semiHidden/>
    <w:qFormat/>
    <w:rsid w:val="00E01340"/>
    <w:pPr>
      <w:pBdr>
        <w:bottom w:val="single" w:sz="4" w:space="1" w:color="auto"/>
      </w:pBdr>
      <w:contextualSpacing/>
    </w:pPr>
    <w:rPr>
      <w:rFonts w:asciiTheme="majorHAnsi" w:eastAsiaTheme="majorEastAsia" w:hAnsiTheme="majorHAnsi" w:cstheme="majorBidi"/>
      <w:spacing w:val="5"/>
      <w:sz w:val="52"/>
      <w:szCs w:val="52"/>
      <w:lang w:bidi="en-US"/>
    </w:rPr>
  </w:style>
  <w:style w:type="character" w:customStyle="1" w:styleId="TitleChar">
    <w:name w:val="Title Char"/>
    <w:basedOn w:val="DefaultParagraphFont"/>
    <w:link w:val="Title"/>
    <w:uiPriority w:val="98"/>
    <w:semiHidden/>
    <w:rsid w:val="00E01340"/>
    <w:rPr>
      <w:rFonts w:asciiTheme="majorHAnsi" w:eastAsiaTheme="majorEastAsia" w:hAnsiTheme="majorHAnsi" w:cstheme="majorBidi"/>
      <w:spacing w:val="5"/>
      <w:sz w:val="52"/>
      <w:szCs w:val="52"/>
      <w:lang w:val="bg-BG" w:bidi="en-US"/>
    </w:rPr>
  </w:style>
  <w:style w:type="numbering" w:customStyle="1" w:styleId="ECHRA1StyleList">
    <w:name w:val="ECHR_A1_Style_List"/>
    <w:basedOn w:val="NoList"/>
    <w:uiPriority w:val="99"/>
    <w:rsid w:val="00E01340"/>
    <w:pPr>
      <w:numPr>
        <w:numId w:val="1"/>
      </w:numPr>
    </w:pPr>
  </w:style>
  <w:style w:type="numbering" w:customStyle="1" w:styleId="ECHRA1StyleNumberedList">
    <w:name w:val="ECHR_A1_Style_Numbered_List"/>
    <w:basedOn w:val="NoList"/>
    <w:rsid w:val="00E01340"/>
    <w:pPr>
      <w:numPr>
        <w:numId w:val="11"/>
      </w:numPr>
    </w:pPr>
  </w:style>
  <w:style w:type="table" w:customStyle="1" w:styleId="ECHRTable2019">
    <w:name w:val="ECHR_Table_2019"/>
    <w:basedOn w:val="TableNormal"/>
    <w:uiPriority w:val="99"/>
    <w:rsid w:val="00E01340"/>
    <w:rPr>
      <w:sz w:val="24"/>
      <w:szCs w:val="24"/>
    </w:rPr>
    <w:tblPr>
      <w:tblStyleRowBandSize w:val="1"/>
      <w:tblStyleColBandSize w:val="1"/>
      <w:jc w:val="center"/>
      <w:tbl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5F5F5F" w:themeColor="accent3"/>
      </w:tblBorders>
    </w:tblPr>
    <w:trPr>
      <w:jc w:val="center"/>
    </w:trPr>
    <w:tblStylePr w:type="firstRow">
      <w:rPr>
        <w:rFonts w:asciiTheme="majorHAnsi" w:hAnsiTheme="majorHAnsi"/>
        <w:b/>
        <w:i w:val="0"/>
        <w:color w:val="auto"/>
        <w:sz w:val="22"/>
      </w:rPr>
      <w:tblPr/>
      <w:tcPr>
        <w:shd w:val="clear" w:color="auto" w:fill="DFDFDF" w:themeFill="accent3" w:themeFillTint="33"/>
      </w:tcPr>
    </w:tblStylePr>
    <w:tblStylePr w:type="lastRow">
      <w:rPr>
        <w:b/>
        <w:i w:val="0"/>
      </w:rPr>
      <w:tblPr/>
      <w:tcPr>
        <w:tcBorders>
          <w:top w:val="single" w:sz="8" w:space="0" w:color="5F5F5F" w:themeColor="accent3"/>
          <w:left w:val="single" w:sz="4" w:space="0" w:color="5F5F5F" w:themeColor="accent3"/>
          <w:bottom w:val="single" w:sz="8" w:space="0" w:color="5F5F5F" w:themeColor="accent3"/>
          <w:right w:val="single" w:sz="4" w:space="0" w:color="5F5F5F" w:themeColor="accent3"/>
          <w:insideH w:val="nil"/>
          <w:insideV w:val="single" w:sz="4" w:space="0" w:color="5F5F5F" w:themeColor="accent3"/>
          <w:tl2br w:val="nil"/>
          <w:tr2bl w:val="nil"/>
        </w:tcBorders>
      </w:tcPr>
    </w:tblStylePr>
    <w:tblStylePr w:type="firstCol">
      <w:rPr>
        <w:rFonts w:asciiTheme="majorHAnsi" w:hAnsiTheme="majorHAnsi"/>
        <w:b/>
        <w:i w:val="0"/>
        <w:color w:val="3E3E3E" w:themeColor="background2" w:themeShade="40"/>
        <w:sz w:val="22"/>
      </w:rPr>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F3F3F3" w:themeFill="text2" w:themeFillTint="33"/>
      </w:tcPr>
    </w:tblStylePr>
    <w:tblStylePr w:type="lastCol">
      <w:rPr>
        <w:b/>
        <w:i w:val="0"/>
      </w:rPr>
    </w:tblStylePr>
    <w:tblStylePr w:type="band2Vert">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F3F3F3" w:themeFill="text2" w:themeFillTint="33"/>
      </w:tcPr>
    </w:tblStylePr>
    <w:tblStylePr w:type="band2Horz">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5F5F5F" w:themeColor="accent3"/>
          <w:tl2br w:val="nil"/>
          <w:tr2bl w:val="nil"/>
        </w:tcBorders>
        <w:shd w:val="clear" w:color="auto" w:fill="F3F3F3" w:themeFill="text2" w:themeFillTint="33"/>
      </w:tcPr>
    </w:tblStylePr>
  </w:style>
  <w:style w:type="paragraph" w:customStyle="1" w:styleId="Footer">
    <w:name w:val="_Footer"/>
    <w:aliases w:val="Footer_"/>
    <w:basedOn w:val="Footer0"/>
    <w:uiPriority w:val="57"/>
    <w:semiHidden/>
    <w:rsid w:val="007D3701"/>
    <w:rPr>
      <w:sz w:val="8"/>
    </w:rPr>
  </w:style>
  <w:style w:type="paragraph" w:customStyle="1" w:styleId="JuCourt">
    <w:name w:val="Ju_Court"/>
    <w:aliases w:val="_Court_Names"/>
    <w:basedOn w:val="Normal"/>
    <w:next w:val="Normal"/>
    <w:uiPriority w:val="32"/>
    <w:qFormat/>
    <w:rsid w:val="00E01340"/>
    <w:pPr>
      <w:tabs>
        <w:tab w:val="left" w:pos="907"/>
        <w:tab w:val="left" w:pos="1701"/>
        <w:tab w:val="right" w:pos="7371"/>
      </w:tabs>
      <w:spacing w:before="240"/>
      <w:ind w:left="397" w:hanging="397"/>
    </w:pPr>
    <w:rPr>
      <w:lang w:bidi="en-US"/>
    </w:rPr>
  </w:style>
  <w:style w:type="paragraph" w:customStyle="1" w:styleId="JuHIRoman">
    <w:name w:val="Ju_H_I_Roman"/>
    <w:aliases w:val="_Head_2"/>
    <w:basedOn w:val="Heading2"/>
    <w:next w:val="JuPara"/>
    <w:uiPriority w:val="17"/>
    <w:qFormat/>
    <w:rsid w:val="00E01340"/>
    <w:pPr>
      <w:keepNext/>
      <w:keepLines/>
      <w:numPr>
        <w:ilvl w:val="1"/>
        <w:numId w:val="5"/>
      </w:numPr>
      <w:tabs>
        <w:tab w:val="left" w:pos="454"/>
        <w:tab w:val="left" w:pos="567"/>
        <w:tab w:val="left" w:pos="680"/>
      </w:tabs>
      <w:spacing w:before="100" w:beforeAutospacing="1" w:after="240"/>
      <w:jc w:val="both"/>
    </w:pPr>
    <w:rPr>
      <w:b w:val="0"/>
      <w:caps/>
      <w:color w:val="auto"/>
      <w:sz w:val="24"/>
    </w:rPr>
  </w:style>
  <w:style w:type="paragraph" w:customStyle="1" w:styleId="JuHA">
    <w:name w:val="Ju_H_A"/>
    <w:aliases w:val="_Head_3"/>
    <w:basedOn w:val="Heading3"/>
    <w:next w:val="JuPara"/>
    <w:uiPriority w:val="17"/>
    <w:qFormat/>
    <w:rsid w:val="00E01340"/>
    <w:pPr>
      <w:keepNext/>
      <w:keepLines/>
      <w:numPr>
        <w:ilvl w:val="2"/>
        <w:numId w:val="5"/>
      </w:numPr>
      <w:spacing w:before="100" w:beforeAutospacing="1" w:after="240" w:line="240" w:lineRule="auto"/>
      <w:jc w:val="both"/>
    </w:pPr>
    <w:rPr>
      <w:color w:val="auto"/>
      <w:sz w:val="24"/>
    </w:rPr>
  </w:style>
  <w:style w:type="paragraph" w:customStyle="1" w:styleId="JuH1">
    <w:name w:val="Ju_H_1."/>
    <w:aliases w:val="_Head_4"/>
    <w:basedOn w:val="Heading4"/>
    <w:next w:val="JuPara"/>
    <w:uiPriority w:val="17"/>
    <w:rsid w:val="00E01340"/>
    <w:pPr>
      <w:keepNext/>
      <w:keepLines/>
      <w:numPr>
        <w:ilvl w:val="3"/>
        <w:numId w:val="5"/>
      </w:numPr>
      <w:spacing w:before="100" w:beforeAutospacing="1" w:after="120"/>
      <w:jc w:val="both"/>
    </w:pPr>
    <w:rPr>
      <w:b w:val="0"/>
      <w:color w:val="auto"/>
      <w:sz w:val="24"/>
    </w:rPr>
  </w:style>
  <w:style w:type="paragraph" w:styleId="Header">
    <w:name w:val="header"/>
    <w:basedOn w:val="Normal"/>
    <w:link w:val="HeaderChar"/>
    <w:uiPriority w:val="98"/>
    <w:semiHidden/>
    <w:rsid w:val="00E01340"/>
    <w:pPr>
      <w:tabs>
        <w:tab w:val="center" w:pos="4536"/>
        <w:tab w:val="right" w:pos="9072"/>
      </w:tabs>
    </w:pPr>
  </w:style>
  <w:style w:type="character" w:customStyle="1" w:styleId="HeaderChar">
    <w:name w:val="Header Char"/>
    <w:basedOn w:val="DefaultParagraphFont"/>
    <w:link w:val="Header"/>
    <w:uiPriority w:val="98"/>
    <w:semiHidden/>
    <w:rsid w:val="00E01340"/>
    <w:rPr>
      <w:sz w:val="24"/>
      <w:szCs w:val="24"/>
      <w:lang w:val="bg-BG"/>
    </w:rPr>
  </w:style>
  <w:style w:type="character" w:customStyle="1" w:styleId="Heading1Char">
    <w:name w:val="Heading 1 Char"/>
    <w:basedOn w:val="DefaultParagraphFont"/>
    <w:link w:val="Heading1"/>
    <w:uiPriority w:val="98"/>
    <w:semiHidden/>
    <w:rsid w:val="00E01340"/>
    <w:rPr>
      <w:rFonts w:asciiTheme="majorHAnsi" w:eastAsiaTheme="majorEastAsia" w:hAnsiTheme="majorHAnsi" w:cstheme="majorBidi"/>
      <w:b/>
      <w:bCs/>
      <w:color w:val="333333"/>
      <w:sz w:val="28"/>
      <w:szCs w:val="28"/>
      <w:lang w:val="bg-BG"/>
    </w:rPr>
  </w:style>
  <w:style w:type="paragraph" w:customStyle="1" w:styleId="JuHa0">
    <w:name w:val="Ju_H_a"/>
    <w:aliases w:val="_Head_5"/>
    <w:basedOn w:val="Heading5"/>
    <w:next w:val="JuPara"/>
    <w:uiPriority w:val="17"/>
    <w:rsid w:val="00E01340"/>
    <w:pPr>
      <w:keepNext/>
      <w:keepLines/>
      <w:numPr>
        <w:ilvl w:val="4"/>
        <w:numId w:val="5"/>
      </w:numPr>
      <w:spacing w:before="100" w:beforeAutospacing="1" w:after="120"/>
      <w:jc w:val="both"/>
    </w:pPr>
    <w:rPr>
      <w:color w:val="auto"/>
      <w:sz w:val="20"/>
    </w:rPr>
  </w:style>
  <w:style w:type="paragraph" w:customStyle="1" w:styleId="JuHi">
    <w:name w:val="Ju_H_i"/>
    <w:aliases w:val="_Head_6"/>
    <w:basedOn w:val="Heading6"/>
    <w:next w:val="JuPara"/>
    <w:uiPriority w:val="17"/>
    <w:rsid w:val="00E01340"/>
    <w:pPr>
      <w:keepNext/>
      <w:keepLines/>
      <w:numPr>
        <w:ilvl w:val="5"/>
        <w:numId w:val="5"/>
      </w:numPr>
      <w:tabs>
        <w:tab w:val="left" w:pos="1077"/>
        <w:tab w:val="left" w:pos="1134"/>
        <w:tab w:val="left" w:pos="1191"/>
        <w:tab w:val="left" w:pos="1247"/>
      </w:tabs>
      <w:spacing w:before="100" w:beforeAutospacing="1" w:after="120"/>
      <w:jc w:val="both"/>
    </w:pPr>
    <w:rPr>
      <w:b w:val="0"/>
      <w:color w:val="auto"/>
      <w:sz w:val="20"/>
    </w:rPr>
  </w:style>
  <w:style w:type="character" w:customStyle="1" w:styleId="Heading2Char">
    <w:name w:val="Heading 2 Char"/>
    <w:basedOn w:val="DefaultParagraphFont"/>
    <w:link w:val="Heading2"/>
    <w:uiPriority w:val="98"/>
    <w:semiHidden/>
    <w:rsid w:val="00E01340"/>
    <w:rPr>
      <w:rFonts w:asciiTheme="majorHAnsi" w:eastAsiaTheme="majorEastAsia" w:hAnsiTheme="majorHAnsi" w:cstheme="majorBidi"/>
      <w:b/>
      <w:bCs/>
      <w:color w:val="4D4D4D"/>
      <w:sz w:val="26"/>
      <w:szCs w:val="26"/>
      <w:lang w:val="bg-BG"/>
    </w:rPr>
  </w:style>
  <w:style w:type="paragraph" w:customStyle="1" w:styleId="JuHalpha">
    <w:name w:val="Ju_H_alpha"/>
    <w:aliases w:val="_Head_7"/>
    <w:basedOn w:val="Heading7"/>
    <w:next w:val="JuPara"/>
    <w:uiPriority w:val="17"/>
    <w:rsid w:val="00E01340"/>
    <w:pPr>
      <w:keepNext/>
      <w:keepLines/>
      <w:numPr>
        <w:ilvl w:val="6"/>
        <w:numId w:val="5"/>
      </w:numPr>
      <w:tabs>
        <w:tab w:val="left" w:pos="1361"/>
      </w:tabs>
      <w:spacing w:before="100" w:beforeAutospacing="1" w:after="120"/>
      <w:jc w:val="both"/>
    </w:pPr>
    <w:rPr>
      <w:i w:val="0"/>
      <w:sz w:val="20"/>
    </w:rPr>
  </w:style>
  <w:style w:type="paragraph" w:customStyle="1" w:styleId="JuH">
    <w:name w:val="Ju_H_–"/>
    <w:aliases w:val="_Head_8"/>
    <w:basedOn w:val="Heading8"/>
    <w:next w:val="JuPara"/>
    <w:uiPriority w:val="17"/>
    <w:rsid w:val="00E01340"/>
    <w:pPr>
      <w:keepNext/>
      <w:keepLines/>
      <w:numPr>
        <w:ilvl w:val="7"/>
        <w:numId w:val="5"/>
      </w:numPr>
      <w:spacing w:before="100" w:beforeAutospacing="1" w:after="120"/>
      <w:jc w:val="both"/>
    </w:pPr>
    <w:rPr>
      <w:i/>
    </w:rPr>
  </w:style>
  <w:style w:type="character" w:customStyle="1" w:styleId="Heading3Char">
    <w:name w:val="Heading 3 Char"/>
    <w:basedOn w:val="DefaultParagraphFont"/>
    <w:link w:val="Heading3"/>
    <w:uiPriority w:val="98"/>
    <w:semiHidden/>
    <w:rsid w:val="00E01340"/>
    <w:rPr>
      <w:rFonts w:asciiTheme="majorHAnsi" w:eastAsiaTheme="majorEastAsia" w:hAnsiTheme="majorHAnsi" w:cstheme="majorBidi"/>
      <w:b/>
      <w:bCs/>
      <w:color w:val="5F5F5F"/>
      <w:lang w:val="bg-BG"/>
    </w:rPr>
  </w:style>
  <w:style w:type="paragraph" w:customStyle="1" w:styleId="JuParaLast">
    <w:name w:val="Ju_Para_Last"/>
    <w:aliases w:val="_Para_Spaced"/>
    <w:basedOn w:val="NormalJustified"/>
    <w:uiPriority w:val="5"/>
    <w:qFormat/>
    <w:rsid w:val="00E01340"/>
    <w:pPr>
      <w:keepNext/>
      <w:keepLines/>
      <w:spacing w:before="240" w:after="240"/>
      <w:ind w:firstLine="284"/>
    </w:pPr>
  </w:style>
  <w:style w:type="paragraph" w:customStyle="1" w:styleId="JuJudges">
    <w:name w:val="Ju_Judges"/>
    <w:aliases w:val="_Judges"/>
    <w:basedOn w:val="Normal"/>
    <w:uiPriority w:val="32"/>
    <w:qFormat/>
    <w:rsid w:val="00E01340"/>
    <w:pPr>
      <w:tabs>
        <w:tab w:val="left" w:pos="567"/>
        <w:tab w:val="left" w:pos="1134"/>
      </w:tabs>
    </w:pPr>
  </w:style>
  <w:style w:type="character" w:customStyle="1" w:styleId="Heading4Char">
    <w:name w:val="Heading 4 Char"/>
    <w:basedOn w:val="DefaultParagraphFont"/>
    <w:link w:val="Heading4"/>
    <w:uiPriority w:val="98"/>
    <w:semiHidden/>
    <w:rsid w:val="00E01340"/>
    <w:rPr>
      <w:rFonts w:asciiTheme="majorHAnsi" w:eastAsiaTheme="majorEastAsia" w:hAnsiTheme="majorHAnsi" w:cstheme="majorBidi"/>
      <w:b/>
      <w:bCs/>
      <w:i/>
      <w:iCs/>
      <w:color w:val="777777"/>
      <w:lang w:val="bg-BG"/>
    </w:rPr>
  </w:style>
  <w:style w:type="paragraph" w:customStyle="1" w:styleId="JuInitialled">
    <w:name w:val="Ju_Initialled"/>
    <w:aliases w:val="_Right"/>
    <w:basedOn w:val="Normal"/>
    <w:uiPriority w:val="30"/>
    <w:qFormat/>
    <w:rsid w:val="00E01340"/>
    <w:pPr>
      <w:tabs>
        <w:tab w:val="center" w:pos="6407"/>
      </w:tabs>
      <w:spacing w:before="720"/>
      <w:jc w:val="right"/>
    </w:pPr>
  </w:style>
  <w:style w:type="character" w:customStyle="1" w:styleId="Heading5Char">
    <w:name w:val="Heading 5 Char"/>
    <w:basedOn w:val="DefaultParagraphFont"/>
    <w:link w:val="Heading5"/>
    <w:uiPriority w:val="98"/>
    <w:semiHidden/>
    <w:rsid w:val="00E01340"/>
    <w:rPr>
      <w:rFonts w:asciiTheme="majorHAnsi" w:eastAsiaTheme="majorEastAsia" w:hAnsiTheme="majorHAnsi" w:cstheme="majorBidi"/>
      <w:b/>
      <w:bCs/>
      <w:color w:val="808080"/>
      <w:lang w:val="bg-BG"/>
    </w:rPr>
  </w:style>
  <w:style w:type="character" w:customStyle="1" w:styleId="JuITMark">
    <w:name w:val="Ju_ITMark"/>
    <w:aliases w:val="_ITMark"/>
    <w:basedOn w:val="DefaultParagraphFont"/>
    <w:uiPriority w:val="54"/>
    <w:qFormat/>
    <w:rsid w:val="00E01340"/>
    <w:rPr>
      <w:vanish w:val="0"/>
      <w:color w:val="auto"/>
      <w:sz w:val="14"/>
      <w:bdr w:val="none" w:sz="0" w:space="0" w:color="auto"/>
      <w:shd w:val="clear" w:color="auto" w:fill="BEE5FF" w:themeFill="background1" w:themeFillTint="33"/>
    </w:rPr>
  </w:style>
  <w:style w:type="character" w:customStyle="1" w:styleId="JUNAMES">
    <w:name w:val="JU_NAMES"/>
    <w:aliases w:val="_Ju_Names"/>
    <w:uiPriority w:val="33"/>
    <w:qFormat/>
    <w:rsid w:val="00E01340"/>
    <w:rPr>
      <w:caps w:val="0"/>
      <w:smallCaps/>
    </w:rPr>
  </w:style>
  <w:style w:type="character" w:styleId="SubtleEmphasis">
    <w:name w:val="Subtle Emphasis"/>
    <w:uiPriority w:val="98"/>
    <w:semiHidden/>
    <w:qFormat/>
    <w:rsid w:val="00E01340"/>
    <w:rPr>
      <w:i/>
      <w:iCs/>
    </w:rPr>
  </w:style>
  <w:style w:type="table" w:customStyle="1" w:styleId="ECHRTable">
    <w:name w:val="ECHR_Table"/>
    <w:basedOn w:val="TableNormal"/>
    <w:rsid w:val="00E01340"/>
    <w:rPr>
      <w:rFonts w:eastAsia="Times New Roman" w:cs="Times New Roman"/>
      <w:sz w:val="20"/>
      <w:szCs w:val="20"/>
    </w:rPr>
    <w:tblPr>
      <w:tblStyleRowBandSize w:val="1"/>
      <w:tblStyleColBandSize w:val="1"/>
      <w:tbl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28" w:type="dxa"/>
        <w:bottom w:w="28" w:type="dxa"/>
      </w:tblCellMar>
    </w:tblPr>
    <w:tblStylePr w:type="firstRow">
      <w:rPr>
        <w:rFonts w:asciiTheme="majorHAnsi" w:hAnsiTheme="majorHAnsi"/>
        <w:b/>
        <w:i w:val="0"/>
        <w:color w:val="474747" w:themeColor="accent3" w:themeShade="BF"/>
        <w:sz w:val="22"/>
      </w:r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shd w:val="clear" w:color="auto" w:fill="DFDFDF" w:themeFill="background2" w:themeFillShade="E6"/>
      </w:tcPr>
    </w:tblStylePr>
    <w:tblStylePr w:type="firstCol">
      <w:rPr>
        <w:b/>
      </w:rPr>
    </w:tblStylePr>
    <w:tblStylePr w:type="band2Vert">
      <w:tblPr/>
      <w:tcPr>
        <w:tcBorders>
          <w:top w:val="nil"/>
          <w:left w:val="nil"/>
          <w:bottom w:val="nil"/>
          <w:right w:val="nil"/>
          <w:insideH w:val="nil"/>
          <w:insideV w:val="nil"/>
          <w:tl2br w:val="nil"/>
          <w:tr2bl w:val="nil"/>
        </w:tcBorders>
        <w:shd w:val="clear" w:color="auto" w:fill="DFDFDF" w:themeFill="background2" w:themeFillShade="E6"/>
      </w:tcPr>
    </w:tblStylePr>
    <w:tblStylePr w:type="band2Horz">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shd w:val="clear" w:color="auto" w:fill="DFDFDF" w:themeFill="background2" w:themeFillShade="E6"/>
      </w:tcPr>
    </w:tblStylePr>
  </w:style>
  <w:style w:type="table" w:customStyle="1" w:styleId="ECHRTableBoxHeader">
    <w:name w:val="ECHR_Table_Box_Header"/>
    <w:basedOn w:val="TableNormal"/>
    <w:rsid w:val="00E01340"/>
    <w:rPr>
      <w:rFonts w:ascii="Verdana" w:eastAsia="Times New Roman" w:hAnsi="Verdana" w:cs="Times New Roman"/>
      <w:sz w:val="20"/>
      <w:szCs w:val="20"/>
    </w:rPr>
    <w:tblPr>
      <w:tblCellMar>
        <w:top w:w="57" w:type="dxa"/>
        <w:left w:w="57" w:type="dxa"/>
        <w:bottom w:w="57" w:type="dxa"/>
        <w:right w:w="57" w:type="dxa"/>
      </w:tblCellMar>
    </w:tblPr>
    <w:tcPr>
      <w:shd w:val="clear" w:color="auto" w:fill="F8F8F8" w:themeFill="background2"/>
    </w:tcPr>
    <w:tblStylePr w:type="firstCol">
      <w:rPr>
        <w:b/>
        <w:color w:val="5F5F5F" w:themeColor="accent3"/>
      </w:rPr>
    </w:tblStylePr>
  </w:style>
  <w:style w:type="character" w:styleId="Emphasis">
    <w:name w:val="Emphasis"/>
    <w:uiPriority w:val="98"/>
    <w:semiHidden/>
    <w:qFormat/>
    <w:rsid w:val="00E01340"/>
    <w:rPr>
      <w:b/>
      <w:bCs/>
      <w:i/>
      <w:iCs/>
      <w:spacing w:val="10"/>
      <w:bdr w:val="none" w:sz="0" w:space="0" w:color="auto"/>
      <w:shd w:val="clear" w:color="auto" w:fill="auto"/>
    </w:rPr>
  </w:style>
  <w:style w:type="paragraph" w:styleId="Footer0">
    <w:name w:val="footer"/>
    <w:basedOn w:val="Normal"/>
    <w:link w:val="FooterChar"/>
    <w:uiPriority w:val="98"/>
    <w:semiHidden/>
    <w:rsid w:val="00E01340"/>
    <w:pPr>
      <w:tabs>
        <w:tab w:val="center" w:pos="3686"/>
        <w:tab w:val="right" w:pos="7371"/>
      </w:tabs>
    </w:pPr>
  </w:style>
  <w:style w:type="character" w:customStyle="1" w:styleId="FooterChar">
    <w:name w:val="Footer Char"/>
    <w:basedOn w:val="DefaultParagraphFont"/>
    <w:link w:val="Footer0"/>
    <w:uiPriority w:val="98"/>
    <w:semiHidden/>
    <w:rsid w:val="00E01340"/>
    <w:rPr>
      <w:sz w:val="24"/>
      <w:szCs w:val="24"/>
      <w:lang w:val="bg-BG"/>
    </w:rPr>
  </w:style>
  <w:style w:type="character" w:styleId="FootnoteReference">
    <w:name w:val="footnote reference"/>
    <w:basedOn w:val="DefaultParagraphFont"/>
    <w:uiPriority w:val="98"/>
    <w:semiHidden/>
    <w:rsid w:val="00E01340"/>
    <w:rPr>
      <w:vertAlign w:val="superscript"/>
    </w:rPr>
  </w:style>
  <w:style w:type="paragraph" w:styleId="FootnoteText">
    <w:name w:val="footnote text"/>
    <w:basedOn w:val="Normal"/>
    <w:link w:val="FootnoteTextChar"/>
    <w:uiPriority w:val="98"/>
    <w:semiHidden/>
    <w:rsid w:val="00E01340"/>
    <w:rPr>
      <w:sz w:val="20"/>
      <w:szCs w:val="20"/>
    </w:rPr>
  </w:style>
  <w:style w:type="character" w:customStyle="1" w:styleId="FootnoteTextChar">
    <w:name w:val="Footnote Text Char"/>
    <w:basedOn w:val="DefaultParagraphFont"/>
    <w:link w:val="FootnoteText"/>
    <w:uiPriority w:val="98"/>
    <w:semiHidden/>
    <w:rsid w:val="00E01340"/>
    <w:rPr>
      <w:sz w:val="20"/>
      <w:szCs w:val="20"/>
      <w:lang w:val="bg-BG"/>
    </w:rPr>
  </w:style>
  <w:style w:type="character" w:customStyle="1" w:styleId="Heading6Char">
    <w:name w:val="Heading 6 Char"/>
    <w:basedOn w:val="DefaultParagraphFont"/>
    <w:link w:val="Heading6"/>
    <w:uiPriority w:val="98"/>
    <w:semiHidden/>
    <w:rsid w:val="00E01340"/>
    <w:rPr>
      <w:rFonts w:asciiTheme="majorHAnsi" w:eastAsiaTheme="majorEastAsia" w:hAnsiTheme="majorHAnsi" w:cstheme="majorBidi"/>
      <w:b/>
      <w:bCs/>
      <w:i/>
      <w:iCs/>
      <w:color w:val="7F7F7F" w:themeColor="text1" w:themeTint="80"/>
      <w:lang w:val="bg-BG" w:bidi="en-US"/>
    </w:rPr>
  </w:style>
  <w:style w:type="character" w:customStyle="1" w:styleId="Heading7Char">
    <w:name w:val="Heading 7 Char"/>
    <w:basedOn w:val="DefaultParagraphFont"/>
    <w:link w:val="Heading7"/>
    <w:uiPriority w:val="98"/>
    <w:semiHidden/>
    <w:rsid w:val="00E01340"/>
    <w:rPr>
      <w:rFonts w:asciiTheme="majorHAnsi" w:eastAsiaTheme="majorEastAsia" w:hAnsiTheme="majorHAnsi" w:cstheme="majorBidi"/>
      <w:i/>
      <w:iCs/>
      <w:lang w:val="bg-BG" w:bidi="en-US"/>
    </w:rPr>
  </w:style>
  <w:style w:type="character" w:customStyle="1" w:styleId="Heading8Char">
    <w:name w:val="Heading 8 Char"/>
    <w:basedOn w:val="DefaultParagraphFont"/>
    <w:link w:val="Heading8"/>
    <w:uiPriority w:val="98"/>
    <w:semiHidden/>
    <w:rsid w:val="00E01340"/>
    <w:rPr>
      <w:rFonts w:asciiTheme="majorHAnsi" w:eastAsiaTheme="majorEastAsia" w:hAnsiTheme="majorHAnsi" w:cstheme="majorBidi"/>
      <w:sz w:val="20"/>
      <w:szCs w:val="20"/>
      <w:lang w:val="bg-BG" w:bidi="en-US"/>
    </w:rPr>
  </w:style>
  <w:style w:type="character" w:customStyle="1" w:styleId="Heading9Char">
    <w:name w:val="Heading 9 Char"/>
    <w:basedOn w:val="DefaultParagraphFont"/>
    <w:link w:val="Heading9"/>
    <w:uiPriority w:val="98"/>
    <w:semiHidden/>
    <w:rsid w:val="00E01340"/>
    <w:rPr>
      <w:rFonts w:asciiTheme="majorHAnsi" w:eastAsiaTheme="majorEastAsia" w:hAnsiTheme="majorHAnsi" w:cstheme="majorBidi"/>
      <w:i/>
      <w:iCs/>
      <w:spacing w:val="5"/>
      <w:sz w:val="20"/>
      <w:szCs w:val="20"/>
      <w:lang w:val="bg-BG" w:bidi="en-US"/>
    </w:rPr>
  </w:style>
  <w:style w:type="character" w:styleId="Hyperlink">
    <w:name w:val="Hyperlink"/>
    <w:basedOn w:val="DefaultParagraphFont"/>
    <w:uiPriority w:val="98"/>
    <w:semiHidden/>
    <w:rsid w:val="00E01340"/>
    <w:rPr>
      <w:color w:val="0072BC" w:themeColor="hyperlink"/>
      <w:u w:val="single"/>
    </w:rPr>
  </w:style>
  <w:style w:type="character" w:styleId="IntenseEmphasis">
    <w:name w:val="Intense Emphasis"/>
    <w:uiPriority w:val="98"/>
    <w:semiHidden/>
    <w:qFormat/>
    <w:rsid w:val="00E01340"/>
    <w:rPr>
      <w:b/>
      <w:bCs/>
    </w:rPr>
  </w:style>
  <w:style w:type="paragraph" w:styleId="IntenseQuote">
    <w:name w:val="Intense Quote"/>
    <w:basedOn w:val="Normal"/>
    <w:next w:val="Normal"/>
    <w:link w:val="IntenseQuoteChar"/>
    <w:uiPriority w:val="98"/>
    <w:semiHidden/>
    <w:qFormat/>
    <w:rsid w:val="00E01340"/>
    <w:pPr>
      <w:pBdr>
        <w:bottom w:val="single" w:sz="4" w:space="1" w:color="auto"/>
      </w:pBdr>
      <w:spacing w:before="200" w:after="280"/>
      <w:ind w:left="1008" w:right="1152"/>
    </w:pPr>
    <w:rPr>
      <w:b/>
      <w:bCs/>
      <w:i/>
      <w:iCs/>
      <w:lang w:bidi="en-US"/>
    </w:rPr>
  </w:style>
  <w:style w:type="character" w:customStyle="1" w:styleId="IntenseQuoteChar">
    <w:name w:val="Intense Quote Char"/>
    <w:basedOn w:val="DefaultParagraphFont"/>
    <w:link w:val="IntenseQuote"/>
    <w:uiPriority w:val="98"/>
    <w:semiHidden/>
    <w:rsid w:val="00E01340"/>
    <w:rPr>
      <w:b/>
      <w:bCs/>
      <w:i/>
      <w:iCs/>
      <w:sz w:val="24"/>
      <w:szCs w:val="24"/>
      <w:lang w:val="bg-BG" w:bidi="en-US"/>
    </w:rPr>
  </w:style>
  <w:style w:type="character" w:styleId="IntenseReference">
    <w:name w:val="Intense Reference"/>
    <w:uiPriority w:val="98"/>
    <w:semiHidden/>
    <w:qFormat/>
    <w:rsid w:val="00E01340"/>
    <w:rPr>
      <w:smallCaps/>
      <w:spacing w:val="5"/>
      <w:u w:val="single"/>
    </w:rPr>
  </w:style>
  <w:style w:type="paragraph" w:styleId="ListParagraph">
    <w:name w:val="List Paragraph"/>
    <w:basedOn w:val="Normal"/>
    <w:uiPriority w:val="98"/>
    <w:semiHidden/>
    <w:qFormat/>
    <w:rsid w:val="00E01340"/>
    <w:pPr>
      <w:ind w:left="720"/>
      <w:contextualSpacing/>
    </w:pPr>
  </w:style>
  <w:style w:type="table" w:customStyle="1" w:styleId="LtrTableAddress">
    <w:name w:val="Ltr_Table_Address"/>
    <w:aliases w:val="ECHR_Ltr_Table_Address"/>
    <w:basedOn w:val="TableNormal"/>
    <w:uiPriority w:val="99"/>
    <w:rsid w:val="00E01340"/>
    <w:rPr>
      <w:sz w:val="24"/>
      <w:szCs w:val="24"/>
    </w:rPr>
    <w:tblPr>
      <w:tblInd w:w="5103" w:type="dxa"/>
    </w:tblPr>
  </w:style>
  <w:style w:type="paragraph" w:styleId="Quote">
    <w:name w:val="Quote"/>
    <w:basedOn w:val="Normal"/>
    <w:next w:val="Normal"/>
    <w:link w:val="QuoteChar"/>
    <w:uiPriority w:val="98"/>
    <w:semiHidden/>
    <w:qFormat/>
    <w:rsid w:val="00E01340"/>
    <w:pPr>
      <w:spacing w:before="200"/>
      <w:ind w:left="360" w:right="360"/>
    </w:pPr>
    <w:rPr>
      <w:i/>
      <w:iCs/>
      <w:lang w:bidi="en-US"/>
    </w:rPr>
  </w:style>
  <w:style w:type="character" w:customStyle="1" w:styleId="QuoteChar">
    <w:name w:val="Quote Char"/>
    <w:basedOn w:val="DefaultParagraphFont"/>
    <w:link w:val="Quote"/>
    <w:uiPriority w:val="98"/>
    <w:semiHidden/>
    <w:rsid w:val="00E01340"/>
    <w:rPr>
      <w:i/>
      <w:iCs/>
      <w:sz w:val="24"/>
      <w:szCs w:val="24"/>
      <w:lang w:val="bg-BG" w:bidi="en-US"/>
    </w:rPr>
  </w:style>
  <w:style w:type="character" w:styleId="SubtleReference">
    <w:name w:val="Subtle Reference"/>
    <w:uiPriority w:val="98"/>
    <w:semiHidden/>
    <w:qFormat/>
    <w:rsid w:val="00E01340"/>
    <w:rPr>
      <w:smallCaps/>
    </w:rPr>
  </w:style>
  <w:style w:type="table" w:styleId="TableGrid">
    <w:name w:val="Table Grid"/>
    <w:basedOn w:val="TableNormal"/>
    <w:uiPriority w:val="59"/>
    <w:semiHidden/>
    <w:rsid w:val="00E01340"/>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98"/>
    <w:semiHidden/>
    <w:rsid w:val="00E01340"/>
    <w:pPr>
      <w:keepNext/>
      <w:tabs>
        <w:tab w:val="right" w:leader="dot" w:pos="7371"/>
      </w:tabs>
      <w:spacing w:before="160" w:after="60" w:line="240" w:lineRule="exact"/>
      <w:ind w:left="340" w:right="567" w:hanging="340"/>
    </w:pPr>
    <w:rPr>
      <w:b/>
      <w:sz w:val="22"/>
    </w:rPr>
  </w:style>
  <w:style w:type="paragraph" w:styleId="TOC2">
    <w:name w:val="toc 2"/>
    <w:basedOn w:val="Normal"/>
    <w:next w:val="Normal"/>
    <w:autoRedefine/>
    <w:uiPriority w:val="98"/>
    <w:semiHidden/>
    <w:rsid w:val="00E01340"/>
    <w:pPr>
      <w:keepNext/>
      <w:tabs>
        <w:tab w:val="right" w:leader="dot" w:pos="7371"/>
      </w:tabs>
      <w:spacing w:after="60" w:line="240" w:lineRule="exact"/>
      <w:ind w:left="680" w:right="567" w:hanging="340"/>
    </w:pPr>
    <w:rPr>
      <w:sz w:val="22"/>
    </w:rPr>
  </w:style>
  <w:style w:type="paragraph" w:styleId="TOC3">
    <w:name w:val="toc 3"/>
    <w:basedOn w:val="Normal"/>
    <w:next w:val="Normal"/>
    <w:autoRedefine/>
    <w:uiPriority w:val="98"/>
    <w:semiHidden/>
    <w:rsid w:val="00E01340"/>
    <w:pPr>
      <w:keepNext/>
      <w:tabs>
        <w:tab w:val="right" w:leader="dot" w:pos="7371"/>
      </w:tabs>
      <w:spacing w:after="60" w:line="240" w:lineRule="exact"/>
      <w:ind w:left="1020" w:right="567" w:hanging="340"/>
    </w:pPr>
    <w:rPr>
      <w:sz w:val="20"/>
    </w:rPr>
  </w:style>
  <w:style w:type="paragraph" w:styleId="TOC4">
    <w:name w:val="toc 4"/>
    <w:basedOn w:val="Normal"/>
    <w:next w:val="Normal"/>
    <w:autoRedefine/>
    <w:uiPriority w:val="98"/>
    <w:semiHidden/>
    <w:rsid w:val="00E01340"/>
    <w:pPr>
      <w:keepNext/>
      <w:tabs>
        <w:tab w:val="right" w:leader="dot" w:pos="7371"/>
      </w:tabs>
      <w:spacing w:after="60" w:line="240" w:lineRule="exact"/>
      <w:ind w:left="1361" w:right="567" w:hanging="340"/>
    </w:pPr>
    <w:rPr>
      <w:sz w:val="20"/>
    </w:rPr>
  </w:style>
  <w:style w:type="paragraph" w:styleId="TOC5">
    <w:name w:val="toc 5"/>
    <w:basedOn w:val="Normal"/>
    <w:next w:val="Normal"/>
    <w:autoRedefine/>
    <w:uiPriority w:val="98"/>
    <w:semiHidden/>
    <w:rsid w:val="00E01340"/>
    <w:pPr>
      <w:tabs>
        <w:tab w:val="right" w:leader="dot" w:pos="7371"/>
      </w:tabs>
      <w:spacing w:after="60" w:line="240" w:lineRule="exact"/>
      <w:ind w:left="1701" w:right="567" w:hanging="340"/>
    </w:pPr>
    <w:rPr>
      <w:sz w:val="20"/>
    </w:rPr>
  </w:style>
  <w:style w:type="paragraph" w:styleId="TOCHeading">
    <w:name w:val="TOC Heading"/>
    <w:basedOn w:val="Normal"/>
    <w:next w:val="Normal"/>
    <w:uiPriority w:val="98"/>
    <w:semiHidden/>
    <w:qFormat/>
    <w:rsid w:val="00E01340"/>
    <w:pPr>
      <w:keepNext/>
      <w:keepLines/>
      <w:spacing w:before="240"/>
      <w:contextualSpacing/>
      <w:jc w:val="center"/>
    </w:pPr>
    <w:rPr>
      <w:rFonts w:asciiTheme="majorHAnsi" w:hAnsiTheme="majorHAnsi"/>
      <w:b/>
      <w:color w:val="474747" w:themeColor="accent3" w:themeShade="BF"/>
      <w:sz w:val="28"/>
    </w:rPr>
  </w:style>
  <w:style w:type="table" w:customStyle="1" w:styleId="UGTable">
    <w:name w:val="UG_Table"/>
    <w:aliases w:val="ECHR_UG_Table"/>
    <w:basedOn w:val="TableNormal"/>
    <w:uiPriority w:val="99"/>
    <w:rsid w:val="00E01340"/>
    <w:rPr>
      <w:rFonts w:eastAsiaTheme="minorEastAsia"/>
      <w:sz w:val="20"/>
      <w:szCs w:val="24"/>
      <w:lang w:eastAsia="en-GB"/>
    </w:rPr>
    <w:tblPr>
      <w:tblInd w:w="-1191" w:type="dxa"/>
      <w:tblCellMar>
        <w:top w:w="57" w:type="dxa"/>
        <w:left w:w="0" w:type="dxa"/>
        <w:right w:w="0" w:type="dxa"/>
      </w:tblCellMar>
    </w:tblPr>
    <w:tblStylePr w:type="swCell">
      <w:tblPr/>
      <w:tcPr>
        <w:tcBorders>
          <w:top w:val="nil"/>
          <w:left w:val="nil"/>
          <w:bottom w:val="nil"/>
          <w:right w:val="nil"/>
          <w:insideH w:val="nil"/>
          <w:insideV w:val="nil"/>
          <w:tl2br w:val="nil"/>
          <w:tr2bl w:val="nil"/>
        </w:tcBorders>
        <w:shd w:val="clear" w:color="auto" w:fill="EAEAEA"/>
      </w:tcPr>
    </w:tblStylePr>
  </w:style>
  <w:style w:type="table" w:customStyle="1" w:styleId="UGTableWhiteBox">
    <w:name w:val="UG_Table_White_Box"/>
    <w:aliases w:val="ECHR_UG_Table_White_Box"/>
    <w:basedOn w:val="TableNormal"/>
    <w:uiPriority w:val="99"/>
    <w:rsid w:val="00E01340"/>
    <w:rPr>
      <w:rFonts w:eastAsiaTheme="minorEastAsia"/>
      <w:sz w:val="24"/>
      <w:szCs w:val="24"/>
      <w:lang w:eastAsia="en-GB"/>
    </w:rPr>
    <w:tblPr>
      <w:tblBorders>
        <w:top w:val="single" w:sz="4" w:space="0" w:color="B9B9B9" w:themeColor="background2" w:themeShade="BF"/>
        <w:left w:val="single" w:sz="4" w:space="0" w:color="B9B9B9" w:themeColor="background2" w:themeShade="BF"/>
        <w:bottom w:val="single" w:sz="4" w:space="0" w:color="B9B9B9" w:themeColor="background2" w:themeShade="BF"/>
        <w:right w:val="single" w:sz="4" w:space="0" w:color="B9B9B9" w:themeColor="background2" w:themeShade="BF"/>
      </w:tblBorders>
      <w:tblCellMar>
        <w:top w:w="113" w:type="dxa"/>
        <w:left w:w="113" w:type="dxa"/>
        <w:bottom w:w="113" w:type="dxa"/>
        <w:right w:w="113" w:type="dxa"/>
      </w:tblCellMar>
    </w:tblPr>
    <w:tcPr>
      <w:shd w:val="clear" w:color="auto" w:fill="FFFFFF"/>
    </w:tcPr>
  </w:style>
  <w:style w:type="table" w:customStyle="1" w:styleId="PCFTableStyle">
    <w:name w:val="PCF_Table_Style"/>
    <w:aliases w:val="ECHR_PCF_Table_Style"/>
    <w:basedOn w:val="TableNormal"/>
    <w:uiPriority w:val="99"/>
    <w:rsid w:val="00E01340"/>
    <w:rPr>
      <w:color w:val="000000" w:themeColor="text1"/>
      <w:sz w:val="18"/>
      <w:szCs w:val="24"/>
    </w:rPr>
    <w:tblPr>
      <w:tblBorders>
        <w:top w:val="single" w:sz="8" w:space="0" w:color="9F9F9F" w:themeColor="accent3" w:themeTint="99"/>
        <w:left w:val="single" w:sz="8" w:space="0" w:color="9F9F9F" w:themeColor="accent3" w:themeTint="99"/>
        <w:bottom w:val="single" w:sz="8" w:space="0" w:color="9F9F9F" w:themeColor="accent3" w:themeTint="99"/>
        <w:right w:val="single" w:sz="8" w:space="0" w:color="9F9F9F" w:themeColor="accent3" w:themeTint="99"/>
        <w:insideH w:val="single" w:sz="8" w:space="0" w:color="9F9F9F" w:themeColor="accent3" w:themeTint="99"/>
        <w:insideV w:val="single" w:sz="8" w:space="0" w:color="9F9F9F" w:themeColor="accent3" w:themeTint="99"/>
      </w:tblBorders>
    </w:tblPr>
    <w:tblStylePr w:type="firstRow">
      <w:pPr>
        <w:wordWrap/>
        <w:spacing w:beforeLines="0" w:before="120" w:beforeAutospacing="0" w:afterLines="0" w:after="120" w:afterAutospacing="0" w:line="240" w:lineRule="auto"/>
        <w:contextualSpacing/>
        <w:jc w:val="center"/>
      </w:pPr>
      <w:rPr>
        <w:b/>
        <w:i w:val="0"/>
        <w:color w:val="FFFFFF"/>
        <w:sz w:val="20"/>
      </w:rPr>
      <w:tblPr/>
      <w:tcPr>
        <w:tcBorders>
          <w:top w:val="nil"/>
          <w:left w:val="nil"/>
          <w:bottom w:val="nil"/>
          <w:right w:val="nil"/>
          <w:insideH w:val="nil"/>
          <w:insideV w:val="nil"/>
          <w:tl2br w:val="nil"/>
          <w:tr2bl w:val="nil"/>
        </w:tcBorders>
        <w:shd w:val="clear" w:color="auto" w:fill="0072BC" w:themeFill="accent1"/>
        <w:vAlign w:val="center"/>
      </w:tcPr>
    </w:tblStylePr>
    <w:tblStylePr w:type="firstCol">
      <w:pPr>
        <w:jc w:val="left"/>
      </w:pPr>
      <w:tblPr/>
      <w:tcPr>
        <w:vAlign w:val="center"/>
      </w:tcPr>
    </w:tblStylePr>
  </w:style>
  <w:style w:type="table" w:customStyle="1" w:styleId="ECHRTableFax">
    <w:name w:val="ECHR_Table_Fax"/>
    <w:basedOn w:val="TableNormal"/>
    <w:uiPriority w:val="99"/>
    <w:rsid w:val="00E01340"/>
    <w:rPr>
      <w:color w:val="000000" w:themeColor="text1"/>
      <w:sz w:val="24"/>
      <w:szCs w:val="24"/>
    </w:rPr>
    <w:tblPr>
      <w:tblInd w:w="-680" w:type="dxa"/>
      <w:tblBorders>
        <w:insideH w:val="single" w:sz="4" w:space="0" w:color="C6C6C6" w:themeColor="text2"/>
        <w:insideV w:val="single" w:sz="4" w:space="0" w:color="C6C6C6" w:themeColor="text2"/>
      </w:tblBorders>
      <w:tblCellMar>
        <w:top w:w="142" w:type="dxa"/>
        <w:bottom w:w="142" w:type="dxa"/>
      </w:tblCellMar>
    </w:tblPr>
    <w:trPr>
      <w:cantSplit/>
    </w:trPr>
  </w:style>
  <w:style w:type="table" w:customStyle="1" w:styleId="ECHRTableMemo">
    <w:name w:val="ECHR_Table_Memo"/>
    <w:basedOn w:val="TableNormal"/>
    <w:uiPriority w:val="99"/>
    <w:rsid w:val="00E01340"/>
    <w:rPr>
      <w:sz w:val="24"/>
      <w:szCs w:val="24"/>
    </w:rPr>
    <w:tblPr>
      <w:jc w:val="center"/>
      <w:tblCellMar>
        <w:top w:w="113" w:type="dxa"/>
        <w:left w:w="0" w:type="dxa"/>
        <w:bottom w:w="113" w:type="dxa"/>
        <w:right w:w="0" w:type="dxa"/>
      </w:tblCellMar>
    </w:tblPr>
    <w:trPr>
      <w:jc w:val="center"/>
    </w:trPr>
    <w:tblStylePr w:type="lastRow">
      <w:tblPr/>
      <w:tcPr>
        <w:tcBorders>
          <w:top w:val="nil"/>
          <w:left w:val="nil"/>
          <w:bottom w:val="single" w:sz="4" w:space="0" w:color="949494" w:themeColor="text2" w:themeShade="BF"/>
          <w:right w:val="nil"/>
          <w:insideH w:val="nil"/>
          <w:insideV w:val="nil"/>
          <w:tl2br w:val="nil"/>
          <w:tr2bl w:val="nil"/>
        </w:tcBorders>
      </w:tcPr>
    </w:tblStylePr>
  </w:style>
  <w:style w:type="table" w:customStyle="1" w:styleId="ECHRDNTable">
    <w:name w:val="ECHR_DN_Table"/>
    <w:basedOn w:val="TableNormal"/>
    <w:uiPriority w:val="99"/>
    <w:rsid w:val="00E01340"/>
    <w:rPr>
      <w:sz w:val="24"/>
      <w:szCs w:val="24"/>
    </w:rPr>
    <w:tblPr>
      <w:jc w:val="center"/>
      <w:tblBorders>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57" w:type="dxa"/>
        <w:bottom w:w="57" w:type="dxa"/>
      </w:tblCellMar>
    </w:tblPr>
    <w:trPr>
      <w:jc w:val="center"/>
    </w:trPr>
    <w:tcPr>
      <w:vAlign w:val="center"/>
    </w:tcPr>
    <w:tblStylePr w:type="firstRow">
      <w:pPr>
        <w:wordWrap/>
        <w:spacing w:beforeLines="0"/>
        <w:ind w:leftChars="0" w:left="0"/>
      </w:pPr>
      <w:rPr>
        <w:rFonts w:asciiTheme="majorHAnsi" w:hAnsiTheme="majorHAnsi"/>
        <w:b/>
        <w:i w:val="0"/>
        <w:color w:val="474747" w:themeColor="accent3" w:themeShade="BF"/>
        <w:sz w:val="24"/>
      </w:rPr>
      <w:tblPr/>
      <w:tcPr>
        <w:tcBorders>
          <w:top w:val="single" w:sz="4" w:space="0" w:color="949494" w:themeColor="text2" w:themeShade="BF"/>
          <w:left w:val="single" w:sz="4" w:space="0" w:color="949494" w:themeColor="text2" w:themeShade="BF"/>
          <w:bottom w:val="nil"/>
          <w:right w:val="single" w:sz="4" w:space="0" w:color="949494" w:themeColor="text2" w:themeShade="BF"/>
          <w:insideH w:val="nil"/>
          <w:insideV w:val="nil"/>
          <w:tl2br w:val="nil"/>
          <w:tr2bl w:val="nil"/>
        </w:tcBorders>
        <w:shd w:val="clear" w:color="auto" w:fill="DFDFDF" w:themeFill="background2" w:themeFillShade="E6"/>
      </w:tcPr>
    </w:tblStylePr>
  </w:style>
  <w:style w:type="paragraph" w:styleId="TOAHeading">
    <w:name w:val="toa heading"/>
    <w:basedOn w:val="Normal"/>
    <w:next w:val="Normal"/>
    <w:uiPriority w:val="98"/>
    <w:semiHidden/>
    <w:rsid w:val="00E01340"/>
    <w:pPr>
      <w:keepNext/>
      <w:keepLines/>
      <w:spacing w:before="240"/>
      <w:contextualSpacing/>
      <w:jc w:val="center"/>
    </w:pPr>
    <w:rPr>
      <w:rFonts w:asciiTheme="majorHAnsi" w:eastAsiaTheme="majorEastAsia" w:hAnsiTheme="majorHAnsi" w:cstheme="majorBidi"/>
      <w:b/>
      <w:bCs/>
      <w:color w:val="474747" w:themeColor="accent3" w:themeShade="BF"/>
      <w:sz w:val="28"/>
    </w:rPr>
  </w:style>
  <w:style w:type="paragraph" w:styleId="Subtitle">
    <w:name w:val="Subtitle"/>
    <w:basedOn w:val="Normal"/>
    <w:next w:val="Normal"/>
    <w:link w:val="SubtitleChar"/>
    <w:uiPriority w:val="98"/>
    <w:semiHidden/>
    <w:qFormat/>
    <w:rsid w:val="00E01340"/>
    <w:pPr>
      <w:spacing w:after="600"/>
    </w:pPr>
    <w:rPr>
      <w:rFonts w:asciiTheme="majorHAnsi" w:eastAsiaTheme="majorEastAsia" w:hAnsiTheme="majorHAnsi" w:cstheme="majorBidi"/>
      <w:i/>
      <w:iCs/>
      <w:spacing w:val="13"/>
      <w:lang w:bidi="en-US"/>
    </w:rPr>
  </w:style>
  <w:style w:type="character" w:customStyle="1" w:styleId="SubtitleChar">
    <w:name w:val="Subtitle Char"/>
    <w:basedOn w:val="DefaultParagraphFont"/>
    <w:link w:val="Subtitle"/>
    <w:uiPriority w:val="98"/>
    <w:semiHidden/>
    <w:rsid w:val="00E01340"/>
    <w:rPr>
      <w:rFonts w:asciiTheme="majorHAnsi" w:eastAsiaTheme="majorEastAsia" w:hAnsiTheme="majorHAnsi" w:cstheme="majorBidi"/>
      <w:i/>
      <w:iCs/>
      <w:spacing w:val="13"/>
      <w:sz w:val="24"/>
      <w:szCs w:val="24"/>
      <w:lang w:val="bg-BG" w:bidi="en-US"/>
    </w:rPr>
  </w:style>
  <w:style w:type="numbering" w:styleId="111111">
    <w:name w:val="Outline List 2"/>
    <w:basedOn w:val="NoList"/>
    <w:uiPriority w:val="99"/>
    <w:semiHidden/>
    <w:unhideWhenUsed/>
    <w:rsid w:val="00E01340"/>
    <w:pPr>
      <w:numPr>
        <w:numId w:val="6"/>
      </w:numPr>
    </w:pPr>
  </w:style>
  <w:style w:type="paragraph" w:customStyle="1" w:styleId="JuPara">
    <w:name w:val="Ju_Para"/>
    <w:aliases w:val="_Para"/>
    <w:basedOn w:val="NormalJustified"/>
    <w:link w:val="JuParaChar"/>
    <w:uiPriority w:val="4"/>
    <w:qFormat/>
    <w:rsid w:val="00E01340"/>
    <w:pPr>
      <w:ind w:firstLine="284"/>
    </w:pPr>
  </w:style>
  <w:style w:type="numbering" w:styleId="1ai">
    <w:name w:val="Outline List 1"/>
    <w:basedOn w:val="NoList"/>
    <w:uiPriority w:val="99"/>
    <w:semiHidden/>
    <w:unhideWhenUsed/>
    <w:rsid w:val="00E01340"/>
    <w:pPr>
      <w:numPr>
        <w:numId w:val="7"/>
      </w:numPr>
    </w:pPr>
  </w:style>
  <w:style w:type="table" w:customStyle="1" w:styleId="ECHRTableSimpleBox">
    <w:name w:val="ECHR_Table_Simple_Box"/>
    <w:basedOn w:val="TableNormal"/>
    <w:uiPriority w:val="99"/>
    <w:rsid w:val="00E01340"/>
    <w:rPr>
      <w:sz w:val="24"/>
      <w:szCs w:val="24"/>
    </w:rPr>
    <w:tblPr>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tblBorders>
      <w:tblCellMar>
        <w:top w:w="113" w:type="dxa"/>
        <w:bottom w:w="113" w:type="dxa"/>
      </w:tblCellMar>
    </w:tblPr>
  </w:style>
  <w:style w:type="table" w:customStyle="1" w:styleId="ECHRTableNoLines">
    <w:name w:val="ECHR_Table_No_Lines"/>
    <w:basedOn w:val="TableNormal"/>
    <w:uiPriority w:val="99"/>
    <w:rsid w:val="00E01340"/>
    <w:rPr>
      <w:sz w:val="24"/>
      <w:szCs w:val="24"/>
    </w:rPr>
    <w:tblPr>
      <w:tblCellMar>
        <w:top w:w="85" w:type="dxa"/>
        <w:left w:w="142" w:type="dxa"/>
        <w:bottom w:w="28" w:type="dxa"/>
        <w:right w:w="142" w:type="dxa"/>
      </w:tblCellMar>
    </w:tblPr>
    <w:tblStylePr w:type="firstRow">
      <w:rPr>
        <w:rFonts w:asciiTheme="majorHAnsi" w:hAnsiTheme="majorHAnsi"/>
        <w:b/>
        <w:i w:val="0"/>
        <w:color w:val="474747" w:themeColor="accent3" w:themeShade="BF"/>
        <w:sz w:val="24"/>
      </w:r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nil"/>
          <w:insideV w:val="nil"/>
          <w:tl2br w:val="nil"/>
          <w:tr2bl w:val="nil"/>
        </w:tcBorders>
        <w:shd w:val="clear" w:color="auto" w:fill="DFDFDF" w:themeFill="background2" w:themeFillShade="E6"/>
      </w:tcPr>
    </w:tblStylePr>
    <w:tblStylePr w:type="firstCol">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cBorders>
      </w:tcPr>
    </w:tblStylePr>
  </w:style>
  <w:style w:type="numbering" w:styleId="ArticleSection">
    <w:name w:val="Outline List 3"/>
    <w:basedOn w:val="NoList"/>
    <w:uiPriority w:val="99"/>
    <w:semiHidden/>
    <w:unhideWhenUsed/>
    <w:rsid w:val="00E01340"/>
    <w:pPr>
      <w:numPr>
        <w:numId w:val="8"/>
      </w:numPr>
    </w:pPr>
  </w:style>
  <w:style w:type="table" w:customStyle="1" w:styleId="ECHRTableForInternalUse">
    <w:name w:val="ECHR_Table_For_Internal_Use"/>
    <w:basedOn w:val="TableNormal"/>
    <w:uiPriority w:val="99"/>
    <w:rsid w:val="00E01340"/>
    <w:rPr>
      <w:color w:val="636363" w:themeColor="text2" w:themeShade="80"/>
      <w:sz w:val="18"/>
      <w:szCs w:val="24"/>
    </w:rPr>
    <w:tblPr>
      <w:tblStyleColBandSize w:val="1"/>
      <w:jc w:val="right"/>
      <w:tblCellMar>
        <w:top w:w="113" w:type="dxa"/>
        <w:bottom w:w="28" w:type="dxa"/>
      </w:tblCellMar>
    </w:tblPr>
    <w:trPr>
      <w:jc w:val="right"/>
    </w:trPr>
    <w:tblStylePr w:type="firstRow">
      <w:rPr>
        <w:b/>
      </w:rPr>
    </w:tblStylePr>
    <w:tblStylePr w:type="lastCol">
      <w:pPr>
        <w:jc w:val="right"/>
      </w:p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tcPr>
    </w:tblStylePr>
    <w:tblStylePr w:type="band1Vert">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tcPr>
    </w:tblStylePr>
  </w:style>
  <w:style w:type="table" w:customStyle="1" w:styleId="ECHRListTable">
    <w:name w:val="ECHR_List_Table"/>
    <w:basedOn w:val="TableNormal"/>
    <w:uiPriority w:val="99"/>
    <w:rsid w:val="00E01340"/>
    <w:rPr>
      <w:sz w:val="24"/>
      <w:szCs w:val="24"/>
    </w:rPr>
    <w:tblPr>
      <w:tbl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28" w:type="dxa"/>
        <w:bottom w:w="28" w:type="dxa"/>
      </w:tblCellMar>
    </w:tblPr>
    <w:tblStylePr w:type="firstRow">
      <w:rPr>
        <w:b/>
        <w:color w:val="474747" w:themeColor="accent3" w:themeShade="BF"/>
      </w:rPr>
      <w:tblPr/>
      <w:trPr>
        <w:tblHeader/>
      </w:tr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cBorders>
        <w:shd w:val="clear" w:color="auto" w:fill="DFDFDF" w:themeFill="background2" w:themeFillShade="E6"/>
      </w:tcPr>
    </w:tblStylePr>
  </w:style>
  <w:style w:type="paragraph" w:styleId="Bibliography">
    <w:name w:val="Bibliography"/>
    <w:basedOn w:val="Normal"/>
    <w:next w:val="Normal"/>
    <w:uiPriority w:val="98"/>
    <w:semiHidden/>
    <w:rsid w:val="00E01340"/>
  </w:style>
  <w:style w:type="paragraph" w:styleId="BlockText">
    <w:name w:val="Block Text"/>
    <w:basedOn w:val="Normal"/>
    <w:uiPriority w:val="98"/>
    <w:semiHidden/>
    <w:rsid w:val="00E01340"/>
    <w:pPr>
      <w:pBdr>
        <w:top w:val="single" w:sz="2" w:space="10" w:color="0072BC" w:themeColor="accent1" w:shadow="1" w:frame="1"/>
        <w:left w:val="single" w:sz="2" w:space="10" w:color="0072BC" w:themeColor="accent1" w:shadow="1" w:frame="1"/>
        <w:bottom w:val="single" w:sz="2" w:space="10" w:color="0072BC" w:themeColor="accent1" w:shadow="1" w:frame="1"/>
        <w:right w:val="single" w:sz="2" w:space="10" w:color="0072BC" w:themeColor="accent1" w:shadow="1" w:frame="1"/>
      </w:pBdr>
      <w:ind w:left="1152" w:right="1152"/>
    </w:pPr>
    <w:rPr>
      <w:i/>
      <w:iCs/>
      <w:color w:val="0072BC" w:themeColor="accent1"/>
    </w:rPr>
  </w:style>
  <w:style w:type="table" w:customStyle="1" w:styleId="ECHRHeaderTable">
    <w:name w:val="ECHR_Header_Table"/>
    <w:basedOn w:val="TableNormal"/>
    <w:uiPriority w:val="99"/>
    <w:rsid w:val="00E01340"/>
    <w:rPr>
      <w:sz w:val="24"/>
      <w:szCs w:val="24"/>
    </w:rPr>
    <w:tblPr>
      <w:tblInd w:w="-1474" w:type="dxa"/>
      <w:tblBorders>
        <w:bottom w:val="single" w:sz="6" w:space="0" w:color="949494" w:themeColor="text2" w:themeShade="BF"/>
      </w:tblBorders>
      <w:tblCellMar>
        <w:left w:w="0" w:type="dxa"/>
        <w:bottom w:w="28" w:type="dxa"/>
        <w:right w:w="0" w:type="dxa"/>
      </w:tblCellMar>
    </w:tblPr>
    <w:tcPr>
      <w:vAlign w:val="bottom"/>
    </w:tcPr>
    <w:tblStylePr w:type="lastCol">
      <w:pPr>
        <w:wordWrap/>
        <w:jc w:val="both"/>
      </w:pPr>
    </w:tblStylePr>
  </w:style>
  <w:style w:type="paragraph" w:styleId="BodyText">
    <w:name w:val="Body Text"/>
    <w:basedOn w:val="Normal"/>
    <w:link w:val="BodyTextChar"/>
    <w:uiPriority w:val="98"/>
    <w:semiHidden/>
    <w:rsid w:val="00E01340"/>
    <w:pPr>
      <w:spacing w:after="120"/>
    </w:pPr>
  </w:style>
  <w:style w:type="character" w:customStyle="1" w:styleId="BodyTextChar">
    <w:name w:val="Body Text Char"/>
    <w:basedOn w:val="DefaultParagraphFont"/>
    <w:link w:val="BodyText"/>
    <w:uiPriority w:val="98"/>
    <w:semiHidden/>
    <w:rsid w:val="00E01340"/>
    <w:rPr>
      <w:sz w:val="24"/>
      <w:szCs w:val="24"/>
      <w:lang w:val="bg-BG"/>
    </w:rPr>
  </w:style>
  <w:style w:type="table" w:customStyle="1" w:styleId="ECHRTableOddBanded">
    <w:name w:val="ECHR_Table_Odd_Banded"/>
    <w:basedOn w:val="TableNormal"/>
    <w:uiPriority w:val="99"/>
    <w:rsid w:val="00E01340"/>
    <w:tblPr>
      <w:tblStyleRowBandSize w:val="1"/>
      <w:tblStyleColBandSize w:val="1"/>
      <w:tbl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28" w:type="dxa"/>
        <w:bottom w:w="28" w:type="dxa"/>
      </w:tblCellMar>
    </w:tblPr>
    <w:tblStylePr w:type="firstRow">
      <w:rPr>
        <w:rFonts w:asciiTheme="majorHAnsi" w:hAnsiTheme="majorHAnsi"/>
        <w:b/>
        <w:i w:val="0"/>
        <w:color w:val="474747" w:themeColor="accent3" w:themeShade="BF"/>
        <w:sz w:val="22"/>
      </w:r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nil"/>
          <w:insideV w:val="single" w:sz="4" w:space="0" w:color="949494" w:themeColor="text2" w:themeShade="BF"/>
          <w:tl2br w:val="nil"/>
          <w:tr2bl w:val="nil"/>
        </w:tcBorders>
        <w:shd w:val="clear" w:color="auto" w:fill="DFDFDF" w:themeFill="background2" w:themeFillShade="E6"/>
      </w:tcPr>
    </w:tblStylePr>
    <w:tblStylePr w:type="band1Vert">
      <w:tblPr/>
      <w:tcPr>
        <w:tcBorders>
          <w:top w:val="nil"/>
          <w:left w:val="nil"/>
          <w:bottom w:val="nil"/>
          <w:right w:val="nil"/>
          <w:insideH w:val="nil"/>
          <w:insideV w:val="nil"/>
          <w:tl2br w:val="nil"/>
          <w:tr2bl w:val="nil"/>
        </w:tcBorders>
        <w:shd w:val="clear" w:color="auto" w:fill="DFDFDF" w:themeFill="background2" w:themeFillShade="E6"/>
      </w:tcPr>
    </w:tblStylePr>
    <w:tblStylePr w:type="band1Horz">
      <w:rPr>
        <w:b/>
      </w:rPr>
      <w:tblPr/>
      <w:tcPr>
        <w:shd w:val="clear" w:color="auto" w:fill="DFDFDF" w:themeFill="background2" w:themeFillShade="E6"/>
      </w:tcPr>
    </w:tblStylePr>
  </w:style>
  <w:style w:type="paragraph" w:styleId="BodyText2">
    <w:name w:val="Body Text 2"/>
    <w:basedOn w:val="Normal"/>
    <w:link w:val="BodyText2Char"/>
    <w:uiPriority w:val="98"/>
    <w:semiHidden/>
    <w:rsid w:val="00E01340"/>
    <w:pPr>
      <w:spacing w:after="120" w:line="480" w:lineRule="auto"/>
    </w:pPr>
  </w:style>
  <w:style w:type="table" w:customStyle="1" w:styleId="ECHRHeaderTableReduced">
    <w:name w:val="ECHR_Header_Table_Reduced"/>
    <w:basedOn w:val="TableNormal"/>
    <w:uiPriority w:val="99"/>
    <w:rsid w:val="00E01340"/>
    <w:rPr>
      <w:sz w:val="24"/>
      <w:szCs w:val="24"/>
    </w:rPr>
    <w:tblPr>
      <w:tblInd w:w="-1474" w:type="dxa"/>
      <w:tblCellMar>
        <w:left w:w="0" w:type="dxa"/>
        <w:right w:w="0" w:type="dxa"/>
      </w:tblCellMar>
    </w:tblPr>
    <w:tcPr>
      <w:vAlign w:val="bottom"/>
    </w:tcPr>
    <w:tblStylePr w:type="firstRow">
      <w:rPr>
        <w:sz w:val="18"/>
      </w:rPr>
      <w:tblPr/>
      <w:tcPr>
        <w:tcBorders>
          <w:top w:val="nil"/>
          <w:left w:val="nil"/>
          <w:bottom w:val="single" w:sz="6" w:space="0" w:color="949494" w:themeColor="text2" w:themeShade="BF"/>
          <w:right w:val="nil"/>
          <w:insideH w:val="nil"/>
          <w:insideV w:val="nil"/>
          <w:tl2br w:val="nil"/>
          <w:tr2bl w:val="nil"/>
        </w:tcBorders>
      </w:tcPr>
    </w:tblStylePr>
    <w:tblStylePr w:type="lastRow">
      <w:pPr>
        <w:jc w:val="right"/>
      </w:pPr>
      <w:tblPr/>
      <w:tcPr>
        <w:tcBorders>
          <w:top w:val="single" w:sz="6" w:space="0" w:color="949494" w:themeColor="text2" w:themeShade="BF"/>
          <w:left w:val="nil"/>
          <w:bottom w:val="nil"/>
          <w:right w:val="nil"/>
          <w:insideH w:val="nil"/>
          <w:insideV w:val="nil"/>
          <w:tl2br w:val="nil"/>
          <w:tr2bl w:val="nil"/>
        </w:tcBorders>
      </w:tcPr>
    </w:tblStylePr>
  </w:style>
  <w:style w:type="paragraph" w:customStyle="1" w:styleId="JuCase">
    <w:name w:val="Ju_Case"/>
    <w:aliases w:val="_Case_Name"/>
    <w:basedOn w:val="Normal"/>
    <w:next w:val="JuPara"/>
    <w:uiPriority w:val="32"/>
    <w:rsid w:val="00E01340"/>
    <w:pPr>
      <w:ind w:firstLine="284"/>
    </w:pPr>
    <w:rPr>
      <w:b/>
    </w:rPr>
  </w:style>
  <w:style w:type="character" w:styleId="PageNumber">
    <w:name w:val="page number"/>
    <w:uiPriority w:val="98"/>
    <w:semiHidden/>
    <w:rsid w:val="00E01340"/>
    <w:rPr>
      <w:sz w:val="18"/>
    </w:rPr>
  </w:style>
  <w:style w:type="paragraph" w:styleId="ListBullet">
    <w:name w:val="List Bullet"/>
    <w:basedOn w:val="Normal"/>
    <w:uiPriority w:val="98"/>
    <w:semiHidden/>
    <w:rsid w:val="00E01340"/>
    <w:pPr>
      <w:numPr>
        <w:numId w:val="12"/>
      </w:numPr>
    </w:pPr>
  </w:style>
  <w:style w:type="paragraph" w:styleId="ListBullet3">
    <w:name w:val="List Bullet 3"/>
    <w:basedOn w:val="Normal"/>
    <w:uiPriority w:val="98"/>
    <w:semiHidden/>
    <w:rsid w:val="00E01340"/>
    <w:pPr>
      <w:numPr>
        <w:numId w:val="14"/>
      </w:numPr>
      <w:contextualSpacing/>
    </w:pPr>
  </w:style>
  <w:style w:type="character" w:customStyle="1" w:styleId="BodyText2Char">
    <w:name w:val="Body Text 2 Char"/>
    <w:basedOn w:val="DefaultParagraphFont"/>
    <w:link w:val="BodyText2"/>
    <w:uiPriority w:val="98"/>
    <w:semiHidden/>
    <w:rsid w:val="00E01340"/>
    <w:rPr>
      <w:sz w:val="24"/>
      <w:szCs w:val="24"/>
      <w:lang w:val="bg-BG"/>
    </w:rPr>
  </w:style>
  <w:style w:type="paragraph" w:styleId="BodyText3">
    <w:name w:val="Body Text 3"/>
    <w:basedOn w:val="Normal"/>
    <w:link w:val="BodyText3Char"/>
    <w:uiPriority w:val="98"/>
    <w:semiHidden/>
    <w:rsid w:val="00E01340"/>
    <w:pPr>
      <w:spacing w:after="120"/>
    </w:pPr>
    <w:rPr>
      <w:sz w:val="16"/>
      <w:szCs w:val="16"/>
    </w:rPr>
  </w:style>
  <w:style w:type="character" w:customStyle="1" w:styleId="BodyText3Char">
    <w:name w:val="Body Text 3 Char"/>
    <w:basedOn w:val="DefaultParagraphFont"/>
    <w:link w:val="BodyText3"/>
    <w:uiPriority w:val="98"/>
    <w:semiHidden/>
    <w:rsid w:val="00E01340"/>
    <w:rPr>
      <w:sz w:val="16"/>
      <w:szCs w:val="16"/>
      <w:lang w:val="bg-BG"/>
    </w:rPr>
  </w:style>
  <w:style w:type="paragraph" w:styleId="BodyTextFirstIndent">
    <w:name w:val="Body Text First Indent"/>
    <w:basedOn w:val="BodyText"/>
    <w:link w:val="BodyTextFirstIndentChar"/>
    <w:uiPriority w:val="98"/>
    <w:semiHidden/>
    <w:rsid w:val="00E01340"/>
    <w:pPr>
      <w:spacing w:after="0"/>
      <w:ind w:firstLine="360"/>
    </w:pPr>
  </w:style>
  <w:style w:type="character" w:customStyle="1" w:styleId="BodyTextFirstIndentChar">
    <w:name w:val="Body Text First Indent Char"/>
    <w:basedOn w:val="BodyTextChar"/>
    <w:link w:val="BodyTextFirstIndent"/>
    <w:uiPriority w:val="98"/>
    <w:semiHidden/>
    <w:rsid w:val="00E01340"/>
    <w:rPr>
      <w:sz w:val="24"/>
      <w:szCs w:val="24"/>
      <w:lang w:val="bg-BG"/>
    </w:rPr>
  </w:style>
  <w:style w:type="paragraph" w:styleId="BodyTextIndent">
    <w:name w:val="Body Text Indent"/>
    <w:basedOn w:val="Normal"/>
    <w:link w:val="BodyTextIndentChar"/>
    <w:uiPriority w:val="98"/>
    <w:semiHidden/>
    <w:rsid w:val="00E01340"/>
    <w:pPr>
      <w:spacing w:after="120"/>
      <w:ind w:left="283"/>
    </w:pPr>
  </w:style>
  <w:style w:type="character" w:customStyle="1" w:styleId="BodyTextIndentChar">
    <w:name w:val="Body Text Indent Char"/>
    <w:basedOn w:val="DefaultParagraphFont"/>
    <w:link w:val="BodyTextIndent"/>
    <w:uiPriority w:val="98"/>
    <w:semiHidden/>
    <w:rsid w:val="00E01340"/>
    <w:rPr>
      <w:sz w:val="24"/>
      <w:szCs w:val="24"/>
      <w:lang w:val="bg-BG"/>
    </w:rPr>
  </w:style>
  <w:style w:type="paragraph" w:styleId="BodyTextFirstIndent2">
    <w:name w:val="Body Text First Indent 2"/>
    <w:basedOn w:val="BodyTextIndent"/>
    <w:link w:val="BodyTextFirstIndent2Char"/>
    <w:uiPriority w:val="98"/>
    <w:semiHidden/>
    <w:rsid w:val="00E01340"/>
    <w:pPr>
      <w:spacing w:after="0"/>
      <w:ind w:left="360" w:firstLine="360"/>
    </w:pPr>
  </w:style>
  <w:style w:type="character" w:customStyle="1" w:styleId="BodyTextFirstIndent2Char">
    <w:name w:val="Body Text First Indent 2 Char"/>
    <w:basedOn w:val="BodyTextIndentChar"/>
    <w:link w:val="BodyTextFirstIndent2"/>
    <w:uiPriority w:val="98"/>
    <w:semiHidden/>
    <w:rsid w:val="00E01340"/>
    <w:rPr>
      <w:sz w:val="24"/>
      <w:szCs w:val="24"/>
      <w:lang w:val="bg-BG"/>
    </w:rPr>
  </w:style>
  <w:style w:type="paragraph" w:styleId="BodyTextIndent2">
    <w:name w:val="Body Text Indent 2"/>
    <w:basedOn w:val="Normal"/>
    <w:link w:val="BodyTextIndent2Char"/>
    <w:uiPriority w:val="98"/>
    <w:semiHidden/>
    <w:rsid w:val="00E01340"/>
    <w:pPr>
      <w:spacing w:after="120" w:line="480" w:lineRule="auto"/>
      <w:ind w:left="283"/>
    </w:pPr>
  </w:style>
  <w:style w:type="character" w:customStyle="1" w:styleId="BodyTextIndent2Char">
    <w:name w:val="Body Text Indent 2 Char"/>
    <w:basedOn w:val="DefaultParagraphFont"/>
    <w:link w:val="BodyTextIndent2"/>
    <w:uiPriority w:val="98"/>
    <w:semiHidden/>
    <w:rsid w:val="00E01340"/>
    <w:rPr>
      <w:sz w:val="24"/>
      <w:szCs w:val="24"/>
      <w:lang w:val="bg-BG"/>
    </w:rPr>
  </w:style>
  <w:style w:type="paragraph" w:styleId="BodyTextIndent3">
    <w:name w:val="Body Text Indent 3"/>
    <w:basedOn w:val="Normal"/>
    <w:link w:val="BodyTextIndent3Char"/>
    <w:uiPriority w:val="98"/>
    <w:semiHidden/>
    <w:rsid w:val="00E01340"/>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01340"/>
    <w:rPr>
      <w:sz w:val="16"/>
      <w:szCs w:val="16"/>
      <w:lang w:val="bg-BG"/>
    </w:rPr>
  </w:style>
  <w:style w:type="paragraph" w:styleId="Caption">
    <w:name w:val="caption"/>
    <w:basedOn w:val="Normal"/>
    <w:next w:val="Normal"/>
    <w:uiPriority w:val="98"/>
    <w:semiHidden/>
    <w:qFormat/>
    <w:rsid w:val="00E01340"/>
    <w:pPr>
      <w:spacing w:after="200"/>
    </w:pPr>
    <w:rPr>
      <w:b/>
      <w:bCs/>
      <w:color w:val="0072BC" w:themeColor="accent1"/>
      <w:sz w:val="18"/>
      <w:szCs w:val="18"/>
    </w:rPr>
  </w:style>
  <w:style w:type="paragraph" w:styleId="Closing">
    <w:name w:val="Closing"/>
    <w:basedOn w:val="Normal"/>
    <w:link w:val="ClosingChar"/>
    <w:uiPriority w:val="98"/>
    <w:semiHidden/>
    <w:rsid w:val="00E01340"/>
    <w:pPr>
      <w:ind w:left="4252"/>
    </w:pPr>
  </w:style>
  <w:style w:type="character" w:customStyle="1" w:styleId="ClosingChar">
    <w:name w:val="Closing Char"/>
    <w:basedOn w:val="DefaultParagraphFont"/>
    <w:link w:val="Closing"/>
    <w:uiPriority w:val="98"/>
    <w:semiHidden/>
    <w:rsid w:val="00E01340"/>
    <w:rPr>
      <w:sz w:val="24"/>
      <w:szCs w:val="24"/>
      <w:lang w:val="bg-BG"/>
    </w:rPr>
  </w:style>
  <w:style w:type="table" w:styleId="ColorfulGrid">
    <w:name w:val="Colorful Grid"/>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0072BC" w:themeColor="background1"/>
      </w:rPr>
      <w:tblPr/>
      <w:tcPr>
        <w:shd w:val="clear" w:color="auto" w:fill="000000" w:themeFill="text1" w:themeFillShade="BF"/>
      </w:tcPr>
    </w:tblStylePr>
    <w:tblStylePr w:type="lastCol">
      <w:rPr>
        <w:color w:val="0072BC"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BEE5FF" w:themeFill="accent1" w:themeFillTint="33"/>
    </w:tcPr>
    <w:tblStylePr w:type="firstRow">
      <w:rPr>
        <w:b/>
        <w:bCs/>
      </w:rPr>
      <w:tblPr/>
      <w:tcPr>
        <w:shd w:val="clear" w:color="auto" w:fill="7ECBFF" w:themeFill="accent1" w:themeFillTint="66"/>
      </w:tcPr>
    </w:tblStylePr>
    <w:tblStylePr w:type="lastRow">
      <w:rPr>
        <w:b/>
        <w:bCs/>
        <w:color w:val="000000" w:themeColor="text1"/>
      </w:rPr>
      <w:tblPr/>
      <w:tcPr>
        <w:shd w:val="clear" w:color="auto" w:fill="7ECBFF" w:themeFill="accent1" w:themeFillTint="66"/>
      </w:tcPr>
    </w:tblStylePr>
    <w:tblStylePr w:type="firstCol">
      <w:rPr>
        <w:color w:val="0072BC" w:themeColor="background1"/>
      </w:rPr>
      <w:tblPr/>
      <w:tcPr>
        <w:shd w:val="clear" w:color="auto" w:fill="00548C" w:themeFill="accent1" w:themeFillShade="BF"/>
      </w:tcPr>
    </w:tblStylePr>
    <w:tblStylePr w:type="lastCol">
      <w:rPr>
        <w:color w:val="0072BC" w:themeColor="background1"/>
      </w:rPr>
      <w:tblPr/>
      <w:tcPr>
        <w:shd w:val="clear" w:color="auto" w:fill="00548C" w:themeFill="accent1" w:themeFillShade="BF"/>
      </w:tcPr>
    </w:tblStylePr>
    <w:tblStylePr w:type="band1Vert">
      <w:tblPr/>
      <w:tcPr>
        <w:shd w:val="clear" w:color="auto" w:fill="5EBFFF" w:themeFill="accent1" w:themeFillTint="7F"/>
      </w:tcPr>
    </w:tblStylePr>
    <w:tblStylePr w:type="band1Horz">
      <w:tblPr/>
      <w:tcPr>
        <w:shd w:val="clear" w:color="auto" w:fill="5EBFFF" w:themeFill="accent1" w:themeFillTint="7F"/>
      </w:tcPr>
    </w:tblStylePr>
  </w:style>
  <w:style w:type="table" w:styleId="ColorfulGrid-Accent2">
    <w:name w:val="Colorful Grid Accent 2"/>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FFBFBF" w:themeFill="accent2" w:themeFillTint="33"/>
    </w:tcPr>
    <w:tblStylePr w:type="firstRow">
      <w:rPr>
        <w:b/>
        <w:bCs/>
      </w:rPr>
      <w:tblPr/>
      <w:tcPr>
        <w:shd w:val="clear" w:color="auto" w:fill="FF7F7F" w:themeFill="accent2" w:themeFillTint="66"/>
      </w:tcPr>
    </w:tblStylePr>
    <w:tblStylePr w:type="lastRow">
      <w:rPr>
        <w:b/>
        <w:bCs/>
        <w:color w:val="000000" w:themeColor="text1"/>
      </w:rPr>
      <w:tblPr/>
      <w:tcPr>
        <w:shd w:val="clear" w:color="auto" w:fill="FF7F7F" w:themeFill="accent2" w:themeFillTint="66"/>
      </w:tcPr>
    </w:tblStylePr>
    <w:tblStylePr w:type="firstCol">
      <w:rPr>
        <w:color w:val="0072BC" w:themeColor="background1"/>
      </w:rPr>
      <w:tblPr/>
      <w:tcPr>
        <w:shd w:val="clear" w:color="auto" w:fill="8F0000" w:themeFill="accent2" w:themeFillShade="BF"/>
      </w:tcPr>
    </w:tblStylePr>
    <w:tblStylePr w:type="lastCol">
      <w:rPr>
        <w:color w:val="0072BC" w:themeColor="background1"/>
      </w:rPr>
      <w:tblPr/>
      <w:tcPr>
        <w:shd w:val="clear" w:color="auto" w:fill="8F0000" w:themeFill="accent2" w:themeFillShade="BF"/>
      </w:tcPr>
    </w:tblStylePr>
    <w:tblStylePr w:type="band1Vert">
      <w:tblPr/>
      <w:tcPr>
        <w:shd w:val="clear" w:color="auto" w:fill="FF6060" w:themeFill="accent2" w:themeFillTint="7F"/>
      </w:tcPr>
    </w:tblStylePr>
    <w:tblStylePr w:type="band1Horz">
      <w:tblPr/>
      <w:tcPr>
        <w:shd w:val="clear" w:color="auto" w:fill="FF6060" w:themeFill="accent2" w:themeFillTint="7F"/>
      </w:tcPr>
    </w:tblStylePr>
  </w:style>
  <w:style w:type="table" w:styleId="ColorfulGrid-Accent3">
    <w:name w:val="Colorful Grid Accent 3"/>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DFDFDF" w:themeFill="accent3" w:themeFillTint="33"/>
    </w:tcPr>
    <w:tblStylePr w:type="firstRow">
      <w:rPr>
        <w:b/>
        <w:bCs/>
      </w:rPr>
      <w:tblPr/>
      <w:tcPr>
        <w:shd w:val="clear" w:color="auto" w:fill="BFBFBF" w:themeFill="accent3" w:themeFillTint="66"/>
      </w:tcPr>
    </w:tblStylePr>
    <w:tblStylePr w:type="lastRow">
      <w:rPr>
        <w:b/>
        <w:bCs/>
        <w:color w:val="000000" w:themeColor="text1"/>
      </w:rPr>
      <w:tblPr/>
      <w:tcPr>
        <w:shd w:val="clear" w:color="auto" w:fill="BFBFBF" w:themeFill="accent3" w:themeFillTint="66"/>
      </w:tcPr>
    </w:tblStylePr>
    <w:tblStylePr w:type="firstCol">
      <w:rPr>
        <w:color w:val="0072BC" w:themeColor="background1"/>
      </w:rPr>
      <w:tblPr/>
      <w:tcPr>
        <w:shd w:val="clear" w:color="auto" w:fill="474747" w:themeFill="accent3" w:themeFillShade="BF"/>
      </w:tcPr>
    </w:tblStylePr>
    <w:tblStylePr w:type="lastCol">
      <w:rPr>
        <w:color w:val="0072BC" w:themeColor="background1"/>
      </w:rPr>
      <w:tblPr/>
      <w:tcPr>
        <w:shd w:val="clear" w:color="auto" w:fill="474747" w:themeFill="accent3" w:themeFillShade="BF"/>
      </w:tcPr>
    </w:tblStylePr>
    <w:tblStylePr w:type="band1Vert">
      <w:tblPr/>
      <w:tcPr>
        <w:shd w:val="clear" w:color="auto" w:fill="AFAFAF" w:themeFill="accent3" w:themeFillTint="7F"/>
      </w:tcPr>
    </w:tblStylePr>
    <w:tblStylePr w:type="band1Horz">
      <w:tblPr/>
      <w:tcPr>
        <w:shd w:val="clear" w:color="auto" w:fill="AFAFAF" w:themeFill="accent3" w:themeFillTint="7F"/>
      </w:tcPr>
    </w:tblStylePr>
  </w:style>
  <w:style w:type="table" w:styleId="ColorfulGrid-Accent4">
    <w:name w:val="Colorful Grid Accent 4"/>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EAEAEA" w:themeFill="accent4" w:themeFillTint="33"/>
    </w:tcPr>
    <w:tblStylePr w:type="firstRow">
      <w:rPr>
        <w:b/>
        <w:bCs/>
      </w:rPr>
      <w:tblPr/>
      <w:tcPr>
        <w:shd w:val="clear" w:color="auto" w:fill="D5D5D5" w:themeFill="accent4" w:themeFillTint="66"/>
      </w:tcPr>
    </w:tblStylePr>
    <w:tblStylePr w:type="lastRow">
      <w:rPr>
        <w:b/>
        <w:bCs/>
        <w:color w:val="000000" w:themeColor="text1"/>
      </w:rPr>
      <w:tblPr/>
      <w:tcPr>
        <w:shd w:val="clear" w:color="auto" w:fill="D5D5D5" w:themeFill="accent4" w:themeFillTint="66"/>
      </w:tcPr>
    </w:tblStylePr>
    <w:tblStylePr w:type="firstCol">
      <w:rPr>
        <w:color w:val="0072BC" w:themeColor="background1"/>
      </w:rPr>
      <w:tblPr/>
      <w:tcPr>
        <w:shd w:val="clear" w:color="auto" w:fill="707070" w:themeFill="accent4" w:themeFillShade="BF"/>
      </w:tcPr>
    </w:tblStylePr>
    <w:tblStylePr w:type="lastCol">
      <w:rPr>
        <w:color w:val="0072BC" w:themeColor="background1"/>
      </w:rPr>
      <w:tblPr/>
      <w:tcPr>
        <w:shd w:val="clear" w:color="auto" w:fill="707070" w:themeFill="accent4" w:themeFillShade="BF"/>
      </w:tcPr>
    </w:tblStylePr>
    <w:tblStylePr w:type="band1Vert">
      <w:tblPr/>
      <w:tcPr>
        <w:shd w:val="clear" w:color="auto" w:fill="CACACA" w:themeFill="accent4" w:themeFillTint="7F"/>
      </w:tcPr>
    </w:tblStylePr>
    <w:tblStylePr w:type="band1Horz">
      <w:tblPr/>
      <w:tcPr>
        <w:shd w:val="clear" w:color="auto" w:fill="CACACA" w:themeFill="accent4" w:themeFillTint="7F"/>
      </w:tcPr>
    </w:tblStylePr>
  </w:style>
  <w:style w:type="table" w:styleId="ColorfulGrid-Accent5">
    <w:name w:val="Colorful Grid Accent 5"/>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0072BC" w:themeColor="background1"/>
      </w:rPr>
      <w:tblPr/>
      <w:tcPr>
        <w:shd w:val="clear" w:color="auto" w:fill="474747" w:themeFill="accent5" w:themeFillShade="BF"/>
      </w:tcPr>
    </w:tblStylePr>
    <w:tblStylePr w:type="lastCol">
      <w:rPr>
        <w:color w:val="0072BC"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semiHidden/>
    <w:rsid w:val="00E01340"/>
    <w:rPr>
      <w:color w:val="000000" w:themeColor="text1"/>
      <w:sz w:val="24"/>
      <w:szCs w:val="24"/>
    </w:rPr>
    <w:tblPr>
      <w:tblStyleRowBandSize w:val="1"/>
      <w:tblStyleColBandSize w:val="1"/>
      <w:tblBorders>
        <w:insideH w:val="single" w:sz="4" w:space="0" w:color="0072BC"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0072BC" w:themeColor="background1"/>
      </w:rPr>
      <w:tblPr/>
      <w:tcPr>
        <w:shd w:val="clear" w:color="auto" w:fill="393939" w:themeFill="accent6" w:themeFillShade="BF"/>
      </w:tcPr>
    </w:tblStylePr>
    <w:tblStylePr w:type="lastCol">
      <w:rPr>
        <w:color w:val="0072BC"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rsid w:val="00E01340"/>
    <w:rPr>
      <w:color w:val="000000" w:themeColor="text1"/>
      <w:sz w:val="24"/>
      <w:szCs w:val="24"/>
    </w:rPr>
    <w:tblPr>
      <w:tblStyleRowBandSize w:val="1"/>
      <w:tblStyleColBandSize w:val="1"/>
    </w:tblPr>
    <w:tcPr>
      <w:shd w:val="clear" w:color="auto" w:fill="E6E6E6" w:themeFill="text1" w:themeFillTint="19"/>
    </w:tcPr>
    <w:tblStylePr w:type="firstRow">
      <w:rPr>
        <w:b/>
        <w:bCs/>
        <w:color w:val="0072BC" w:themeColor="background1"/>
      </w:rPr>
      <w:tblPr/>
      <w:tcPr>
        <w:tcBorders>
          <w:bottom w:val="single" w:sz="12" w:space="0" w:color="0072BC" w:themeColor="background1"/>
        </w:tcBorders>
        <w:shd w:val="clear" w:color="auto" w:fill="990000" w:themeFill="accent2" w:themeFillShade="CC"/>
      </w:tcPr>
    </w:tblStylePr>
    <w:tblStylePr w:type="lastRow">
      <w:rPr>
        <w:b/>
        <w:bCs/>
        <w:color w:val="990000" w:themeColor="accent2"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E01340"/>
    <w:rPr>
      <w:color w:val="000000" w:themeColor="text1"/>
      <w:sz w:val="24"/>
      <w:szCs w:val="24"/>
    </w:rPr>
    <w:tblPr>
      <w:tblStyleRowBandSize w:val="1"/>
      <w:tblStyleColBandSize w:val="1"/>
    </w:tblPr>
    <w:tcPr>
      <w:shd w:val="clear" w:color="auto" w:fill="DFF2FF" w:themeFill="accent1" w:themeFillTint="19"/>
    </w:tcPr>
    <w:tblStylePr w:type="firstRow">
      <w:rPr>
        <w:b/>
        <w:bCs/>
        <w:color w:val="0072BC" w:themeColor="background1"/>
      </w:rPr>
      <w:tblPr/>
      <w:tcPr>
        <w:tcBorders>
          <w:bottom w:val="single" w:sz="12" w:space="0" w:color="0072BC" w:themeColor="background1"/>
        </w:tcBorders>
        <w:shd w:val="clear" w:color="auto" w:fill="990000" w:themeFill="accent2" w:themeFillShade="CC"/>
      </w:tcPr>
    </w:tblStylePr>
    <w:tblStylePr w:type="lastRow">
      <w:rPr>
        <w:b/>
        <w:bCs/>
        <w:color w:val="990000" w:themeColor="accent2"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FFF" w:themeFill="accent1" w:themeFillTint="3F"/>
      </w:tcPr>
    </w:tblStylePr>
    <w:tblStylePr w:type="band1Horz">
      <w:tblPr/>
      <w:tcPr>
        <w:shd w:val="clear" w:color="auto" w:fill="BEE5FF" w:themeFill="accent1" w:themeFillTint="33"/>
      </w:tcPr>
    </w:tblStylePr>
  </w:style>
  <w:style w:type="table" w:styleId="ColorfulList-Accent2">
    <w:name w:val="Colorful List Accent 2"/>
    <w:basedOn w:val="TableNormal"/>
    <w:uiPriority w:val="72"/>
    <w:semiHidden/>
    <w:rsid w:val="00E01340"/>
    <w:rPr>
      <w:color w:val="000000" w:themeColor="text1"/>
      <w:sz w:val="24"/>
      <w:szCs w:val="24"/>
    </w:rPr>
    <w:tblPr>
      <w:tblStyleRowBandSize w:val="1"/>
      <w:tblStyleColBandSize w:val="1"/>
    </w:tblPr>
    <w:tcPr>
      <w:shd w:val="clear" w:color="auto" w:fill="FFDFDF" w:themeFill="accent2" w:themeFillTint="19"/>
    </w:tcPr>
    <w:tblStylePr w:type="firstRow">
      <w:rPr>
        <w:b/>
        <w:bCs/>
        <w:color w:val="0072BC" w:themeColor="background1"/>
      </w:rPr>
      <w:tblPr/>
      <w:tcPr>
        <w:tcBorders>
          <w:bottom w:val="single" w:sz="12" w:space="0" w:color="0072BC" w:themeColor="background1"/>
        </w:tcBorders>
        <w:shd w:val="clear" w:color="auto" w:fill="990000" w:themeFill="accent2" w:themeFillShade="CC"/>
      </w:tcPr>
    </w:tblStylePr>
    <w:tblStylePr w:type="lastRow">
      <w:rPr>
        <w:b/>
        <w:bCs/>
        <w:color w:val="990000" w:themeColor="accent2"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0B0" w:themeFill="accent2" w:themeFillTint="3F"/>
      </w:tcPr>
    </w:tblStylePr>
    <w:tblStylePr w:type="band1Horz">
      <w:tblPr/>
      <w:tcPr>
        <w:shd w:val="clear" w:color="auto" w:fill="FFBFBF" w:themeFill="accent2" w:themeFillTint="33"/>
      </w:tcPr>
    </w:tblStylePr>
  </w:style>
  <w:style w:type="table" w:styleId="ColorfulList-Accent3">
    <w:name w:val="Colorful List Accent 3"/>
    <w:basedOn w:val="TableNormal"/>
    <w:uiPriority w:val="72"/>
    <w:semiHidden/>
    <w:rsid w:val="00E01340"/>
    <w:rPr>
      <w:color w:val="000000" w:themeColor="text1"/>
      <w:sz w:val="24"/>
      <w:szCs w:val="24"/>
    </w:rPr>
    <w:tblPr>
      <w:tblStyleRowBandSize w:val="1"/>
      <w:tblStyleColBandSize w:val="1"/>
    </w:tblPr>
    <w:tcPr>
      <w:shd w:val="clear" w:color="auto" w:fill="EFEFEF" w:themeFill="accent3" w:themeFillTint="19"/>
    </w:tcPr>
    <w:tblStylePr w:type="firstRow">
      <w:rPr>
        <w:b/>
        <w:bCs/>
        <w:color w:val="0072BC" w:themeColor="background1"/>
      </w:rPr>
      <w:tblPr/>
      <w:tcPr>
        <w:tcBorders>
          <w:bottom w:val="single" w:sz="12" w:space="0" w:color="0072BC" w:themeColor="background1"/>
        </w:tcBorders>
        <w:shd w:val="clear" w:color="auto" w:fill="787878" w:themeFill="accent4" w:themeFillShade="CC"/>
      </w:tcPr>
    </w:tblStylePr>
    <w:tblStylePr w:type="lastRow">
      <w:rPr>
        <w:b/>
        <w:bCs/>
        <w:color w:val="787878" w:themeColor="accent4"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3" w:themeFillTint="3F"/>
      </w:tcPr>
    </w:tblStylePr>
    <w:tblStylePr w:type="band1Horz">
      <w:tblPr/>
      <w:tcPr>
        <w:shd w:val="clear" w:color="auto" w:fill="DFDFDF" w:themeFill="accent3" w:themeFillTint="33"/>
      </w:tcPr>
    </w:tblStylePr>
  </w:style>
  <w:style w:type="table" w:styleId="ColorfulList-Accent4">
    <w:name w:val="Colorful List Accent 4"/>
    <w:basedOn w:val="TableNormal"/>
    <w:uiPriority w:val="72"/>
    <w:semiHidden/>
    <w:rsid w:val="00E01340"/>
    <w:rPr>
      <w:color w:val="000000" w:themeColor="text1"/>
      <w:sz w:val="24"/>
      <w:szCs w:val="24"/>
    </w:rPr>
    <w:tblPr>
      <w:tblStyleRowBandSize w:val="1"/>
      <w:tblStyleColBandSize w:val="1"/>
    </w:tblPr>
    <w:tcPr>
      <w:shd w:val="clear" w:color="auto" w:fill="F4F4F4" w:themeFill="accent4" w:themeFillTint="19"/>
    </w:tcPr>
    <w:tblStylePr w:type="firstRow">
      <w:rPr>
        <w:b/>
        <w:bCs/>
        <w:color w:val="0072BC" w:themeColor="background1"/>
      </w:rPr>
      <w:tblPr/>
      <w:tcPr>
        <w:tcBorders>
          <w:bottom w:val="single" w:sz="12" w:space="0" w:color="0072BC" w:themeColor="background1"/>
        </w:tcBorders>
        <w:shd w:val="clear" w:color="auto" w:fill="4C4C4C" w:themeFill="accent3" w:themeFillShade="CC"/>
      </w:tcPr>
    </w:tblStylePr>
    <w:tblStylePr w:type="lastRow">
      <w:rPr>
        <w:b/>
        <w:bCs/>
        <w:color w:val="4C4C4C" w:themeColor="accent3"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4" w:themeFillTint="3F"/>
      </w:tcPr>
    </w:tblStylePr>
    <w:tblStylePr w:type="band1Horz">
      <w:tblPr/>
      <w:tcPr>
        <w:shd w:val="clear" w:color="auto" w:fill="EAEAEA" w:themeFill="accent4" w:themeFillTint="33"/>
      </w:tcPr>
    </w:tblStylePr>
  </w:style>
  <w:style w:type="table" w:styleId="ColorfulList-Accent5">
    <w:name w:val="Colorful List Accent 5"/>
    <w:basedOn w:val="TableNormal"/>
    <w:uiPriority w:val="72"/>
    <w:semiHidden/>
    <w:rsid w:val="00E01340"/>
    <w:rPr>
      <w:color w:val="000000" w:themeColor="text1"/>
      <w:sz w:val="24"/>
      <w:szCs w:val="24"/>
    </w:rPr>
    <w:tblPr>
      <w:tblStyleRowBandSize w:val="1"/>
      <w:tblStyleColBandSize w:val="1"/>
    </w:tblPr>
    <w:tcPr>
      <w:shd w:val="clear" w:color="auto" w:fill="EFEFEF" w:themeFill="accent5" w:themeFillTint="19"/>
    </w:tcPr>
    <w:tblStylePr w:type="firstRow">
      <w:rPr>
        <w:b/>
        <w:bCs/>
        <w:color w:val="0072BC" w:themeColor="background1"/>
      </w:rPr>
      <w:tblPr/>
      <w:tcPr>
        <w:tcBorders>
          <w:bottom w:val="single" w:sz="12" w:space="0" w:color="0072BC"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semiHidden/>
    <w:rsid w:val="00E01340"/>
    <w:rPr>
      <w:color w:val="000000" w:themeColor="text1"/>
      <w:sz w:val="24"/>
      <w:szCs w:val="24"/>
    </w:rPr>
    <w:tblPr>
      <w:tblStyleRowBandSize w:val="1"/>
      <w:tblStyleColBandSize w:val="1"/>
    </w:tblPr>
    <w:tcPr>
      <w:shd w:val="clear" w:color="auto" w:fill="EDEDED" w:themeFill="accent6" w:themeFillTint="19"/>
    </w:tcPr>
    <w:tblStylePr w:type="firstRow">
      <w:rPr>
        <w:b/>
        <w:bCs/>
        <w:color w:val="0072BC" w:themeColor="background1"/>
      </w:rPr>
      <w:tblPr/>
      <w:tcPr>
        <w:tcBorders>
          <w:bottom w:val="single" w:sz="12" w:space="0" w:color="0072BC"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rsid w:val="00E01340"/>
    <w:rPr>
      <w:color w:val="000000" w:themeColor="text1"/>
      <w:sz w:val="24"/>
      <w:szCs w:val="24"/>
    </w:rPr>
    <w:tblPr>
      <w:tblStyleRowBandSize w:val="1"/>
      <w:tblStyleColBandSize w:val="1"/>
      <w:tblBorders>
        <w:top w:val="single" w:sz="24" w:space="0" w:color="C00000" w:themeColor="accent2"/>
        <w:left w:val="single" w:sz="4" w:space="0" w:color="000000" w:themeColor="text1"/>
        <w:bottom w:val="single" w:sz="4" w:space="0" w:color="000000" w:themeColor="text1"/>
        <w:right w:val="single" w:sz="4" w:space="0" w:color="000000" w:themeColor="text1"/>
        <w:insideH w:val="single" w:sz="4" w:space="0" w:color="0072BC" w:themeColor="background1"/>
        <w:insideV w:val="single" w:sz="4" w:space="0" w:color="0072BC" w:themeColor="background1"/>
      </w:tblBorders>
    </w:tblPr>
    <w:tcPr>
      <w:shd w:val="clear" w:color="auto" w:fill="E6E6E6" w:themeFill="text1" w:themeFillTint="19"/>
    </w:tcPr>
    <w:tblStylePr w:type="firstRow">
      <w:rPr>
        <w:b/>
        <w:bCs/>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000000" w:themeFill="text1" w:themeFillShade="99"/>
      </w:tcPr>
    </w:tblStylePr>
    <w:tblStylePr w:type="firstCol">
      <w:rPr>
        <w:color w:val="0072BC"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0072BC"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E01340"/>
    <w:rPr>
      <w:color w:val="000000" w:themeColor="text1"/>
      <w:sz w:val="24"/>
      <w:szCs w:val="24"/>
    </w:rPr>
    <w:tblPr>
      <w:tblStyleRowBandSize w:val="1"/>
      <w:tblStyleColBandSize w:val="1"/>
      <w:tblBorders>
        <w:top w:val="single" w:sz="24" w:space="0" w:color="C00000" w:themeColor="accent2"/>
        <w:left w:val="single" w:sz="4" w:space="0" w:color="0072BC" w:themeColor="accent1"/>
        <w:bottom w:val="single" w:sz="4" w:space="0" w:color="0072BC" w:themeColor="accent1"/>
        <w:right w:val="single" w:sz="4" w:space="0" w:color="0072BC" w:themeColor="accent1"/>
        <w:insideH w:val="single" w:sz="4" w:space="0" w:color="0072BC" w:themeColor="background1"/>
        <w:insideV w:val="single" w:sz="4" w:space="0" w:color="0072BC" w:themeColor="background1"/>
      </w:tblBorders>
    </w:tblPr>
    <w:tcPr>
      <w:shd w:val="clear" w:color="auto" w:fill="DFF2FF" w:themeFill="accent1" w:themeFillTint="19"/>
    </w:tcPr>
    <w:tblStylePr w:type="firstRow">
      <w:rPr>
        <w:b/>
        <w:bCs/>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004470" w:themeFill="accent1" w:themeFillShade="99"/>
      </w:tcPr>
    </w:tblStylePr>
    <w:tblStylePr w:type="firstCol">
      <w:rPr>
        <w:color w:val="0072BC" w:themeColor="background1"/>
      </w:rPr>
      <w:tblPr/>
      <w:tcPr>
        <w:tcBorders>
          <w:top w:val="nil"/>
          <w:left w:val="nil"/>
          <w:bottom w:val="nil"/>
          <w:right w:val="nil"/>
          <w:insideH w:val="single" w:sz="4" w:space="0" w:color="004470" w:themeColor="accent1" w:themeShade="99"/>
          <w:insideV w:val="nil"/>
        </w:tcBorders>
        <w:shd w:val="clear" w:color="auto" w:fill="004470" w:themeFill="accent1" w:themeFillShade="99"/>
      </w:tcPr>
    </w:tblStylePr>
    <w:tblStylePr w:type="lastCol">
      <w:rPr>
        <w:color w:val="0072BC" w:themeColor="background1"/>
      </w:rPr>
      <w:tblPr/>
      <w:tcPr>
        <w:tcBorders>
          <w:top w:val="nil"/>
          <w:left w:val="nil"/>
          <w:bottom w:val="nil"/>
          <w:right w:val="nil"/>
          <w:insideH w:val="nil"/>
          <w:insideV w:val="nil"/>
        </w:tcBorders>
        <w:shd w:val="clear" w:color="auto" w:fill="004470" w:themeFill="accent1" w:themeFillShade="99"/>
      </w:tcPr>
    </w:tblStylePr>
    <w:tblStylePr w:type="band1Vert">
      <w:tblPr/>
      <w:tcPr>
        <w:shd w:val="clear" w:color="auto" w:fill="7ECBFF" w:themeFill="accent1" w:themeFillTint="66"/>
      </w:tcPr>
    </w:tblStylePr>
    <w:tblStylePr w:type="band1Horz">
      <w:tblPr/>
      <w:tcPr>
        <w:shd w:val="clear" w:color="auto" w:fill="5EBF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E01340"/>
    <w:rPr>
      <w:color w:val="000000" w:themeColor="text1"/>
      <w:sz w:val="24"/>
      <w:szCs w:val="24"/>
    </w:rPr>
    <w:tblPr>
      <w:tblStyleRowBandSize w:val="1"/>
      <w:tblStyleColBandSize w:val="1"/>
      <w:tblBorders>
        <w:top w:val="single" w:sz="24" w:space="0" w:color="C00000" w:themeColor="accent2"/>
        <w:left w:val="single" w:sz="4" w:space="0" w:color="C00000" w:themeColor="accent2"/>
        <w:bottom w:val="single" w:sz="4" w:space="0" w:color="C00000" w:themeColor="accent2"/>
        <w:right w:val="single" w:sz="4" w:space="0" w:color="C00000" w:themeColor="accent2"/>
        <w:insideH w:val="single" w:sz="4" w:space="0" w:color="0072BC" w:themeColor="background1"/>
        <w:insideV w:val="single" w:sz="4" w:space="0" w:color="0072BC" w:themeColor="background1"/>
      </w:tblBorders>
    </w:tblPr>
    <w:tcPr>
      <w:shd w:val="clear" w:color="auto" w:fill="FFDFDF" w:themeFill="accent2" w:themeFillTint="19"/>
    </w:tcPr>
    <w:tblStylePr w:type="firstRow">
      <w:rPr>
        <w:b/>
        <w:bCs/>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730000" w:themeFill="accent2" w:themeFillShade="99"/>
      </w:tcPr>
    </w:tblStylePr>
    <w:tblStylePr w:type="firstCol">
      <w:rPr>
        <w:color w:val="0072BC" w:themeColor="background1"/>
      </w:rPr>
      <w:tblPr/>
      <w:tcPr>
        <w:tcBorders>
          <w:top w:val="nil"/>
          <w:left w:val="nil"/>
          <w:bottom w:val="nil"/>
          <w:right w:val="nil"/>
          <w:insideH w:val="single" w:sz="4" w:space="0" w:color="730000" w:themeColor="accent2" w:themeShade="99"/>
          <w:insideV w:val="nil"/>
        </w:tcBorders>
        <w:shd w:val="clear" w:color="auto" w:fill="730000" w:themeFill="accent2" w:themeFillShade="99"/>
      </w:tcPr>
    </w:tblStylePr>
    <w:tblStylePr w:type="lastCol">
      <w:rPr>
        <w:color w:val="0072BC" w:themeColor="background1"/>
      </w:rPr>
      <w:tblPr/>
      <w:tcPr>
        <w:tcBorders>
          <w:top w:val="nil"/>
          <w:left w:val="nil"/>
          <w:bottom w:val="nil"/>
          <w:right w:val="nil"/>
          <w:insideH w:val="nil"/>
          <w:insideV w:val="nil"/>
        </w:tcBorders>
        <w:shd w:val="clear" w:color="auto" w:fill="730000" w:themeFill="accent2" w:themeFillShade="99"/>
      </w:tcPr>
    </w:tblStylePr>
    <w:tblStylePr w:type="band1Vert">
      <w:tblPr/>
      <w:tcPr>
        <w:shd w:val="clear" w:color="auto" w:fill="FF7F7F" w:themeFill="accent2" w:themeFillTint="66"/>
      </w:tcPr>
    </w:tblStylePr>
    <w:tblStylePr w:type="band1Horz">
      <w:tblPr/>
      <w:tcPr>
        <w:shd w:val="clear" w:color="auto" w:fill="FF606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E01340"/>
    <w:rPr>
      <w:color w:val="000000" w:themeColor="text1"/>
      <w:sz w:val="24"/>
      <w:szCs w:val="24"/>
    </w:rPr>
    <w:tblPr>
      <w:tblStyleRowBandSize w:val="1"/>
      <w:tblStyleColBandSize w:val="1"/>
      <w:tblBorders>
        <w:top w:val="single" w:sz="24" w:space="0" w:color="969696" w:themeColor="accent4"/>
        <w:left w:val="single" w:sz="4" w:space="0" w:color="5F5F5F" w:themeColor="accent3"/>
        <w:bottom w:val="single" w:sz="4" w:space="0" w:color="5F5F5F" w:themeColor="accent3"/>
        <w:right w:val="single" w:sz="4" w:space="0" w:color="5F5F5F" w:themeColor="accent3"/>
        <w:insideH w:val="single" w:sz="4" w:space="0" w:color="0072BC" w:themeColor="background1"/>
        <w:insideV w:val="single" w:sz="4" w:space="0" w:color="0072BC" w:themeColor="background1"/>
      </w:tblBorders>
    </w:tblPr>
    <w:tcPr>
      <w:shd w:val="clear" w:color="auto" w:fill="EFEFEF" w:themeFill="accent3" w:themeFillTint="19"/>
    </w:tcPr>
    <w:tblStylePr w:type="firstRow">
      <w:rPr>
        <w:b/>
        <w:bCs/>
      </w:rPr>
      <w:tblPr/>
      <w:tcPr>
        <w:tcBorders>
          <w:top w:val="nil"/>
          <w:left w:val="nil"/>
          <w:bottom w:val="single" w:sz="24" w:space="0" w:color="969696" w:themeColor="accent4"/>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393939" w:themeFill="accent3" w:themeFillShade="99"/>
      </w:tcPr>
    </w:tblStylePr>
    <w:tblStylePr w:type="firstCol">
      <w:rPr>
        <w:color w:val="0072BC" w:themeColor="background1"/>
      </w:rPr>
      <w:tblPr/>
      <w:tcPr>
        <w:tcBorders>
          <w:top w:val="nil"/>
          <w:left w:val="nil"/>
          <w:bottom w:val="nil"/>
          <w:right w:val="nil"/>
          <w:insideH w:val="single" w:sz="4" w:space="0" w:color="393939" w:themeColor="accent3" w:themeShade="99"/>
          <w:insideV w:val="nil"/>
        </w:tcBorders>
        <w:shd w:val="clear" w:color="auto" w:fill="393939" w:themeFill="accent3" w:themeFillShade="99"/>
      </w:tcPr>
    </w:tblStylePr>
    <w:tblStylePr w:type="lastCol">
      <w:rPr>
        <w:color w:val="0072BC" w:themeColor="background1"/>
      </w:rPr>
      <w:tblPr/>
      <w:tcPr>
        <w:tcBorders>
          <w:top w:val="nil"/>
          <w:left w:val="nil"/>
          <w:bottom w:val="nil"/>
          <w:right w:val="nil"/>
          <w:insideH w:val="nil"/>
          <w:insideV w:val="nil"/>
        </w:tcBorders>
        <w:shd w:val="clear" w:color="auto" w:fill="393939" w:themeFill="accent3" w:themeFillShade="99"/>
      </w:tcPr>
    </w:tblStylePr>
    <w:tblStylePr w:type="band1Vert">
      <w:tblPr/>
      <w:tcPr>
        <w:shd w:val="clear" w:color="auto" w:fill="BFBFBF" w:themeFill="accent3" w:themeFillTint="66"/>
      </w:tcPr>
    </w:tblStylePr>
    <w:tblStylePr w:type="band1Horz">
      <w:tblPr/>
      <w:tcPr>
        <w:shd w:val="clear" w:color="auto" w:fill="AFAFAF" w:themeFill="accent3" w:themeFillTint="7F"/>
      </w:tcPr>
    </w:tblStylePr>
  </w:style>
  <w:style w:type="table" w:styleId="ColorfulShading-Accent4">
    <w:name w:val="Colorful Shading Accent 4"/>
    <w:basedOn w:val="TableNormal"/>
    <w:uiPriority w:val="71"/>
    <w:semiHidden/>
    <w:rsid w:val="00E01340"/>
    <w:rPr>
      <w:color w:val="000000" w:themeColor="text1"/>
      <w:sz w:val="24"/>
      <w:szCs w:val="24"/>
    </w:rPr>
    <w:tblPr>
      <w:tblStyleRowBandSize w:val="1"/>
      <w:tblStyleColBandSize w:val="1"/>
      <w:tblBorders>
        <w:top w:val="single" w:sz="24" w:space="0" w:color="5F5F5F" w:themeColor="accent3"/>
        <w:left w:val="single" w:sz="4" w:space="0" w:color="969696" w:themeColor="accent4"/>
        <w:bottom w:val="single" w:sz="4" w:space="0" w:color="969696" w:themeColor="accent4"/>
        <w:right w:val="single" w:sz="4" w:space="0" w:color="969696" w:themeColor="accent4"/>
        <w:insideH w:val="single" w:sz="4" w:space="0" w:color="0072BC" w:themeColor="background1"/>
        <w:insideV w:val="single" w:sz="4" w:space="0" w:color="0072BC" w:themeColor="background1"/>
      </w:tblBorders>
    </w:tblPr>
    <w:tcPr>
      <w:shd w:val="clear" w:color="auto" w:fill="F4F4F4" w:themeFill="accent4" w:themeFillTint="19"/>
    </w:tcPr>
    <w:tblStylePr w:type="firstRow">
      <w:rPr>
        <w:b/>
        <w:bCs/>
      </w:rPr>
      <w:tblPr/>
      <w:tcPr>
        <w:tcBorders>
          <w:top w:val="nil"/>
          <w:left w:val="nil"/>
          <w:bottom w:val="single" w:sz="24" w:space="0" w:color="5F5F5F" w:themeColor="accent3"/>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5A5A5A" w:themeFill="accent4" w:themeFillShade="99"/>
      </w:tcPr>
    </w:tblStylePr>
    <w:tblStylePr w:type="firstCol">
      <w:rPr>
        <w:color w:val="0072BC" w:themeColor="background1"/>
      </w:rPr>
      <w:tblPr/>
      <w:tcPr>
        <w:tcBorders>
          <w:top w:val="nil"/>
          <w:left w:val="nil"/>
          <w:bottom w:val="nil"/>
          <w:right w:val="nil"/>
          <w:insideH w:val="single" w:sz="4" w:space="0" w:color="5A5A5A" w:themeColor="accent4" w:themeShade="99"/>
          <w:insideV w:val="nil"/>
        </w:tcBorders>
        <w:shd w:val="clear" w:color="auto" w:fill="5A5A5A" w:themeFill="accent4" w:themeFillShade="99"/>
      </w:tcPr>
    </w:tblStylePr>
    <w:tblStylePr w:type="lastCol">
      <w:rPr>
        <w:color w:val="0072BC" w:themeColor="background1"/>
      </w:rPr>
      <w:tblPr/>
      <w:tcPr>
        <w:tcBorders>
          <w:top w:val="nil"/>
          <w:left w:val="nil"/>
          <w:bottom w:val="nil"/>
          <w:right w:val="nil"/>
          <w:insideH w:val="nil"/>
          <w:insideV w:val="nil"/>
        </w:tcBorders>
        <w:shd w:val="clear" w:color="auto" w:fill="5A5A5A" w:themeFill="accent4" w:themeFillShade="99"/>
      </w:tcPr>
    </w:tblStylePr>
    <w:tblStylePr w:type="band1Vert">
      <w:tblPr/>
      <w:tcPr>
        <w:shd w:val="clear" w:color="auto" w:fill="D5D5D5" w:themeFill="accent4" w:themeFillTint="66"/>
      </w:tcPr>
    </w:tblStylePr>
    <w:tblStylePr w:type="band1Horz">
      <w:tblPr/>
      <w:tcPr>
        <w:shd w:val="clear" w:color="auto" w:fill="CACACA"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E01340"/>
    <w:rPr>
      <w:color w:val="000000" w:themeColor="text1"/>
      <w:sz w:val="24"/>
      <w:szCs w:val="24"/>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0072BC" w:themeColor="background1"/>
        <w:insideV w:val="single" w:sz="4" w:space="0" w:color="0072BC"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393939" w:themeFill="accent5" w:themeFillShade="99"/>
      </w:tcPr>
    </w:tblStylePr>
    <w:tblStylePr w:type="firstCol">
      <w:rPr>
        <w:color w:val="0072BC"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0072BC"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E01340"/>
    <w:rPr>
      <w:color w:val="000000" w:themeColor="text1"/>
      <w:sz w:val="24"/>
      <w:szCs w:val="24"/>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0072BC" w:themeColor="background1"/>
        <w:insideV w:val="single" w:sz="4" w:space="0" w:color="0072BC"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2E2E2E" w:themeFill="accent6" w:themeFillShade="99"/>
      </w:tcPr>
    </w:tblStylePr>
    <w:tblStylePr w:type="firstCol">
      <w:rPr>
        <w:color w:val="0072BC"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0072BC"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rsid w:val="00E01340"/>
    <w:rPr>
      <w:sz w:val="16"/>
      <w:szCs w:val="16"/>
    </w:rPr>
  </w:style>
  <w:style w:type="paragraph" w:styleId="CommentText">
    <w:name w:val="annotation text"/>
    <w:basedOn w:val="Normal"/>
    <w:link w:val="CommentTextChar"/>
    <w:uiPriority w:val="98"/>
    <w:semiHidden/>
    <w:rsid w:val="00E01340"/>
    <w:rPr>
      <w:sz w:val="20"/>
      <w:szCs w:val="20"/>
    </w:rPr>
  </w:style>
  <w:style w:type="character" w:customStyle="1" w:styleId="CommentTextChar">
    <w:name w:val="Comment Text Char"/>
    <w:basedOn w:val="DefaultParagraphFont"/>
    <w:link w:val="CommentText"/>
    <w:uiPriority w:val="98"/>
    <w:semiHidden/>
    <w:rsid w:val="00E01340"/>
    <w:rPr>
      <w:sz w:val="20"/>
      <w:szCs w:val="20"/>
      <w:lang w:val="bg-BG"/>
    </w:rPr>
  </w:style>
  <w:style w:type="paragraph" w:styleId="CommentSubject">
    <w:name w:val="annotation subject"/>
    <w:basedOn w:val="CommentText"/>
    <w:next w:val="CommentText"/>
    <w:link w:val="CommentSubjectChar"/>
    <w:uiPriority w:val="98"/>
    <w:semiHidden/>
    <w:rsid w:val="00E01340"/>
    <w:rPr>
      <w:b/>
      <w:bCs/>
    </w:rPr>
  </w:style>
  <w:style w:type="character" w:customStyle="1" w:styleId="CommentSubjectChar">
    <w:name w:val="Comment Subject Char"/>
    <w:basedOn w:val="CommentTextChar"/>
    <w:link w:val="CommentSubject"/>
    <w:uiPriority w:val="98"/>
    <w:semiHidden/>
    <w:rsid w:val="00E01340"/>
    <w:rPr>
      <w:b/>
      <w:bCs/>
      <w:sz w:val="20"/>
      <w:szCs w:val="20"/>
      <w:lang w:val="bg-BG"/>
    </w:rPr>
  </w:style>
  <w:style w:type="table" w:styleId="DarkList">
    <w:name w:val="Dark List"/>
    <w:basedOn w:val="TableNormal"/>
    <w:uiPriority w:val="70"/>
    <w:semiHidden/>
    <w:rsid w:val="00E01340"/>
    <w:rPr>
      <w:color w:val="0072BC" w:themeColor="background1"/>
      <w:sz w:val="24"/>
      <w:szCs w:val="24"/>
    </w:rPr>
    <w:tblPr>
      <w:tblStyleRowBandSize w:val="1"/>
      <w:tblStyleColBandSize w:val="1"/>
    </w:tblPr>
    <w:tcPr>
      <w:shd w:val="clear" w:color="auto" w:fill="000000" w:themeFill="text1"/>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0072BC" w:themeColor="background1"/>
          <w:insideH w:val="nil"/>
          <w:insideV w:val="nil"/>
        </w:tcBorders>
        <w:shd w:val="clear" w:color="auto" w:fill="000000" w:themeFill="text1" w:themeFillShade="BF"/>
      </w:tcPr>
    </w:tblStylePr>
    <w:tblStylePr w:type="lastCol">
      <w:tblPr/>
      <w:tcPr>
        <w:tcBorders>
          <w:top w:val="nil"/>
          <w:left w:val="single" w:sz="18" w:space="0" w:color="0072BC"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E01340"/>
    <w:rPr>
      <w:color w:val="0072BC" w:themeColor="background1"/>
      <w:sz w:val="24"/>
      <w:szCs w:val="24"/>
    </w:rPr>
    <w:tblPr>
      <w:tblStyleRowBandSize w:val="1"/>
      <w:tblStyleColBandSize w:val="1"/>
    </w:tblPr>
    <w:tcPr>
      <w:shd w:val="clear" w:color="auto" w:fill="0072BC" w:themeFill="accent1"/>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00385D" w:themeFill="accent1" w:themeFillShade="7F"/>
      </w:tcPr>
    </w:tblStylePr>
    <w:tblStylePr w:type="firstCol">
      <w:tblPr/>
      <w:tcPr>
        <w:tcBorders>
          <w:top w:val="nil"/>
          <w:left w:val="nil"/>
          <w:bottom w:val="nil"/>
          <w:right w:val="single" w:sz="18" w:space="0" w:color="0072BC" w:themeColor="background1"/>
          <w:insideH w:val="nil"/>
          <w:insideV w:val="nil"/>
        </w:tcBorders>
        <w:shd w:val="clear" w:color="auto" w:fill="00548C" w:themeFill="accent1" w:themeFillShade="BF"/>
      </w:tcPr>
    </w:tblStylePr>
    <w:tblStylePr w:type="lastCol">
      <w:tblPr/>
      <w:tcPr>
        <w:tcBorders>
          <w:top w:val="nil"/>
          <w:left w:val="single" w:sz="18" w:space="0" w:color="0072BC" w:themeColor="background1"/>
          <w:bottom w:val="nil"/>
          <w:right w:val="nil"/>
          <w:insideH w:val="nil"/>
          <w:insideV w:val="nil"/>
        </w:tcBorders>
        <w:shd w:val="clear" w:color="auto" w:fill="00548C" w:themeFill="accent1" w:themeFillShade="BF"/>
      </w:tcPr>
    </w:tblStylePr>
    <w:tblStylePr w:type="band1Vert">
      <w:tblPr/>
      <w:tcPr>
        <w:tcBorders>
          <w:top w:val="nil"/>
          <w:left w:val="nil"/>
          <w:bottom w:val="nil"/>
          <w:right w:val="nil"/>
          <w:insideH w:val="nil"/>
          <w:insideV w:val="nil"/>
        </w:tcBorders>
        <w:shd w:val="clear" w:color="auto" w:fill="00548C" w:themeFill="accent1" w:themeFillShade="BF"/>
      </w:tcPr>
    </w:tblStylePr>
    <w:tblStylePr w:type="band1Horz">
      <w:tblPr/>
      <w:tcPr>
        <w:tcBorders>
          <w:top w:val="nil"/>
          <w:left w:val="nil"/>
          <w:bottom w:val="nil"/>
          <w:right w:val="nil"/>
          <w:insideH w:val="nil"/>
          <w:insideV w:val="nil"/>
        </w:tcBorders>
        <w:shd w:val="clear" w:color="auto" w:fill="00548C" w:themeFill="accent1" w:themeFillShade="BF"/>
      </w:tcPr>
    </w:tblStylePr>
  </w:style>
  <w:style w:type="table" w:styleId="DarkList-Accent2">
    <w:name w:val="Dark List Accent 2"/>
    <w:basedOn w:val="TableNormal"/>
    <w:uiPriority w:val="70"/>
    <w:semiHidden/>
    <w:rsid w:val="00E01340"/>
    <w:rPr>
      <w:color w:val="0072BC" w:themeColor="background1"/>
      <w:sz w:val="24"/>
      <w:szCs w:val="24"/>
    </w:rPr>
    <w:tblPr>
      <w:tblStyleRowBandSize w:val="1"/>
      <w:tblStyleColBandSize w:val="1"/>
    </w:tblPr>
    <w:tcPr>
      <w:shd w:val="clear" w:color="auto" w:fill="C00000" w:themeFill="accent2"/>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5F0000" w:themeFill="accent2" w:themeFillShade="7F"/>
      </w:tcPr>
    </w:tblStylePr>
    <w:tblStylePr w:type="firstCol">
      <w:tblPr/>
      <w:tcPr>
        <w:tcBorders>
          <w:top w:val="nil"/>
          <w:left w:val="nil"/>
          <w:bottom w:val="nil"/>
          <w:right w:val="single" w:sz="18" w:space="0" w:color="0072BC" w:themeColor="background1"/>
          <w:insideH w:val="nil"/>
          <w:insideV w:val="nil"/>
        </w:tcBorders>
        <w:shd w:val="clear" w:color="auto" w:fill="8F0000" w:themeFill="accent2" w:themeFillShade="BF"/>
      </w:tcPr>
    </w:tblStylePr>
    <w:tblStylePr w:type="lastCol">
      <w:tblPr/>
      <w:tcPr>
        <w:tcBorders>
          <w:top w:val="nil"/>
          <w:left w:val="single" w:sz="18" w:space="0" w:color="0072BC" w:themeColor="background1"/>
          <w:bottom w:val="nil"/>
          <w:right w:val="nil"/>
          <w:insideH w:val="nil"/>
          <w:insideV w:val="nil"/>
        </w:tcBorders>
        <w:shd w:val="clear" w:color="auto" w:fill="8F0000" w:themeFill="accent2" w:themeFillShade="BF"/>
      </w:tcPr>
    </w:tblStylePr>
    <w:tblStylePr w:type="band1Vert">
      <w:tblPr/>
      <w:tcPr>
        <w:tcBorders>
          <w:top w:val="nil"/>
          <w:left w:val="nil"/>
          <w:bottom w:val="nil"/>
          <w:right w:val="nil"/>
          <w:insideH w:val="nil"/>
          <w:insideV w:val="nil"/>
        </w:tcBorders>
        <w:shd w:val="clear" w:color="auto" w:fill="8F0000" w:themeFill="accent2" w:themeFillShade="BF"/>
      </w:tcPr>
    </w:tblStylePr>
    <w:tblStylePr w:type="band1Horz">
      <w:tblPr/>
      <w:tcPr>
        <w:tcBorders>
          <w:top w:val="nil"/>
          <w:left w:val="nil"/>
          <w:bottom w:val="nil"/>
          <w:right w:val="nil"/>
          <w:insideH w:val="nil"/>
          <w:insideV w:val="nil"/>
        </w:tcBorders>
        <w:shd w:val="clear" w:color="auto" w:fill="8F0000" w:themeFill="accent2" w:themeFillShade="BF"/>
      </w:tcPr>
    </w:tblStylePr>
  </w:style>
  <w:style w:type="table" w:styleId="DarkList-Accent3">
    <w:name w:val="Dark List Accent 3"/>
    <w:basedOn w:val="TableNormal"/>
    <w:uiPriority w:val="70"/>
    <w:semiHidden/>
    <w:rsid w:val="00E01340"/>
    <w:rPr>
      <w:color w:val="0072BC" w:themeColor="background1"/>
      <w:sz w:val="24"/>
      <w:szCs w:val="24"/>
    </w:rPr>
    <w:tblPr>
      <w:tblStyleRowBandSize w:val="1"/>
      <w:tblStyleColBandSize w:val="1"/>
    </w:tblPr>
    <w:tcPr>
      <w:shd w:val="clear" w:color="auto" w:fill="5F5F5F" w:themeFill="accent3"/>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2F2F2F" w:themeFill="accent3" w:themeFillShade="7F"/>
      </w:tcPr>
    </w:tblStylePr>
    <w:tblStylePr w:type="firstCol">
      <w:tblPr/>
      <w:tcPr>
        <w:tcBorders>
          <w:top w:val="nil"/>
          <w:left w:val="nil"/>
          <w:bottom w:val="nil"/>
          <w:right w:val="single" w:sz="18" w:space="0" w:color="0072BC" w:themeColor="background1"/>
          <w:insideH w:val="nil"/>
          <w:insideV w:val="nil"/>
        </w:tcBorders>
        <w:shd w:val="clear" w:color="auto" w:fill="474747" w:themeFill="accent3" w:themeFillShade="BF"/>
      </w:tcPr>
    </w:tblStylePr>
    <w:tblStylePr w:type="lastCol">
      <w:tblPr/>
      <w:tcPr>
        <w:tcBorders>
          <w:top w:val="nil"/>
          <w:left w:val="single" w:sz="18" w:space="0" w:color="0072BC" w:themeColor="background1"/>
          <w:bottom w:val="nil"/>
          <w:right w:val="nil"/>
          <w:insideH w:val="nil"/>
          <w:insideV w:val="nil"/>
        </w:tcBorders>
        <w:shd w:val="clear" w:color="auto" w:fill="474747" w:themeFill="accent3" w:themeFillShade="BF"/>
      </w:tcPr>
    </w:tblStylePr>
    <w:tblStylePr w:type="band1Vert">
      <w:tblPr/>
      <w:tcPr>
        <w:tcBorders>
          <w:top w:val="nil"/>
          <w:left w:val="nil"/>
          <w:bottom w:val="nil"/>
          <w:right w:val="nil"/>
          <w:insideH w:val="nil"/>
          <w:insideV w:val="nil"/>
        </w:tcBorders>
        <w:shd w:val="clear" w:color="auto" w:fill="474747" w:themeFill="accent3" w:themeFillShade="BF"/>
      </w:tcPr>
    </w:tblStylePr>
    <w:tblStylePr w:type="band1Horz">
      <w:tblPr/>
      <w:tcPr>
        <w:tcBorders>
          <w:top w:val="nil"/>
          <w:left w:val="nil"/>
          <w:bottom w:val="nil"/>
          <w:right w:val="nil"/>
          <w:insideH w:val="nil"/>
          <w:insideV w:val="nil"/>
        </w:tcBorders>
        <w:shd w:val="clear" w:color="auto" w:fill="474747" w:themeFill="accent3" w:themeFillShade="BF"/>
      </w:tcPr>
    </w:tblStylePr>
  </w:style>
  <w:style w:type="table" w:styleId="DarkList-Accent4">
    <w:name w:val="Dark List Accent 4"/>
    <w:basedOn w:val="TableNormal"/>
    <w:uiPriority w:val="70"/>
    <w:semiHidden/>
    <w:rsid w:val="00E01340"/>
    <w:rPr>
      <w:color w:val="0072BC" w:themeColor="background1"/>
      <w:sz w:val="24"/>
      <w:szCs w:val="24"/>
    </w:rPr>
    <w:tblPr>
      <w:tblStyleRowBandSize w:val="1"/>
      <w:tblStyleColBandSize w:val="1"/>
    </w:tblPr>
    <w:tcPr>
      <w:shd w:val="clear" w:color="auto" w:fill="969696" w:themeFill="accent4"/>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4A4A4A" w:themeFill="accent4" w:themeFillShade="7F"/>
      </w:tcPr>
    </w:tblStylePr>
    <w:tblStylePr w:type="firstCol">
      <w:tblPr/>
      <w:tcPr>
        <w:tcBorders>
          <w:top w:val="nil"/>
          <w:left w:val="nil"/>
          <w:bottom w:val="nil"/>
          <w:right w:val="single" w:sz="18" w:space="0" w:color="0072BC" w:themeColor="background1"/>
          <w:insideH w:val="nil"/>
          <w:insideV w:val="nil"/>
        </w:tcBorders>
        <w:shd w:val="clear" w:color="auto" w:fill="707070" w:themeFill="accent4" w:themeFillShade="BF"/>
      </w:tcPr>
    </w:tblStylePr>
    <w:tblStylePr w:type="lastCol">
      <w:tblPr/>
      <w:tcPr>
        <w:tcBorders>
          <w:top w:val="nil"/>
          <w:left w:val="single" w:sz="18" w:space="0" w:color="0072BC" w:themeColor="background1"/>
          <w:bottom w:val="nil"/>
          <w:right w:val="nil"/>
          <w:insideH w:val="nil"/>
          <w:insideV w:val="nil"/>
        </w:tcBorders>
        <w:shd w:val="clear" w:color="auto" w:fill="707070" w:themeFill="accent4" w:themeFillShade="BF"/>
      </w:tcPr>
    </w:tblStylePr>
    <w:tblStylePr w:type="band1Vert">
      <w:tblPr/>
      <w:tcPr>
        <w:tcBorders>
          <w:top w:val="nil"/>
          <w:left w:val="nil"/>
          <w:bottom w:val="nil"/>
          <w:right w:val="nil"/>
          <w:insideH w:val="nil"/>
          <w:insideV w:val="nil"/>
        </w:tcBorders>
        <w:shd w:val="clear" w:color="auto" w:fill="707070" w:themeFill="accent4" w:themeFillShade="BF"/>
      </w:tcPr>
    </w:tblStylePr>
    <w:tblStylePr w:type="band1Horz">
      <w:tblPr/>
      <w:tcPr>
        <w:tcBorders>
          <w:top w:val="nil"/>
          <w:left w:val="nil"/>
          <w:bottom w:val="nil"/>
          <w:right w:val="nil"/>
          <w:insideH w:val="nil"/>
          <w:insideV w:val="nil"/>
        </w:tcBorders>
        <w:shd w:val="clear" w:color="auto" w:fill="707070" w:themeFill="accent4" w:themeFillShade="BF"/>
      </w:tcPr>
    </w:tblStylePr>
  </w:style>
  <w:style w:type="table" w:styleId="DarkList-Accent5">
    <w:name w:val="Dark List Accent 5"/>
    <w:basedOn w:val="TableNormal"/>
    <w:uiPriority w:val="70"/>
    <w:semiHidden/>
    <w:rsid w:val="00E01340"/>
    <w:rPr>
      <w:color w:val="0072BC" w:themeColor="background1"/>
      <w:sz w:val="24"/>
      <w:szCs w:val="24"/>
    </w:rPr>
    <w:tblPr>
      <w:tblStyleRowBandSize w:val="1"/>
      <w:tblStyleColBandSize w:val="1"/>
    </w:tblPr>
    <w:tcPr>
      <w:shd w:val="clear" w:color="auto" w:fill="5F5F5F" w:themeFill="accent5"/>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0072BC" w:themeColor="background1"/>
          <w:insideH w:val="nil"/>
          <w:insideV w:val="nil"/>
        </w:tcBorders>
        <w:shd w:val="clear" w:color="auto" w:fill="474747" w:themeFill="accent5" w:themeFillShade="BF"/>
      </w:tcPr>
    </w:tblStylePr>
    <w:tblStylePr w:type="lastCol">
      <w:tblPr/>
      <w:tcPr>
        <w:tcBorders>
          <w:top w:val="nil"/>
          <w:left w:val="single" w:sz="18" w:space="0" w:color="0072BC"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semiHidden/>
    <w:rsid w:val="00E01340"/>
    <w:rPr>
      <w:color w:val="0072BC" w:themeColor="background1"/>
      <w:sz w:val="24"/>
      <w:szCs w:val="24"/>
    </w:rPr>
    <w:tblPr>
      <w:tblStyleRowBandSize w:val="1"/>
      <w:tblStyleColBandSize w:val="1"/>
    </w:tblPr>
    <w:tcPr>
      <w:shd w:val="clear" w:color="auto" w:fill="4D4D4D" w:themeFill="accent6"/>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0072BC" w:themeColor="background1"/>
          <w:insideH w:val="nil"/>
          <w:insideV w:val="nil"/>
        </w:tcBorders>
        <w:shd w:val="clear" w:color="auto" w:fill="393939" w:themeFill="accent6" w:themeFillShade="BF"/>
      </w:tcPr>
    </w:tblStylePr>
    <w:tblStylePr w:type="lastCol">
      <w:tblPr/>
      <w:tcPr>
        <w:tcBorders>
          <w:top w:val="nil"/>
          <w:left w:val="single" w:sz="18" w:space="0" w:color="0072BC"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98"/>
    <w:semiHidden/>
    <w:rsid w:val="00E01340"/>
  </w:style>
  <w:style w:type="character" w:customStyle="1" w:styleId="DateChar">
    <w:name w:val="Date Char"/>
    <w:basedOn w:val="DefaultParagraphFont"/>
    <w:link w:val="Date"/>
    <w:uiPriority w:val="98"/>
    <w:semiHidden/>
    <w:rsid w:val="00E01340"/>
    <w:rPr>
      <w:sz w:val="24"/>
      <w:szCs w:val="24"/>
      <w:lang w:val="bg-BG"/>
    </w:rPr>
  </w:style>
  <w:style w:type="paragraph" w:styleId="DocumentMap">
    <w:name w:val="Document Map"/>
    <w:basedOn w:val="Normal"/>
    <w:link w:val="DocumentMapChar"/>
    <w:uiPriority w:val="98"/>
    <w:semiHidden/>
    <w:rsid w:val="00E01340"/>
    <w:rPr>
      <w:rFonts w:ascii="Tahoma" w:hAnsi="Tahoma" w:cs="Tahoma"/>
      <w:sz w:val="16"/>
      <w:szCs w:val="16"/>
    </w:rPr>
  </w:style>
  <w:style w:type="character" w:customStyle="1" w:styleId="DocumentMapChar">
    <w:name w:val="Document Map Char"/>
    <w:basedOn w:val="DefaultParagraphFont"/>
    <w:link w:val="DocumentMap"/>
    <w:uiPriority w:val="98"/>
    <w:semiHidden/>
    <w:rsid w:val="00E01340"/>
    <w:rPr>
      <w:rFonts w:ascii="Tahoma" w:hAnsi="Tahoma" w:cs="Tahoma"/>
      <w:sz w:val="16"/>
      <w:szCs w:val="16"/>
      <w:lang w:val="bg-BG"/>
    </w:rPr>
  </w:style>
  <w:style w:type="paragraph" w:styleId="E-mailSignature">
    <w:name w:val="E-mail Signature"/>
    <w:basedOn w:val="Normal"/>
    <w:link w:val="E-mailSignatureChar"/>
    <w:uiPriority w:val="98"/>
    <w:semiHidden/>
    <w:rsid w:val="00E01340"/>
  </w:style>
  <w:style w:type="character" w:customStyle="1" w:styleId="E-mailSignatureChar">
    <w:name w:val="E-mail Signature Char"/>
    <w:basedOn w:val="DefaultParagraphFont"/>
    <w:link w:val="E-mailSignature"/>
    <w:uiPriority w:val="98"/>
    <w:semiHidden/>
    <w:rsid w:val="00E01340"/>
    <w:rPr>
      <w:sz w:val="24"/>
      <w:szCs w:val="24"/>
      <w:lang w:val="bg-BG"/>
    </w:rPr>
  </w:style>
  <w:style w:type="character" w:styleId="EndnoteReference">
    <w:name w:val="endnote reference"/>
    <w:basedOn w:val="DefaultParagraphFont"/>
    <w:uiPriority w:val="98"/>
    <w:semiHidden/>
    <w:rsid w:val="00E01340"/>
    <w:rPr>
      <w:vertAlign w:val="superscript"/>
    </w:rPr>
  </w:style>
  <w:style w:type="paragraph" w:styleId="EndnoteText">
    <w:name w:val="endnote text"/>
    <w:basedOn w:val="Normal"/>
    <w:link w:val="EndnoteTextChar"/>
    <w:uiPriority w:val="98"/>
    <w:semiHidden/>
    <w:rsid w:val="00E01340"/>
    <w:rPr>
      <w:sz w:val="20"/>
      <w:szCs w:val="20"/>
    </w:rPr>
  </w:style>
  <w:style w:type="character" w:customStyle="1" w:styleId="EndnoteTextChar">
    <w:name w:val="Endnote Text Char"/>
    <w:basedOn w:val="DefaultParagraphFont"/>
    <w:link w:val="EndnoteText"/>
    <w:uiPriority w:val="98"/>
    <w:semiHidden/>
    <w:rsid w:val="00E01340"/>
    <w:rPr>
      <w:sz w:val="20"/>
      <w:szCs w:val="20"/>
      <w:lang w:val="bg-BG"/>
    </w:rPr>
  </w:style>
  <w:style w:type="paragraph" w:styleId="EnvelopeAddress">
    <w:name w:val="envelope address"/>
    <w:basedOn w:val="Normal"/>
    <w:uiPriority w:val="98"/>
    <w:semiHidden/>
    <w:rsid w:val="00E01340"/>
    <w:pPr>
      <w:framePr w:w="7938" w:h="1985" w:hRule="exact" w:hSpace="141" w:wrap="auto" w:hAnchor="page" w:xAlign="center" w:yAlign="bottom"/>
      <w:ind w:left="2835"/>
    </w:pPr>
    <w:rPr>
      <w:rFonts w:asciiTheme="majorHAnsi" w:eastAsiaTheme="majorEastAsia" w:hAnsiTheme="majorHAnsi" w:cstheme="majorBidi"/>
    </w:rPr>
  </w:style>
  <w:style w:type="paragraph" w:styleId="EnvelopeReturn">
    <w:name w:val="envelope return"/>
    <w:basedOn w:val="Normal"/>
    <w:uiPriority w:val="98"/>
    <w:semiHidden/>
    <w:rsid w:val="00E01340"/>
    <w:rPr>
      <w:rFonts w:asciiTheme="majorHAnsi" w:eastAsiaTheme="majorEastAsia" w:hAnsiTheme="majorHAnsi" w:cstheme="majorBidi"/>
      <w:sz w:val="20"/>
      <w:szCs w:val="20"/>
    </w:rPr>
  </w:style>
  <w:style w:type="character" w:styleId="FollowedHyperlink">
    <w:name w:val="FollowedHyperlink"/>
    <w:basedOn w:val="DefaultParagraphFont"/>
    <w:uiPriority w:val="98"/>
    <w:semiHidden/>
    <w:rsid w:val="00E01340"/>
    <w:rPr>
      <w:color w:val="7030A0" w:themeColor="followedHyperlink"/>
      <w:u w:val="single"/>
    </w:rPr>
  </w:style>
  <w:style w:type="character" w:styleId="HTMLAcronym">
    <w:name w:val="HTML Acronym"/>
    <w:basedOn w:val="DefaultParagraphFont"/>
    <w:uiPriority w:val="98"/>
    <w:semiHidden/>
    <w:rsid w:val="00E01340"/>
  </w:style>
  <w:style w:type="paragraph" w:styleId="HTMLAddress">
    <w:name w:val="HTML Address"/>
    <w:basedOn w:val="Normal"/>
    <w:link w:val="HTMLAddressChar"/>
    <w:uiPriority w:val="98"/>
    <w:semiHidden/>
    <w:rsid w:val="00E01340"/>
    <w:rPr>
      <w:i/>
      <w:iCs/>
    </w:rPr>
  </w:style>
  <w:style w:type="character" w:customStyle="1" w:styleId="HTMLAddressChar">
    <w:name w:val="HTML Address Char"/>
    <w:basedOn w:val="DefaultParagraphFont"/>
    <w:link w:val="HTMLAddress"/>
    <w:uiPriority w:val="98"/>
    <w:semiHidden/>
    <w:rsid w:val="00E01340"/>
    <w:rPr>
      <w:i/>
      <w:iCs/>
      <w:sz w:val="24"/>
      <w:szCs w:val="24"/>
      <w:lang w:val="bg-BG"/>
    </w:rPr>
  </w:style>
  <w:style w:type="character" w:styleId="HTMLCite">
    <w:name w:val="HTML Cite"/>
    <w:basedOn w:val="DefaultParagraphFont"/>
    <w:uiPriority w:val="98"/>
    <w:semiHidden/>
    <w:rsid w:val="00E01340"/>
    <w:rPr>
      <w:i/>
      <w:iCs/>
    </w:rPr>
  </w:style>
  <w:style w:type="character" w:styleId="HTMLCode">
    <w:name w:val="HTML Code"/>
    <w:basedOn w:val="DefaultParagraphFont"/>
    <w:uiPriority w:val="98"/>
    <w:semiHidden/>
    <w:rsid w:val="00E01340"/>
    <w:rPr>
      <w:rFonts w:ascii="Consolas" w:hAnsi="Consolas" w:cs="Consolas"/>
      <w:sz w:val="20"/>
      <w:szCs w:val="20"/>
    </w:rPr>
  </w:style>
  <w:style w:type="character" w:styleId="HTMLDefinition">
    <w:name w:val="HTML Definition"/>
    <w:basedOn w:val="DefaultParagraphFont"/>
    <w:uiPriority w:val="98"/>
    <w:semiHidden/>
    <w:rsid w:val="00E01340"/>
    <w:rPr>
      <w:i/>
      <w:iCs/>
    </w:rPr>
  </w:style>
  <w:style w:type="character" w:styleId="HTMLKeyboard">
    <w:name w:val="HTML Keyboard"/>
    <w:basedOn w:val="DefaultParagraphFont"/>
    <w:uiPriority w:val="98"/>
    <w:semiHidden/>
    <w:rsid w:val="00E01340"/>
    <w:rPr>
      <w:rFonts w:ascii="Consolas" w:hAnsi="Consolas" w:cs="Consolas"/>
      <w:sz w:val="20"/>
      <w:szCs w:val="20"/>
    </w:rPr>
  </w:style>
  <w:style w:type="paragraph" w:styleId="HTMLPreformatted">
    <w:name w:val="HTML Preformatted"/>
    <w:basedOn w:val="Normal"/>
    <w:link w:val="HTMLPreformattedChar"/>
    <w:uiPriority w:val="98"/>
    <w:semiHidden/>
    <w:rsid w:val="00E01340"/>
    <w:rPr>
      <w:rFonts w:ascii="Consolas" w:hAnsi="Consolas" w:cs="Consolas"/>
      <w:sz w:val="20"/>
      <w:szCs w:val="20"/>
    </w:rPr>
  </w:style>
  <w:style w:type="character" w:customStyle="1" w:styleId="HTMLPreformattedChar">
    <w:name w:val="HTML Preformatted Char"/>
    <w:basedOn w:val="DefaultParagraphFont"/>
    <w:link w:val="HTMLPreformatted"/>
    <w:uiPriority w:val="98"/>
    <w:semiHidden/>
    <w:rsid w:val="00E01340"/>
    <w:rPr>
      <w:rFonts w:ascii="Consolas" w:hAnsi="Consolas" w:cs="Consolas"/>
      <w:sz w:val="20"/>
      <w:szCs w:val="20"/>
      <w:lang w:val="bg-BG"/>
    </w:rPr>
  </w:style>
  <w:style w:type="character" w:styleId="HTMLSample">
    <w:name w:val="HTML Sample"/>
    <w:basedOn w:val="DefaultParagraphFont"/>
    <w:uiPriority w:val="98"/>
    <w:semiHidden/>
    <w:rsid w:val="00E01340"/>
    <w:rPr>
      <w:rFonts w:ascii="Consolas" w:hAnsi="Consolas" w:cs="Consolas"/>
      <w:sz w:val="24"/>
      <w:szCs w:val="24"/>
    </w:rPr>
  </w:style>
  <w:style w:type="character" w:styleId="HTMLTypewriter">
    <w:name w:val="HTML Typewriter"/>
    <w:basedOn w:val="DefaultParagraphFont"/>
    <w:uiPriority w:val="98"/>
    <w:semiHidden/>
    <w:rsid w:val="00E01340"/>
    <w:rPr>
      <w:rFonts w:ascii="Consolas" w:hAnsi="Consolas" w:cs="Consolas"/>
      <w:sz w:val="20"/>
      <w:szCs w:val="20"/>
    </w:rPr>
  </w:style>
  <w:style w:type="character" w:styleId="HTMLVariable">
    <w:name w:val="HTML Variable"/>
    <w:basedOn w:val="DefaultParagraphFont"/>
    <w:uiPriority w:val="98"/>
    <w:semiHidden/>
    <w:rsid w:val="00E01340"/>
    <w:rPr>
      <w:i/>
      <w:iCs/>
    </w:rPr>
  </w:style>
  <w:style w:type="paragraph" w:styleId="Index1">
    <w:name w:val="index 1"/>
    <w:basedOn w:val="Normal"/>
    <w:next w:val="Normal"/>
    <w:autoRedefine/>
    <w:uiPriority w:val="98"/>
    <w:semiHidden/>
    <w:rsid w:val="00E01340"/>
    <w:pPr>
      <w:ind w:left="240" w:hanging="240"/>
    </w:pPr>
  </w:style>
  <w:style w:type="paragraph" w:styleId="Index2">
    <w:name w:val="index 2"/>
    <w:basedOn w:val="Normal"/>
    <w:next w:val="Normal"/>
    <w:autoRedefine/>
    <w:uiPriority w:val="98"/>
    <w:semiHidden/>
    <w:rsid w:val="00E01340"/>
    <w:pPr>
      <w:ind w:left="480" w:hanging="240"/>
    </w:pPr>
  </w:style>
  <w:style w:type="paragraph" w:styleId="Index3">
    <w:name w:val="index 3"/>
    <w:basedOn w:val="Normal"/>
    <w:next w:val="Normal"/>
    <w:autoRedefine/>
    <w:uiPriority w:val="98"/>
    <w:semiHidden/>
    <w:rsid w:val="00E01340"/>
    <w:pPr>
      <w:ind w:left="720" w:hanging="240"/>
    </w:pPr>
  </w:style>
  <w:style w:type="paragraph" w:styleId="Index4">
    <w:name w:val="index 4"/>
    <w:basedOn w:val="Normal"/>
    <w:next w:val="Normal"/>
    <w:autoRedefine/>
    <w:uiPriority w:val="98"/>
    <w:semiHidden/>
    <w:rsid w:val="00E01340"/>
    <w:pPr>
      <w:ind w:left="960" w:hanging="240"/>
    </w:pPr>
  </w:style>
  <w:style w:type="paragraph" w:styleId="Index5">
    <w:name w:val="index 5"/>
    <w:basedOn w:val="Normal"/>
    <w:next w:val="Normal"/>
    <w:autoRedefine/>
    <w:uiPriority w:val="98"/>
    <w:semiHidden/>
    <w:rsid w:val="00E01340"/>
    <w:pPr>
      <w:ind w:left="1200" w:hanging="240"/>
    </w:pPr>
  </w:style>
  <w:style w:type="paragraph" w:styleId="Index6">
    <w:name w:val="index 6"/>
    <w:basedOn w:val="Normal"/>
    <w:next w:val="Normal"/>
    <w:autoRedefine/>
    <w:uiPriority w:val="98"/>
    <w:semiHidden/>
    <w:rsid w:val="00E01340"/>
    <w:pPr>
      <w:ind w:left="1440" w:hanging="240"/>
    </w:pPr>
  </w:style>
  <w:style w:type="paragraph" w:styleId="Index7">
    <w:name w:val="index 7"/>
    <w:basedOn w:val="Normal"/>
    <w:next w:val="Normal"/>
    <w:autoRedefine/>
    <w:uiPriority w:val="98"/>
    <w:semiHidden/>
    <w:rsid w:val="00E01340"/>
    <w:pPr>
      <w:ind w:left="1680" w:hanging="240"/>
    </w:pPr>
  </w:style>
  <w:style w:type="paragraph" w:styleId="Index8">
    <w:name w:val="index 8"/>
    <w:basedOn w:val="Normal"/>
    <w:next w:val="Normal"/>
    <w:autoRedefine/>
    <w:uiPriority w:val="98"/>
    <w:semiHidden/>
    <w:rsid w:val="00E01340"/>
    <w:pPr>
      <w:ind w:left="1920" w:hanging="240"/>
    </w:pPr>
  </w:style>
  <w:style w:type="paragraph" w:styleId="Index9">
    <w:name w:val="index 9"/>
    <w:basedOn w:val="Normal"/>
    <w:next w:val="Normal"/>
    <w:autoRedefine/>
    <w:uiPriority w:val="98"/>
    <w:semiHidden/>
    <w:rsid w:val="00E01340"/>
    <w:pPr>
      <w:ind w:left="2160" w:hanging="240"/>
    </w:pPr>
  </w:style>
  <w:style w:type="paragraph" w:styleId="IndexHeading">
    <w:name w:val="index heading"/>
    <w:basedOn w:val="Normal"/>
    <w:next w:val="Index1"/>
    <w:uiPriority w:val="98"/>
    <w:semiHidden/>
    <w:rsid w:val="00E01340"/>
    <w:rPr>
      <w:rFonts w:asciiTheme="majorHAnsi" w:eastAsiaTheme="majorEastAsia" w:hAnsiTheme="majorHAnsi" w:cstheme="majorBidi"/>
      <w:b/>
      <w:bCs/>
    </w:rPr>
  </w:style>
  <w:style w:type="table" w:styleId="LightGrid">
    <w:name w:val="Light Grid"/>
    <w:basedOn w:val="TableNormal"/>
    <w:uiPriority w:val="62"/>
    <w:semiHidden/>
    <w:rsid w:val="00E01340"/>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E01340"/>
    <w:rPr>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insideH w:val="single" w:sz="8" w:space="0" w:color="0072BC" w:themeColor="accent1"/>
        <w:insideV w:val="single" w:sz="8" w:space="0" w:color="0072B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2BC" w:themeColor="accent1"/>
          <w:left w:val="single" w:sz="8" w:space="0" w:color="0072BC" w:themeColor="accent1"/>
          <w:bottom w:val="single" w:sz="18" w:space="0" w:color="0072BC" w:themeColor="accent1"/>
          <w:right w:val="single" w:sz="8" w:space="0" w:color="0072BC" w:themeColor="accent1"/>
          <w:insideH w:val="nil"/>
          <w:insideV w:val="single" w:sz="8" w:space="0" w:color="0072B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2BC" w:themeColor="accent1"/>
          <w:left w:val="single" w:sz="8" w:space="0" w:color="0072BC" w:themeColor="accent1"/>
          <w:bottom w:val="single" w:sz="8" w:space="0" w:color="0072BC" w:themeColor="accent1"/>
          <w:right w:val="single" w:sz="8" w:space="0" w:color="0072BC" w:themeColor="accent1"/>
          <w:insideH w:val="nil"/>
          <w:insideV w:val="single" w:sz="8" w:space="0" w:color="0072B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tcPr>
    </w:tblStylePr>
    <w:tblStylePr w:type="band1Vert">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shd w:val="clear" w:color="auto" w:fill="AFDFFF" w:themeFill="accent1" w:themeFillTint="3F"/>
      </w:tcPr>
    </w:tblStylePr>
    <w:tblStylePr w:type="band1Horz">
      <w:tblPr/>
      <w:tcPr>
        <w:tcBorders>
          <w:top w:val="single" w:sz="8" w:space="0" w:color="0072BC" w:themeColor="accent1"/>
          <w:left w:val="single" w:sz="8" w:space="0" w:color="0072BC" w:themeColor="accent1"/>
          <w:bottom w:val="single" w:sz="8" w:space="0" w:color="0072BC" w:themeColor="accent1"/>
          <w:right w:val="single" w:sz="8" w:space="0" w:color="0072BC" w:themeColor="accent1"/>
          <w:insideV w:val="single" w:sz="8" w:space="0" w:color="0072BC" w:themeColor="accent1"/>
        </w:tcBorders>
        <w:shd w:val="clear" w:color="auto" w:fill="AFDFFF" w:themeFill="accent1" w:themeFillTint="3F"/>
      </w:tcPr>
    </w:tblStylePr>
    <w:tblStylePr w:type="band2Horz">
      <w:tblPr/>
      <w:tcPr>
        <w:tcBorders>
          <w:top w:val="single" w:sz="8" w:space="0" w:color="0072BC" w:themeColor="accent1"/>
          <w:left w:val="single" w:sz="8" w:space="0" w:color="0072BC" w:themeColor="accent1"/>
          <w:bottom w:val="single" w:sz="8" w:space="0" w:color="0072BC" w:themeColor="accent1"/>
          <w:right w:val="single" w:sz="8" w:space="0" w:color="0072BC" w:themeColor="accent1"/>
          <w:insideV w:val="single" w:sz="8" w:space="0" w:color="0072BC" w:themeColor="accent1"/>
        </w:tcBorders>
      </w:tcPr>
    </w:tblStylePr>
  </w:style>
  <w:style w:type="table" w:styleId="LightGrid-Accent2">
    <w:name w:val="Light Grid Accent 2"/>
    <w:basedOn w:val="TableNormal"/>
    <w:uiPriority w:val="62"/>
    <w:semiHidden/>
    <w:rsid w:val="00E01340"/>
    <w:rPr>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insideH w:val="single" w:sz="8" w:space="0" w:color="C00000" w:themeColor="accent2"/>
        <w:insideV w:val="single" w:sz="8" w:space="0" w:color="C0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0000" w:themeColor="accent2"/>
          <w:left w:val="single" w:sz="8" w:space="0" w:color="C00000" w:themeColor="accent2"/>
          <w:bottom w:val="single" w:sz="18" w:space="0" w:color="C00000" w:themeColor="accent2"/>
          <w:right w:val="single" w:sz="8" w:space="0" w:color="C00000" w:themeColor="accent2"/>
          <w:insideH w:val="nil"/>
          <w:insideV w:val="single" w:sz="8" w:space="0" w:color="C0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0000" w:themeColor="accent2"/>
          <w:left w:val="single" w:sz="8" w:space="0" w:color="C00000" w:themeColor="accent2"/>
          <w:bottom w:val="single" w:sz="8" w:space="0" w:color="C00000" w:themeColor="accent2"/>
          <w:right w:val="single" w:sz="8" w:space="0" w:color="C00000" w:themeColor="accent2"/>
          <w:insideH w:val="nil"/>
          <w:insideV w:val="single" w:sz="8" w:space="0" w:color="C0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tcPr>
    </w:tblStylePr>
    <w:tblStylePr w:type="band1Vert">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shd w:val="clear" w:color="auto" w:fill="FFB0B0" w:themeFill="accent2" w:themeFillTint="3F"/>
      </w:tcPr>
    </w:tblStylePr>
    <w:tblStylePr w:type="band1Horz">
      <w:tblPr/>
      <w:tcPr>
        <w:tcBorders>
          <w:top w:val="single" w:sz="8" w:space="0" w:color="C00000" w:themeColor="accent2"/>
          <w:left w:val="single" w:sz="8" w:space="0" w:color="C00000" w:themeColor="accent2"/>
          <w:bottom w:val="single" w:sz="8" w:space="0" w:color="C00000" w:themeColor="accent2"/>
          <w:right w:val="single" w:sz="8" w:space="0" w:color="C00000" w:themeColor="accent2"/>
          <w:insideV w:val="single" w:sz="8" w:space="0" w:color="C00000" w:themeColor="accent2"/>
        </w:tcBorders>
        <w:shd w:val="clear" w:color="auto" w:fill="FFB0B0" w:themeFill="accent2" w:themeFillTint="3F"/>
      </w:tcPr>
    </w:tblStylePr>
    <w:tblStylePr w:type="band2Horz">
      <w:tblPr/>
      <w:tcPr>
        <w:tcBorders>
          <w:top w:val="single" w:sz="8" w:space="0" w:color="C00000" w:themeColor="accent2"/>
          <w:left w:val="single" w:sz="8" w:space="0" w:color="C00000" w:themeColor="accent2"/>
          <w:bottom w:val="single" w:sz="8" w:space="0" w:color="C00000" w:themeColor="accent2"/>
          <w:right w:val="single" w:sz="8" w:space="0" w:color="C00000" w:themeColor="accent2"/>
          <w:insideV w:val="single" w:sz="8" w:space="0" w:color="C00000" w:themeColor="accent2"/>
        </w:tcBorders>
      </w:tcPr>
    </w:tblStylePr>
  </w:style>
  <w:style w:type="table" w:styleId="LightGrid-Accent3">
    <w:name w:val="Light Grid Accent 3"/>
    <w:basedOn w:val="TableNormal"/>
    <w:uiPriority w:val="62"/>
    <w:semiHidden/>
    <w:rsid w:val="00E01340"/>
    <w:rPr>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insideH w:val="single" w:sz="8" w:space="0" w:color="5F5F5F" w:themeColor="accent3"/>
        <w:insideV w:val="single" w:sz="8" w:space="0" w:color="5F5F5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3"/>
          <w:left w:val="single" w:sz="8" w:space="0" w:color="5F5F5F" w:themeColor="accent3"/>
          <w:bottom w:val="single" w:sz="18" w:space="0" w:color="5F5F5F" w:themeColor="accent3"/>
          <w:right w:val="single" w:sz="8" w:space="0" w:color="5F5F5F" w:themeColor="accent3"/>
          <w:insideH w:val="nil"/>
          <w:insideV w:val="single" w:sz="8" w:space="0" w:color="5F5F5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3"/>
          <w:left w:val="single" w:sz="8" w:space="0" w:color="5F5F5F" w:themeColor="accent3"/>
          <w:bottom w:val="single" w:sz="8" w:space="0" w:color="5F5F5F" w:themeColor="accent3"/>
          <w:right w:val="single" w:sz="8" w:space="0" w:color="5F5F5F" w:themeColor="accent3"/>
          <w:insideH w:val="nil"/>
          <w:insideV w:val="single" w:sz="8" w:space="0" w:color="5F5F5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tcPr>
    </w:tblStylePr>
    <w:tblStylePr w:type="band1Vert">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shd w:val="clear" w:color="auto" w:fill="D7D7D7" w:themeFill="accent3" w:themeFillTint="3F"/>
      </w:tcPr>
    </w:tblStylePr>
    <w:tblStylePr w:type="band1Horz">
      <w:tblPr/>
      <w:tcPr>
        <w:tcBorders>
          <w:top w:val="single" w:sz="8" w:space="0" w:color="5F5F5F" w:themeColor="accent3"/>
          <w:left w:val="single" w:sz="8" w:space="0" w:color="5F5F5F" w:themeColor="accent3"/>
          <w:bottom w:val="single" w:sz="8" w:space="0" w:color="5F5F5F" w:themeColor="accent3"/>
          <w:right w:val="single" w:sz="8" w:space="0" w:color="5F5F5F" w:themeColor="accent3"/>
          <w:insideV w:val="single" w:sz="8" w:space="0" w:color="5F5F5F" w:themeColor="accent3"/>
        </w:tcBorders>
        <w:shd w:val="clear" w:color="auto" w:fill="D7D7D7" w:themeFill="accent3" w:themeFillTint="3F"/>
      </w:tcPr>
    </w:tblStylePr>
    <w:tblStylePr w:type="band2Horz">
      <w:tblPr/>
      <w:tcPr>
        <w:tcBorders>
          <w:top w:val="single" w:sz="8" w:space="0" w:color="5F5F5F" w:themeColor="accent3"/>
          <w:left w:val="single" w:sz="8" w:space="0" w:color="5F5F5F" w:themeColor="accent3"/>
          <w:bottom w:val="single" w:sz="8" w:space="0" w:color="5F5F5F" w:themeColor="accent3"/>
          <w:right w:val="single" w:sz="8" w:space="0" w:color="5F5F5F" w:themeColor="accent3"/>
          <w:insideV w:val="single" w:sz="8" w:space="0" w:color="5F5F5F" w:themeColor="accent3"/>
        </w:tcBorders>
      </w:tcPr>
    </w:tblStylePr>
  </w:style>
  <w:style w:type="table" w:styleId="LightGrid-Accent4">
    <w:name w:val="Light Grid Accent 4"/>
    <w:basedOn w:val="TableNormal"/>
    <w:uiPriority w:val="62"/>
    <w:semiHidden/>
    <w:rsid w:val="00E01340"/>
    <w:rPr>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insideH w:val="single" w:sz="8" w:space="0" w:color="969696" w:themeColor="accent4"/>
        <w:insideV w:val="single" w:sz="8" w:space="0" w:color="96969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4"/>
          <w:left w:val="single" w:sz="8" w:space="0" w:color="969696" w:themeColor="accent4"/>
          <w:bottom w:val="single" w:sz="18" w:space="0" w:color="969696" w:themeColor="accent4"/>
          <w:right w:val="single" w:sz="8" w:space="0" w:color="969696" w:themeColor="accent4"/>
          <w:insideH w:val="nil"/>
          <w:insideV w:val="single" w:sz="8" w:space="0" w:color="96969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4"/>
          <w:left w:val="single" w:sz="8" w:space="0" w:color="969696" w:themeColor="accent4"/>
          <w:bottom w:val="single" w:sz="8" w:space="0" w:color="969696" w:themeColor="accent4"/>
          <w:right w:val="single" w:sz="8" w:space="0" w:color="969696" w:themeColor="accent4"/>
          <w:insideH w:val="nil"/>
          <w:insideV w:val="single" w:sz="8" w:space="0" w:color="96969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tcPr>
    </w:tblStylePr>
    <w:tblStylePr w:type="band1Vert">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shd w:val="clear" w:color="auto" w:fill="E5E5E5" w:themeFill="accent4" w:themeFillTint="3F"/>
      </w:tcPr>
    </w:tblStylePr>
    <w:tblStylePr w:type="band1Horz">
      <w:tblPr/>
      <w:tcPr>
        <w:tcBorders>
          <w:top w:val="single" w:sz="8" w:space="0" w:color="969696" w:themeColor="accent4"/>
          <w:left w:val="single" w:sz="8" w:space="0" w:color="969696" w:themeColor="accent4"/>
          <w:bottom w:val="single" w:sz="8" w:space="0" w:color="969696" w:themeColor="accent4"/>
          <w:right w:val="single" w:sz="8" w:space="0" w:color="969696" w:themeColor="accent4"/>
          <w:insideV w:val="single" w:sz="8" w:space="0" w:color="969696" w:themeColor="accent4"/>
        </w:tcBorders>
        <w:shd w:val="clear" w:color="auto" w:fill="E5E5E5" w:themeFill="accent4" w:themeFillTint="3F"/>
      </w:tcPr>
    </w:tblStylePr>
    <w:tblStylePr w:type="band2Horz">
      <w:tblPr/>
      <w:tcPr>
        <w:tcBorders>
          <w:top w:val="single" w:sz="8" w:space="0" w:color="969696" w:themeColor="accent4"/>
          <w:left w:val="single" w:sz="8" w:space="0" w:color="969696" w:themeColor="accent4"/>
          <w:bottom w:val="single" w:sz="8" w:space="0" w:color="969696" w:themeColor="accent4"/>
          <w:right w:val="single" w:sz="8" w:space="0" w:color="969696" w:themeColor="accent4"/>
          <w:insideV w:val="single" w:sz="8" w:space="0" w:color="969696" w:themeColor="accent4"/>
        </w:tcBorders>
      </w:tcPr>
    </w:tblStylePr>
  </w:style>
  <w:style w:type="table" w:styleId="LightGrid-Accent5">
    <w:name w:val="Light Grid Accent 5"/>
    <w:basedOn w:val="TableNormal"/>
    <w:uiPriority w:val="62"/>
    <w:semiHidden/>
    <w:rsid w:val="00E01340"/>
    <w:rPr>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rsid w:val="00E01340"/>
    <w:rPr>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rsid w:val="00E01340"/>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0072BC"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E01340"/>
    <w:rPr>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tblBorders>
    </w:tblPr>
    <w:tblStylePr w:type="firstRow">
      <w:pPr>
        <w:spacing w:before="0" w:after="0" w:line="240" w:lineRule="auto"/>
      </w:pPr>
      <w:rPr>
        <w:b/>
        <w:bCs/>
        <w:color w:val="0072BC" w:themeColor="background1"/>
      </w:rPr>
      <w:tblPr/>
      <w:tcPr>
        <w:shd w:val="clear" w:color="auto" w:fill="0072BC" w:themeFill="accent1"/>
      </w:tcPr>
    </w:tblStylePr>
    <w:tblStylePr w:type="lastRow">
      <w:pPr>
        <w:spacing w:before="0" w:after="0" w:line="240" w:lineRule="auto"/>
      </w:pPr>
      <w:rPr>
        <w:b/>
        <w:bCs/>
      </w:rPr>
      <w:tblPr/>
      <w:tcPr>
        <w:tcBorders>
          <w:top w:val="double" w:sz="6" w:space="0" w:color="0072BC" w:themeColor="accent1"/>
          <w:left w:val="single" w:sz="8" w:space="0" w:color="0072BC" w:themeColor="accent1"/>
          <w:bottom w:val="single" w:sz="8" w:space="0" w:color="0072BC" w:themeColor="accent1"/>
          <w:right w:val="single" w:sz="8" w:space="0" w:color="0072BC" w:themeColor="accent1"/>
        </w:tcBorders>
      </w:tcPr>
    </w:tblStylePr>
    <w:tblStylePr w:type="firstCol">
      <w:rPr>
        <w:b/>
        <w:bCs/>
      </w:rPr>
    </w:tblStylePr>
    <w:tblStylePr w:type="lastCol">
      <w:rPr>
        <w:b/>
        <w:bCs/>
      </w:rPr>
    </w:tblStylePr>
    <w:tblStylePr w:type="band1Vert">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tcPr>
    </w:tblStylePr>
    <w:tblStylePr w:type="band1Horz">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tcPr>
    </w:tblStylePr>
  </w:style>
  <w:style w:type="table" w:styleId="LightList-Accent2">
    <w:name w:val="Light List Accent 2"/>
    <w:basedOn w:val="TableNormal"/>
    <w:uiPriority w:val="61"/>
    <w:semiHidden/>
    <w:rsid w:val="00E01340"/>
    <w:rPr>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tblBorders>
    </w:tblPr>
    <w:tblStylePr w:type="firstRow">
      <w:pPr>
        <w:spacing w:before="0" w:after="0" w:line="240" w:lineRule="auto"/>
      </w:pPr>
      <w:rPr>
        <w:b/>
        <w:bCs/>
        <w:color w:val="0072BC" w:themeColor="background1"/>
      </w:rPr>
      <w:tblPr/>
      <w:tcPr>
        <w:shd w:val="clear" w:color="auto" w:fill="C00000" w:themeFill="accent2"/>
      </w:tcPr>
    </w:tblStylePr>
    <w:tblStylePr w:type="lastRow">
      <w:pPr>
        <w:spacing w:before="0" w:after="0" w:line="240" w:lineRule="auto"/>
      </w:pPr>
      <w:rPr>
        <w:b/>
        <w:bCs/>
      </w:rPr>
      <w:tblPr/>
      <w:tcPr>
        <w:tcBorders>
          <w:top w:val="double" w:sz="6" w:space="0" w:color="C00000" w:themeColor="accent2"/>
          <w:left w:val="single" w:sz="8" w:space="0" w:color="C00000" w:themeColor="accent2"/>
          <w:bottom w:val="single" w:sz="8" w:space="0" w:color="C00000" w:themeColor="accent2"/>
          <w:right w:val="single" w:sz="8" w:space="0" w:color="C00000" w:themeColor="accent2"/>
        </w:tcBorders>
      </w:tcPr>
    </w:tblStylePr>
    <w:tblStylePr w:type="firstCol">
      <w:rPr>
        <w:b/>
        <w:bCs/>
      </w:rPr>
    </w:tblStylePr>
    <w:tblStylePr w:type="lastCol">
      <w:rPr>
        <w:b/>
        <w:bCs/>
      </w:rPr>
    </w:tblStylePr>
    <w:tblStylePr w:type="band1Vert">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tcPr>
    </w:tblStylePr>
    <w:tblStylePr w:type="band1Horz">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tcPr>
    </w:tblStylePr>
  </w:style>
  <w:style w:type="table" w:styleId="LightList-Accent3">
    <w:name w:val="Light List Accent 3"/>
    <w:basedOn w:val="TableNormal"/>
    <w:uiPriority w:val="61"/>
    <w:semiHidden/>
    <w:rsid w:val="00E01340"/>
    <w:rPr>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tblBorders>
    </w:tblPr>
    <w:tblStylePr w:type="firstRow">
      <w:pPr>
        <w:spacing w:before="0" w:after="0" w:line="240" w:lineRule="auto"/>
      </w:pPr>
      <w:rPr>
        <w:b/>
        <w:bCs/>
        <w:color w:val="0072BC" w:themeColor="background1"/>
      </w:rPr>
      <w:tblPr/>
      <w:tcPr>
        <w:shd w:val="clear" w:color="auto" w:fill="5F5F5F" w:themeFill="accent3"/>
      </w:tcPr>
    </w:tblStylePr>
    <w:tblStylePr w:type="lastRow">
      <w:pPr>
        <w:spacing w:before="0" w:after="0" w:line="240" w:lineRule="auto"/>
      </w:pPr>
      <w:rPr>
        <w:b/>
        <w:bCs/>
      </w:rPr>
      <w:tblPr/>
      <w:tcPr>
        <w:tcBorders>
          <w:top w:val="double" w:sz="6" w:space="0" w:color="5F5F5F" w:themeColor="accent3"/>
          <w:left w:val="single" w:sz="8" w:space="0" w:color="5F5F5F" w:themeColor="accent3"/>
          <w:bottom w:val="single" w:sz="8" w:space="0" w:color="5F5F5F" w:themeColor="accent3"/>
          <w:right w:val="single" w:sz="8" w:space="0" w:color="5F5F5F" w:themeColor="accent3"/>
        </w:tcBorders>
      </w:tcPr>
    </w:tblStylePr>
    <w:tblStylePr w:type="firstCol">
      <w:rPr>
        <w:b/>
        <w:bCs/>
      </w:rPr>
    </w:tblStylePr>
    <w:tblStylePr w:type="lastCol">
      <w:rPr>
        <w:b/>
        <w:bCs/>
      </w:rPr>
    </w:tblStylePr>
    <w:tblStylePr w:type="band1Vert">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tcPr>
    </w:tblStylePr>
    <w:tblStylePr w:type="band1Horz">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tcPr>
    </w:tblStylePr>
  </w:style>
  <w:style w:type="table" w:styleId="LightList-Accent4">
    <w:name w:val="Light List Accent 4"/>
    <w:basedOn w:val="TableNormal"/>
    <w:uiPriority w:val="61"/>
    <w:semiHidden/>
    <w:rsid w:val="00E01340"/>
    <w:rPr>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tblBorders>
    </w:tblPr>
    <w:tblStylePr w:type="firstRow">
      <w:pPr>
        <w:spacing w:before="0" w:after="0" w:line="240" w:lineRule="auto"/>
      </w:pPr>
      <w:rPr>
        <w:b/>
        <w:bCs/>
        <w:color w:val="0072BC" w:themeColor="background1"/>
      </w:rPr>
      <w:tblPr/>
      <w:tcPr>
        <w:shd w:val="clear" w:color="auto" w:fill="969696" w:themeFill="accent4"/>
      </w:tcPr>
    </w:tblStylePr>
    <w:tblStylePr w:type="lastRow">
      <w:pPr>
        <w:spacing w:before="0" w:after="0" w:line="240" w:lineRule="auto"/>
      </w:pPr>
      <w:rPr>
        <w:b/>
        <w:bCs/>
      </w:rPr>
      <w:tblPr/>
      <w:tcPr>
        <w:tcBorders>
          <w:top w:val="double" w:sz="6" w:space="0" w:color="969696" w:themeColor="accent4"/>
          <w:left w:val="single" w:sz="8" w:space="0" w:color="969696" w:themeColor="accent4"/>
          <w:bottom w:val="single" w:sz="8" w:space="0" w:color="969696" w:themeColor="accent4"/>
          <w:right w:val="single" w:sz="8" w:space="0" w:color="969696" w:themeColor="accent4"/>
        </w:tcBorders>
      </w:tcPr>
    </w:tblStylePr>
    <w:tblStylePr w:type="firstCol">
      <w:rPr>
        <w:b/>
        <w:bCs/>
      </w:rPr>
    </w:tblStylePr>
    <w:tblStylePr w:type="lastCol">
      <w:rPr>
        <w:b/>
        <w:bCs/>
      </w:rPr>
    </w:tblStylePr>
    <w:tblStylePr w:type="band1Vert">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tcPr>
    </w:tblStylePr>
    <w:tblStylePr w:type="band1Horz">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tcPr>
    </w:tblStylePr>
  </w:style>
  <w:style w:type="table" w:styleId="LightList-Accent5">
    <w:name w:val="Light List Accent 5"/>
    <w:basedOn w:val="TableNormal"/>
    <w:uiPriority w:val="61"/>
    <w:semiHidden/>
    <w:rsid w:val="00E01340"/>
    <w:rPr>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0072BC"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rsid w:val="00E01340"/>
    <w:rPr>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0072BC"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rsid w:val="00E01340"/>
    <w:rPr>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E01340"/>
    <w:rPr>
      <w:color w:val="00548C" w:themeColor="accent1" w:themeShade="BF"/>
      <w:sz w:val="24"/>
      <w:szCs w:val="24"/>
    </w:rPr>
    <w:tblPr>
      <w:tblStyleRowBandSize w:val="1"/>
      <w:tblStyleColBandSize w:val="1"/>
      <w:tblBorders>
        <w:top w:val="single" w:sz="8" w:space="0" w:color="0072BC" w:themeColor="accent1"/>
        <w:bottom w:val="single" w:sz="8" w:space="0" w:color="0072BC" w:themeColor="accent1"/>
      </w:tblBorders>
    </w:tblPr>
    <w:tblStylePr w:type="firstRow">
      <w:pPr>
        <w:spacing w:before="0" w:after="0" w:line="240" w:lineRule="auto"/>
      </w:pPr>
      <w:rPr>
        <w:b/>
        <w:bCs/>
      </w:rPr>
      <w:tblPr/>
      <w:tcPr>
        <w:tcBorders>
          <w:top w:val="single" w:sz="8" w:space="0" w:color="0072BC" w:themeColor="accent1"/>
          <w:left w:val="nil"/>
          <w:bottom w:val="single" w:sz="8" w:space="0" w:color="0072BC" w:themeColor="accent1"/>
          <w:right w:val="nil"/>
          <w:insideH w:val="nil"/>
          <w:insideV w:val="nil"/>
        </w:tcBorders>
      </w:tcPr>
    </w:tblStylePr>
    <w:tblStylePr w:type="lastRow">
      <w:pPr>
        <w:spacing w:before="0" w:after="0" w:line="240" w:lineRule="auto"/>
      </w:pPr>
      <w:rPr>
        <w:b/>
        <w:bCs/>
      </w:rPr>
      <w:tblPr/>
      <w:tcPr>
        <w:tcBorders>
          <w:top w:val="single" w:sz="8" w:space="0" w:color="0072BC" w:themeColor="accent1"/>
          <w:left w:val="nil"/>
          <w:bottom w:val="single" w:sz="8" w:space="0" w:color="0072B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FFF" w:themeFill="accent1" w:themeFillTint="3F"/>
      </w:tcPr>
    </w:tblStylePr>
    <w:tblStylePr w:type="band1Horz">
      <w:tblPr/>
      <w:tcPr>
        <w:tcBorders>
          <w:left w:val="nil"/>
          <w:right w:val="nil"/>
          <w:insideH w:val="nil"/>
          <w:insideV w:val="nil"/>
        </w:tcBorders>
        <w:shd w:val="clear" w:color="auto" w:fill="AFDFFF" w:themeFill="accent1" w:themeFillTint="3F"/>
      </w:tcPr>
    </w:tblStylePr>
  </w:style>
  <w:style w:type="table" w:styleId="LightShading-Accent2">
    <w:name w:val="Light Shading Accent 2"/>
    <w:basedOn w:val="TableNormal"/>
    <w:uiPriority w:val="60"/>
    <w:semiHidden/>
    <w:rsid w:val="00E01340"/>
    <w:rPr>
      <w:color w:val="8F0000" w:themeColor="accent2" w:themeShade="BF"/>
      <w:sz w:val="24"/>
      <w:szCs w:val="24"/>
    </w:rPr>
    <w:tblPr>
      <w:tblStyleRowBandSize w:val="1"/>
      <w:tblStyleColBandSize w:val="1"/>
      <w:tblBorders>
        <w:top w:val="single" w:sz="8" w:space="0" w:color="C00000" w:themeColor="accent2"/>
        <w:bottom w:val="single" w:sz="8" w:space="0" w:color="C00000" w:themeColor="accent2"/>
      </w:tblBorders>
    </w:tblPr>
    <w:tblStylePr w:type="firstRow">
      <w:pPr>
        <w:spacing w:before="0" w:after="0" w:line="240" w:lineRule="auto"/>
      </w:pPr>
      <w:rPr>
        <w:b/>
        <w:bCs/>
      </w:rPr>
      <w:tblPr/>
      <w:tcPr>
        <w:tcBorders>
          <w:top w:val="single" w:sz="8" w:space="0" w:color="C00000" w:themeColor="accent2"/>
          <w:left w:val="nil"/>
          <w:bottom w:val="single" w:sz="8" w:space="0" w:color="C00000" w:themeColor="accent2"/>
          <w:right w:val="nil"/>
          <w:insideH w:val="nil"/>
          <w:insideV w:val="nil"/>
        </w:tcBorders>
      </w:tcPr>
    </w:tblStylePr>
    <w:tblStylePr w:type="lastRow">
      <w:pPr>
        <w:spacing w:before="0" w:after="0" w:line="240" w:lineRule="auto"/>
      </w:pPr>
      <w:rPr>
        <w:b/>
        <w:bCs/>
      </w:rPr>
      <w:tblPr/>
      <w:tcPr>
        <w:tcBorders>
          <w:top w:val="single" w:sz="8" w:space="0" w:color="C00000" w:themeColor="accent2"/>
          <w:left w:val="nil"/>
          <w:bottom w:val="single" w:sz="8" w:space="0" w:color="C0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0B0" w:themeFill="accent2" w:themeFillTint="3F"/>
      </w:tcPr>
    </w:tblStylePr>
    <w:tblStylePr w:type="band1Horz">
      <w:tblPr/>
      <w:tcPr>
        <w:tcBorders>
          <w:left w:val="nil"/>
          <w:right w:val="nil"/>
          <w:insideH w:val="nil"/>
          <w:insideV w:val="nil"/>
        </w:tcBorders>
        <w:shd w:val="clear" w:color="auto" w:fill="FFB0B0" w:themeFill="accent2" w:themeFillTint="3F"/>
      </w:tcPr>
    </w:tblStylePr>
  </w:style>
  <w:style w:type="table" w:styleId="LightShading-Accent3">
    <w:name w:val="Light Shading Accent 3"/>
    <w:basedOn w:val="TableNormal"/>
    <w:uiPriority w:val="60"/>
    <w:semiHidden/>
    <w:rsid w:val="00E01340"/>
    <w:rPr>
      <w:color w:val="474747" w:themeColor="accent3" w:themeShade="BF"/>
      <w:sz w:val="24"/>
      <w:szCs w:val="24"/>
    </w:rPr>
    <w:tblPr>
      <w:tblStyleRowBandSize w:val="1"/>
      <w:tblStyleColBandSize w:val="1"/>
      <w:tblBorders>
        <w:top w:val="single" w:sz="8" w:space="0" w:color="5F5F5F" w:themeColor="accent3"/>
        <w:bottom w:val="single" w:sz="8" w:space="0" w:color="5F5F5F" w:themeColor="accent3"/>
      </w:tblBorders>
    </w:tblPr>
    <w:tblStylePr w:type="firstRow">
      <w:pPr>
        <w:spacing w:before="0" w:after="0" w:line="240" w:lineRule="auto"/>
      </w:pPr>
      <w:rPr>
        <w:b/>
        <w:bCs/>
      </w:rPr>
      <w:tblPr/>
      <w:tcPr>
        <w:tcBorders>
          <w:top w:val="single" w:sz="8" w:space="0" w:color="5F5F5F" w:themeColor="accent3"/>
          <w:left w:val="nil"/>
          <w:bottom w:val="single" w:sz="8" w:space="0" w:color="5F5F5F" w:themeColor="accent3"/>
          <w:right w:val="nil"/>
          <w:insideH w:val="nil"/>
          <w:insideV w:val="nil"/>
        </w:tcBorders>
      </w:tcPr>
    </w:tblStylePr>
    <w:tblStylePr w:type="lastRow">
      <w:pPr>
        <w:spacing w:before="0" w:after="0" w:line="240" w:lineRule="auto"/>
      </w:pPr>
      <w:rPr>
        <w:b/>
        <w:bCs/>
      </w:rPr>
      <w:tblPr/>
      <w:tcPr>
        <w:tcBorders>
          <w:top w:val="single" w:sz="8" w:space="0" w:color="5F5F5F" w:themeColor="accent3"/>
          <w:left w:val="nil"/>
          <w:bottom w:val="single" w:sz="8" w:space="0" w:color="5F5F5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3" w:themeFillTint="3F"/>
      </w:tcPr>
    </w:tblStylePr>
    <w:tblStylePr w:type="band1Horz">
      <w:tblPr/>
      <w:tcPr>
        <w:tcBorders>
          <w:left w:val="nil"/>
          <w:right w:val="nil"/>
          <w:insideH w:val="nil"/>
          <w:insideV w:val="nil"/>
        </w:tcBorders>
        <w:shd w:val="clear" w:color="auto" w:fill="D7D7D7" w:themeFill="accent3" w:themeFillTint="3F"/>
      </w:tcPr>
    </w:tblStylePr>
  </w:style>
  <w:style w:type="table" w:styleId="LightShading-Accent4">
    <w:name w:val="Light Shading Accent 4"/>
    <w:basedOn w:val="TableNormal"/>
    <w:uiPriority w:val="60"/>
    <w:semiHidden/>
    <w:rsid w:val="00E01340"/>
    <w:rPr>
      <w:color w:val="707070" w:themeColor="accent4" w:themeShade="BF"/>
      <w:sz w:val="24"/>
      <w:szCs w:val="24"/>
    </w:rPr>
    <w:tblPr>
      <w:tblStyleRowBandSize w:val="1"/>
      <w:tblStyleColBandSize w:val="1"/>
      <w:tblBorders>
        <w:top w:val="single" w:sz="8" w:space="0" w:color="969696" w:themeColor="accent4"/>
        <w:bottom w:val="single" w:sz="8" w:space="0" w:color="969696" w:themeColor="accent4"/>
      </w:tblBorders>
    </w:tblPr>
    <w:tblStylePr w:type="firstRow">
      <w:pPr>
        <w:spacing w:before="0" w:after="0" w:line="240" w:lineRule="auto"/>
      </w:pPr>
      <w:rPr>
        <w:b/>
        <w:bCs/>
      </w:rPr>
      <w:tblPr/>
      <w:tcPr>
        <w:tcBorders>
          <w:top w:val="single" w:sz="8" w:space="0" w:color="969696" w:themeColor="accent4"/>
          <w:left w:val="nil"/>
          <w:bottom w:val="single" w:sz="8" w:space="0" w:color="969696" w:themeColor="accent4"/>
          <w:right w:val="nil"/>
          <w:insideH w:val="nil"/>
          <w:insideV w:val="nil"/>
        </w:tcBorders>
      </w:tcPr>
    </w:tblStylePr>
    <w:tblStylePr w:type="lastRow">
      <w:pPr>
        <w:spacing w:before="0" w:after="0" w:line="240" w:lineRule="auto"/>
      </w:pPr>
      <w:rPr>
        <w:b/>
        <w:bCs/>
      </w:rPr>
      <w:tblPr/>
      <w:tcPr>
        <w:tcBorders>
          <w:top w:val="single" w:sz="8" w:space="0" w:color="969696" w:themeColor="accent4"/>
          <w:left w:val="nil"/>
          <w:bottom w:val="single" w:sz="8" w:space="0" w:color="96969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4" w:themeFillTint="3F"/>
      </w:tcPr>
    </w:tblStylePr>
    <w:tblStylePr w:type="band1Horz">
      <w:tblPr/>
      <w:tcPr>
        <w:tcBorders>
          <w:left w:val="nil"/>
          <w:right w:val="nil"/>
          <w:insideH w:val="nil"/>
          <w:insideV w:val="nil"/>
        </w:tcBorders>
        <w:shd w:val="clear" w:color="auto" w:fill="E5E5E5" w:themeFill="accent4" w:themeFillTint="3F"/>
      </w:tcPr>
    </w:tblStylePr>
  </w:style>
  <w:style w:type="table" w:styleId="LightShading-Accent5">
    <w:name w:val="Light Shading Accent 5"/>
    <w:basedOn w:val="TableNormal"/>
    <w:uiPriority w:val="60"/>
    <w:semiHidden/>
    <w:rsid w:val="00E01340"/>
    <w:rPr>
      <w:color w:val="474747" w:themeColor="accent5" w:themeShade="BF"/>
      <w:sz w:val="24"/>
      <w:szCs w:val="24"/>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rsid w:val="00E01340"/>
    <w:rPr>
      <w:color w:val="393939" w:themeColor="accent6" w:themeShade="BF"/>
      <w:sz w:val="24"/>
      <w:szCs w:val="24"/>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8"/>
    <w:semiHidden/>
    <w:rsid w:val="00E01340"/>
  </w:style>
  <w:style w:type="paragraph" w:styleId="List">
    <w:name w:val="List"/>
    <w:basedOn w:val="Normal"/>
    <w:uiPriority w:val="98"/>
    <w:semiHidden/>
    <w:rsid w:val="00E01340"/>
    <w:pPr>
      <w:ind w:left="283" w:hanging="283"/>
      <w:contextualSpacing/>
    </w:pPr>
  </w:style>
  <w:style w:type="paragraph" w:styleId="List2">
    <w:name w:val="List 2"/>
    <w:basedOn w:val="Normal"/>
    <w:uiPriority w:val="98"/>
    <w:semiHidden/>
    <w:rsid w:val="00E01340"/>
    <w:pPr>
      <w:ind w:left="566" w:hanging="283"/>
      <w:contextualSpacing/>
    </w:pPr>
  </w:style>
  <w:style w:type="paragraph" w:styleId="List3">
    <w:name w:val="List 3"/>
    <w:basedOn w:val="Normal"/>
    <w:uiPriority w:val="98"/>
    <w:semiHidden/>
    <w:rsid w:val="00E01340"/>
    <w:pPr>
      <w:ind w:left="849" w:hanging="283"/>
      <w:contextualSpacing/>
    </w:pPr>
  </w:style>
  <w:style w:type="paragraph" w:styleId="List4">
    <w:name w:val="List 4"/>
    <w:basedOn w:val="Normal"/>
    <w:uiPriority w:val="98"/>
    <w:semiHidden/>
    <w:rsid w:val="00E01340"/>
    <w:pPr>
      <w:ind w:left="1132" w:hanging="283"/>
      <w:contextualSpacing/>
    </w:pPr>
  </w:style>
  <w:style w:type="paragraph" w:styleId="List5">
    <w:name w:val="List 5"/>
    <w:basedOn w:val="Normal"/>
    <w:uiPriority w:val="98"/>
    <w:semiHidden/>
    <w:rsid w:val="00E01340"/>
    <w:pPr>
      <w:ind w:left="1415" w:hanging="283"/>
      <w:contextualSpacing/>
    </w:pPr>
  </w:style>
  <w:style w:type="paragraph" w:styleId="ListBullet2">
    <w:name w:val="List Bullet 2"/>
    <w:basedOn w:val="Normal"/>
    <w:uiPriority w:val="98"/>
    <w:semiHidden/>
    <w:rsid w:val="00E01340"/>
    <w:pPr>
      <w:numPr>
        <w:numId w:val="13"/>
      </w:numPr>
      <w:contextualSpacing/>
    </w:pPr>
  </w:style>
  <w:style w:type="paragraph" w:styleId="ListBullet4">
    <w:name w:val="List Bullet 4"/>
    <w:basedOn w:val="Normal"/>
    <w:uiPriority w:val="98"/>
    <w:semiHidden/>
    <w:rsid w:val="00E01340"/>
    <w:pPr>
      <w:numPr>
        <w:numId w:val="15"/>
      </w:numPr>
      <w:contextualSpacing/>
    </w:pPr>
  </w:style>
  <w:style w:type="paragraph" w:styleId="ListBullet5">
    <w:name w:val="List Bullet 5"/>
    <w:basedOn w:val="Normal"/>
    <w:uiPriority w:val="98"/>
    <w:semiHidden/>
    <w:rsid w:val="00E01340"/>
    <w:pPr>
      <w:numPr>
        <w:numId w:val="16"/>
      </w:numPr>
      <w:contextualSpacing/>
    </w:pPr>
  </w:style>
  <w:style w:type="paragraph" w:styleId="ListContinue">
    <w:name w:val="List Continue"/>
    <w:basedOn w:val="Normal"/>
    <w:uiPriority w:val="98"/>
    <w:semiHidden/>
    <w:rsid w:val="00E01340"/>
    <w:pPr>
      <w:spacing w:after="120"/>
      <w:ind w:left="283"/>
      <w:contextualSpacing/>
    </w:pPr>
  </w:style>
  <w:style w:type="paragraph" w:styleId="ListContinue2">
    <w:name w:val="List Continue 2"/>
    <w:basedOn w:val="Normal"/>
    <w:uiPriority w:val="98"/>
    <w:semiHidden/>
    <w:rsid w:val="00E01340"/>
    <w:pPr>
      <w:spacing w:after="120"/>
      <w:ind w:left="566"/>
      <w:contextualSpacing/>
    </w:pPr>
  </w:style>
  <w:style w:type="paragraph" w:styleId="ListContinue3">
    <w:name w:val="List Continue 3"/>
    <w:basedOn w:val="Normal"/>
    <w:uiPriority w:val="98"/>
    <w:semiHidden/>
    <w:rsid w:val="00E01340"/>
    <w:pPr>
      <w:spacing w:after="120"/>
      <w:ind w:left="849"/>
      <w:contextualSpacing/>
    </w:pPr>
  </w:style>
  <w:style w:type="paragraph" w:styleId="ListContinue4">
    <w:name w:val="List Continue 4"/>
    <w:basedOn w:val="Normal"/>
    <w:uiPriority w:val="98"/>
    <w:semiHidden/>
    <w:rsid w:val="00E01340"/>
    <w:pPr>
      <w:spacing w:after="120"/>
      <w:ind w:left="1132"/>
      <w:contextualSpacing/>
    </w:pPr>
  </w:style>
  <w:style w:type="paragraph" w:styleId="ListContinue5">
    <w:name w:val="List Continue 5"/>
    <w:basedOn w:val="Normal"/>
    <w:uiPriority w:val="98"/>
    <w:semiHidden/>
    <w:rsid w:val="00E01340"/>
    <w:pPr>
      <w:spacing w:after="120"/>
      <w:ind w:left="1415"/>
      <w:contextualSpacing/>
    </w:pPr>
  </w:style>
  <w:style w:type="paragraph" w:styleId="ListNumber">
    <w:name w:val="List Number"/>
    <w:basedOn w:val="Normal"/>
    <w:uiPriority w:val="98"/>
    <w:semiHidden/>
    <w:rsid w:val="00E01340"/>
    <w:pPr>
      <w:numPr>
        <w:numId w:val="17"/>
      </w:numPr>
      <w:contextualSpacing/>
    </w:pPr>
  </w:style>
  <w:style w:type="paragraph" w:styleId="ListNumber2">
    <w:name w:val="List Number 2"/>
    <w:basedOn w:val="Normal"/>
    <w:uiPriority w:val="98"/>
    <w:semiHidden/>
    <w:rsid w:val="00E01340"/>
    <w:pPr>
      <w:numPr>
        <w:numId w:val="18"/>
      </w:numPr>
      <w:contextualSpacing/>
    </w:pPr>
  </w:style>
  <w:style w:type="paragraph" w:styleId="ListNumber3">
    <w:name w:val="List Number 3"/>
    <w:basedOn w:val="Normal"/>
    <w:uiPriority w:val="98"/>
    <w:semiHidden/>
    <w:rsid w:val="00E01340"/>
    <w:pPr>
      <w:numPr>
        <w:numId w:val="19"/>
      </w:numPr>
      <w:contextualSpacing/>
    </w:pPr>
  </w:style>
  <w:style w:type="paragraph" w:styleId="ListNumber4">
    <w:name w:val="List Number 4"/>
    <w:basedOn w:val="Normal"/>
    <w:uiPriority w:val="98"/>
    <w:semiHidden/>
    <w:rsid w:val="00E01340"/>
    <w:pPr>
      <w:numPr>
        <w:numId w:val="20"/>
      </w:numPr>
      <w:contextualSpacing/>
    </w:pPr>
  </w:style>
  <w:style w:type="paragraph" w:styleId="ListNumber5">
    <w:name w:val="List Number 5"/>
    <w:basedOn w:val="Normal"/>
    <w:uiPriority w:val="98"/>
    <w:semiHidden/>
    <w:rsid w:val="00E01340"/>
    <w:pPr>
      <w:numPr>
        <w:numId w:val="21"/>
      </w:numPr>
      <w:contextualSpacing/>
    </w:pPr>
  </w:style>
  <w:style w:type="paragraph" w:styleId="MacroText">
    <w:name w:val="macro"/>
    <w:link w:val="MacroTextChar"/>
    <w:uiPriority w:val="98"/>
    <w:semiHidden/>
    <w:rsid w:val="00E01340"/>
    <w:pPr>
      <w:tabs>
        <w:tab w:val="left" w:pos="480"/>
        <w:tab w:val="left" w:pos="960"/>
        <w:tab w:val="left" w:pos="1440"/>
        <w:tab w:val="left" w:pos="1920"/>
        <w:tab w:val="left" w:pos="2400"/>
        <w:tab w:val="left" w:pos="2880"/>
        <w:tab w:val="left" w:pos="3360"/>
        <w:tab w:val="left" w:pos="3840"/>
        <w:tab w:val="left" w:pos="4320"/>
      </w:tabs>
      <w:jc w:val="both"/>
    </w:pPr>
    <w:rPr>
      <w:rFonts w:ascii="Consolas" w:eastAsiaTheme="minorEastAsia" w:hAnsi="Consolas" w:cs="Consolas"/>
      <w:sz w:val="20"/>
      <w:szCs w:val="20"/>
    </w:rPr>
  </w:style>
  <w:style w:type="character" w:customStyle="1" w:styleId="MacroTextChar">
    <w:name w:val="Macro Text Char"/>
    <w:basedOn w:val="DefaultParagraphFont"/>
    <w:link w:val="MacroText"/>
    <w:uiPriority w:val="98"/>
    <w:semiHidden/>
    <w:rsid w:val="00E01340"/>
    <w:rPr>
      <w:rFonts w:ascii="Consolas" w:eastAsiaTheme="minorEastAsia" w:hAnsi="Consolas" w:cs="Consolas"/>
      <w:sz w:val="20"/>
      <w:szCs w:val="20"/>
    </w:rPr>
  </w:style>
  <w:style w:type="table" w:styleId="MediumGrid1">
    <w:name w:val="Medium Grid 1"/>
    <w:basedOn w:val="TableNormal"/>
    <w:uiPriority w:val="67"/>
    <w:semiHidden/>
    <w:rsid w:val="00E01340"/>
    <w:rPr>
      <w:sz w:val="24"/>
      <w:szCs w:val="24"/>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E01340"/>
    <w:rPr>
      <w:sz w:val="24"/>
      <w:szCs w:val="24"/>
    </w:rPr>
    <w:tblPr>
      <w:tblStyleRowBandSize w:val="1"/>
      <w:tblStyleColBandSize w:val="1"/>
      <w:tblBorders>
        <w:top w:val="single" w:sz="8"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single" w:sz="8" w:space="0" w:color="0D9FFF" w:themeColor="accent1" w:themeTint="BF"/>
        <w:insideV w:val="single" w:sz="8" w:space="0" w:color="0D9FFF" w:themeColor="accent1" w:themeTint="BF"/>
      </w:tblBorders>
    </w:tblPr>
    <w:tcPr>
      <w:shd w:val="clear" w:color="auto" w:fill="AFDFFF" w:themeFill="accent1" w:themeFillTint="3F"/>
    </w:tcPr>
    <w:tblStylePr w:type="firstRow">
      <w:rPr>
        <w:b/>
        <w:bCs/>
      </w:rPr>
    </w:tblStylePr>
    <w:tblStylePr w:type="lastRow">
      <w:rPr>
        <w:b/>
        <w:bCs/>
      </w:rPr>
      <w:tblPr/>
      <w:tcPr>
        <w:tcBorders>
          <w:top w:val="single" w:sz="18" w:space="0" w:color="0D9FFF" w:themeColor="accent1" w:themeTint="BF"/>
        </w:tcBorders>
      </w:tcPr>
    </w:tblStylePr>
    <w:tblStylePr w:type="firstCol">
      <w:rPr>
        <w:b/>
        <w:bCs/>
      </w:rPr>
    </w:tblStylePr>
    <w:tblStylePr w:type="lastCol">
      <w:rPr>
        <w:b/>
        <w:bCs/>
      </w:rPr>
    </w:tblStylePr>
    <w:tblStylePr w:type="band1Vert">
      <w:tblPr/>
      <w:tcPr>
        <w:shd w:val="clear" w:color="auto" w:fill="5EBFFF" w:themeFill="accent1" w:themeFillTint="7F"/>
      </w:tcPr>
    </w:tblStylePr>
    <w:tblStylePr w:type="band1Horz">
      <w:tblPr/>
      <w:tcPr>
        <w:shd w:val="clear" w:color="auto" w:fill="5EBFFF" w:themeFill="accent1" w:themeFillTint="7F"/>
      </w:tcPr>
    </w:tblStylePr>
  </w:style>
  <w:style w:type="table" w:styleId="MediumGrid1-Accent2">
    <w:name w:val="Medium Grid 1 Accent 2"/>
    <w:basedOn w:val="TableNormal"/>
    <w:uiPriority w:val="67"/>
    <w:semiHidden/>
    <w:rsid w:val="00E01340"/>
    <w:rPr>
      <w:sz w:val="24"/>
      <w:szCs w:val="24"/>
    </w:rPr>
    <w:tblPr>
      <w:tblStyleRowBandSize w:val="1"/>
      <w:tblStyleColBandSize w:val="1"/>
      <w:tblBorders>
        <w:top w:val="single" w:sz="8"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single" w:sz="8" w:space="0" w:color="FF1010" w:themeColor="accent2" w:themeTint="BF"/>
        <w:insideV w:val="single" w:sz="8" w:space="0" w:color="FF1010" w:themeColor="accent2" w:themeTint="BF"/>
      </w:tblBorders>
    </w:tblPr>
    <w:tcPr>
      <w:shd w:val="clear" w:color="auto" w:fill="FFB0B0" w:themeFill="accent2" w:themeFillTint="3F"/>
    </w:tcPr>
    <w:tblStylePr w:type="firstRow">
      <w:rPr>
        <w:b/>
        <w:bCs/>
      </w:rPr>
    </w:tblStylePr>
    <w:tblStylePr w:type="lastRow">
      <w:rPr>
        <w:b/>
        <w:bCs/>
      </w:rPr>
      <w:tblPr/>
      <w:tcPr>
        <w:tcBorders>
          <w:top w:val="single" w:sz="18" w:space="0" w:color="FF1010" w:themeColor="accent2" w:themeTint="BF"/>
        </w:tcBorders>
      </w:tcPr>
    </w:tblStylePr>
    <w:tblStylePr w:type="firstCol">
      <w:rPr>
        <w:b/>
        <w:bCs/>
      </w:rPr>
    </w:tblStylePr>
    <w:tblStylePr w:type="lastCol">
      <w:rPr>
        <w:b/>
        <w:bCs/>
      </w:rPr>
    </w:tblStylePr>
    <w:tblStylePr w:type="band1Vert">
      <w:tblPr/>
      <w:tcPr>
        <w:shd w:val="clear" w:color="auto" w:fill="FF6060" w:themeFill="accent2" w:themeFillTint="7F"/>
      </w:tcPr>
    </w:tblStylePr>
    <w:tblStylePr w:type="band1Horz">
      <w:tblPr/>
      <w:tcPr>
        <w:shd w:val="clear" w:color="auto" w:fill="FF6060" w:themeFill="accent2" w:themeFillTint="7F"/>
      </w:tcPr>
    </w:tblStylePr>
  </w:style>
  <w:style w:type="table" w:styleId="MediumGrid1-Accent3">
    <w:name w:val="Medium Grid 1 Accent 3"/>
    <w:basedOn w:val="TableNormal"/>
    <w:uiPriority w:val="67"/>
    <w:semiHidden/>
    <w:rsid w:val="00E01340"/>
    <w:rPr>
      <w:sz w:val="24"/>
      <w:szCs w:val="24"/>
    </w:rPr>
    <w:tblPr>
      <w:tblStyleRowBandSize w:val="1"/>
      <w:tblStyleColBandSize w:val="1"/>
      <w:tblBorders>
        <w:top w:val="single" w:sz="8"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single" w:sz="8" w:space="0" w:color="878787" w:themeColor="accent3" w:themeTint="BF"/>
        <w:insideV w:val="single" w:sz="8" w:space="0" w:color="878787" w:themeColor="accent3" w:themeTint="BF"/>
      </w:tblBorders>
    </w:tblPr>
    <w:tcPr>
      <w:shd w:val="clear" w:color="auto" w:fill="D7D7D7" w:themeFill="accent3" w:themeFillTint="3F"/>
    </w:tcPr>
    <w:tblStylePr w:type="firstRow">
      <w:rPr>
        <w:b/>
        <w:bCs/>
      </w:rPr>
    </w:tblStylePr>
    <w:tblStylePr w:type="lastRow">
      <w:rPr>
        <w:b/>
        <w:bCs/>
      </w:rPr>
      <w:tblPr/>
      <w:tcPr>
        <w:tcBorders>
          <w:top w:val="single" w:sz="18" w:space="0" w:color="878787" w:themeColor="accent3" w:themeTint="BF"/>
        </w:tcBorders>
      </w:tcPr>
    </w:tblStylePr>
    <w:tblStylePr w:type="firstCol">
      <w:rPr>
        <w:b/>
        <w:bCs/>
      </w:rPr>
    </w:tblStylePr>
    <w:tblStylePr w:type="lastCol">
      <w:rPr>
        <w:b/>
        <w:bCs/>
      </w:rPr>
    </w:tblStylePr>
    <w:tblStylePr w:type="band1Vert">
      <w:tblPr/>
      <w:tcPr>
        <w:shd w:val="clear" w:color="auto" w:fill="AFAFAF" w:themeFill="accent3" w:themeFillTint="7F"/>
      </w:tcPr>
    </w:tblStylePr>
    <w:tblStylePr w:type="band1Horz">
      <w:tblPr/>
      <w:tcPr>
        <w:shd w:val="clear" w:color="auto" w:fill="AFAFAF" w:themeFill="accent3" w:themeFillTint="7F"/>
      </w:tcPr>
    </w:tblStylePr>
  </w:style>
  <w:style w:type="table" w:styleId="MediumGrid1-Accent4">
    <w:name w:val="Medium Grid 1 Accent 4"/>
    <w:basedOn w:val="TableNormal"/>
    <w:uiPriority w:val="67"/>
    <w:semiHidden/>
    <w:rsid w:val="00E01340"/>
    <w:rPr>
      <w:sz w:val="24"/>
      <w:szCs w:val="24"/>
    </w:rPr>
    <w:tblPr>
      <w:tblStyleRowBandSize w:val="1"/>
      <w:tblStyleColBandSize w:val="1"/>
      <w:tblBorders>
        <w:top w:val="single" w:sz="8"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single" w:sz="8" w:space="0" w:color="B0B0B0" w:themeColor="accent4" w:themeTint="BF"/>
        <w:insideV w:val="single" w:sz="8" w:space="0" w:color="B0B0B0" w:themeColor="accent4" w:themeTint="BF"/>
      </w:tblBorders>
    </w:tblPr>
    <w:tcPr>
      <w:shd w:val="clear" w:color="auto" w:fill="E5E5E5" w:themeFill="accent4" w:themeFillTint="3F"/>
    </w:tcPr>
    <w:tblStylePr w:type="firstRow">
      <w:rPr>
        <w:b/>
        <w:bCs/>
      </w:rPr>
    </w:tblStylePr>
    <w:tblStylePr w:type="lastRow">
      <w:rPr>
        <w:b/>
        <w:bCs/>
      </w:rPr>
      <w:tblPr/>
      <w:tcPr>
        <w:tcBorders>
          <w:top w:val="single" w:sz="18" w:space="0" w:color="B0B0B0" w:themeColor="accent4" w:themeTint="BF"/>
        </w:tcBorders>
      </w:tcPr>
    </w:tblStylePr>
    <w:tblStylePr w:type="firstCol">
      <w:rPr>
        <w:b/>
        <w:bCs/>
      </w:rPr>
    </w:tblStylePr>
    <w:tblStylePr w:type="lastCol">
      <w:rPr>
        <w:b/>
        <w:bCs/>
      </w:rPr>
    </w:tblStylePr>
    <w:tblStylePr w:type="band1Vert">
      <w:tblPr/>
      <w:tcPr>
        <w:shd w:val="clear" w:color="auto" w:fill="CACACA" w:themeFill="accent4" w:themeFillTint="7F"/>
      </w:tcPr>
    </w:tblStylePr>
    <w:tblStylePr w:type="band1Horz">
      <w:tblPr/>
      <w:tcPr>
        <w:shd w:val="clear" w:color="auto" w:fill="CACACA" w:themeFill="accent4" w:themeFillTint="7F"/>
      </w:tcPr>
    </w:tblStylePr>
  </w:style>
  <w:style w:type="table" w:styleId="MediumGrid1-Accent5">
    <w:name w:val="Medium Grid 1 Accent 5"/>
    <w:basedOn w:val="TableNormal"/>
    <w:uiPriority w:val="67"/>
    <w:semiHidden/>
    <w:rsid w:val="00E01340"/>
    <w:rPr>
      <w:sz w:val="24"/>
      <w:szCs w:val="24"/>
    </w:r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rsid w:val="00E01340"/>
    <w:rPr>
      <w:sz w:val="24"/>
      <w:szCs w:val="24"/>
    </w:r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0072BC" w:themeFill="background1"/>
      </w:tcPr>
    </w:tblStylePr>
  </w:style>
  <w:style w:type="table" w:styleId="MediumGrid2-Accent1">
    <w:name w:val="Medium Grid 2 Accent 1"/>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insideH w:val="single" w:sz="8" w:space="0" w:color="0072BC" w:themeColor="accent1"/>
        <w:insideV w:val="single" w:sz="8" w:space="0" w:color="0072BC" w:themeColor="accent1"/>
      </w:tblBorders>
    </w:tblPr>
    <w:tcPr>
      <w:shd w:val="clear" w:color="auto" w:fill="AFDFFF" w:themeFill="accent1" w:themeFillTint="3F"/>
    </w:tcPr>
    <w:tblStylePr w:type="firstRow">
      <w:rPr>
        <w:b/>
        <w:bCs/>
        <w:color w:val="000000" w:themeColor="text1"/>
      </w:rPr>
      <w:tblPr/>
      <w:tcPr>
        <w:shd w:val="clear" w:color="auto" w:fill="DFF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5FF" w:themeFill="accent1" w:themeFillTint="33"/>
      </w:tcPr>
    </w:tblStylePr>
    <w:tblStylePr w:type="band1Vert">
      <w:tblPr/>
      <w:tcPr>
        <w:shd w:val="clear" w:color="auto" w:fill="5EBFFF" w:themeFill="accent1" w:themeFillTint="7F"/>
      </w:tcPr>
    </w:tblStylePr>
    <w:tblStylePr w:type="band1Horz">
      <w:tblPr/>
      <w:tcPr>
        <w:tcBorders>
          <w:insideH w:val="single" w:sz="6" w:space="0" w:color="0072BC" w:themeColor="accent1"/>
          <w:insideV w:val="single" w:sz="6" w:space="0" w:color="0072BC" w:themeColor="accent1"/>
        </w:tcBorders>
        <w:shd w:val="clear" w:color="auto" w:fill="5EBFFF" w:themeFill="accent1" w:themeFillTint="7F"/>
      </w:tcPr>
    </w:tblStylePr>
    <w:tblStylePr w:type="nwCell">
      <w:tblPr/>
      <w:tcPr>
        <w:shd w:val="clear" w:color="auto" w:fill="0072BC" w:themeFill="background1"/>
      </w:tcPr>
    </w:tblStylePr>
  </w:style>
  <w:style w:type="table" w:styleId="MediumGrid2-Accent2">
    <w:name w:val="Medium Grid 2 Accent 2"/>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insideH w:val="single" w:sz="8" w:space="0" w:color="C00000" w:themeColor="accent2"/>
        <w:insideV w:val="single" w:sz="8" w:space="0" w:color="C00000" w:themeColor="accent2"/>
      </w:tblBorders>
    </w:tblPr>
    <w:tcPr>
      <w:shd w:val="clear" w:color="auto" w:fill="FFB0B0" w:themeFill="accent2" w:themeFillTint="3F"/>
    </w:tcPr>
    <w:tblStylePr w:type="firstRow">
      <w:rPr>
        <w:b/>
        <w:bCs/>
        <w:color w:val="000000" w:themeColor="text1"/>
      </w:rPr>
      <w:tblPr/>
      <w:tcPr>
        <w:shd w:val="clear" w:color="auto" w:fill="FFDFD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FBF" w:themeFill="accent2" w:themeFillTint="33"/>
      </w:tcPr>
    </w:tblStylePr>
    <w:tblStylePr w:type="band1Vert">
      <w:tblPr/>
      <w:tcPr>
        <w:shd w:val="clear" w:color="auto" w:fill="FF6060" w:themeFill="accent2" w:themeFillTint="7F"/>
      </w:tcPr>
    </w:tblStylePr>
    <w:tblStylePr w:type="band1Horz">
      <w:tblPr/>
      <w:tcPr>
        <w:tcBorders>
          <w:insideH w:val="single" w:sz="6" w:space="0" w:color="C00000" w:themeColor="accent2"/>
          <w:insideV w:val="single" w:sz="6" w:space="0" w:color="C00000" w:themeColor="accent2"/>
        </w:tcBorders>
        <w:shd w:val="clear" w:color="auto" w:fill="FF6060" w:themeFill="accent2" w:themeFillTint="7F"/>
      </w:tcPr>
    </w:tblStylePr>
    <w:tblStylePr w:type="nwCell">
      <w:tblPr/>
      <w:tcPr>
        <w:shd w:val="clear" w:color="auto" w:fill="0072BC" w:themeFill="background1"/>
      </w:tcPr>
    </w:tblStylePr>
  </w:style>
  <w:style w:type="table" w:styleId="MediumGrid2-Accent3">
    <w:name w:val="Medium Grid 2 Accent 3"/>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insideH w:val="single" w:sz="8" w:space="0" w:color="5F5F5F" w:themeColor="accent3"/>
        <w:insideV w:val="single" w:sz="8" w:space="0" w:color="5F5F5F" w:themeColor="accent3"/>
      </w:tblBorders>
    </w:tblPr>
    <w:tcPr>
      <w:shd w:val="clear" w:color="auto" w:fill="D7D7D7" w:themeFill="accent3" w:themeFillTint="3F"/>
    </w:tcPr>
    <w:tblStylePr w:type="firstRow">
      <w:rPr>
        <w:b/>
        <w:bCs/>
        <w:color w:val="000000" w:themeColor="text1"/>
      </w:rPr>
      <w:tblPr/>
      <w:tcPr>
        <w:shd w:val="clear" w:color="auto" w:fill="EFEFE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3" w:themeFillTint="33"/>
      </w:tcPr>
    </w:tblStylePr>
    <w:tblStylePr w:type="band1Vert">
      <w:tblPr/>
      <w:tcPr>
        <w:shd w:val="clear" w:color="auto" w:fill="AFAFAF" w:themeFill="accent3" w:themeFillTint="7F"/>
      </w:tcPr>
    </w:tblStylePr>
    <w:tblStylePr w:type="band1Horz">
      <w:tblPr/>
      <w:tcPr>
        <w:tcBorders>
          <w:insideH w:val="single" w:sz="6" w:space="0" w:color="5F5F5F" w:themeColor="accent3"/>
          <w:insideV w:val="single" w:sz="6" w:space="0" w:color="5F5F5F" w:themeColor="accent3"/>
        </w:tcBorders>
        <w:shd w:val="clear" w:color="auto" w:fill="AFAFAF" w:themeFill="accent3" w:themeFillTint="7F"/>
      </w:tcPr>
    </w:tblStylePr>
    <w:tblStylePr w:type="nwCell">
      <w:tblPr/>
      <w:tcPr>
        <w:shd w:val="clear" w:color="auto" w:fill="0072BC" w:themeFill="background1"/>
      </w:tcPr>
    </w:tblStylePr>
  </w:style>
  <w:style w:type="table" w:styleId="MediumGrid2-Accent4">
    <w:name w:val="Medium Grid 2 Accent 4"/>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insideH w:val="single" w:sz="8" w:space="0" w:color="969696" w:themeColor="accent4"/>
        <w:insideV w:val="single" w:sz="8" w:space="0" w:color="969696" w:themeColor="accent4"/>
      </w:tblBorders>
    </w:tblPr>
    <w:tcPr>
      <w:shd w:val="clear" w:color="auto" w:fill="E5E5E5" w:themeFill="accent4" w:themeFillTint="3F"/>
    </w:tcPr>
    <w:tblStylePr w:type="firstRow">
      <w:rPr>
        <w:b/>
        <w:bCs/>
        <w:color w:val="000000" w:themeColor="text1"/>
      </w:rPr>
      <w:tblPr/>
      <w:tcPr>
        <w:shd w:val="clear" w:color="auto" w:fill="F4F4F4"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4" w:themeFillTint="33"/>
      </w:tcPr>
    </w:tblStylePr>
    <w:tblStylePr w:type="band1Vert">
      <w:tblPr/>
      <w:tcPr>
        <w:shd w:val="clear" w:color="auto" w:fill="CACACA" w:themeFill="accent4" w:themeFillTint="7F"/>
      </w:tcPr>
    </w:tblStylePr>
    <w:tblStylePr w:type="band1Horz">
      <w:tblPr/>
      <w:tcPr>
        <w:tcBorders>
          <w:insideH w:val="single" w:sz="6" w:space="0" w:color="969696" w:themeColor="accent4"/>
          <w:insideV w:val="single" w:sz="6" w:space="0" w:color="969696" w:themeColor="accent4"/>
        </w:tcBorders>
        <w:shd w:val="clear" w:color="auto" w:fill="CACACA" w:themeFill="accent4" w:themeFillTint="7F"/>
      </w:tcPr>
    </w:tblStylePr>
    <w:tblStylePr w:type="nwCell">
      <w:tblPr/>
      <w:tcPr>
        <w:shd w:val="clear" w:color="auto" w:fill="0072BC" w:themeFill="background1"/>
      </w:tcPr>
    </w:tblStylePr>
  </w:style>
  <w:style w:type="table" w:styleId="MediumGrid2-Accent5">
    <w:name w:val="Medium Grid 2 Accent 5"/>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0072BC" w:themeFill="background1"/>
      </w:tcPr>
    </w:tblStylePr>
  </w:style>
  <w:style w:type="table" w:styleId="MediumGrid2-Accent6">
    <w:name w:val="Medium Grid 2 Accent 6"/>
    <w:basedOn w:val="TableNormal"/>
    <w:uiPriority w:val="68"/>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0072BC" w:themeFill="background1"/>
      </w:tcPr>
    </w:tblStylePr>
  </w:style>
  <w:style w:type="table" w:styleId="MediumGrid3">
    <w:name w:val="Medium Grid 3"/>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C0C0C0" w:themeFill="text1"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000000" w:themeFill="text1"/>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000000" w:themeFill="text1"/>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000000" w:themeFill="text1"/>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000000" w:themeFill="text1"/>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808080" w:themeFill="text1"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808080" w:themeFill="text1" w:themeFillTint="7F"/>
      </w:tcPr>
    </w:tblStylePr>
  </w:style>
  <w:style w:type="table" w:styleId="MediumGrid3-Accent1">
    <w:name w:val="Medium Grid 3 Accent 1"/>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AFDFFF" w:themeFill="accent1"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0072BC" w:themeFill="accent1"/>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0072BC" w:themeFill="accent1"/>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0072BC" w:themeFill="accent1"/>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0072BC" w:themeFill="accent1"/>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5EBFFF" w:themeFill="accent1"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5EBFFF" w:themeFill="accent1" w:themeFillTint="7F"/>
      </w:tcPr>
    </w:tblStylePr>
  </w:style>
  <w:style w:type="table" w:styleId="MediumGrid3-Accent2">
    <w:name w:val="Medium Grid 3 Accent 2"/>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FFB0B0" w:themeFill="accent2"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C00000" w:themeFill="accent2"/>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C00000" w:themeFill="accent2"/>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C00000" w:themeFill="accent2"/>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C00000" w:themeFill="accent2"/>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FF6060" w:themeFill="accent2"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FF6060" w:themeFill="accent2" w:themeFillTint="7F"/>
      </w:tcPr>
    </w:tblStylePr>
  </w:style>
  <w:style w:type="table" w:styleId="MediumGrid3-Accent3">
    <w:name w:val="Medium Grid 3 Accent 3"/>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D7D7D7" w:themeFill="accent3"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5F5F5F" w:themeFill="accent3"/>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5F5F5F" w:themeFill="accent3"/>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5F5F5F" w:themeFill="accent3"/>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5F5F5F" w:themeFill="accent3"/>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AFAFAF" w:themeFill="accent3"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AFAFAF" w:themeFill="accent3" w:themeFillTint="7F"/>
      </w:tcPr>
    </w:tblStylePr>
  </w:style>
  <w:style w:type="table" w:styleId="MediumGrid3-Accent4">
    <w:name w:val="Medium Grid 3 Accent 4"/>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E5E5E5" w:themeFill="accent4"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969696" w:themeFill="accent4"/>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969696" w:themeFill="accent4"/>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969696" w:themeFill="accent4"/>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969696" w:themeFill="accent4"/>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CACACA" w:themeFill="accent4"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CACACA" w:themeFill="accent4" w:themeFillTint="7F"/>
      </w:tcPr>
    </w:tblStylePr>
  </w:style>
  <w:style w:type="table" w:styleId="MediumGrid3-Accent5">
    <w:name w:val="Medium Grid 3 Accent 5"/>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D7D7D7" w:themeFill="accent5"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5F5F5F" w:themeFill="accent5"/>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5F5F5F" w:themeFill="accent5"/>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5F5F5F" w:themeFill="accent5"/>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5F5F5F" w:themeFill="accent5"/>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AFAFAF" w:themeFill="accent5"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AFAFAF" w:themeFill="accent5" w:themeFillTint="7F"/>
      </w:tcPr>
    </w:tblStylePr>
  </w:style>
  <w:style w:type="table" w:styleId="MediumGrid3-Accent6">
    <w:name w:val="Medium Grid 3 Accent 6"/>
    <w:basedOn w:val="TableNormal"/>
    <w:uiPriority w:val="69"/>
    <w:semiHidden/>
    <w:rsid w:val="00E01340"/>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D3D3D3" w:themeFill="accent6"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4D4D4D" w:themeFill="accent6"/>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4D4D4D" w:themeFill="accent6"/>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4D4D4D" w:themeFill="accent6"/>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4D4D4D" w:themeFill="accent6"/>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A6A6A6" w:themeFill="accent6"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A6A6A6" w:themeFill="accent6" w:themeFillTint="7F"/>
      </w:tcPr>
    </w:tblStylePr>
  </w:style>
  <w:style w:type="table" w:styleId="MediumList1">
    <w:name w:val="Medium List 1"/>
    <w:basedOn w:val="TableNormal"/>
    <w:uiPriority w:val="65"/>
    <w:semiHidden/>
    <w:rsid w:val="00E01340"/>
    <w:rPr>
      <w:color w:val="000000" w:themeColor="text1"/>
      <w:sz w:val="24"/>
      <w:szCs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C6C6C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E01340"/>
    <w:rPr>
      <w:color w:val="000000" w:themeColor="text1"/>
      <w:sz w:val="24"/>
      <w:szCs w:val="24"/>
    </w:rPr>
    <w:tblPr>
      <w:tblStyleRowBandSize w:val="1"/>
      <w:tblStyleColBandSize w:val="1"/>
      <w:tblBorders>
        <w:top w:val="single" w:sz="8" w:space="0" w:color="0072BC" w:themeColor="accent1"/>
        <w:bottom w:val="single" w:sz="8" w:space="0" w:color="0072BC" w:themeColor="accent1"/>
      </w:tblBorders>
    </w:tblPr>
    <w:tblStylePr w:type="firstRow">
      <w:rPr>
        <w:rFonts w:asciiTheme="majorHAnsi" w:eastAsiaTheme="majorEastAsia" w:hAnsiTheme="majorHAnsi" w:cstheme="majorBidi"/>
      </w:rPr>
      <w:tblPr/>
      <w:tcPr>
        <w:tcBorders>
          <w:top w:val="nil"/>
          <w:bottom w:val="single" w:sz="8" w:space="0" w:color="0072BC" w:themeColor="accent1"/>
        </w:tcBorders>
      </w:tcPr>
    </w:tblStylePr>
    <w:tblStylePr w:type="lastRow">
      <w:rPr>
        <w:b/>
        <w:bCs/>
        <w:color w:val="C6C6C6" w:themeColor="text2"/>
      </w:rPr>
      <w:tblPr/>
      <w:tcPr>
        <w:tcBorders>
          <w:top w:val="single" w:sz="8" w:space="0" w:color="0072BC" w:themeColor="accent1"/>
          <w:bottom w:val="single" w:sz="8" w:space="0" w:color="0072BC" w:themeColor="accent1"/>
        </w:tcBorders>
      </w:tcPr>
    </w:tblStylePr>
    <w:tblStylePr w:type="firstCol">
      <w:rPr>
        <w:b/>
        <w:bCs/>
      </w:rPr>
    </w:tblStylePr>
    <w:tblStylePr w:type="lastCol">
      <w:rPr>
        <w:b/>
        <w:bCs/>
      </w:rPr>
      <w:tblPr/>
      <w:tcPr>
        <w:tcBorders>
          <w:top w:val="single" w:sz="8" w:space="0" w:color="0072BC" w:themeColor="accent1"/>
          <w:bottom w:val="single" w:sz="8" w:space="0" w:color="0072BC" w:themeColor="accent1"/>
        </w:tcBorders>
      </w:tcPr>
    </w:tblStylePr>
    <w:tblStylePr w:type="band1Vert">
      <w:tblPr/>
      <w:tcPr>
        <w:shd w:val="clear" w:color="auto" w:fill="AFDFFF" w:themeFill="accent1" w:themeFillTint="3F"/>
      </w:tcPr>
    </w:tblStylePr>
    <w:tblStylePr w:type="band1Horz">
      <w:tblPr/>
      <w:tcPr>
        <w:shd w:val="clear" w:color="auto" w:fill="AFDFFF" w:themeFill="accent1" w:themeFillTint="3F"/>
      </w:tcPr>
    </w:tblStylePr>
  </w:style>
  <w:style w:type="table" w:styleId="MediumList1-Accent2">
    <w:name w:val="Medium List 1 Accent 2"/>
    <w:basedOn w:val="TableNormal"/>
    <w:uiPriority w:val="65"/>
    <w:semiHidden/>
    <w:rsid w:val="00E01340"/>
    <w:rPr>
      <w:color w:val="000000" w:themeColor="text1"/>
      <w:sz w:val="24"/>
      <w:szCs w:val="24"/>
    </w:rPr>
    <w:tblPr>
      <w:tblStyleRowBandSize w:val="1"/>
      <w:tblStyleColBandSize w:val="1"/>
      <w:tblBorders>
        <w:top w:val="single" w:sz="8" w:space="0" w:color="C00000" w:themeColor="accent2"/>
        <w:bottom w:val="single" w:sz="8" w:space="0" w:color="C00000" w:themeColor="accent2"/>
      </w:tblBorders>
    </w:tblPr>
    <w:tblStylePr w:type="firstRow">
      <w:rPr>
        <w:rFonts w:asciiTheme="majorHAnsi" w:eastAsiaTheme="majorEastAsia" w:hAnsiTheme="majorHAnsi" w:cstheme="majorBidi"/>
      </w:rPr>
      <w:tblPr/>
      <w:tcPr>
        <w:tcBorders>
          <w:top w:val="nil"/>
          <w:bottom w:val="single" w:sz="8" w:space="0" w:color="C00000" w:themeColor="accent2"/>
        </w:tcBorders>
      </w:tcPr>
    </w:tblStylePr>
    <w:tblStylePr w:type="lastRow">
      <w:rPr>
        <w:b/>
        <w:bCs/>
        <w:color w:val="C6C6C6" w:themeColor="text2"/>
      </w:rPr>
      <w:tblPr/>
      <w:tcPr>
        <w:tcBorders>
          <w:top w:val="single" w:sz="8" w:space="0" w:color="C00000" w:themeColor="accent2"/>
          <w:bottom w:val="single" w:sz="8" w:space="0" w:color="C00000" w:themeColor="accent2"/>
        </w:tcBorders>
      </w:tcPr>
    </w:tblStylePr>
    <w:tblStylePr w:type="firstCol">
      <w:rPr>
        <w:b/>
        <w:bCs/>
      </w:rPr>
    </w:tblStylePr>
    <w:tblStylePr w:type="lastCol">
      <w:rPr>
        <w:b/>
        <w:bCs/>
      </w:rPr>
      <w:tblPr/>
      <w:tcPr>
        <w:tcBorders>
          <w:top w:val="single" w:sz="8" w:space="0" w:color="C00000" w:themeColor="accent2"/>
          <w:bottom w:val="single" w:sz="8" w:space="0" w:color="C00000" w:themeColor="accent2"/>
        </w:tcBorders>
      </w:tcPr>
    </w:tblStylePr>
    <w:tblStylePr w:type="band1Vert">
      <w:tblPr/>
      <w:tcPr>
        <w:shd w:val="clear" w:color="auto" w:fill="FFB0B0" w:themeFill="accent2" w:themeFillTint="3F"/>
      </w:tcPr>
    </w:tblStylePr>
    <w:tblStylePr w:type="band1Horz">
      <w:tblPr/>
      <w:tcPr>
        <w:shd w:val="clear" w:color="auto" w:fill="FFB0B0" w:themeFill="accent2" w:themeFillTint="3F"/>
      </w:tcPr>
    </w:tblStylePr>
  </w:style>
  <w:style w:type="table" w:styleId="MediumList1-Accent3">
    <w:name w:val="Medium List 1 Accent 3"/>
    <w:basedOn w:val="TableNormal"/>
    <w:uiPriority w:val="65"/>
    <w:semiHidden/>
    <w:rsid w:val="00E01340"/>
    <w:rPr>
      <w:color w:val="000000" w:themeColor="text1"/>
      <w:sz w:val="24"/>
      <w:szCs w:val="24"/>
    </w:rPr>
    <w:tblPr>
      <w:tblStyleRowBandSize w:val="1"/>
      <w:tblStyleColBandSize w:val="1"/>
      <w:tblBorders>
        <w:top w:val="single" w:sz="8" w:space="0" w:color="5F5F5F" w:themeColor="accent3"/>
        <w:bottom w:val="single" w:sz="8" w:space="0" w:color="5F5F5F" w:themeColor="accent3"/>
      </w:tblBorders>
    </w:tblPr>
    <w:tblStylePr w:type="firstRow">
      <w:rPr>
        <w:rFonts w:asciiTheme="majorHAnsi" w:eastAsiaTheme="majorEastAsia" w:hAnsiTheme="majorHAnsi" w:cstheme="majorBidi"/>
      </w:rPr>
      <w:tblPr/>
      <w:tcPr>
        <w:tcBorders>
          <w:top w:val="nil"/>
          <w:bottom w:val="single" w:sz="8" w:space="0" w:color="5F5F5F" w:themeColor="accent3"/>
        </w:tcBorders>
      </w:tcPr>
    </w:tblStylePr>
    <w:tblStylePr w:type="lastRow">
      <w:rPr>
        <w:b/>
        <w:bCs/>
        <w:color w:val="C6C6C6" w:themeColor="text2"/>
      </w:rPr>
      <w:tblPr/>
      <w:tcPr>
        <w:tcBorders>
          <w:top w:val="single" w:sz="8" w:space="0" w:color="5F5F5F" w:themeColor="accent3"/>
          <w:bottom w:val="single" w:sz="8" w:space="0" w:color="5F5F5F" w:themeColor="accent3"/>
        </w:tcBorders>
      </w:tcPr>
    </w:tblStylePr>
    <w:tblStylePr w:type="firstCol">
      <w:rPr>
        <w:b/>
        <w:bCs/>
      </w:rPr>
    </w:tblStylePr>
    <w:tblStylePr w:type="lastCol">
      <w:rPr>
        <w:b/>
        <w:bCs/>
      </w:rPr>
      <w:tblPr/>
      <w:tcPr>
        <w:tcBorders>
          <w:top w:val="single" w:sz="8" w:space="0" w:color="5F5F5F" w:themeColor="accent3"/>
          <w:bottom w:val="single" w:sz="8" w:space="0" w:color="5F5F5F" w:themeColor="accent3"/>
        </w:tcBorders>
      </w:tcPr>
    </w:tblStylePr>
    <w:tblStylePr w:type="band1Vert">
      <w:tblPr/>
      <w:tcPr>
        <w:shd w:val="clear" w:color="auto" w:fill="D7D7D7" w:themeFill="accent3" w:themeFillTint="3F"/>
      </w:tcPr>
    </w:tblStylePr>
    <w:tblStylePr w:type="band1Horz">
      <w:tblPr/>
      <w:tcPr>
        <w:shd w:val="clear" w:color="auto" w:fill="D7D7D7" w:themeFill="accent3" w:themeFillTint="3F"/>
      </w:tcPr>
    </w:tblStylePr>
  </w:style>
  <w:style w:type="table" w:styleId="MediumList1-Accent4">
    <w:name w:val="Medium List 1 Accent 4"/>
    <w:basedOn w:val="TableNormal"/>
    <w:uiPriority w:val="65"/>
    <w:semiHidden/>
    <w:rsid w:val="00E01340"/>
    <w:rPr>
      <w:color w:val="000000" w:themeColor="text1"/>
      <w:sz w:val="24"/>
      <w:szCs w:val="24"/>
    </w:rPr>
    <w:tblPr>
      <w:tblStyleRowBandSize w:val="1"/>
      <w:tblStyleColBandSize w:val="1"/>
      <w:tblBorders>
        <w:top w:val="single" w:sz="8" w:space="0" w:color="969696" w:themeColor="accent4"/>
        <w:bottom w:val="single" w:sz="8" w:space="0" w:color="969696" w:themeColor="accent4"/>
      </w:tblBorders>
    </w:tblPr>
    <w:tblStylePr w:type="firstRow">
      <w:rPr>
        <w:rFonts w:asciiTheme="majorHAnsi" w:eastAsiaTheme="majorEastAsia" w:hAnsiTheme="majorHAnsi" w:cstheme="majorBidi"/>
      </w:rPr>
      <w:tblPr/>
      <w:tcPr>
        <w:tcBorders>
          <w:top w:val="nil"/>
          <w:bottom w:val="single" w:sz="8" w:space="0" w:color="969696" w:themeColor="accent4"/>
        </w:tcBorders>
      </w:tcPr>
    </w:tblStylePr>
    <w:tblStylePr w:type="lastRow">
      <w:rPr>
        <w:b/>
        <w:bCs/>
        <w:color w:val="C6C6C6" w:themeColor="text2"/>
      </w:rPr>
      <w:tblPr/>
      <w:tcPr>
        <w:tcBorders>
          <w:top w:val="single" w:sz="8" w:space="0" w:color="969696" w:themeColor="accent4"/>
          <w:bottom w:val="single" w:sz="8" w:space="0" w:color="969696" w:themeColor="accent4"/>
        </w:tcBorders>
      </w:tcPr>
    </w:tblStylePr>
    <w:tblStylePr w:type="firstCol">
      <w:rPr>
        <w:b/>
        <w:bCs/>
      </w:rPr>
    </w:tblStylePr>
    <w:tblStylePr w:type="lastCol">
      <w:rPr>
        <w:b/>
        <w:bCs/>
      </w:rPr>
      <w:tblPr/>
      <w:tcPr>
        <w:tcBorders>
          <w:top w:val="single" w:sz="8" w:space="0" w:color="969696" w:themeColor="accent4"/>
          <w:bottom w:val="single" w:sz="8" w:space="0" w:color="969696" w:themeColor="accent4"/>
        </w:tcBorders>
      </w:tcPr>
    </w:tblStylePr>
    <w:tblStylePr w:type="band1Vert">
      <w:tblPr/>
      <w:tcPr>
        <w:shd w:val="clear" w:color="auto" w:fill="E5E5E5" w:themeFill="accent4" w:themeFillTint="3F"/>
      </w:tcPr>
    </w:tblStylePr>
    <w:tblStylePr w:type="band1Horz">
      <w:tblPr/>
      <w:tcPr>
        <w:shd w:val="clear" w:color="auto" w:fill="E5E5E5" w:themeFill="accent4" w:themeFillTint="3F"/>
      </w:tcPr>
    </w:tblStylePr>
  </w:style>
  <w:style w:type="table" w:styleId="MediumList1-Accent5">
    <w:name w:val="Medium List 1 Accent 5"/>
    <w:basedOn w:val="TableNormal"/>
    <w:uiPriority w:val="65"/>
    <w:semiHidden/>
    <w:rsid w:val="00E01340"/>
    <w:rPr>
      <w:color w:val="000000" w:themeColor="text1"/>
      <w:sz w:val="24"/>
      <w:szCs w:val="24"/>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C6C6C6"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rsid w:val="00E01340"/>
    <w:rPr>
      <w:color w:val="000000" w:themeColor="text1"/>
      <w:sz w:val="24"/>
      <w:szCs w:val="24"/>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C6C6C6"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0072BC" w:themeFill="background1"/>
      </w:tcPr>
    </w:tblStylePr>
    <w:tblStylePr w:type="lastRow">
      <w:tblPr/>
      <w:tcPr>
        <w:tcBorders>
          <w:top w:val="single" w:sz="8" w:space="0" w:color="000000" w:themeColor="text1"/>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000000" w:themeColor="text1"/>
          <w:insideH w:val="nil"/>
          <w:insideV w:val="nil"/>
        </w:tcBorders>
        <w:shd w:val="clear" w:color="auto" w:fill="0072BC" w:themeFill="background1"/>
      </w:tcPr>
    </w:tblStylePr>
    <w:tblStylePr w:type="lastCol">
      <w:tblPr/>
      <w:tcPr>
        <w:tcBorders>
          <w:top w:val="nil"/>
          <w:left w:val="single" w:sz="8" w:space="0" w:color="000000" w:themeColor="text1"/>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tblBorders>
    </w:tblPr>
    <w:tblStylePr w:type="firstRow">
      <w:rPr>
        <w:sz w:val="24"/>
        <w:szCs w:val="24"/>
      </w:rPr>
      <w:tblPr/>
      <w:tcPr>
        <w:tcBorders>
          <w:top w:val="nil"/>
          <w:left w:val="nil"/>
          <w:bottom w:val="single" w:sz="24" w:space="0" w:color="0072BC" w:themeColor="accent1"/>
          <w:right w:val="nil"/>
          <w:insideH w:val="nil"/>
          <w:insideV w:val="nil"/>
        </w:tcBorders>
        <w:shd w:val="clear" w:color="auto" w:fill="0072BC" w:themeFill="background1"/>
      </w:tcPr>
    </w:tblStylePr>
    <w:tblStylePr w:type="lastRow">
      <w:tblPr/>
      <w:tcPr>
        <w:tcBorders>
          <w:top w:val="single" w:sz="8" w:space="0" w:color="0072BC" w:themeColor="accent1"/>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0072BC" w:themeColor="accent1"/>
          <w:insideH w:val="nil"/>
          <w:insideV w:val="nil"/>
        </w:tcBorders>
        <w:shd w:val="clear" w:color="auto" w:fill="0072BC" w:themeFill="background1"/>
      </w:tcPr>
    </w:tblStylePr>
    <w:tblStylePr w:type="lastCol">
      <w:tblPr/>
      <w:tcPr>
        <w:tcBorders>
          <w:top w:val="nil"/>
          <w:left w:val="single" w:sz="8" w:space="0" w:color="0072BC" w:themeColor="accent1"/>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AFDFFF" w:themeFill="accent1" w:themeFillTint="3F"/>
      </w:tcPr>
    </w:tblStylePr>
    <w:tblStylePr w:type="band1Horz">
      <w:tblPr/>
      <w:tcPr>
        <w:tcBorders>
          <w:top w:val="nil"/>
          <w:bottom w:val="nil"/>
          <w:insideH w:val="nil"/>
          <w:insideV w:val="nil"/>
        </w:tcBorders>
        <w:shd w:val="clear" w:color="auto" w:fill="AFDFFF" w:themeFill="accent1"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tblBorders>
    </w:tblPr>
    <w:tblStylePr w:type="firstRow">
      <w:rPr>
        <w:sz w:val="24"/>
        <w:szCs w:val="24"/>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tblPr/>
      <w:tcPr>
        <w:tcBorders>
          <w:top w:val="single" w:sz="8" w:space="0" w:color="C00000" w:themeColor="accent2"/>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C00000" w:themeColor="accent2"/>
          <w:insideH w:val="nil"/>
          <w:insideV w:val="nil"/>
        </w:tcBorders>
        <w:shd w:val="clear" w:color="auto" w:fill="0072BC" w:themeFill="background1"/>
      </w:tcPr>
    </w:tblStylePr>
    <w:tblStylePr w:type="lastCol">
      <w:tblPr/>
      <w:tcPr>
        <w:tcBorders>
          <w:top w:val="nil"/>
          <w:left w:val="single" w:sz="8" w:space="0" w:color="C00000" w:themeColor="accent2"/>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FFB0B0" w:themeFill="accent2" w:themeFillTint="3F"/>
      </w:tcPr>
    </w:tblStylePr>
    <w:tblStylePr w:type="band1Horz">
      <w:tblPr/>
      <w:tcPr>
        <w:tcBorders>
          <w:top w:val="nil"/>
          <w:bottom w:val="nil"/>
          <w:insideH w:val="nil"/>
          <w:insideV w:val="nil"/>
        </w:tcBorders>
        <w:shd w:val="clear" w:color="auto" w:fill="FFB0B0" w:themeFill="accent2"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tblBorders>
    </w:tblPr>
    <w:tblStylePr w:type="firstRow">
      <w:rPr>
        <w:sz w:val="24"/>
        <w:szCs w:val="24"/>
      </w:rPr>
      <w:tblPr/>
      <w:tcPr>
        <w:tcBorders>
          <w:top w:val="nil"/>
          <w:left w:val="nil"/>
          <w:bottom w:val="single" w:sz="24" w:space="0" w:color="5F5F5F" w:themeColor="accent3"/>
          <w:right w:val="nil"/>
          <w:insideH w:val="nil"/>
          <w:insideV w:val="nil"/>
        </w:tcBorders>
        <w:shd w:val="clear" w:color="auto" w:fill="0072BC" w:themeFill="background1"/>
      </w:tcPr>
    </w:tblStylePr>
    <w:tblStylePr w:type="lastRow">
      <w:tblPr/>
      <w:tcPr>
        <w:tcBorders>
          <w:top w:val="single" w:sz="8" w:space="0" w:color="5F5F5F" w:themeColor="accent3"/>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5F5F5F" w:themeColor="accent3"/>
          <w:insideH w:val="nil"/>
          <w:insideV w:val="nil"/>
        </w:tcBorders>
        <w:shd w:val="clear" w:color="auto" w:fill="0072BC" w:themeFill="background1"/>
      </w:tcPr>
    </w:tblStylePr>
    <w:tblStylePr w:type="lastCol">
      <w:tblPr/>
      <w:tcPr>
        <w:tcBorders>
          <w:top w:val="nil"/>
          <w:left w:val="single" w:sz="8" w:space="0" w:color="5F5F5F" w:themeColor="accent3"/>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D7D7D7" w:themeFill="accent3" w:themeFillTint="3F"/>
      </w:tcPr>
    </w:tblStylePr>
    <w:tblStylePr w:type="band1Horz">
      <w:tblPr/>
      <w:tcPr>
        <w:tcBorders>
          <w:top w:val="nil"/>
          <w:bottom w:val="nil"/>
          <w:insideH w:val="nil"/>
          <w:insideV w:val="nil"/>
        </w:tcBorders>
        <w:shd w:val="clear" w:color="auto" w:fill="D7D7D7" w:themeFill="accent3"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tblBorders>
    </w:tblPr>
    <w:tblStylePr w:type="firstRow">
      <w:rPr>
        <w:sz w:val="24"/>
        <w:szCs w:val="24"/>
      </w:rPr>
      <w:tblPr/>
      <w:tcPr>
        <w:tcBorders>
          <w:top w:val="nil"/>
          <w:left w:val="nil"/>
          <w:bottom w:val="single" w:sz="24" w:space="0" w:color="969696" w:themeColor="accent4"/>
          <w:right w:val="nil"/>
          <w:insideH w:val="nil"/>
          <w:insideV w:val="nil"/>
        </w:tcBorders>
        <w:shd w:val="clear" w:color="auto" w:fill="0072BC" w:themeFill="background1"/>
      </w:tcPr>
    </w:tblStylePr>
    <w:tblStylePr w:type="lastRow">
      <w:tblPr/>
      <w:tcPr>
        <w:tcBorders>
          <w:top w:val="single" w:sz="8" w:space="0" w:color="969696" w:themeColor="accent4"/>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969696" w:themeColor="accent4"/>
          <w:insideH w:val="nil"/>
          <w:insideV w:val="nil"/>
        </w:tcBorders>
        <w:shd w:val="clear" w:color="auto" w:fill="0072BC" w:themeFill="background1"/>
      </w:tcPr>
    </w:tblStylePr>
    <w:tblStylePr w:type="lastCol">
      <w:tblPr/>
      <w:tcPr>
        <w:tcBorders>
          <w:top w:val="nil"/>
          <w:left w:val="single" w:sz="8" w:space="0" w:color="969696" w:themeColor="accent4"/>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E5E5E5" w:themeFill="accent4" w:themeFillTint="3F"/>
      </w:tcPr>
    </w:tblStylePr>
    <w:tblStylePr w:type="band1Horz">
      <w:tblPr/>
      <w:tcPr>
        <w:tcBorders>
          <w:top w:val="nil"/>
          <w:bottom w:val="nil"/>
          <w:insideH w:val="nil"/>
          <w:insideV w:val="nil"/>
        </w:tcBorders>
        <w:shd w:val="clear" w:color="auto" w:fill="E5E5E5" w:themeFill="accent4"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0072BC" w:themeFill="background1"/>
      </w:tcPr>
    </w:tblStylePr>
    <w:tblStylePr w:type="lastRow">
      <w:tblPr/>
      <w:tcPr>
        <w:tcBorders>
          <w:top w:val="single" w:sz="8" w:space="0" w:color="5F5F5F" w:themeColor="accent5"/>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5F5F5F" w:themeColor="accent5"/>
          <w:insideH w:val="nil"/>
          <w:insideV w:val="nil"/>
        </w:tcBorders>
        <w:shd w:val="clear" w:color="auto" w:fill="0072BC" w:themeFill="background1"/>
      </w:tcPr>
    </w:tblStylePr>
    <w:tblStylePr w:type="lastCol">
      <w:tblPr/>
      <w:tcPr>
        <w:tcBorders>
          <w:top w:val="nil"/>
          <w:left w:val="single" w:sz="8" w:space="0" w:color="5F5F5F" w:themeColor="accent5"/>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E01340"/>
    <w:rPr>
      <w:rFonts w:asciiTheme="majorHAnsi" w:eastAsiaTheme="majorEastAsia" w:hAnsiTheme="majorHAnsi" w:cstheme="majorBidi"/>
      <w:color w:val="000000" w:themeColor="text1"/>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0072BC" w:themeFill="background1"/>
      </w:tcPr>
    </w:tblStylePr>
    <w:tblStylePr w:type="lastRow">
      <w:tblPr/>
      <w:tcPr>
        <w:tcBorders>
          <w:top w:val="single" w:sz="8" w:space="0" w:color="4D4D4D" w:themeColor="accent6"/>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4D4D4D" w:themeColor="accent6"/>
          <w:insideH w:val="nil"/>
          <w:insideV w:val="nil"/>
        </w:tcBorders>
        <w:shd w:val="clear" w:color="auto" w:fill="0072BC" w:themeFill="background1"/>
      </w:tcPr>
    </w:tblStylePr>
    <w:tblStylePr w:type="lastCol">
      <w:tblPr/>
      <w:tcPr>
        <w:tcBorders>
          <w:top w:val="nil"/>
          <w:left w:val="single" w:sz="8" w:space="0" w:color="4D4D4D" w:themeColor="accent6"/>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Shading1">
    <w:name w:val="Medium Shading 1"/>
    <w:basedOn w:val="TableNormal"/>
    <w:uiPriority w:val="63"/>
    <w:semiHidden/>
    <w:rsid w:val="00E01340"/>
    <w:rPr>
      <w:sz w:val="24"/>
      <w:szCs w:val="24"/>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0072BC"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E01340"/>
    <w:rPr>
      <w:sz w:val="24"/>
      <w:szCs w:val="24"/>
    </w:rPr>
    <w:tblPr>
      <w:tblStyleRowBandSize w:val="1"/>
      <w:tblStyleColBandSize w:val="1"/>
      <w:tblBorders>
        <w:top w:val="single" w:sz="8"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single" w:sz="8" w:space="0" w:color="0D9FFF" w:themeColor="accent1" w:themeTint="BF"/>
      </w:tblBorders>
    </w:tblPr>
    <w:tblStylePr w:type="firstRow">
      <w:pPr>
        <w:spacing w:before="0" w:after="0" w:line="240" w:lineRule="auto"/>
      </w:pPr>
      <w:rPr>
        <w:b/>
        <w:bCs/>
        <w:color w:val="0072BC" w:themeColor="background1"/>
      </w:rPr>
      <w:tblPr/>
      <w:tcPr>
        <w:tcBorders>
          <w:top w:val="single" w:sz="8"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nil"/>
          <w:insideV w:val="nil"/>
        </w:tcBorders>
        <w:shd w:val="clear" w:color="auto" w:fill="0072BC" w:themeFill="accent1"/>
      </w:tcPr>
    </w:tblStylePr>
    <w:tblStylePr w:type="lastRow">
      <w:pPr>
        <w:spacing w:before="0" w:after="0" w:line="240" w:lineRule="auto"/>
      </w:pPr>
      <w:rPr>
        <w:b/>
        <w:bCs/>
      </w:rPr>
      <w:tblPr/>
      <w:tcPr>
        <w:tcBorders>
          <w:top w:val="double" w:sz="6"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FDFFF" w:themeFill="accent1" w:themeFillTint="3F"/>
      </w:tcPr>
    </w:tblStylePr>
    <w:tblStylePr w:type="band1Horz">
      <w:tblPr/>
      <w:tcPr>
        <w:tcBorders>
          <w:insideH w:val="nil"/>
          <w:insideV w:val="nil"/>
        </w:tcBorders>
        <w:shd w:val="clear" w:color="auto" w:fill="AFD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E01340"/>
    <w:rPr>
      <w:sz w:val="24"/>
      <w:szCs w:val="24"/>
    </w:rPr>
    <w:tblPr>
      <w:tblStyleRowBandSize w:val="1"/>
      <w:tblStyleColBandSize w:val="1"/>
      <w:tblBorders>
        <w:top w:val="single" w:sz="8"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single" w:sz="8" w:space="0" w:color="FF1010" w:themeColor="accent2" w:themeTint="BF"/>
      </w:tblBorders>
    </w:tblPr>
    <w:tblStylePr w:type="firstRow">
      <w:pPr>
        <w:spacing w:before="0" w:after="0" w:line="240" w:lineRule="auto"/>
      </w:pPr>
      <w:rPr>
        <w:b/>
        <w:bCs/>
        <w:color w:val="0072BC" w:themeColor="background1"/>
      </w:rPr>
      <w:tblPr/>
      <w:tcPr>
        <w:tcBorders>
          <w:top w:val="single" w:sz="8"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nil"/>
          <w:insideV w:val="nil"/>
        </w:tcBorders>
        <w:shd w:val="clear" w:color="auto" w:fill="C00000" w:themeFill="accent2"/>
      </w:tcPr>
    </w:tblStylePr>
    <w:tblStylePr w:type="lastRow">
      <w:pPr>
        <w:spacing w:before="0" w:after="0" w:line="240" w:lineRule="auto"/>
      </w:pPr>
      <w:rPr>
        <w:b/>
        <w:bCs/>
      </w:rPr>
      <w:tblPr/>
      <w:tcPr>
        <w:tcBorders>
          <w:top w:val="double" w:sz="6"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0B0" w:themeFill="accent2" w:themeFillTint="3F"/>
      </w:tcPr>
    </w:tblStylePr>
    <w:tblStylePr w:type="band1Horz">
      <w:tblPr/>
      <w:tcPr>
        <w:tcBorders>
          <w:insideH w:val="nil"/>
          <w:insideV w:val="nil"/>
        </w:tcBorders>
        <w:shd w:val="clear" w:color="auto" w:fill="FFB0B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E01340"/>
    <w:rPr>
      <w:sz w:val="24"/>
      <w:szCs w:val="24"/>
    </w:rPr>
    <w:tblPr>
      <w:tblStyleRowBandSize w:val="1"/>
      <w:tblStyleColBandSize w:val="1"/>
      <w:tblBorders>
        <w:top w:val="single" w:sz="8"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single" w:sz="8" w:space="0" w:color="878787" w:themeColor="accent3" w:themeTint="BF"/>
      </w:tblBorders>
    </w:tblPr>
    <w:tblStylePr w:type="firstRow">
      <w:pPr>
        <w:spacing w:before="0" w:after="0" w:line="240" w:lineRule="auto"/>
      </w:pPr>
      <w:rPr>
        <w:b/>
        <w:bCs/>
        <w:color w:val="0072BC" w:themeColor="background1"/>
      </w:rPr>
      <w:tblPr/>
      <w:tcPr>
        <w:tcBorders>
          <w:top w:val="single" w:sz="8"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nil"/>
          <w:insideV w:val="nil"/>
        </w:tcBorders>
        <w:shd w:val="clear" w:color="auto" w:fill="5F5F5F" w:themeFill="accent3"/>
      </w:tcPr>
    </w:tblStylePr>
    <w:tblStylePr w:type="lastRow">
      <w:pPr>
        <w:spacing w:before="0" w:after="0" w:line="240" w:lineRule="auto"/>
      </w:pPr>
      <w:rPr>
        <w:b/>
        <w:bCs/>
      </w:rPr>
      <w:tblPr/>
      <w:tcPr>
        <w:tcBorders>
          <w:top w:val="double" w:sz="6"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3" w:themeFillTint="3F"/>
      </w:tcPr>
    </w:tblStylePr>
    <w:tblStylePr w:type="band1Horz">
      <w:tblPr/>
      <w:tcPr>
        <w:tcBorders>
          <w:insideH w:val="nil"/>
          <w:insideV w:val="nil"/>
        </w:tcBorders>
        <w:shd w:val="clear" w:color="auto" w:fill="D7D7D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E01340"/>
    <w:rPr>
      <w:sz w:val="24"/>
      <w:szCs w:val="24"/>
    </w:rPr>
    <w:tblPr>
      <w:tblStyleRowBandSize w:val="1"/>
      <w:tblStyleColBandSize w:val="1"/>
      <w:tblBorders>
        <w:top w:val="single" w:sz="8"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single" w:sz="8" w:space="0" w:color="B0B0B0" w:themeColor="accent4" w:themeTint="BF"/>
      </w:tblBorders>
    </w:tblPr>
    <w:tblStylePr w:type="firstRow">
      <w:pPr>
        <w:spacing w:before="0" w:after="0" w:line="240" w:lineRule="auto"/>
      </w:pPr>
      <w:rPr>
        <w:b/>
        <w:bCs/>
        <w:color w:val="0072BC" w:themeColor="background1"/>
      </w:rPr>
      <w:tblPr/>
      <w:tcPr>
        <w:tcBorders>
          <w:top w:val="single" w:sz="8"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nil"/>
          <w:insideV w:val="nil"/>
        </w:tcBorders>
        <w:shd w:val="clear" w:color="auto" w:fill="969696" w:themeFill="accent4"/>
      </w:tcPr>
    </w:tblStylePr>
    <w:tblStylePr w:type="lastRow">
      <w:pPr>
        <w:spacing w:before="0" w:after="0" w:line="240" w:lineRule="auto"/>
      </w:pPr>
      <w:rPr>
        <w:b/>
        <w:bCs/>
      </w:rPr>
      <w:tblPr/>
      <w:tcPr>
        <w:tcBorders>
          <w:top w:val="double" w:sz="6"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4" w:themeFillTint="3F"/>
      </w:tcPr>
    </w:tblStylePr>
    <w:tblStylePr w:type="band1Horz">
      <w:tblPr/>
      <w:tcPr>
        <w:tcBorders>
          <w:insideH w:val="nil"/>
          <w:insideV w:val="nil"/>
        </w:tcBorders>
        <w:shd w:val="clear" w:color="auto" w:fill="E5E5E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E01340"/>
    <w:rPr>
      <w:sz w:val="24"/>
      <w:szCs w:val="24"/>
    </w:r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0072BC"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E01340"/>
    <w:rPr>
      <w:sz w:val="24"/>
      <w:szCs w:val="24"/>
    </w:r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0072BC"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0072BC"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0072B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0072BC" w:themeFill="accent1"/>
      </w:tcPr>
    </w:tblStylePr>
    <w:tblStylePr w:type="lastCol">
      <w:rPr>
        <w:b/>
        <w:bCs/>
        <w:color w:val="0072BC" w:themeColor="background1"/>
      </w:rPr>
      <w:tblPr/>
      <w:tcPr>
        <w:tcBorders>
          <w:left w:val="nil"/>
          <w:right w:val="nil"/>
          <w:insideH w:val="nil"/>
          <w:insideV w:val="nil"/>
        </w:tcBorders>
        <w:shd w:val="clear" w:color="auto" w:fill="0072BC" w:themeFill="accent1"/>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C0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C00000" w:themeFill="accent2"/>
      </w:tcPr>
    </w:tblStylePr>
    <w:tblStylePr w:type="lastCol">
      <w:rPr>
        <w:b/>
        <w:bCs/>
        <w:color w:val="0072BC" w:themeColor="background1"/>
      </w:rPr>
      <w:tblPr/>
      <w:tcPr>
        <w:tcBorders>
          <w:left w:val="nil"/>
          <w:right w:val="nil"/>
          <w:insideH w:val="nil"/>
          <w:insideV w:val="nil"/>
        </w:tcBorders>
        <w:shd w:val="clear" w:color="auto" w:fill="C00000" w:themeFill="accent2"/>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5F5F5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5F5F5F" w:themeFill="accent3"/>
      </w:tcPr>
    </w:tblStylePr>
    <w:tblStylePr w:type="lastCol">
      <w:rPr>
        <w:b/>
        <w:bCs/>
        <w:color w:val="0072BC" w:themeColor="background1"/>
      </w:rPr>
      <w:tblPr/>
      <w:tcPr>
        <w:tcBorders>
          <w:left w:val="nil"/>
          <w:right w:val="nil"/>
          <w:insideH w:val="nil"/>
          <w:insideV w:val="nil"/>
        </w:tcBorders>
        <w:shd w:val="clear" w:color="auto" w:fill="5F5F5F" w:themeFill="accent3"/>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96969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969696" w:themeFill="accent4"/>
      </w:tcPr>
    </w:tblStylePr>
    <w:tblStylePr w:type="lastCol">
      <w:rPr>
        <w:b/>
        <w:bCs/>
        <w:color w:val="0072BC" w:themeColor="background1"/>
      </w:rPr>
      <w:tblPr/>
      <w:tcPr>
        <w:tcBorders>
          <w:left w:val="nil"/>
          <w:right w:val="nil"/>
          <w:insideH w:val="nil"/>
          <w:insideV w:val="nil"/>
        </w:tcBorders>
        <w:shd w:val="clear" w:color="auto" w:fill="969696" w:themeFill="accent4"/>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0072BC"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E01340"/>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0072BC"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rsid w:val="00E0134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8"/>
    <w:semiHidden/>
    <w:rsid w:val="00E01340"/>
    <w:rPr>
      <w:rFonts w:asciiTheme="majorHAnsi" w:eastAsiaTheme="majorEastAsia" w:hAnsiTheme="majorHAnsi" w:cstheme="majorBidi"/>
      <w:sz w:val="24"/>
      <w:szCs w:val="24"/>
      <w:shd w:val="pct20" w:color="auto" w:fill="auto"/>
      <w:lang w:val="bg-BG"/>
    </w:rPr>
  </w:style>
  <w:style w:type="paragraph" w:styleId="NormalWeb">
    <w:name w:val="Normal (Web)"/>
    <w:basedOn w:val="Normal"/>
    <w:uiPriority w:val="98"/>
    <w:semiHidden/>
    <w:rsid w:val="00E01340"/>
    <w:rPr>
      <w:rFonts w:ascii="Times New Roman" w:hAnsi="Times New Roman" w:cs="Times New Roman"/>
    </w:rPr>
  </w:style>
  <w:style w:type="paragraph" w:styleId="NormalIndent">
    <w:name w:val="Normal Indent"/>
    <w:basedOn w:val="Normal"/>
    <w:uiPriority w:val="98"/>
    <w:semiHidden/>
    <w:rsid w:val="00E01340"/>
    <w:pPr>
      <w:ind w:left="720"/>
    </w:pPr>
  </w:style>
  <w:style w:type="paragraph" w:styleId="NoteHeading">
    <w:name w:val="Note Heading"/>
    <w:basedOn w:val="Normal"/>
    <w:next w:val="Normal"/>
    <w:link w:val="NoteHeadingChar"/>
    <w:uiPriority w:val="98"/>
    <w:semiHidden/>
    <w:rsid w:val="00E01340"/>
  </w:style>
  <w:style w:type="character" w:customStyle="1" w:styleId="NoteHeadingChar">
    <w:name w:val="Note Heading Char"/>
    <w:basedOn w:val="DefaultParagraphFont"/>
    <w:link w:val="NoteHeading"/>
    <w:uiPriority w:val="98"/>
    <w:semiHidden/>
    <w:rsid w:val="00E01340"/>
    <w:rPr>
      <w:sz w:val="24"/>
      <w:szCs w:val="24"/>
      <w:lang w:val="bg-BG"/>
    </w:rPr>
  </w:style>
  <w:style w:type="character" w:styleId="PlaceholderText">
    <w:name w:val="Placeholder Text"/>
    <w:basedOn w:val="DefaultParagraphFont"/>
    <w:uiPriority w:val="98"/>
    <w:semiHidden/>
    <w:rsid w:val="00E01340"/>
    <w:rPr>
      <w:color w:val="auto"/>
      <w:bdr w:val="none" w:sz="0" w:space="0" w:color="auto"/>
      <w:shd w:val="clear" w:color="auto" w:fill="DFDFDF" w:themeFill="background2" w:themeFillShade="E6"/>
    </w:rPr>
  </w:style>
  <w:style w:type="paragraph" w:styleId="PlainText">
    <w:name w:val="Plain Text"/>
    <w:basedOn w:val="Normal"/>
    <w:link w:val="PlainTextChar"/>
    <w:uiPriority w:val="98"/>
    <w:semiHidden/>
    <w:rsid w:val="00E01340"/>
    <w:rPr>
      <w:rFonts w:ascii="Consolas" w:hAnsi="Consolas" w:cs="Consolas"/>
      <w:sz w:val="21"/>
      <w:szCs w:val="21"/>
    </w:rPr>
  </w:style>
  <w:style w:type="character" w:customStyle="1" w:styleId="PlainTextChar">
    <w:name w:val="Plain Text Char"/>
    <w:basedOn w:val="DefaultParagraphFont"/>
    <w:link w:val="PlainText"/>
    <w:uiPriority w:val="98"/>
    <w:semiHidden/>
    <w:rsid w:val="00E01340"/>
    <w:rPr>
      <w:rFonts w:ascii="Consolas" w:hAnsi="Consolas" w:cs="Consolas"/>
      <w:sz w:val="21"/>
      <w:szCs w:val="21"/>
      <w:lang w:val="bg-BG"/>
    </w:rPr>
  </w:style>
  <w:style w:type="paragraph" w:styleId="Salutation">
    <w:name w:val="Salutation"/>
    <w:basedOn w:val="Normal"/>
    <w:next w:val="Normal"/>
    <w:link w:val="SalutationChar"/>
    <w:uiPriority w:val="98"/>
    <w:semiHidden/>
    <w:rsid w:val="00E01340"/>
  </w:style>
  <w:style w:type="character" w:customStyle="1" w:styleId="SalutationChar">
    <w:name w:val="Salutation Char"/>
    <w:basedOn w:val="DefaultParagraphFont"/>
    <w:link w:val="Salutation"/>
    <w:uiPriority w:val="98"/>
    <w:semiHidden/>
    <w:rsid w:val="00E01340"/>
    <w:rPr>
      <w:sz w:val="24"/>
      <w:szCs w:val="24"/>
      <w:lang w:val="bg-BG"/>
    </w:rPr>
  </w:style>
  <w:style w:type="paragraph" w:styleId="Signature">
    <w:name w:val="Signature"/>
    <w:basedOn w:val="Normal"/>
    <w:link w:val="SignatureChar"/>
    <w:uiPriority w:val="98"/>
    <w:semiHidden/>
    <w:rsid w:val="00E01340"/>
    <w:pPr>
      <w:ind w:left="4252"/>
    </w:pPr>
  </w:style>
  <w:style w:type="character" w:customStyle="1" w:styleId="SignatureChar">
    <w:name w:val="Signature Char"/>
    <w:basedOn w:val="DefaultParagraphFont"/>
    <w:link w:val="Signature"/>
    <w:uiPriority w:val="98"/>
    <w:semiHidden/>
    <w:rsid w:val="00E01340"/>
    <w:rPr>
      <w:sz w:val="24"/>
      <w:szCs w:val="24"/>
      <w:lang w:val="bg-BG"/>
    </w:rPr>
  </w:style>
  <w:style w:type="table" w:styleId="Table3Deffects1">
    <w:name w:val="Table 3D effects 1"/>
    <w:basedOn w:val="TableNormal"/>
    <w:uiPriority w:val="99"/>
    <w:semiHidden/>
    <w:unhideWhenUsed/>
    <w:rsid w:val="00E01340"/>
    <w:pPr>
      <w:jc w:val="both"/>
    </w:pPr>
    <w:rPr>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01340"/>
    <w:pPr>
      <w:jc w:val="both"/>
    </w:pPr>
    <w:rPr>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01340"/>
    <w:pPr>
      <w:jc w:val="both"/>
    </w:pPr>
    <w:rPr>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01340"/>
    <w:pPr>
      <w:jc w:val="both"/>
    </w:pPr>
    <w:rPr>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01340"/>
    <w:pPr>
      <w:jc w:val="both"/>
    </w:pPr>
    <w:rPr>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01340"/>
    <w:pPr>
      <w:jc w:val="both"/>
    </w:pPr>
    <w:rPr>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01340"/>
    <w:pPr>
      <w:jc w:val="both"/>
    </w:pPr>
    <w:rPr>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01340"/>
    <w:pPr>
      <w:jc w:val="both"/>
    </w:pPr>
    <w:rPr>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01340"/>
    <w:pPr>
      <w:jc w:val="both"/>
    </w:pPr>
    <w:rPr>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01340"/>
    <w:pPr>
      <w:jc w:val="both"/>
    </w:pPr>
    <w:rPr>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01340"/>
    <w:pPr>
      <w:jc w:val="both"/>
    </w:pPr>
    <w:rPr>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01340"/>
    <w:pPr>
      <w:jc w:val="both"/>
    </w:pPr>
    <w:rPr>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01340"/>
    <w:pPr>
      <w:jc w:val="both"/>
    </w:pPr>
    <w:rPr>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01340"/>
    <w:pPr>
      <w:jc w:val="both"/>
    </w:pPr>
    <w:rPr>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01340"/>
    <w:pPr>
      <w:jc w:val="both"/>
    </w:pPr>
    <w:rPr>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01340"/>
    <w:pPr>
      <w:jc w:val="both"/>
    </w:pPr>
    <w:rPr>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01340"/>
    <w:pPr>
      <w:jc w:val="both"/>
    </w:pPr>
    <w:rPr>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01340"/>
    <w:pPr>
      <w:jc w:val="both"/>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01340"/>
    <w:pPr>
      <w:jc w:val="both"/>
    </w:pPr>
    <w:rPr>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01340"/>
    <w:pPr>
      <w:jc w:val="both"/>
    </w:pPr>
    <w:rPr>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01340"/>
    <w:pPr>
      <w:jc w:val="both"/>
    </w:pPr>
    <w:rPr>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01340"/>
    <w:pPr>
      <w:jc w:val="both"/>
    </w:pPr>
    <w:rPr>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01340"/>
    <w:pPr>
      <w:jc w:val="both"/>
    </w:pPr>
    <w:rPr>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01340"/>
    <w:pPr>
      <w:jc w:val="both"/>
    </w:pPr>
    <w:rPr>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01340"/>
    <w:pPr>
      <w:jc w:val="both"/>
    </w:pPr>
    <w:rPr>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E01340"/>
    <w:pPr>
      <w:jc w:val="both"/>
    </w:pPr>
    <w:rPr>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01340"/>
    <w:pPr>
      <w:jc w:val="both"/>
    </w:pPr>
    <w:rPr>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01340"/>
    <w:pPr>
      <w:jc w:val="both"/>
    </w:pPr>
    <w:rPr>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01340"/>
    <w:pPr>
      <w:jc w:val="both"/>
    </w:pPr>
    <w:rPr>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01340"/>
    <w:pPr>
      <w:jc w:val="both"/>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01340"/>
    <w:pPr>
      <w:jc w:val="both"/>
    </w:pPr>
    <w:rPr>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01340"/>
    <w:pPr>
      <w:jc w:val="both"/>
    </w:pPr>
    <w:rPr>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01340"/>
    <w:pPr>
      <w:jc w:val="both"/>
    </w:pPr>
    <w:rPr>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rsid w:val="00E01340"/>
    <w:pPr>
      <w:ind w:left="240" w:hanging="240"/>
    </w:pPr>
  </w:style>
  <w:style w:type="paragraph" w:styleId="TableofFigures">
    <w:name w:val="table of figures"/>
    <w:basedOn w:val="Normal"/>
    <w:next w:val="Normal"/>
    <w:uiPriority w:val="98"/>
    <w:semiHidden/>
    <w:rsid w:val="00E01340"/>
  </w:style>
  <w:style w:type="table" w:styleId="TableProfessional">
    <w:name w:val="Table Professional"/>
    <w:basedOn w:val="TableNormal"/>
    <w:uiPriority w:val="99"/>
    <w:semiHidden/>
    <w:unhideWhenUsed/>
    <w:rsid w:val="00E01340"/>
    <w:pPr>
      <w:jc w:val="both"/>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01340"/>
    <w:pPr>
      <w:jc w:val="both"/>
    </w:pPr>
    <w:rPr>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01340"/>
    <w:pPr>
      <w:jc w:val="both"/>
    </w:pPr>
    <w:rPr>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01340"/>
    <w:pPr>
      <w:jc w:val="both"/>
    </w:pPr>
    <w:rPr>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01340"/>
    <w:pPr>
      <w:jc w:val="both"/>
    </w:pPr>
    <w:rPr>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01340"/>
    <w:pPr>
      <w:jc w:val="both"/>
    </w:pPr>
    <w:rPr>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01340"/>
    <w:pPr>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01340"/>
    <w:pPr>
      <w:jc w:val="both"/>
    </w:pPr>
    <w:rPr>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01340"/>
    <w:pPr>
      <w:jc w:val="both"/>
    </w:pPr>
    <w:rPr>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01340"/>
    <w:pPr>
      <w:jc w:val="both"/>
    </w:pPr>
    <w:rPr>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6">
    <w:name w:val="toc 6"/>
    <w:basedOn w:val="Normal"/>
    <w:next w:val="Normal"/>
    <w:autoRedefine/>
    <w:uiPriority w:val="98"/>
    <w:semiHidden/>
    <w:rsid w:val="00E01340"/>
    <w:pPr>
      <w:tabs>
        <w:tab w:val="right" w:leader="dot" w:pos="7371"/>
      </w:tabs>
      <w:spacing w:after="60" w:line="240" w:lineRule="exact"/>
      <w:ind w:left="2041" w:right="567" w:hanging="340"/>
    </w:pPr>
    <w:rPr>
      <w:sz w:val="20"/>
    </w:rPr>
  </w:style>
  <w:style w:type="paragraph" w:styleId="TOC7">
    <w:name w:val="toc 7"/>
    <w:basedOn w:val="Normal"/>
    <w:next w:val="Normal"/>
    <w:autoRedefine/>
    <w:uiPriority w:val="98"/>
    <w:semiHidden/>
    <w:rsid w:val="00E01340"/>
    <w:pPr>
      <w:tabs>
        <w:tab w:val="right" w:leader="dot" w:pos="7371"/>
      </w:tabs>
      <w:spacing w:after="60" w:line="240" w:lineRule="exact"/>
      <w:ind w:left="2381" w:right="567" w:hanging="340"/>
    </w:pPr>
    <w:rPr>
      <w:sz w:val="20"/>
    </w:rPr>
  </w:style>
  <w:style w:type="paragraph" w:styleId="TOC8">
    <w:name w:val="toc 8"/>
    <w:basedOn w:val="Normal"/>
    <w:next w:val="Normal"/>
    <w:autoRedefine/>
    <w:uiPriority w:val="98"/>
    <w:semiHidden/>
    <w:rsid w:val="00E01340"/>
    <w:pPr>
      <w:spacing w:after="100"/>
      <w:ind w:left="1680"/>
    </w:pPr>
  </w:style>
  <w:style w:type="paragraph" w:styleId="TOC9">
    <w:name w:val="toc 9"/>
    <w:basedOn w:val="Normal"/>
    <w:next w:val="Normal"/>
    <w:autoRedefine/>
    <w:uiPriority w:val="98"/>
    <w:semiHidden/>
    <w:rsid w:val="00E01340"/>
    <w:pPr>
      <w:spacing w:after="100"/>
      <w:ind w:left="1920"/>
    </w:pPr>
  </w:style>
  <w:style w:type="paragraph" w:customStyle="1" w:styleId="ECHRFooter">
    <w:name w:val="ECHR_Footer"/>
    <w:aliases w:val="Footer_ECHR"/>
    <w:basedOn w:val="Footer0"/>
    <w:uiPriority w:val="57"/>
    <w:semiHidden/>
    <w:rsid w:val="0064393B"/>
    <w:rPr>
      <w:sz w:val="8"/>
    </w:rPr>
  </w:style>
  <w:style w:type="paragraph" w:customStyle="1" w:styleId="ECHRFooterLine">
    <w:name w:val="ECHR_Footer_Line"/>
    <w:aliases w:val="_Footer_Line"/>
    <w:basedOn w:val="Normal"/>
    <w:next w:val="Normal"/>
    <w:uiPriority w:val="30"/>
    <w:semiHidden/>
    <w:rsid w:val="00E01340"/>
    <w:pPr>
      <w:pBdr>
        <w:top w:val="single" w:sz="6" w:space="1" w:color="5F5F5F"/>
      </w:pBdr>
      <w:tabs>
        <w:tab w:val="center" w:pos="3686"/>
        <w:tab w:val="right" w:pos="7371"/>
      </w:tabs>
      <w:ind w:left="-1474" w:right="-1474"/>
    </w:pPr>
    <w:rPr>
      <w:color w:val="5F5F5F"/>
    </w:rPr>
  </w:style>
  <w:style w:type="paragraph" w:customStyle="1" w:styleId="DecHCase">
    <w:name w:val="Dec_H_Case"/>
    <w:aliases w:val="_Title_3"/>
    <w:basedOn w:val="JuPara"/>
    <w:next w:val="JuPara"/>
    <w:uiPriority w:val="38"/>
    <w:qFormat/>
    <w:rsid w:val="00E01340"/>
    <w:pPr>
      <w:keepNext/>
      <w:keepLines/>
      <w:spacing w:after="280"/>
      <w:ind w:firstLine="0"/>
      <w:jc w:val="center"/>
    </w:pPr>
    <w:rPr>
      <w:rFonts w:asciiTheme="majorHAnsi" w:hAnsiTheme="majorHAnsi"/>
    </w:rPr>
  </w:style>
  <w:style w:type="paragraph" w:customStyle="1" w:styleId="JuTitle">
    <w:name w:val="Ju_Title"/>
    <w:aliases w:val="_Title_2"/>
    <w:basedOn w:val="Normal"/>
    <w:next w:val="JuPara"/>
    <w:uiPriority w:val="38"/>
    <w:qFormat/>
    <w:rsid w:val="00E01340"/>
    <w:pPr>
      <w:keepNext/>
      <w:keepLines/>
      <w:spacing w:before="1320" w:after="280"/>
      <w:contextualSpacing/>
      <w:jc w:val="center"/>
    </w:pPr>
    <w:rPr>
      <w:b/>
    </w:rPr>
  </w:style>
  <w:style w:type="paragraph" w:customStyle="1" w:styleId="ECHRHeaderLandscape">
    <w:name w:val="ECHR_Header_Landscape"/>
    <w:aliases w:val="_Header_Landscape"/>
    <w:basedOn w:val="JuHeader"/>
    <w:uiPriority w:val="29"/>
    <w:semiHidden/>
    <w:rsid w:val="00E01340"/>
    <w:pPr>
      <w:tabs>
        <w:tab w:val="center" w:pos="6146"/>
        <w:tab w:val="right" w:pos="13778"/>
      </w:tabs>
      <w:ind w:left="-1474" w:right="-1474"/>
    </w:pPr>
  </w:style>
  <w:style w:type="paragraph" w:customStyle="1" w:styleId="ECHRBullet1">
    <w:name w:val="ECHR_Bullet_1"/>
    <w:aliases w:val="_Bul_1"/>
    <w:basedOn w:val="NormalJustified"/>
    <w:uiPriority w:val="23"/>
    <w:semiHidden/>
    <w:qFormat/>
    <w:rsid w:val="00E01340"/>
    <w:pPr>
      <w:numPr>
        <w:numId w:val="9"/>
      </w:numPr>
      <w:spacing w:before="60" w:after="60"/>
    </w:pPr>
  </w:style>
  <w:style w:type="paragraph" w:customStyle="1" w:styleId="ECHRBullet2">
    <w:name w:val="ECHR_Bullet_2"/>
    <w:aliases w:val="_Bul_2"/>
    <w:basedOn w:val="ECHRBullet1"/>
    <w:uiPriority w:val="23"/>
    <w:semiHidden/>
    <w:rsid w:val="00E01340"/>
    <w:pPr>
      <w:numPr>
        <w:ilvl w:val="1"/>
      </w:numPr>
    </w:pPr>
  </w:style>
  <w:style w:type="paragraph" w:customStyle="1" w:styleId="ECHRBullet3">
    <w:name w:val="ECHR_Bullet_3"/>
    <w:aliases w:val="_Bul_3"/>
    <w:basedOn w:val="ECHRBullet2"/>
    <w:uiPriority w:val="23"/>
    <w:semiHidden/>
    <w:rsid w:val="00E01340"/>
    <w:pPr>
      <w:numPr>
        <w:ilvl w:val="2"/>
      </w:numPr>
    </w:pPr>
  </w:style>
  <w:style w:type="paragraph" w:customStyle="1" w:styleId="ECHRBullet4">
    <w:name w:val="ECHR_Bullet_4"/>
    <w:aliases w:val="_Bul_4"/>
    <w:basedOn w:val="ECHRBullet3"/>
    <w:uiPriority w:val="23"/>
    <w:semiHidden/>
    <w:rsid w:val="00E01340"/>
    <w:pPr>
      <w:numPr>
        <w:ilvl w:val="3"/>
      </w:numPr>
    </w:pPr>
  </w:style>
  <w:style w:type="paragraph" w:customStyle="1" w:styleId="ECHRConfidential">
    <w:name w:val="ECHR_Confidential"/>
    <w:aliases w:val="_Confidential"/>
    <w:basedOn w:val="Normal"/>
    <w:next w:val="Normal"/>
    <w:uiPriority w:val="42"/>
    <w:semiHidden/>
    <w:qFormat/>
    <w:rsid w:val="00E01340"/>
    <w:pPr>
      <w:jc w:val="right"/>
    </w:pPr>
    <w:rPr>
      <w:color w:val="C00000"/>
      <w:sz w:val="20"/>
    </w:rPr>
  </w:style>
  <w:style w:type="paragraph" w:customStyle="1" w:styleId="ECHRDecisionBody">
    <w:name w:val="ECHR_Decision_Body"/>
    <w:aliases w:val="_Decision_Body"/>
    <w:basedOn w:val="NormalJustified"/>
    <w:uiPriority w:val="54"/>
    <w:semiHidden/>
    <w:rsid w:val="00E01340"/>
    <w:pPr>
      <w:tabs>
        <w:tab w:val="left" w:pos="567"/>
        <w:tab w:val="left" w:pos="1134"/>
      </w:tabs>
      <w:spacing w:line="240" w:lineRule="exact"/>
      <w:jc w:val="left"/>
    </w:pPr>
  </w:style>
  <w:style w:type="paragraph" w:customStyle="1" w:styleId="ECHRDivisionName">
    <w:name w:val="ECHR_DivisionName"/>
    <w:aliases w:val="_Div_Name"/>
    <w:basedOn w:val="Normal"/>
    <w:link w:val="ECHRDivisionNameChar"/>
    <w:uiPriority w:val="41"/>
    <w:semiHidden/>
    <w:qFormat/>
    <w:rsid w:val="00E01340"/>
    <w:pPr>
      <w:contextualSpacing/>
      <w:jc w:val="center"/>
    </w:pPr>
    <w:rPr>
      <w:rFonts w:ascii="Arial" w:hAnsi="Arial"/>
      <w:i/>
      <w:color w:val="002856"/>
      <w:sz w:val="32"/>
    </w:rPr>
  </w:style>
  <w:style w:type="character" w:customStyle="1" w:styleId="ECHRDivisionNameChar">
    <w:name w:val="ECHR_DivisionName Char"/>
    <w:aliases w:val="_Div_Name Char"/>
    <w:basedOn w:val="DefaultParagraphFont"/>
    <w:link w:val="ECHRDivisionName"/>
    <w:uiPriority w:val="41"/>
    <w:semiHidden/>
    <w:rsid w:val="00E01340"/>
    <w:rPr>
      <w:rFonts w:ascii="Arial" w:hAnsi="Arial"/>
      <w:i/>
      <w:color w:val="002856"/>
      <w:sz w:val="32"/>
      <w:szCs w:val="24"/>
      <w:lang w:val="bg-BG"/>
    </w:rPr>
  </w:style>
  <w:style w:type="paragraph" w:customStyle="1" w:styleId="ECHRFooterLineLandscape">
    <w:name w:val="ECHR_Footer_Line_Landscape"/>
    <w:aliases w:val="_Footer_Line_Landscape"/>
    <w:basedOn w:val="Normal"/>
    <w:uiPriority w:val="30"/>
    <w:semiHidden/>
    <w:rsid w:val="00E01340"/>
    <w:pPr>
      <w:pBdr>
        <w:top w:val="single" w:sz="8" w:space="1" w:color="7F7F7F" w:themeColor="text1" w:themeTint="80"/>
      </w:pBdr>
      <w:tabs>
        <w:tab w:val="center" w:pos="6146"/>
        <w:tab w:val="right" w:pos="12293"/>
      </w:tabs>
      <w:ind w:left="-1474" w:right="-1474"/>
    </w:pPr>
    <w:rPr>
      <w:color w:val="474747" w:themeColor="accent3" w:themeShade="BF"/>
      <w:sz w:val="22"/>
    </w:rPr>
  </w:style>
  <w:style w:type="paragraph" w:customStyle="1" w:styleId="ECHRHeaderDate">
    <w:name w:val="ECHR_Header_Date"/>
    <w:aliases w:val="_Ref_Date"/>
    <w:basedOn w:val="Normal"/>
    <w:uiPriority w:val="44"/>
    <w:semiHidden/>
    <w:qFormat/>
    <w:rsid w:val="00E01340"/>
    <w:pPr>
      <w:jc w:val="right"/>
    </w:pPr>
    <w:rPr>
      <w:sz w:val="20"/>
    </w:rPr>
  </w:style>
  <w:style w:type="paragraph" w:customStyle="1" w:styleId="ECHRHeaderRefIt">
    <w:name w:val="ECHR_Header_Ref_It"/>
    <w:aliases w:val="_Ref_Ital"/>
    <w:basedOn w:val="Normal"/>
    <w:next w:val="ECHRHeaderDate"/>
    <w:uiPriority w:val="43"/>
    <w:qFormat/>
    <w:rsid w:val="00E01340"/>
    <w:pPr>
      <w:jc w:val="right"/>
    </w:pPr>
    <w:rPr>
      <w:i/>
      <w:sz w:val="20"/>
    </w:rPr>
  </w:style>
  <w:style w:type="paragraph" w:customStyle="1" w:styleId="ECHRHeading9">
    <w:name w:val="ECHR_Heading_9"/>
    <w:aliases w:val="_Head_9"/>
    <w:basedOn w:val="Heading9"/>
    <w:uiPriority w:val="17"/>
    <w:semiHidden/>
    <w:rsid w:val="00E01340"/>
    <w:pPr>
      <w:keepNext/>
      <w:keepLines/>
      <w:numPr>
        <w:ilvl w:val="8"/>
        <w:numId w:val="5"/>
      </w:numPr>
      <w:spacing w:before="100" w:beforeAutospacing="1"/>
      <w:contextualSpacing/>
      <w:jc w:val="both"/>
    </w:pPr>
    <w:rPr>
      <w:i w:val="0"/>
      <w:sz w:val="18"/>
    </w:rPr>
  </w:style>
  <w:style w:type="paragraph" w:customStyle="1" w:styleId="ECHRLine">
    <w:name w:val="ECHR_Line"/>
    <w:aliases w:val="_Line"/>
    <w:basedOn w:val="NormalJustified"/>
    <w:next w:val="Normal"/>
    <w:uiPriority w:val="46"/>
    <w:semiHidden/>
    <w:rsid w:val="00E01340"/>
    <w:pPr>
      <w:pBdr>
        <w:bottom w:val="single" w:sz="12" w:space="1" w:color="949494" w:themeColor="text2" w:themeShade="BF"/>
      </w:pBdr>
      <w:spacing w:after="120"/>
    </w:pPr>
    <w:rPr>
      <w:sz w:val="12"/>
    </w:rPr>
  </w:style>
  <w:style w:type="paragraph" w:customStyle="1" w:styleId="ECHRNumberedList1">
    <w:name w:val="ECHR_Numbered_List_1"/>
    <w:aliases w:val="_Num_1"/>
    <w:basedOn w:val="Normal"/>
    <w:uiPriority w:val="23"/>
    <w:semiHidden/>
    <w:qFormat/>
    <w:rsid w:val="00E01340"/>
    <w:pPr>
      <w:numPr>
        <w:numId w:val="11"/>
      </w:numPr>
      <w:spacing w:before="60" w:after="60"/>
    </w:pPr>
  </w:style>
  <w:style w:type="paragraph" w:customStyle="1" w:styleId="ECHRNumberedList2">
    <w:name w:val="ECHR_Numbered_List_2"/>
    <w:aliases w:val="_Num_2"/>
    <w:basedOn w:val="ECHRNumberedList1"/>
    <w:uiPriority w:val="23"/>
    <w:semiHidden/>
    <w:rsid w:val="00E01340"/>
    <w:pPr>
      <w:numPr>
        <w:ilvl w:val="1"/>
      </w:numPr>
    </w:pPr>
  </w:style>
  <w:style w:type="paragraph" w:customStyle="1" w:styleId="ECHRNumberedList3">
    <w:name w:val="ECHR_Numbered_List_3"/>
    <w:aliases w:val="_Num_3"/>
    <w:basedOn w:val="ECHRNumberedList2"/>
    <w:uiPriority w:val="23"/>
    <w:semiHidden/>
    <w:rsid w:val="00E01340"/>
    <w:pPr>
      <w:numPr>
        <w:ilvl w:val="2"/>
      </w:numPr>
    </w:pPr>
  </w:style>
  <w:style w:type="paragraph" w:customStyle="1" w:styleId="ECHRParaHanging">
    <w:name w:val="ECHR_Para_Hanging"/>
    <w:aliases w:val="_Hanging"/>
    <w:basedOn w:val="Normal"/>
    <w:uiPriority w:val="8"/>
    <w:semiHidden/>
    <w:qFormat/>
    <w:rsid w:val="00E01340"/>
    <w:pPr>
      <w:ind w:left="567" w:hanging="567"/>
      <w:jc w:val="both"/>
    </w:pPr>
  </w:style>
  <w:style w:type="paragraph" w:customStyle="1" w:styleId="ECHRParaIndent">
    <w:name w:val="ECHR_Para_Indent"/>
    <w:aliases w:val="_Indent"/>
    <w:basedOn w:val="Normal"/>
    <w:uiPriority w:val="7"/>
    <w:semiHidden/>
    <w:qFormat/>
    <w:rsid w:val="00E01340"/>
    <w:pPr>
      <w:spacing w:before="120" w:after="120"/>
      <w:ind w:left="284"/>
      <w:jc w:val="both"/>
    </w:pPr>
  </w:style>
  <w:style w:type="character" w:customStyle="1" w:styleId="ECHRRed">
    <w:name w:val="ECHR_Red"/>
    <w:aliases w:val="_Red"/>
    <w:basedOn w:val="DefaultParagraphFont"/>
    <w:uiPriority w:val="15"/>
    <w:semiHidden/>
    <w:qFormat/>
    <w:rsid w:val="00E01340"/>
    <w:rPr>
      <w:color w:val="C00000" w:themeColor="accent2"/>
    </w:rPr>
  </w:style>
  <w:style w:type="paragraph" w:customStyle="1" w:styleId="DecList">
    <w:name w:val="Dec_List"/>
    <w:aliases w:val="_List"/>
    <w:basedOn w:val="JuList"/>
    <w:uiPriority w:val="22"/>
    <w:rsid w:val="00E01340"/>
    <w:pPr>
      <w:numPr>
        <w:numId w:val="0"/>
      </w:numPr>
      <w:ind w:left="284"/>
    </w:pPr>
  </w:style>
  <w:style w:type="table" w:customStyle="1" w:styleId="ECHRTable2">
    <w:name w:val="ECHR_Table_2"/>
    <w:basedOn w:val="TableNormal"/>
    <w:uiPriority w:val="99"/>
    <w:rsid w:val="00E01340"/>
    <w:pPr>
      <w:tabs>
        <w:tab w:val="left" w:pos="567"/>
        <w:tab w:val="left" w:pos="851"/>
        <w:tab w:val="right" w:pos="5273"/>
      </w:tabs>
    </w:pPr>
    <w:rPr>
      <w:color w:val="262626" w:themeColor="text1" w:themeTint="D9"/>
      <w:sz w:val="24"/>
      <w:szCs w:val="24"/>
    </w:rPr>
    <w:tblPr>
      <w:tblStyleRowBandSize w:val="1"/>
      <w:tblStyleColBandSize w:val="1"/>
      <w:tblCellSpacing w:w="28" w:type="dxa"/>
      <w:tblInd w:w="-964" w:type="dxa"/>
      <w:tblCellMar>
        <w:top w:w="85" w:type="dxa"/>
        <w:left w:w="113" w:type="dxa"/>
        <w:bottom w:w="85" w:type="dxa"/>
        <w:right w:w="113" w:type="dxa"/>
      </w:tblCellMar>
    </w:tblPr>
    <w:trPr>
      <w:tblCellSpacing w:w="28" w:type="dxa"/>
    </w:trPr>
    <w:tblStylePr w:type="firstRow">
      <w:pPr>
        <w:jc w:val="center"/>
      </w:pPr>
      <w:rPr>
        <w:b/>
        <w:sz w:val="24"/>
      </w:rPr>
      <w:tblPr/>
      <w:tcPr>
        <w:tcBorders>
          <w:top w:val="nil"/>
          <w:left w:val="nil"/>
          <w:bottom w:val="nil"/>
          <w:right w:val="nil"/>
          <w:insideH w:val="nil"/>
          <w:insideV w:val="nil"/>
          <w:tl2br w:val="nil"/>
          <w:tr2bl w:val="nil"/>
        </w:tcBorders>
        <w:shd w:val="clear" w:color="auto" w:fill="DFDFDF" w:themeFill="background2" w:themeFillShade="E6"/>
      </w:tcPr>
    </w:tblStylePr>
    <w:tblStylePr w:type="lastRow">
      <w:rPr>
        <w:b/>
      </w:rPr>
      <w:tblPr/>
      <w:tcPr>
        <w:tcBorders>
          <w:top w:val="nil"/>
          <w:left w:val="nil"/>
          <w:bottom w:val="nil"/>
          <w:right w:val="nil"/>
          <w:insideH w:val="nil"/>
          <w:insideV w:val="nil"/>
          <w:tl2br w:val="nil"/>
          <w:tr2bl w:val="nil"/>
        </w:tcBorders>
        <w:shd w:val="clear" w:color="auto" w:fill="ECECEC"/>
      </w:tcPr>
    </w:tblStylePr>
    <w:tblStylePr w:type="firstCol">
      <w:tblPr/>
      <w:tcPr>
        <w:tcBorders>
          <w:top w:val="nil"/>
          <w:left w:val="nil"/>
          <w:bottom w:val="nil"/>
          <w:right w:val="nil"/>
          <w:insideH w:val="nil"/>
          <w:insideV w:val="nil"/>
          <w:tl2br w:val="nil"/>
          <w:tr2bl w:val="nil"/>
        </w:tcBorders>
        <w:shd w:val="clear" w:color="auto" w:fill="EFF8FF"/>
      </w:tcPr>
    </w:tblStylePr>
    <w:tblStylePr w:type="lastCol">
      <w:tblPr/>
      <w:tcPr>
        <w:tcBorders>
          <w:top w:val="nil"/>
          <w:left w:val="nil"/>
          <w:bottom w:val="nil"/>
          <w:right w:val="nil"/>
          <w:insideH w:val="nil"/>
          <w:insideV w:val="nil"/>
          <w:tl2br w:val="nil"/>
          <w:tr2bl w:val="nil"/>
        </w:tcBorders>
        <w:shd w:val="clear" w:color="auto" w:fill="F3FCE8"/>
      </w:tcPr>
    </w:tblStylePr>
    <w:tblStylePr w:type="band1Vert">
      <w:pPr>
        <w:jc w:val="center"/>
      </w:pPr>
      <w:rPr>
        <w:b/>
        <w:sz w:val="28"/>
      </w:rPr>
      <w:tblPr/>
      <w:tcPr>
        <w:tcBorders>
          <w:top w:val="nil"/>
          <w:left w:val="nil"/>
          <w:bottom w:val="nil"/>
          <w:right w:val="nil"/>
          <w:insideH w:val="nil"/>
          <w:insideV w:val="nil"/>
          <w:tl2br w:val="nil"/>
          <w:tr2bl w:val="nil"/>
        </w:tcBorders>
        <w:shd w:val="clear" w:color="auto" w:fill="A7DBFF"/>
      </w:tcPr>
    </w:tblStylePr>
    <w:tblStylePr w:type="band2Vert">
      <w:pPr>
        <w:jc w:val="center"/>
      </w:pPr>
      <w:rPr>
        <w:b/>
        <w:sz w:val="28"/>
      </w:rPr>
      <w:tblPr/>
      <w:tcPr>
        <w:tcBorders>
          <w:top w:val="nil"/>
          <w:left w:val="nil"/>
          <w:bottom w:val="nil"/>
          <w:right w:val="nil"/>
          <w:insideH w:val="nil"/>
          <w:insideV w:val="nil"/>
          <w:tl2br w:val="nil"/>
          <w:tr2bl w:val="nil"/>
        </w:tcBorders>
        <w:shd w:val="clear" w:color="auto" w:fill="C6F094"/>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8F8F8" w:themeFill="background2"/>
      </w:tcPr>
    </w:tblStylePr>
    <w:tblStylePr w:type="neCell">
      <w:pPr>
        <w:jc w:val="center"/>
      </w:pPr>
      <w:rPr>
        <w:b/>
      </w:rPr>
      <w:tblPr/>
      <w:tcPr>
        <w:tcBorders>
          <w:top w:val="nil"/>
          <w:left w:val="nil"/>
          <w:bottom w:val="nil"/>
          <w:right w:val="nil"/>
          <w:insideH w:val="nil"/>
          <w:insideV w:val="nil"/>
          <w:tl2br w:val="nil"/>
          <w:tr2bl w:val="nil"/>
        </w:tcBorders>
        <w:shd w:val="clear" w:color="auto" w:fill="DCF6BC"/>
      </w:tcPr>
    </w:tblStylePr>
    <w:tblStylePr w:type="nwCell">
      <w:pPr>
        <w:jc w:val="center"/>
      </w:pPr>
      <w:rPr>
        <w:b/>
      </w:rPr>
      <w:tblPr/>
      <w:tcPr>
        <w:tcBorders>
          <w:top w:val="nil"/>
          <w:left w:val="nil"/>
          <w:bottom w:val="nil"/>
          <w:right w:val="nil"/>
          <w:insideH w:val="nil"/>
          <w:insideV w:val="nil"/>
          <w:tl2br w:val="nil"/>
          <w:tr2bl w:val="nil"/>
        </w:tcBorders>
        <w:shd w:val="clear" w:color="auto" w:fill="CDEBFF"/>
      </w:tcPr>
    </w:tblStylePr>
    <w:tblStylePr w:type="seCell">
      <w:tblPr/>
      <w:tcPr>
        <w:tcBorders>
          <w:top w:val="nil"/>
          <w:left w:val="nil"/>
          <w:bottom w:val="nil"/>
          <w:right w:val="nil"/>
          <w:insideH w:val="nil"/>
          <w:insideV w:val="nil"/>
          <w:tl2br w:val="nil"/>
          <w:tr2bl w:val="nil"/>
        </w:tcBorders>
        <w:shd w:val="clear" w:color="auto" w:fill="C6F094"/>
      </w:tcPr>
    </w:tblStylePr>
    <w:tblStylePr w:type="swCell">
      <w:tblPr/>
      <w:tcPr>
        <w:tcBorders>
          <w:top w:val="nil"/>
          <w:left w:val="nil"/>
          <w:bottom w:val="nil"/>
          <w:right w:val="nil"/>
          <w:insideH w:val="nil"/>
          <w:insideV w:val="nil"/>
          <w:tl2br w:val="nil"/>
          <w:tr2bl w:val="nil"/>
        </w:tcBorders>
        <w:shd w:val="clear" w:color="auto" w:fill="A7DBFF"/>
      </w:tcPr>
    </w:tblStylePr>
  </w:style>
  <w:style w:type="table" w:customStyle="1" w:styleId="ECHRTable2016">
    <w:name w:val="ECHR_Table_2016"/>
    <w:basedOn w:val="TableNormal"/>
    <w:uiPriority w:val="99"/>
    <w:rsid w:val="00E01340"/>
    <w:rPr>
      <w:sz w:val="24"/>
      <w:szCs w:val="24"/>
    </w:rPr>
    <w:tblPr>
      <w:tblStyleRowBandSize w:val="1"/>
      <w:tblStyleColBandSize w:val="1"/>
      <w:jc w:val="center"/>
      <w:tbl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5F5F5F" w:themeColor="accent3"/>
      </w:tblBorders>
    </w:tblPr>
    <w:trPr>
      <w:jc w:val="center"/>
    </w:trPr>
    <w:tblStylePr w:type="firstRow">
      <w:rPr>
        <w:rFonts w:asciiTheme="majorHAnsi" w:hAnsiTheme="majorHAnsi"/>
        <w:b/>
        <w:i w:val="0"/>
        <w:color w:val="F8F8F8" w:themeColor="background2"/>
        <w:sz w:val="22"/>
      </w:rPr>
      <w:tblPr/>
      <w:trPr>
        <w:tblHeader/>
      </w:tr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F8F8F8" w:themeColor="background2"/>
          <w:tl2br w:val="nil"/>
          <w:tr2bl w:val="nil"/>
        </w:tcBorders>
        <w:shd w:val="clear" w:color="auto" w:fill="5F5F5F" w:themeFill="accent3"/>
      </w:tcPr>
    </w:tblStylePr>
    <w:tblStylePr w:type="lastRow">
      <w:rPr>
        <w:b/>
        <w:i w:val="0"/>
      </w:rPr>
      <w:tblPr/>
      <w:tcPr>
        <w:tcBorders>
          <w:top w:val="single" w:sz="8" w:space="0" w:color="5F5F5F" w:themeColor="accent3"/>
          <w:left w:val="single" w:sz="4" w:space="0" w:color="5F5F5F" w:themeColor="accent3"/>
          <w:bottom w:val="single" w:sz="8" w:space="0" w:color="5F5F5F" w:themeColor="accent3"/>
          <w:right w:val="single" w:sz="4" w:space="0" w:color="5F5F5F" w:themeColor="accent3"/>
          <w:insideH w:val="nil"/>
          <w:insideV w:val="single" w:sz="4" w:space="0" w:color="5F5F5F" w:themeColor="accent3"/>
          <w:tl2br w:val="nil"/>
          <w:tr2bl w:val="nil"/>
        </w:tcBorders>
      </w:tcPr>
    </w:tblStylePr>
    <w:tblStylePr w:type="firstCol">
      <w:rPr>
        <w:rFonts w:asciiTheme="majorHAnsi" w:hAnsiTheme="majorHAnsi"/>
        <w:b/>
        <w:i w:val="0"/>
        <w:color w:val="3E3E3E" w:themeColor="background2" w:themeShade="40"/>
        <w:sz w:val="22"/>
      </w:rPr>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E8E8E8" w:themeFill="text2" w:themeFillTint="66"/>
      </w:tcPr>
    </w:tblStylePr>
    <w:tblStylePr w:type="lastCol">
      <w:rPr>
        <w:b/>
        <w:i w:val="0"/>
      </w:rPr>
    </w:tblStylePr>
    <w:tblStylePr w:type="band2Vert">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E8E8E8" w:themeFill="text2" w:themeFillTint="66"/>
      </w:tcPr>
    </w:tblStylePr>
    <w:tblStylePr w:type="band2Horz">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single" w:sz="4" w:space="0" w:color="0072BC" w:themeColor="accent1"/>
          <w:insideV w:val="single" w:sz="4" w:space="0" w:color="0072BC" w:themeColor="accent1"/>
          <w:tl2br w:val="nil"/>
          <w:tr2bl w:val="nil"/>
        </w:tcBorders>
        <w:shd w:val="clear" w:color="auto" w:fill="E8E8E8" w:themeFill="text2" w:themeFillTint="66"/>
      </w:tcPr>
    </w:tblStylePr>
  </w:style>
  <w:style w:type="paragraph" w:customStyle="1" w:styleId="ECHRTitle1">
    <w:name w:val="ECHR_Title_1"/>
    <w:aliases w:val="_Title_L_1"/>
    <w:basedOn w:val="Normal"/>
    <w:next w:val="Normal"/>
    <w:uiPriority w:val="28"/>
    <w:semiHidden/>
    <w:qFormat/>
    <w:rsid w:val="00E01340"/>
    <w:pPr>
      <w:keepNext/>
      <w:keepLines/>
      <w:spacing w:before="240"/>
      <w:contextualSpacing/>
    </w:pPr>
    <w:rPr>
      <w:rFonts w:asciiTheme="majorHAnsi" w:hAnsiTheme="majorHAnsi"/>
      <w:b/>
      <w:color w:val="2F2F2F" w:themeColor="accent3" w:themeShade="80"/>
      <w:sz w:val="32"/>
    </w:rPr>
  </w:style>
  <w:style w:type="paragraph" w:customStyle="1" w:styleId="ECHRTitle2">
    <w:name w:val="ECHR_Title_2"/>
    <w:aliases w:val="_Title_L_2"/>
    <w:basedOn w:val="Normal"/>
    <w:next w:val="Normal"/>
    <w:uiPriority w:val="28"/>
    <w:semiHidden/>
    <w:qFormat/>
    <w:rsid w:val="00E01340"/>
    <w:pPr>
      <w:keepNext/>
      <w:keepLines/>
      <w:spacing w:before="240"/>
      <w:contextualSpacing/>
    </w:pPr>
    <w:rPr>
      <w:rFonts w:asciiTheme="majorHAnsi" w:hAnsiTheme="majorHAnsi"/>
      <w:b/>
      <w:color w:val="474747" w:themeColor="accent3" w:themeShade="BF"/>
      <w:sz w:val="28"/>
    </w:rPr>
  </w:style>
  <w:style w:type="paragraph" w:customStyle="1" w:styleId="ECHRTitle3">
    <w:name w:val="ECHR_Title_3"/>
    <w:aliases w:val="_Title_L_3"/>
    <w:basedOn w:val="Normal"/>
    <w:next w:val="Normal"/>
    <w:uiPriority w:val="28"/>
    <w:semiHidden/>
    <w:qFormat/>
    <w:rsid w:val="00E01340"/>
    <w:pPr>
      <w:keepNext/>
      <w:keepLines/>
      <w:spacing w:before="240"/>
      <w:contextualSpacing/>
    </w:pPr>
    <w:rPr>
      <w:rFonts w:asciiTheme="majorHAnsi" w:hAnsiTheme="majorHAnsi"/>
      <w:b/>
      <w:color w:val="474747" w:themeColor="accent3" w:themeShade="BF"/>
    </w:rPr>
  </w:style>
  <w:style w:type="paragraph" w:customStyle="1" w:styleId="ECHRTitleCentre1">
    <w:name w:val="ECHR_Title_Centre_1"/>
    <w:aliases w:val="_Title_C_1"/>
    <w:basedOn w:val="Normal"/>
    <w:next w:val="Normal"/>
    <w:uiPriority w:val="26"/>
    <w:semiHidden/>
    <w:qFormat/>
    <w:rsid w:val="00E01340"/>
    <w:pPr>
      <w:keepNext/>
      <w:keepLines/>
      <w:spacing w:before="240"/>
      <w:contextualSpacing/>
      <w:jc w:val="center"/>
    </w:pPr>
    <w:rPr>
      <w:rFonts w:asciiTheme="majorHAnsi" w:hAnsiTheme="majorHAnsi"/>
      <w:b/>
      <w:color w:val="2F2F2F" w:themeColor="accent3" w:themeShade="80"/>
      <w:sz w:val="32"/>
    </w:rPr>
  </w:style>
  <w:style w:type="paragraph" w:customStyle="1" w:styleId="ECHRTitleCentre2">
    <w:name w:val="ECHR_Title_Centre_2"/>
    <w:aliases w:val="_Title_C_2"/>
    <w:basedOn w:val="Normal"/>
    <w:next w:val="Normal"/>
    <w:uiPriority w:val="26"/>
    <w:semiHidden/>
    <w:qFormat/>
    <w:rsid w:val="00E01340"/>
    <w:pPr>
      <w:keepNext/>
      <w:keepLines/>
      <w:spacing w:before="240"/>
      <w:contextualSpacing/>
      <w:jc w:val="center"/>
    </w:pPr>
    <w:rPr>
      <w:rFonts w:asciiTheme="majorHAnsi" w:hAnsiTheme="majorHAnsi"/>
      <w:b/>
      <w:color w:val="474747" w:themeColor="accent3" w:themeShade="BF"/>
      <w:sz w:val="28"/>
    </w:rPr>
  </w:style>
  <w:style w:type="paragraph" w:customStyle="1" w:styleId="ECHRTitleCentre3">
    <w:name w:val="ECHR_Title_Centre_3"/>
    <w:aliases w:val="_Title_C_3"/>
    <w:basedOn w:val="Normal"/>
    <w:next w:val="Normal"/>
    <w:uiPriority w:val="26"/>
    <w:semiHidden/>
    <w:qFormat/>
    <w:rsid w:val="00E01340"/>
    <w:pPr>
      <w:keepNext/>
      <w:keepLines/>
      <w:spacing w:before="240"/>
      <w:contextualSpacing/>
      <w:jc w:val="center"/>
    </w:pPr>
    <w:rPr>
      <w:rFonts w:asciiTheme="majorHAnsi" w:hAnsiTheme="majorHAnsi"/>
      <w:b/>
      <w:color w:val="474747" w:themeColor="accent3" w:themeShade="BF"/>
    </w:rPr>
  </w:style>
  <w:style w:type="paragraph" w:customStyle="1" w:styleId="ECHRTitleCentreTOC1">
    <w:name w:val="ECHR_Title_Centre_TOC_1"/>
    <w:aliases w:val="_Title_C_TOC"/>
    <w:basedOn w:val="ECHRTitleCentre1"/>
    <w:next w:val="Normal"/>
    <w:uiPriority w:val="25"/>
    <w:semiHidden/>
    <w:qFormat/>
    <w:rsid w:val="00E01340"/>
    <w:pPr>
      <w:outlineLvl w:val="0"/>
    </w:pPr>
  </w:style>
  <w:style w:type="paragraph" w:customStyle="1" w:styleId="ECHRTitleTOC1">
    <w:name w:val="ECHR_Title_TOC_1"/>
    <w:aliases w:val="_Title_L_TOC"/>
    <w:basedOn w:val="ECHRTitle1"/>
    <w:next w:val="Normal"/>
    <w:uiPriority w:val="27"/>
    <w:semiHidden/>
    <w:qFormat/>
    <w:rsid w:val="00E01340"/>
    <w:pPr>
      <w:outlineLvl w:val="0"/>
    </w:pPr>
  </w:style>
  <w:style w:type="paragraph" w:customStyle="1" w:styleId="ECHRPlaceholder">
    <w:name w:val="ECHR_Placeholder"/>
    <w:aliases w:val="_Placeholder"/>
    <w:basedOn w:val="JuSigned"/>
    <w:uiPriority w:val="31"/>
    <w:rsid w:val="00E01340"/>
    <w:rPr>
      <w:color w:val="FFFFFF"/>
    </w:rPr>
  </w:style>
  <w:style w:type="paragraph" w:customStyle="1" w:styleId="ECHRSpacer">
    <w:name w:val="ECHR_Spacer"/>
    <w:aliases w:val="_Spacer"/>
    <w:basedOn w:val="Normal"/>
    <w:uiPriority w:val="45"/>
    <w:semiHidden/>
    <w:rsid w:val="00E01340"/>
    <w:rPr>
      <w:sz w:val="4"/>
    </w:rPr>
  </w:style>
  <w:style w:type="table" w:customStyle="1" w:styleId="ECHRTableGrey">
    <w:name w:val="ECHR_Table_Grey"/>
    <w:basedOn w:val="TableNormal"/>
    <w:uiPriority w:val="99"/>
    <w:rsid w:val="00E01340"/>
    <w:pPr>
      <w:tabs>
        <w:tab w:val="left" w:pos="397"/>
      </w:tabs>
    </w:pPr>
    <w:tblPr>
      <w:jc w:val="center"/>
      <w:tblBorders>
        <w:top w:val="single" w:sz="4" w:space="0" w:color="636363" w:themeColor="text2" w:themeShade="80"/>
        <w:left w:val="single" w:sz="4" w:space="0" w:color="636363" w:themeColor="text2" w:themeShade="80"/>
        <w:bottom w:val="single" w:sz="4" w:space="0" w:color="636363" w:themeColor="text2" w:themeShade="80"/>
        <w:right w:val="single" w:sz="4" w:space="0" w:color="636363" w:themeColor="text2" w:themeShade="80"/>
      </w:tblBorders>
      <w:tblCellMar>
        <w:top w:w="142" w:type="dxa"/>
        <w:bottom w:w="85" w:type="dxa"/>
      </w:tblCellMar>
    </w:tblPr>
    <w:trPr>
      <w:jc w:val="center"/>
    </w:trPr>
    <w:tcPr>
      <w:shd w:val="clear" w:color="auto" w:fill="F8F8F8" w:themeFill="background2"/>
    </w:tcPr>
    <w:tblStylePr w:type="firstRow">
      <w:rPr>
        <w:b/>
        <w:color w:val="262626" w:themeColor="text1" w:themeTint="D9"/>
      </w:rPr>
    </w:tblStylePr>
  </w:style>
  <w:style w:type="character" w:customStyle="1" w:styleId="JuParaChar">
    <w:name w:val="Ju_Para Char"/>
    <w:aliases w:val="_Para Char"/>
    <w:link w:val="JuPara"/>
    <w:uiPriority w:val="4"/>
    <w:rsid w:val="0035552A"/>
    <w:rPr>
      <w:sz w:val="24"/>
      <w:szCs w:val="24"/>
      <w:lang w:val="bg-BG"/>
    </w:rPr>
  </w:style>
  <w:style w:type="table" w:styleId="GridTable1Light">
    <w:name w:val="Grid Table 1 Light"/>
    <w:basedOn w:val="TableNormal"/>
    <w:uiPriority w:val="46"/>
    <w:semiHidden/>
    <w:rsid w:val="0035552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JuNames0">
    <w:name w:val="Ju_Names"/>
    <w:rsid w:val="0035552A"/>
    <w:rPr>
      <w:smallCaps/>
    </w:rPr>
  </w:style>
  <w:style w:type="paragraph" w:customStyle="1" w:styleId="JuList4">
    <w:name w:val="Ju_List_4"/>
    <w:aliases w:val="N_Bul_4"/>
    <w:basedOn w:val="JuListi"/>
    <w:uiPriority w:val="19"/>
    <w:rsid w:val="0035552A"/>
    <w:pPr>
      <w:numPr>
        <w:ilvl w:val="0"/>
        <w:numId w:val="0"/>
      </w:numPr>
      <w:tabs>
        <w:tab w:val="num" w:pos="1701"/>
      </w:tabs>
      <w:spacing w:before="60" w:after="60" w:line="240" w:lineRule="exact"/>
      <w:ind w:left="1703" w:hanging="284"/>
      <w:contextualSpacing/>
    </w:pPr>
    <w:rPr>
      <w:sz w:val="22"/>
      <w:lang w:eastAsia="fr-FR"/>
    </w:rPr>
  </w:style>
  <w:style w:type="table" w:styleId="GridTable1Light-Accent1">
    <w:name w:val="Grid Table 1 Light Accent 1"/>
    <w:basedOn w:val="TableNormal"/>
    <w:uiPriority w:val="46"/>
    <w:semiHidden/>
    <w:rsid w:val="0035552A"/>
    <w:tblPr>
      <w:tblStyleRowBandSize w:val="1"/>
      <w:tblStyleColBandSize w:val="1"/>
      <w:tblBorders>
        <w:top w:val="single" w:sz="4" w:space="0" w:color="7ECBFF" w:themeColor="accent1" w:themeTint="66"/>
        <w:left w:val="single" w:sz="4" w:space="0" w:color="7ECBFF" w:themeColor="accent1" w:themeTint="66"/>
        <w:bottom w:val="single" w:sz="4" w:space="0" w:color="7ECBFF" w:themeColor="accent1" w:themeTint="66"/>
        <w:right w:val="single" w:sz="4" w:space="0" w:color="7ECBFF" w:themeColor="accent1" w:themeTint="66"/>
        <w:insideH w:val="single" w:sz="4" w:space="0" w:color="7ECBFF" w:themeColor="accent1" w:themeTint="66"/>
        <w:insideV w:val="single" w:sz="4" w:space="0" w:color="7ECBFF" w:themeColor="accent1" w:themeTint="66"/>
      </w:tblBorders>
    </w:tblPr>
    <w:tblStylePr w:type="firstRow">
      <w:rPr>
        <w:b/>
        <w:bCs/>
      </w:rPr>
      <w:tblPr/>
      <w:tcPr>
        <w:tcBorders>
          <w:bottom w:val="single" w:sz="12" w:space="0" w:color="3DB2FF" w:themeColor="accent1" w:themeTint="99"/>
        </w:tcBorders>
      </w:tcPr>
    </w:tblStylePr>
    <w:tblStylePr w:type="lastRow">
      <w:rPr>
        <w:b/>
        <w:bCs/>
      </w:rPr>
      <w:tblPr/>
      <w:tcPr>
        <w:tcBorders>
          <w:top w:val="double" w:sz="2" w:space="0" w:color="3DB2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35552A"/>
    <w:tblPr>
      <w:tblStyleRowBandSize w:val="1"/>
      <w:tblStyleColBandSize w:val="1"/>
      <w:tblBorders>
        <w:top w:val="single" w:sz="4" w:space="0" w:color="FF7F7F" w:themeColor="accent2" w:themeTint="66"/>
        <w:left w:val="single" w:sz="4" w:space="0" w:color="FF7F7F" w:themeColor="accent2" w:themeTint="66"/>
        <w:bottom w:val="single" w:sz="4" w:space="0" w:color="FF7F7F" w:themeColor="accent2" w:themeTint="66"/>
        <w:right w:val="single" w:sz="4" w:space="0" w:color="FF7F7F" w:themeColor="accent2" w:themeTint="66"/>
        <w:insideH w:val="single" w:sz="4" w:space="0" w:color="FF7F7F" w:themeColor="accent2" w:themeTint="66"/>
        <w:insideV w:val="single" w:sz="4" w:space="0" w:color="FF7F7F" w:themeColor="accent2" w:themeTint="66"/>
      </w:tblBorders>
    </w:tblPr>
    <w:tblStylePr w:type="firstRow">
      <w:rPr>
        <w:b/>
        <w:bCs/>
      </w:rPr>
      <w:tblPr/>
      <w:tcPr>
        <w:tcBorders>
          <w:bottom w:val="single" w:sz="12" w:space="0" w:color="FF4040" w:themeColor="accent2" w:themeTint="99"/>
        </w:tcBorders>
      </w:tcPr>
    </w:tblStylePr>
    <w:tblStylePr w:type="lastRow">
      <w:rPr>
        <w:b/>
        <w:bCs/>
      </w:rPr>
      <w:tblPr/>
      <w:tcPr>
        <w:tcBorders>
          <w:top w:val="double" w:sz="2" w:space="0" w:color="FF404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35552A"/>
    <w:tblPr>
      <w:tblStyleRowBandSize w:val="1"/>
      <w:tblStyleColBandSize w:val="1"/>
      <w:tblBorders>
        <w:top w:val="single" w:sz="4" w:space="0" w:color="BFBFBF" w:themeColor="accent3" w:themeTint="66"/>
        <w:left w:val="single" w:sz="4" w:space="0" w:color="BFBFBF" w:themeColor="accent3" w:themeTint="66"/>
        <w:bottom w:val="single" w:sz="4" w:space="0" w:color="BFBFBF" w:themeColor="accent3" w:themeTint="66"/>
        <w:right w:val="single" w:sz="4" w:space="0" w:color="BFBFBF" w:themeColor="accent3" w:themeTint="66"/>
        <w:insideH w:val="single" w:sz="4" w:space="0" w:color="BFBFBF" w:themeColor="accent3" w:themeTint="66"/>
        <w:insideV w:val="single" w:sz="4" w:space="0" w:color="BFBFBF" w:themeColor="accent3" w:themeTint="66"/>
      </w:tblBorders>
    </w:tblPr>
    <w:tblStylePr w:type="firstRow">
      <w:rPr>
        <w:b/>
        <w:bCs/>
      </w:rPr>
      <w:tblPr/>
      <w:tcPr>
        <w:tcBorders>
          <w:bottom w:val="single" w:sz="12" w:space="0" w:color="9F9F9F" w:themeColor="accent3" w:themeTint="99"/>
        </w:tcBorders>
      </w:tcPr>
    </w:tblStylePr>
    <w:tblStylePr w:type="lastRow">
      <w:rPr>
        <w:b/>
        <w:bCs/>
      </w:rPr>
      <w:tblPr/>
      <w:tcPr>
        <w:tcBorders>
          <w:top w:val="double" w:sz="2" w:space="0" w:color="9F9F9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35552A"/>
    <w:tblPr>
      <w:tblStyleRowBandSize w:val="1"/>
      <w:tblStyleColBandSize w:val="1"/>
      <w:tblBorders>
        <w:top w:val="single" w:sz="4" w:space="0" w:color="D5D5D5" w:themeColor="accent4" w:themeTint="66"/>
        <w:left w:val="single" w:sz="4" w:space="0" w:color="D5D5D5" w:themeColor="accent4" w:themeTint="66"/>
        <w:bottom w:val="single" w:sz="4" w:space="0" w:color="D5D5D5" w:themeColor="accent4" w:themeTint="66"/>
        <w:right w:val="single" w:sz="4" w:space="0" w:color="D5D5D5" w:themeColor="accent4" w:themeTint="66"/>
        <w:insideH w:val="single" w:sz="4" w:space="0" w:color="D5D5D5" w:themeColor="accent4" w:themeTint="66"/>
        <w:insideV w:val="single" w:sz="4" w:space="0" w:color="D5D5D5" w:themeColor="accent4" w:themeTint="66"/>
      </w:tblBorders>
    </w:tblPr>
    <w:tblStylePr w:type="firstRow">
      <w:rPr>
        <w:b/>
        <w:bCs/>
      </w:rPr>
      <w:tblPr/>
      <w:tcPr>
        <w:tcBorders>
          <w:bottom w:val="single" w:sz="12" w:space="0" w:color="C0C0C0" w:themeColor="accent4" w:themeTint="99"/>
        </w:tcBorders>
      </w:tcPr>
    </w:tblStylePr>
    <w:tblStylePr w:type="lastRow">
      <w:rPr>
        <w:b/>
        <w:bCs/>
      </w:rPr>
      <w:tblPr/>
      <w:tcPr>
        <w:tcBorders>
          <w:top w:val="double" w:sz="2" w:space="0" w:color="C0C0C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35552A"/>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35552A"/>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35552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0072BC" w:themeFill="background1"/>
      </w:tcPr>
    </w:tblStylePr>
    <w:tblStylePr w:type="lastRow">
      <w:rPr>
        <w:b/>
        <w:bCs/>
      </w:rPr>
      <w:tblPr/>
      <w:tcPr>
        <w:tcBorders>
          <w:top w:val="double" w:sz="2" w:space="0" w:color="666666" w:themeColor="text1"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35552A"/>
    <w:tblPr>
      <w:tblStyleRowBandSize w:val="1"/>
      <w:tblStyleColBandSize w:val="1"/>
      <w:tblBorders>
        <w:top w:val="single" w:sz="2" w:space="0" w:color="3DB2FF" w:themeColor="accent1" w:themeTint="99"/>
        <w:bottom w:val="single" w:sz="2" w:space="0" w:color="3DB2FF" w:themeColor="accent1" w:themeTint="99"/>
        <w:insideH w:val="single" w:sz="2" w:space="0" w:color="3DB2FF" w:themeColor="accent1" w:themeTint="99"/>
        <w:insideV w:val="single" w:sz="2" w:space="0" w:color="3DB2FF" w:themeColor="accent1" w:themeTint="99"/>
      </w:tblBorders>
    </w:tblPr>
    <w:tblStylePr w:type="firstRow">
      <w:rPr>
        <w:b/>
        <w:bCs/>
      </w:rPr>
      <w:tblPr/>
      <w:tcPr>
        <w:tcBorders>
          <w:top w:val="nil"/>
          <w:bottom w:val="single" w:sz="12" w:space="0" w:color="3DB2FF" w:themeColor="accent1" w:themeTint="99"/>
          <w:insideH w:val="nil"/>
          <w:insideV w:val="nil"/>
        </w:tcBorders>
        <w:shd w:val="clear" w:color="auto" w:fill="0072BC" w:themeFill="background1"/>
      </w:tcPr>
    </w:tblStylePr>
    <w:tblStylePr w:type="lastRow">
      <w:rPr>
        <w:b/>
        <w:bCs/>
      </w:rPr>
      <w:tblPr/>
      <w:tcPr>
        <w:tcBorders>
          <w:top w:val="double" w:sz="2" w:space="0" w:color="3DB2FF" w:themeColor="accent1"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GridTable2-Accent2">
    <w:name w:val="Grid Table 2 Accent 2"/>
    <w:basedOn w:val="TableNormal"/>
    <w:uiPriority w:val="47"/>
    <w:semiHidden/>
    <w:rsid w:val="0035552A"/>
    <w:tblPr>
      <w:tblStyleRowBandSize w:val="1"/>
      <w:tblStyleColBandSize w:val="1"/>
      <w:tblBorders>
        <w:top w:val="single" w:sz="2" w:space="0" w:color="FF4040" w:themeColor="accent2" w:themeTint="99"/>
        <w:bottom w:val="single" w:sz="2" w:space="0" w:color="FF4040" w:themeColor="accent2" w:themeTint="99"/>
        <w:insideH w:val="single" w:sz="2" w:space="0" w:color="FF4040" w:themeColor="accent2" w:themeTint="99"/>
        <w:insideV w:val="single" w:sz="2" w:space="0" w:color="FF4040" w:themeColor="accent2" w:themeTint="99"/>
      </w:tblBorders>
    </w:tblPr>
    <w:tblStylePr w:type="firstRow">
      <w:rPr>
        <w:b/>
        <w:bCs/>
      </w:rPr>
      <w:tblPr/>
      <w:tcPr>
        <w:tcBorders>
          <w:top w:val="nil"/>
          <w:bottom w:val="single" w:sz="12" w:space="0" w:color="FF4040" w:themeColor="accent2" w:themeTint="99"/>
          <w:insideH w:val="nil"/>
          <w:insideV w:val="nil"/>
        </w:tcBorders>
        <w:shd w:val="clear" w:color="auto" w:fill="0072BC" w:themeFill="background1"/>
      </w:tcPr>
    </w:tblStylePr>
    <w:tblStylePr w:type="lastRow">
      <w:rPr>
        <w:b/>
        <w:bCs/>
      </w:rPr>
      <w:tblPr/>
      <w:tcPr>
        <w:tcBorders>
          <w:top w:val="double" w:sz="2" w:space="0" w:color="FF4040" w:themeColor="accent2"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GridTable2-Accent3">
    <w:name w:val="Grid Table 2 Accent 3"/>
    <w:basedOn w:val="TableNormal"/>
    <w:uiPriority w:val="47"/>
    <w:semiHidden/>
    <w:rsid w:val="0035552A"/>
    <w:tblPr>
      <w:tblStyleRowBandSize w:val="1"/>
      <w:tblStyleColBandSize w:val="1"/>
      <w:tblBorders>
        <w:top w:val="single" w:sz="2" w:space="0" w:color="9F9F9F" w:themeColor="accent3" w:themeTint="99"/>
        <w:bottom w:val="single" w:sz="2" w:space="0" w:color="9F9F9F" w:themeColor="accent3" w:themeTint="99"/>
        <w:insideH w:val="single" w:sz="2" w:space="0" w:color="9F9F9F" w:themeColor="accent3" w:themeTint="99"/>
        <w:insideV w:val="single" w:sz="2" w:space="0" w:color="9F9F9F" w:themeColor="accent3" w:themeTint="99"/>
      </w:tblBorders>
    </w:tblPr>
    <w:tblStylePr w:type="firstRow">
      <w:rPr>
        <w:b/>
        <w:bCs/>
      </w:rPr>
      <w:tblPr/>
      <w:tcPr>
        <w:tcBorders>
          <w:top w:val="nil"/>
          <w:bottom w:val="single" w:sz="12" w:space="0" w:color="9F9F9F" w:themeColor="accent3" w:themeTint="99"/>
          <w:insideH w:val="nil"/>
          <w:insideV w:val="nil"/>
        </w:tcBorders>
        <w:shd w:val="clear" w:color="auto" w:fill="0072BC" w:themeFill="background1"/>
      </w:tcPr>
    </w:tblStylePr>
    <w:tblStylePr w:type="lastRow">
      <w:rPr>
        <w:b/>
        <w:bCs/>
      </w:rPr>
      <w:tblPr/>
      <w:tcPr>
        <w:tcBorders>
          <w:top w:val="double" w:sz="2" w:space="0" w:color="9F9F9F" w:themeColor="accent3"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GridTable2-Accent4">
    <w:name w:val="Grid Table 2 Accent 4"/>
    <w:basedOn w:val="TableNormal"/>
    <w:uiPriority w:val="47"/>
    <w:semiHidden/>
    <w:rsid w:val="0035552A"/>
    <w:tblPr>
      <w:tblStyleRowBandSize w:val="1"/>
      <w:tblStyleColBandSize w:val="1"/>
      <w:tblBorders>
        <w:top w:val="single" w:sz="2" w:space="0" w:color="C0C0C0" w:themeColor="accent4" w:themeTint="99"/>
        <w:bottom w:val="single" w:sz="2" w:space="0" w:color="C0C0C0" w:themeColor="accent4" w:themeTint="99"/>
        <w:insideH w:val="single" w:sz="2" w:space="0" w:color="C0C0C0" w:themeColor="accent4" w:themeTint="99"/>
        <w:insideV w:val="single" w:sz="2" w:space="0" w:color="C0C0C0" w:themeColor="accent4" w:themeTint="99"/>
      </w:tblBorders>
    </w:tblPr>
    <w:tblStylePr w:type="firstRow">
      <w:rPr>
        <w:b/>
        <w:bCs/>
      </w:rPr>
      <w:tblPr/>
      <w:tcPr>
        <w:tcBorders>
          <w:top w:val="nil"/>
          <w:bottom w:val="single" w:sz="12" w:space="0" w:color="C0C0C0" w:themeColor="accent4" w:themeTint="99"/>
          <w:insideH w:val="nil"/>
          <w:insideV w:val="nil"/>
        </w:tcBorders>
        <w:shd w:val="clear" w:color="auto" w:fill="0072BC" w:themeFill="background1"/>
      </w:tcPr>
    </w:tblStylePr>
    <w:tblStylePr w:type="lastRow">
      <w:rPr>
        <w:b/>
        <w:bCs/>
      </w:rPr>
      <w:tblPr/>
      <w:tcPr>
        <w:tcBorders>
          <w:top w:val="double" w:sz="2" w:space="0" w:color="C0C0C0" w:themeColor="accent4"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GridTable2-Accent5">
    <w:name w:val="Grid Table 2 Accent 5"/>
    <w:basedOn w:val="TableNormal"/>
    <w:uiPriority w:val="47"/>
    <w:semiHidden/>
    <w:rsid w:val="0035552A"/>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0072BC" w:themeFill="background1"/>
      </w:tcPr>
    </w:tblStylePr>
    <w:tblStylePr w:type="lastRow">
      <w:rPr>
        <w:b/>
        <w:bCs/>
      </w:rPr>
      <w:tblPr/>
      <w:tcPr>
        <w:tcBorders>
          <w:top w:val="double" w:sz="2" w:space="0" w:color="9F9F9F" w:themeColor="accent5"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semiHidden/>
    <w:rsid w:val="0035552A"/>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0072BC" w:themeFill="background1"/>
      </w:tcPr>
    </w:tblStylePr>
    <w:tblStylePr w:type="lastRow">
      <w:rPr>
        <w:b/>
        <w:bCs/>
      </w:rPr>
      <w:tblPr/>
      <w:tcPr>
        <w:tcBorders>
          <w:top w:val="double" w:sz="2" w:space="0" w:color="949494" w:themeColor="accent6" w:themeTint="99"/>
          <w:bottom w:val="nil"/>
          <w:insideH w:val="nil"/>
          <w:insideV w:val="nil"/>
        </w:tcBorders>
        <w:shd w:val="clear" w:color="auto" w:fill="0072BC"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semiHidden/>
    <w:rsid w:val="0035552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rsid w:val="0035552A"/>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BEE5FF" w:themeFill="accent1" w:themeFillTint="33"/>
      </w:tcPr>
    </w:tblStylePr>
    <w:tblStylePr w:type="band1Horz">
      <w:tblPr/>
      <w:tcPr>
        <w:shd w:val="clear" w:color="auto" w:fill="BEE5FF" w:themeFill="accent1" w:themeFillTint="33"/>
      </w:tcPr>
    </w:tblStylePr>
    <w:tblStylePr w:type="neCell">
      <w:tblPr/>
      <w:tcPr>
        <w:tcBorders>
          <w:bottom w:val="single" w:sz="4" w:space="0" w:color="3DB2FF" w:themeColor="accent1" w:themeTint="99"/>
        </w:tcBorders>
      </w:tcPr>
    </w:tblStylePr>
    <w:tblStylePr w:type="nwCell">
      <w:tblPr/>
      <w:tcPr>
        <w:tcBorders>
          <w:bottom w:val="single" w:sz="4" w:space="0" w:color="3DB2FF" w:themeColor="accent1" w:themeTint="99"/>
        </w:tcBorders>
      </w:tcPr>
    </w:tblStylePr>
    <w:tblStylePr w:type="seCell">
      <w:tblPr/>
      <w:tcPr>
        <w:tcBorders>
          <w:top w:val="single" w:sz="4" w:space="0" w:color="3DB2FF" w:themeColor="accent1" w:themeTint="99"/>
        </w:tcBorders>
      </w:tcPr>
    </w:tblStylePr>
    <w:tblStylePr w:type="swCell">
      <w:tblPr/>
      <w:tcPr>
        <w:tcBorders>
          <w:top w:val="single" w:sz="4" w:space="0" w:color="3DB2FF" w:themeColor="accent1" w:themeTint="99"/>
        </w:tcBorders>
      </w:tcPr>
    </w:tblStylePr>
  </w:style>
  <w:style w:type="table" w:styleId="GridTable3-Accent2">
    <w:name w:val="Grid Table 3 Accent 2"/>
    <w:basedOn w:val="TableNormal"/>
    <w:uiPriority w:val="48"/>
    <w:semiHidden/>
    <w:rsid w:val="0035552A"/>
    <w:tblPr>
      <w:tblStyleRowBandSize w:val="1"/>
      <w:tblStyleColBandSize w:val="1"/>
      <w:tblBorders>
        <w:top w:val="single" w:sz="4" w:space="0" w:color="FF4040" w:themeColor="accent2" w:themeTint="99"/>
        <w:left w:val="single" w:sz="4" w:space="0" w:color="FF4040" w:themeColor="accent2" w:themeTint="99"/>
        <w:bottom w:val="single" w:sz="4" w:space="0" w:color="FF4040" w:themeColor="accent2" w:themeTint="99"/>
        <w:right w:val="single" w:sz="4" w:space="0" w:color="FF4040" w:themeColor="accent2" w:themeTint="99"/>
        <w:insideH w:val="single" w:sz="4" w:space="0" w:color="FF4040" w:themeColor="accent2" w:themeTint="99"/>
        <w:insideV w:val="single" w:sz="4" w:space="0" w:color="FF4040" w:themeColor="accent2"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FFBFBF" w:themeFill="accent2" w:themeFillTint="33"/>
      </w:tcPr>
    </w:tblStylePr>
    <w:tblStylePr w:type="band1Horz">
      <w:tblPr/>
      <w:tcPr>
        <w:shd w:val="clear" w:color="auto" w:fill="FFBFBF" w:themeFill="accent2" w:themeFillTint="33"/>
      </w:tcPr>
    </w:tblStylePr>
    <w:tblStylePr w:type="neCell">
      <w:tblPr/>
      <w:tcPr>
        <w:tcBorders>
          <w:bottom w:val="single" w:sz="4" w:space="0" w:color="FF4040" w:themeColor="accent2" w:themeTint="99"/>
        </w:tcBorders>
      </w:tcPr>
    </w:tblStylePr>
    <w:tblStylePr w:type="nwCell">
      <w:tblPr/>
      <w:tcPr>
        <w:tcBorders>
          <w:bottom w:val="single" w:sz="4" w:space="0" w:color="FF4040" w:themeColor="accent2" w:themeTint="99"/>
        </w:tcBorders>
      </w:tcPr>
    </w:tblStylePr>
    <w:tblStylePr w:type="seCell">
      <w:tblPr/>
      <w:tcPr>
        <w:tcBorders>
          <w:top w:val="single" w:sz="4" w:space="0" w:color="FF4040" w:themeColor="accent2" w:themeTint="99"/>
        </w:tcBorders>
      </w:tcPr>
    </w:tblStylePr>
    <w:tblStylePr w:type="swCell">
      <w:tblPr/>
      <w:tcPr>
        <w:tcBorders>
          <w:top w:val="single" w:sz="4" w:space="0" w:color="FF4040" w:themeColor="accent2" w:themeTint="99"/>
        </w:tcBorders>
      </w:tcPr>
    </w:tblStylePr>
  </w:style>
  <w:style w:type="table" w:styleId="GridTable3-Accent3">
    <w:name w:val="Grid Table 3 Accent 3"/>
    <w:basedOn w:val="TableNormal"/>
    <w:uiPriority w:val="48"/>
    <w:semiHidden/>
    <w:rsid w:val="0035552A"/>
    <w:tblPr>
      <w:tblStyleRowBandSize w:val="1"/>
      <w:tblStyleColBandSize w:val="1"/>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insideH w:val="single" w:sz="4" w:space="0" w:color="9F9F9F" w:themeColor="accent3" w:themeTint="99"/>
        <w:insideV w:val="single" w:sz="4" w:space="0" w:color="9F9F9F" w:themeColor="accent3"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DFDFDF" w:themeFill="accent3" w:themeFillTint="33"/>
      </w:tcPr>
    </w:tblStylePr>
    <w:tblStylePr w:type="band1Horz">
      <w:tblPr/>
      <w:tcPr>
        <w:shd w:val="clear" w:color="auto" w:fill="DFDFDF" w:themeFill="accent3" w:themeFillTint="33"/>
      </w:tcPr>
    </w:tblStylePr>
    <w:tblStylePr w:type="neCell">
      <w:tblPr/>
      <w:tcPr>
        <w:tcBorders>
          <w:bottom w:val="single" w:sz="4" w:space="0" w:color="9F9F9F" w:themeColor="accent3" w:themeTint="99"/>
        </w:tcBorders>
      </w:tcPr>
    </w:tblStylePr>
    <w:tblStylePr w:type="nwCell">
      <w:tblPr/>
      <w:tcPr>
        <w:tcBorders>
          <w:bottom w:val="single" w:sz="4" w:space="0" w:color="9F9F9F" w:themeColor="accent3" w:themeTint="99"/>
        </w:tcBorders>
      </w:tcPr>
    </w:tblStylePr>
    <w:tblStylePr w:type="seCell">
      <w:tblPr/>
      <w:tcPr>
        <w:tcBorders>
          <w:top w:val="single" w:sz="4" w:space="0" w:color="9F9F9F" w:themeColor="accent3" w:themeTint="99"/>
        </w:tcBorders>
      </w:tcPr>
    </w:tblStylePr>
    <w:tblStylePr w:type="swCell">
      <w:tblPr/>
      <w:tcPr>
        <w:tcBorders>
          <w:top w:val="single" w:sz="4" w:space="0" w:color="9F9F9F" w:themeColor="accent3" w:themeTint="99"/>
        </w:tcBorders>
      </w:tcPr>
    </w:tblStylePr>
  </w:style>
  <w:style w:type="table" w:styleId="GridTable3-Accent4">
    <w:name w:val="Grid Table 3 Accent 4"/>
    <w:basedOn w:val="TableNormal"/>
    <w:uiPriority w:val="48"/>
    <w:semiHidden/>
    <w:rsid w:val="0035552A"/>
    <w:tblPr>
      <w:tblStyleRowBandSize w:val="1"/>
      <w:tblStyleColBandSize w:val="1"/>
      <w:tblBorders>
        <w:top w:val="single" w:sz="4" w:space="0" w:color="C0C0C0" w:themeColor="accent4" w:themeTint="99"/>
        <w:left w:val="single" w:sz="4" w:space="0" w:color="C0C0C0" w:themeColor="accent4" w:themeTint="99"/>
        <w:bottom w:val="single" w:sz="4" w:space="0" w:color="C0C0C0" w:themeColor="accent4" w:themeTint="99"/>
        <w:right w:val="single" w:sz="4" w:space="0" w:color="C0C0C0" w:themeColor="accent4" w:themeTint="99"/>
        <w:insideH w:val="single" w:sz="4" w:space="0" w:color="C0C0C0" w:themeColor="accent4" w:themeTint="99"/>
        <w:insideV w:val="single" w:sz="4" w:space="0" w:color="C0C0C0" w:themeColor="accent4"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EAEAEA" w:themeFill="accent4" w:themeFillTint="33"/>
      </w:tcPr>
    </w:tblStylePr>
    <w:tblStylePr w:type="band1Horz">
      <w:tblPr/>
      <w:tcPr>
        <w:shd w:val="clear" w:color="auto" w:fill="EAEAEA" w:themeFill="accent4" w:themeFillTint="33"/>
      </w:tcPr>
    </w:tblStylePr>
    <w:tblStylePr w:type="neCell">
      <w:tblPr/>
      <w:tcPr>
        <w:tcBorders>
          <w:bottom w:val="single" w:sz="4" w:space="0" w:color="C0C0C0" w:themeColor="accent4" w:themeTint="99"/>
        </w:tcBorders>
      </w:tcPr>
    </w:tblStylePr>
    <w:tblStylePr w:type="nwCell">
      <w:tblPr/>
      <w:tcPr>
        <w:tcBorders>
          <w:bottom w:val="single" w:sz="4" w:space="0" w:color="C0C0C0" w:themeColor="accent4" w:themeTint="99"/>
        </w:tcBorders>
      </w:tcPr>
    </w:tblStylePr>
    <w:tblStylePr w:type="seCell">
      <w:tblPr/>
      <w:tcPr>
        <w:tcBorders>
          <w:top w:val="single" w:sz="4" w:space="0" w:color="C0C0C0" w:themeColor="accent4" w:themeTint="99"/>
        </w:tcBorders>
      </w:tcPr>
    </w:tblStylePr>
    <w:tblStylePr w:type="swCell">
      <w:tblPr/>
      <w:tcPr>
        <w:tcBorders>
          <w:top w:val="single" w:sz="4" w:space="0" w:color="C0C0C0" w:themeColor="accent4" w:themeTint="99"/>
        </w:tcBorders>
      </w:tcPr>
    </w:tblStylePr>
  </w:style>
  <w:style w:type="table" w:styleId="GridTable3-Accent5">
    <w:name w:val="Grid Table 3 Accent 5"/>
    <w:basedOn w:val="TableNormal"/>
    <w:uiPriority w:val="48"/>
    <w:semiHidden/>
    <w:rsid w:val="0035552A"/>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semiHidden/>
    <w:rsid w:val="0035552A"/>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semiHidden/>
    <w:rsid w:val="0035552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0072BC"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35552A"/>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color w:val="0072BC" w:themeColor="background1"/>
      </w:rPr>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nil"/>
          <w:insideV w:val="nil"/>
        </w:tcBorders>
        <w:shd w:val="clear" w:color="auto" w:fill="0072BC" w:themeFill="accent1"/>
      </w:tcPr>
    </w:tblStylePr>
    <w:tblStylePr w:type="lastRow">
      <w:rPr>
        <w:b/>
        <w:bCs/>
      </w:rPr>
      <w:tblPr/>
      <w:tcPr>
        <w:tcBorders>
          <w:top w:val="double" w:sz="4" w:space="0" w:color="0072BC" w:themeColor="accent1"/>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GridTable4-Accent2">
    <w:name w:val="Grid Table 4 Accent 2"/>
    <w:basedOn w:val="TableNormal"/>
    <w:uiPriority w:val="49"/>
    <w:semiHidden/>
    <w:rsid w:val="0035552A"/>
    <w:tblPr>
      <w:tblStyleRowBandSize w:val="1"/>
      <w:tblStyleColBandSize w:val="1"/>
      <w:tblBorders>
        <w:top w:val="single" w:sz="4" w:space="0" w:color="FF4040" w:themeColor="accent2" w:themeTint="99"/>
        <w:left w:val="single" w:sz="4" w:space="0" w:color="FF4040" w:themeColor="accent2" w:themeTint="99"/>
        <w:bottom w:val="single" w:sz="4" w:space="0" w:color="FF4040" w:themeColor="accent2" w:themeTint="99"/>
        <w:right w:val="single" w:sz="4" w:space="0" w:color="FF4040" w:themeColor="accent2" w:themeTint="99"/>
        <w:insideH w:val="single" w:sz="4" w:space="0" w:color="FF4040" w:themeColor="accent2" w:themeTint="99"/>
        <w:insideV w:val="single" w:sz="4" w:space="0" w:color="FF4040" w:themeColor="accent2" w:themeTint="99"/>
      </w:tblBorders>
    </w:tblPr>
    <w:tblStylePr w:type="firstRow">
      <w:rPr>
        <w:b/>
        <w:bCs/>
        <w:color w:val="0072BC" w:themeColor="background1"/>
      </w:rPr>
      <w:tblPr/>
      <w:tcPr>
        <w:tcBorders>
          <w:top w:val="single" w:sz="4" w:space="0" w:color="C00000" w:themeColor="accent2"/>
          <w:left w:val="single" w:sz="4" w:space="0" w:color="C00000" w:themeColor="accent2"/>
          <w:bottom w:val="single" w:sz="4" w:space="0" w:color="C00000" w:themeColor="accent2"/>
          <w:right w:val="single" w:sz="4" w:space="0" w:color="C00000" w:themeColor="accent2"/>
          <w:insideH w:val="nil"/>
          <w:insideV w:val="nil"/>
        </w:tcBorders>
        <w:shd w:val="clear" w:color="auto" w:fill="C00000" w:themeFill="accent2"/>
      </w:tcPr>
    </w:tblStylePr>
    <w:tblStylePr w:type="lastRow">
      <w:rPr>
        <w:b/>
        <w:bCs/>
      </w:rPr>
      <w:tblPr/>
      <w:tcPr>
        <w:tcBorders>
          <w:top w:val="double" w:sz="4" w:space="0" w:color="C00000" w:themeColor="accent2"/>
        </w:tcBorders>
      </w:tc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GridTable4-Accent3">
    <w:name w:val="Grid Table 4 Accent 3"/>
    <w:basedOn w:val="TableNormal"/>
    <w:uiPriority w:val="49"/>
    <w:semiHidden/>
    <w:rsid w:val="0035552A"/>
    <w:tblPr>
      <w:tblStyleRowBandSize w:val="1"/>
      <w:tblStyleColBandSize w:val="1"/>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insideH w:val="single" w:sz="4" w:space="0" w:color="9F9F9F" w:themeColor="accent3" w:themeTint="99"/>
        <w:insideV w:val="single" w:sz="4" w:space="0" w:color="9F9F9F" w:themeColor="accent3" w:themeTint="99"/>
      </w:tblBorders>
    </w:tblPr>
    <w:tblStylePr w:type="firstRow">
      <w:rPr>
        <w:b/>
        <w:bCs/>
        <w:color w:val="0072BC" w:themeColor="background1"/>
      </w:rPr>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cBorders>
        <w:shd w:val="clear" w:color="auto" w:fill="5F5F5F" w:themeFill="accent3"/>
      </w:tcPr>
    </w:tblStylePr>
    <w:tblStylePr w:type="lastRow">
      <w:rPr>
        <w:b/>
        <w:bCs/>
      </w:rPr>
      <w:tblPr/>
      <w:tcPr>
        <w:tcBorders>
          <w:top w:val="double" w:sz="4" w:space="0" w:color="5F5F5F" w:themeColor="accent3"/>
        </w:tcBorders>
      </w:tc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GridTable4-Accent4">
    <w:name w:val="Grid Table 4 Accent 4"/>
    <w:basedOn w:val="TableNormal"/>
    <w:uiPriority w:val="49"/>
    <w:semiHidden/>
    <w:rsid w:val="0035552A"/>
    <w:tblPr>
      <w:tblStyleRowBandSize w:val="1"/>
      <w:tblStyleColBandSize w:val="1"/>
      <w:tblBorders>
        <w:top w:val="single" w:sz="4" w:space="0" w:color="C0C0C0" w:themeColor="accent4" w:themeTint="99"/>
        <w:left w:val="single" w:sz="4" w:space="0" w:color="C0C0C0" w:themeColor="accent4" w:themeTint="99"/>
        <w:bottom w:val="single" w:sz="4" w:space="0" w:color="C0C0C0" w:themeColor="accent4" w:themeTint="99"/>
        <w:right w:val="single" w:sz="4" w:space="0" w:color="C0C0C0" w:themeColor="accent4" w:themeTint="99"/>
        <w:insideH w:val="single" w:sz="4" w:space="0" w:color="C0C0C0" w:themeColor="accent4" w:themeTint="99"/>
        <w:insideV w:val="single" w:sz="4" w:space="0" w:color="C0C0C0" w:themeColor="accent4" w:themeTint="99"/>
      </w:tblBorders>
    </w:tblPr>
    <w:tblStylePr w:type="firstRow">
      <w:rPr>
        <w:b/>
        <w:bCs/>
        <w:color w:val="0072BC" w:themeColor="background1"/>
      </w:rPr>
      <w:tblPr/>
      <w:tcPr>
        <w:tcBorders>
          <w:top w:val="single" w:sz="4" w:space="0" w:color="969696" w:themeColor="accent4"/>
          <w:left w:val="single" w:sz="4" w:space="0" w:color="969696" w:themeColor="accent4"/>
          <w:bottom w:val="single" w:sz="4" w:space="0" w:color="969696" w:themeColor="accent4"/>
          <w:right w:val="single" w:sz="4" w:space="0" w:color="969696" w:themeColor="accent4"/>
          <w:insideH w:val="nil"/>
          <w:insideV w:val="nil"/>
        </w:tcBorders>
        <w:shd w:val="clear" w:color="auto" w:fill="969696" w:themeFill="accent4"/>
      </w:tcPr>
    </w:tblStylePr>
    <w:tblStylePr w:type="lastRow">
      <w:rPr>
        <w:b/>
        <w:bCs/>
      </w:rPr>
      <w:tblPr/>
      <w:tcPr>
        <w:tcBorders>
          <w:top w:val="double" w:sz="4" w:space="0" w:color="969696" w:themeColor="accent4"/>
        </w:tcBorders>
      </w:tc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GridTable4-Accent5">
    <w:name w:val="Grid Table 4 Accent 5"/>
    <w:basedOn w:val="TableNormal"/>
    <w:uiPriority w:val="49"/>
    <w:semiHidden/>
    <w:rsid w:val="0035552A"/>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0072BC"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semiHidden/>
    <w:rsid w:val="0035552A"/>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0072BC"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CCCCCC" w:themeFill="text1"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000000" w:themeFill="text1"/>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000000" w:themeFill="text1"/>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000000" w:themeFill="text1"/>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BEE5FF" w:themeFill="accent1"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0072BC" w:themeFill="accent1"/>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0072BC" w:themeFill="accent1"/>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0072BC" w:themeFill="accent1"/>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0072BC" w:themeFill="accent1"/>
      </w:tcPr>
    </w:tblStylePr>
    <w:tblStylePr w:type="band1Vert">
      <w:tblPr/>
      <w:tcPr>
        <w:shd w:val="clear" w:color="auto" w:fill="7ECBFF" w:themeFill="accent1" w:themeFillTint="66"/>
      </w:tcPr>
    </w:tblStylePr>
    <w:tblStylePr w:type="band1Horz">
      <w:tblPr/>
      <w:tcPr>
        <w:shd w:val="clear" w:color="auto" w:fill="7ECBFF" w:themeFill="accent1" w:themeFillTint="66"/>
      </w:tcPr>
    </w:tblStylePr>
  </w:style>
  <w:style w:type="table" w:styleId="GridTable5Dark-Accent2">
    <w:name w:val="Grid Table 5 Dark Accent 2"/>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FFBFBF" w:themeFill="accent2"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C00000" w:themeFill="accent2"/>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C00000" w:themeFill="accent2"/>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C00000" w:themeFill="accent2"/>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C00000" w:themeFill="accent2"/>
      </w:tcPr>
    </w:tblStylePr>
    <w:tblStylePr w:type="band1Vert">
      <w:tblPr/>
      <w:tcPr>
        <w:shd w:val="clear" w:color="auto" w:fill="FF7F7F" w:themeFill="accent2" w:themeFillTint="66"/>
      </w:tcPr>
    </w:tblStylePr>
    <w:tblStylePr w:type="band1Horz">
      <w:tblPr/>
      <w:tcPr>
        <w:shd w:val="clear" w:color="auto" w:fill="FF7F7F" w:themeFill="accent2" w:themeFillTint="66"/>
      </w:tcPr>
    </w:tblStylePr>
  </w:style>
  <w:style w:type="table" w:styleId="GridTable5Dark-Accent3">
    <w:name w:val="Grid Table 5 Dark Accent 3"/>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DFDFDF" w:themeFill="accent3"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5F5F5F" w:themeFill="accent3"/>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5F5F5F" w:themeFill="accent3"/>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5F5F5F" w:themeFill="accent3"/>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5F5F5F" w:themeFill="accent3"/>
      </w:tcPr>
    </w:tblStylePr>
    <w:tblStylePr w:type="band1Vert">
      <w:tblPr/>
      <w:tcPr>
        <w:shd w:val="clear" w:color="auto" w:fill="BFBFBF" w:themeFill="accent3" w:themeFillTint="66"/>
      </w:tcPr>
    </w:tblStylePr>
    <w:tblStylePr w:type="band1Horz">
      <w:tblPr/>
      <w:tcPr>
        <w:shd w:val="clear" w:color="auto" w:fill="BFBFBF" w:themeFill="accent3" w:themeFillTint="66"/>
      </w:tcPr>
    </w:tblStylePr>
  </w:style>
  <w:style w:type="table" w:styleId="GridTable5Dark-Accent4">
    <w:name w:val="Grid Table 5 Dark Accent 4"/>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EAEAEA" w:themeFill="accent4"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969696" w:themeFill="accent4"/>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969696" w:themeFill="accent4"/>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969696" w:themeFill="accent4"/>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969696" w:themeFill="accent4"/>
      </w:tcPr>
    </w:tblStylePr>
    <w:tblStylePr w:type="band1Vert">
      <w:tblPr/>
      <w:tcPr>
        <w:shd w:val="clear" w:color="auto" w:fill="D5D5D5" w:themeFill="accent4" w:themeFillTint="66"/>
      </w:tcPr>
    </w:tblStylePr>
    <w:tblStylePr w:type="band1Horz">
      <w:tblPr/>
      <w:tcPr>
        <w:shd w:val="clear" w:color="auto" w:fill="D5D5D5" w:themeFill="accent4" w:themeFillTint="66"/>
      </w:tcPr>
    </w:tblStylePr>
  </w:style>
  <w:style w:type="table" w:styleId="GridTable5Dark-Accent5">
    <w:name w:val="Grid Table 5 Dark Accent 5"/>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DFDFDF" w:themeFill="accent5"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5F5F5F" w:themeFill="accent5"/>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5F5F5F" w:themeFill="accent5"/>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5F5F5F" w:themeFill="accent5"/>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semiHidden/>
    <w:rsid w:val="0035552A"/>
    <w:tblPr>
      <w:tblStyleRowBandSize w:val="1"/>
      <w:tblStyleColBandSize w:val="1"/>
      <w:tblBorders>
        <w:top w:val="single" w:sz="4" w:space="0" w:color="0072BC" w:themeColor="background1"/>
        <w:left w:val="single" w:sz="4" w:space="0" w:color="0072BC" w:themeColor="background1"/>
        <w:bottom w:val="single" w:sz="4" w:space="0" w:color="0072BC" w:themeColor="background1"/>
        <w:right w:val="single" w:sz="4" w:space="0" w:color="0072BC" w:themeColor="background1"/>
        <w:insideH w:val="single" w:sz="4" w:space="0" w:color="0072BC" w:themeColor="background1"/>
        <w:insideV w:val="single" w:sz="4" w:space="0" w:color="0072BC" w:themeColor="background1"/>
      </w:tblBorders>
    </w:tblPr>
    <w:tcPr>
      <w:shd w:val="clear" w:color="auto" w:fill="DBDBDB" w:themeFill="accent6" w:themeFillTint="33"/>
    </w:tcPr>
    <w:tblStylePr w:type="firstRow">
      <w:rPr>
        <w:b/>
        <w:bCs/>
        <w:color w:val="0072BC" w:themeColor="background1"/>
      </w:rPr>
      <w:tblPr/>
      <w:tcPr>
        <w:tcBorders>
          <w:top w:val="single" w:sz="4" w:space="0" w:color="0072BC" w:themeColor="background1"/>
          <w:left w:val="single" w:sz="4" w:space="0" w:color="0072BC" w:themeColor="background1"/>
          <w:right w:val="single" w:sz="4" w:space="0" w:color="0072BC" w:themeColor="background1"/>
          <w:insideH w:val="nil"/>
          <w:insideV w:val="nil"/>
        </w:tcBorders>
        <w:shd w:val="clear" w:color="auto" w:fill="4D4D4D" w:themeFill="accent6"/>
      </w:tcPr>
    </w:tblStylePr>
    <w:tblStylePr w:type="lastRow">
      <w:rPr>
        <w:b/>
        <w:bCs/>
        <w:color w:val="0072BC" w:themeColor="background1"/>
      </w:rPr>
      <w:tblPr/>
      <w:tcPr>
        <w:tcBorders>
          <w:left w:val="single" w:sz="4" w:space="0" w:color="0072BC" w:themeColor="background1"/>
          <w:bottom w:val="single" w:sz="4" w:space="0" w:color="0072BC" w:themeColor="background1"/>
          <w:right w:val="single" w:sz="4" w:space="0" w:color="0072BC" w:themeColor="background1"/>
          <w:insideH w:val="nil"/>
          <w:insideV w:val="nil"/>
        </w:tcBorders>
        <w:shd w:val="clear" w:color="auto" w:fill="4D4D4D" w:themeFill="accent6"/>
      </w:tcPr>
    </w:tblStylePr>
    <w:tblStylePr w:type="firstCol">
      <w:rPr>
        <w:b/>
        <w:bCs/>
        <w:color w:val="0072BC" w:themeColor="background1"/>
      </w:rPr>
      <w:tblPr/>
      <w:tcPr>
        <w:tcBorders>
          <w:top w:val="single" w:sz="4" w:space="0" w:color="0072BC" w:themeColor="background1"/>
          <w:left w:val="single" w:sz="4" w:space="0" w:color="0072BC" w:themeColor="background1"/>
          <w:bottom w:val="single" w:sz="4" w:space="0" w:color="0072BC" w:themeColor="background1"/>
          <w:insideV w:val="nil"/>
        </w:tcBorders>
        <w:shd w:val="clear" w:color="auto" w:fill="4D4D4D" w:themeFill="accent6"/>
      </w:tcPr>
    </w:tblStylePr>
    <w:tblStylePr w:type="lastCol">
      <w:rPr>
        <w:b/>
        <w:bCs/>
        <w:color w:val="0072BC" w:themeColor="background1"/>
      </w:rPr>
      <w:tblPr/>
      <w:tcPr>
        <w:tcBorders>
          <w:top w:val="single" w:sz="4" w:space="0" w:color="0072BC" w:themeColor="background1"/>
          <w:bottom w:val="single" w:sz="4" w:space="0" w:color="0072BC" w:themeColor="background1"/>
          <w:right w:val="single" w:sz="4" w:space="0" w:color="0072BC"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semiHidden/>
    <w:rsid w:val="0035552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35552A"/>
    <w:rPr>
      <w:color w:val="00548C" w:themeColor="accent1" w:themeShade="BF"/>
    </w:r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rPr>
      <w:tblPr/>
      <w:tcPr>
        <w:tcBorders>
          <w:bottom w:val="single" w:sz="12" w:space="0" w:color="3DB2FF" w:themeColor="accent1" w:themeTint="99"/>
        </w:tcBorders>
      </w:tcPr>
    </w:tblStylePr>
    <w:tblStylePr w:type="lastRow">
      <w:rPr>
        <w:b/>
        <w:bCs/>
      </w:rPr>
      <w:tblPr/>
      <w:tcPr>
        <w:tcBorders>
          <w:top w:val="double" w:sz="4" w:space="0" w:color="3DB2FF" w:themeColor="accent1" w:themeTint="99"/>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GridTable6Colorful-Accent2">
    <w:name w:val="Grid Table 6 Colorful Accent 2"/>
    <w:basedOn w:val="TableNormal"/>
    <w:uiPriority w:val="51"/>
    <w:semiHidden/>
    <w:rsid w:val="0035552A"/>
    <w:rPr>
      <w:color w:val="8F0000" w:themeColor="accent2" w:themeShade="BF"/>
    </w:rPr>
    <w:tblPr>
      <w:tblStyleRowBandSize w:val="1"/>
      <w:tblStyleColBandSize w:val="1"/>
      <w:tblBorders>
        <w:top w:val="single" w:sz="4" w:space="0" w:color="FF4040" w:themeColor="accent2" w:themeTint="99"/>
        <w:left w:val="single" w:sz="4" w:space="0" w:color="FF4040" w:themeColor="accent2" w:themeTint="99"/>
        <w:bottom w:val="single" w:sz="4" w:space="0" w:color="FF4040" w:themeColor="accent2" w:themeTint="99"/>
        <w:right w:val="single" w:sz="4" w:space="0" w:color="FF4040" w:themeColor="accent2" w:themeTint="99"/>
        <w:insideH w:val="single" w:sz="4" w:space="0" w:color="FF4040" w:themeColor="accent2" w:themeTint="99"/>
        <w:insideV w:val="single" w:sz="4" w:space="0" w:color="FF4040" w:themeColor="accent2" w:themeTint="99"/>
      </w:tblBorders>
    </w:tblPr>
    <w:tblStylePr w:type="firstRow">
      <w:rPr>
        <w:b/>
        <w:bCs/>
      </w:rPr>
      <w:tblPr/>
      <w:tcPr>
        <w:tcBorders>
          <w:bottom w:val="single" w:sz="12" w:space="0" w:color="FF4040" w:themeColor="accent2" w:themeTint="99"/>
        </w:tcBorders>
      </w:tcPr>
    </w:tblStylePr>
    <w:tblStylePr w:type="lastRow">
      <w:rPr>
        <w:b/>
        <w:bCs/>
      </w:rPr>
      <w:tblPr/>
      <w:tcPr>
        <w:tcBorders>
          <w:top w:val="double" w:sz="4" w:space="0" w:color="FF4040" w:themeColor="accent2" w:themeTint="99"/>
        </w:tcBorders>
      </w:tc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GridTable6Colorful-Accent3">
    <w:name w:val="Grid Table 6 Colorful Accent 3"/>
    <w:basedOn w:val="TableNormal"/>
    <w:uiPriority w:val="51"/>
    <w:semiHidden/>
    <w:rsid w:val="0035552A"/>
    <w:rPr>
      <w:color w:val="474747" w:themeColor="accent3" w:themeShade="BF"/>
    </w:rPr>
    <w:tblPr>
      <w:tblStyleRowBandSize w:val="1"/>
      <w:tblStyleColBandSize w:val="1"/>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insideH w:val="single" w:sz="4" w:space="0" w:color="9F9F9F" w:themeColor="accent3" w:themeTint="99"/>
        <w:insideV w:val="single" w:sz="4" w:space="0" w:color="9F9F9F" w:themeColor="accent3" w:themeTint="99"/>
      </w:tblBorders>
    </w:tblPr>
    <w:tblStylePr w:type="firstRow">
      <w:rPr>
        <w:b/>
        <w:bCs/>
      </w:rPr>
      <w:tblPr/>
      <w:tcPr>
        <w:tcBorders>
          <w:bottom w:val="single" w:sz="12" w:space="0" w:color="9F9F9F" w:themeColor="accent3" w:themeTint="99"/>
        </w:tcBorders>
      </w:tcPr>
    </w:tblStylePr>
    <w:tblStylePr w:type="lastRow">
      <w:rPr>
        <w:b/>
        <w:bCs/>
      </w:rPr>
      <w:tblPr/>
      <w:tcPr>
        <w:tcBorders>
          <w:top w:val="double" w:sz="4" w:space="0" w:color="9F9F9F" w:themeColor="accent3" w:themeTint="99"/>
        </w:tcBorders>
      </w:tc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GridTable6Colorful-Accent4">
    <w:name w:val="Grid Table 6 Colorful Accent 4"/>
    <w:basedOn w:val="TableNormal"/>
    <w:uiPriority w:val="51"/>
    <w:semiHidden/>
    <w:rsid w:val="0035552A"/>
    <w:rPr>
      <w:color w:val="707070" w:themeColor="accent4" w:themeShade="BF"/>
    </w:rPr>
    <w:tblPr>
      <w:tblStyleRowBandSize w:val="1"/>
      <w:tblStyleColBandSize w:val="1"/>
      <w:tblBorders>
        <w:top w:val="single" w:sz="4" w:space="0" w:color="C0C0C0" w:themeColor="accent4" w:themeTint="99"/>
        <w:left w:val="single" w:sz="4" w:space="0" w:color="C0C0C0" w:themeColor="accent4" w:themeTint="99"/>
        <w:bottom w:val="single" w:sz="4" w:space="0" w:color="C0C0C0" w:themeColor="accent4" w:themeTint="99"/>
        <w:right w:val="single" w:sz="4" w:space="0" w:color="C0C0C0" w:themeColor="accent4" w:themeTint="99"/>
        <w:insideH w:val="single" w:sz="4" w:space="0" w:color="C0C0C0" w:themeColor="accent4" w:themeTint="99"/>
        <w:insideV w:val="single" w:sz="4" w:space="0" w:color="C0C0C0" w:themeColor="accent4" w:themeTint="99"/>
      </w:tblBorders>
    </w:tblPr>
    <w:tblStylePr w:type="firstRow">
      <w:rPr>
        <w:b/>
        <w:bCs/>
      </w:rPr>
      <w:tblPr/>
      <w:tcPr>
        <w:tcBorders>
          <w:bottom w:val="single" w:sz="12" w:space="0" w:color="C0C0C0" w:themeColor="accent4" w:themeTint="99"/>
        </w:tcBorders>
      </w:tcPr>
    </w:tblStylePr>
    <w:tblStylePr w:type="lastRow">
      <w:rPr>
        <w:b/>
        <w:bCs/>
      </w:rPr>
      <w:tblPr/>
      <w:tcPr>
        <w:tcBorders>
          <w:top w:val="double" w:sz="4" w:space="0" w:color="C0C0C0" w:themeColor="accent4" w:themeTint="99"/>
        </w:tcBorders>
      </w:tc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GridTable6Colorful-Accent5">
    <w:name w:val="Grid Table 6 Colorful Accent 5"/>
    <w:basedOn w:val="TableNormal"/>
    <w:uiPriority w:val="51"/>
    <w:semiHidden/>
    <w:rsid w:val="0035552A"/>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semiHidden/>
    <w:rsid w:val="0035552A"/>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semiHidden/>
    <w:rsid w:val="0035552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semiHidden/>
    <w:rsid w:val="0035552A"/>
    <w:rPr>
      <w:color w:val="00548C" w:themeColor="accent1" w:themeShade="BF"/>
    </w:r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BEE5FF" w:themeFill="accent1" w:themeFillTint="33"/>
      </w:tcPr>
    </w:tblStylePr>
    <w:tblStylePr w:type="band1Horz">
      <w:tblPr/>
      <w:tcPr>
        <w:shd w:val="clear" w:color="auto" w:fill="BEE5FF" w:themeFill="accent1" w:themeFillTint="33"/>
      </w:tcPr>
    </w:tblStylePr>
    <w:tblStylePr w:type="neCell">
      <w:tblPr/>
      <w:tcPr>
        <w:tcBorders>
          <w:bottom w:val="single" w:sz="4" w:space="0" w:color="3DB2FF" w:themeColor="accent1" w:themeTint="99"/>
        </w:tcBorders>
      </w:tcPr>
    </w:tblStylePr>
    <w:tblStylePr w:type="nwCell">
      <w:tblPr/>
      <w:tcPr>
        <w:tcBorders>
          <w:bottom w:val="single" w:sz="4" w:space="0" w:color="3DB2FF" w:themeColor="accent1" w:themeTint="99"/>
        </w:tcBorders>
      </w:tcPr>
    </w:tblStylePr>
    <w:tblStylePr w:type="seCell">
      <w:tblPr/>
      <w:tcPr>
        <w:tcBorders>
          <w:top w:val="single" w:sz="4" w:space="0" w:color="3DB2FF" w:themeColor="accent1" w:themeTint="99"/>
        </w:tcBorders>
      </w:tcPr>
    </w:tblStylePr>
    <w:tblStylePr w:type="swCell">
      <w:tblPr/>
      <w:tcPr>
        <w:tcBorders>
          <w:top w:val="single" w:sz="4" w:space="0" w:color="3DB2FF" w:themeColor="accent1" w:themeTint="99"/>
        </w:tcBorders>
      </w:tcPr>
    </w:tblStylePr>
  </w:style>
  <w:style w:type="table" w:styleId="GridTable7Colorful-Accent2">
    <w:name w:val="Grid Table 7 Colorful Accent 2"/>
    <w:basedOn w:val="TableNormal"/>
    <w:uiPriority w:val="52"/>
    <w:semiHidden/>
    <w:rsid w:val="0035552A"/>
    <w:rPr>
      <w:color w:val="8F0000" w:themeColor="accent2" w:themeShade="BF"/>
    </w:rPr>
    <w:tblPr>
      <w:tblStyleRowBandSize w:val="1"/>
      <w:tblStyleColBandSize w:val="1"/>
      <w:tblBorders>
        <w:top w:val="single" w:sz="4" w:space="0" w:color="FF4040" w:themeColor="accent2" w:themeTint="99"/>
        <w:left w:val="single" w:sz="4" w:space="0" w:color="FF4040" w:themeColor="accent2" w:themeTint="99"/>
        <w:bottom w:val="single" w:sz="4" w:space="0" w:color="FF4040" w:themeColor="accent2" w:themeTint="99"/>
        <w:right w:val="single" w:sz="4" w:space="0" w:color="FF4040" w:themeColor="accent2" w:themeTint="99"/>
        <w:insideH w:val="single" w:sz="4" w:space="0" w:color="FF4040" w:themeColor="accent2" w:themeTint="99"/>
        <w:insideV w:val="single" w:sz="4" w:space="0" w:color="FF4040" w:themeColor="accent2"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FFBFBF" w:themeFill="accent2" w:themeFillTint="33"/>
      </w:tcPr>
    </w:tblStylePr>
    <w:tblStylePr w:type="band1Horz">
      <w:tblPr/>
      <w:tcPr>
        <w:shd w:val="clear" w:color="auto" w:fill="FFBFBF" w:themeFill="accent2" w:themeFillTint="33"/>
      </w:tcPr>
    </w:tblStylePr>
    <w:tblStylePr w:type="neCell">
      <w:tblPr/>
      <w:tcPr>
        <w:tcBorders>
          <w:bottom w:val="single" w:sz="4" w:space="0" w:color="FF4040" w:themeColor="accent2" w:themeTint="99"/>
        </w:tcBorders>
      </w:tcPr>
    </w:tblStylePr>
    <w:tblStylePr w:type="nwCell">
      <w:tblPr/>
      <w:tcPr>
        <w:tcBorders>
          <w:bottom w:val="single" w:sz="4" w:space="0" w:color="FF4040" w:themeColor="accent2" w:themeTint="99"/>
        </w:tcBorders>
      </w:tcPr>
    </w:tblStylePr>
    <w:tblStylePr w:type="seCell">
      <w:tblPr/>
      <w:tcPr>
        <w:tcBorders>
          <w:top w:val="single" w:sz="4" w:space="0" w:color="FF4040" w:themeColor="accent2" w:themeTint="99"/>
        </w:tcBorders>
      </w:tcPr>
    </w:tblStylePr>
    <w:tblStylePr w:type="swCell">
      <w:tblPr/>
      <w:tcPr>
        <w:tcBorders>
          <w:top w:val="single" w:sz="4" w:space="0" w:color="FF4040" w:themeColor="accent2" w:themeTint="99"/>
        </w:tcBorders>
      </w:tcPr>
    </w:tblStylePr>
  </w:style>
  <w:style w:type="table" w:styleId="GridTable7Colorful-Accent3">
    <w:name w:val="Grid Table 7 Colorful Accent 3"/>
    <w:basedOn w:val="TableNormal"/>
    <w:uiPriority w:val="52"/>
    <w:semiHidden/>
    <w:rsid w:val="0035552A"/>
    <w:rPr>
      <w:color w:val="474747" w:themeColor="accent3" w:themeShade="BF"/>
    </w:rPr>
    <w:tblPr>
      <w:tblStyleRowBandSize w:val="1"/>
      <w:tblStyleColBandSize w:val="1"/>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insideH w:val="single" w:sz="4" w:space="0" w:color="9F9F9F" w:themeColor="accent3" w:themeTint="99"/>
        <w:insideV w:val="single" w:sz="4" w:space="0" w:color="9F9F9F" w:themeColor="accent3"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DFDFDF" w:themeFill="accent3" w:themeFillTint="33"/>
      </w:tcPr>
    </w:tblStylePr>
    <w:tblStylePr w:type="band1Horz">
      <w:tblPr/>
      <w:tcPr>
        <w:shd w:val="clear" w:color="auto" w:fill="DFDFDF" w:themeFill="accent3" w:themeFillTint="33"/>
      </w:tcPr>
    </w:tblStylePr>
    <w:tblStylePr w:type="neCell">
      <w:tblPr/>
      <w:tcPr>
        <w:tcBorders>
          <w:bottom w:val="single" w:sz="4" w:space="0" w:color="9F9F9F" w:themeColor="accent3" w:themeTint="99"/>
        </w:tcBorders>
      </w:tcPr>
    </w:tblStylePr>
    <w:tblStylePr w:type="nwCell">
      <w:tblPr/>
      <w:tcPr>
        <w:tcBorders>
          <w:bottom w:val="single" w:sz="4" w:space="0" w:color="9F9F9F" w:themeColor="accent3" w:themeTint="99"/>
        </w:tcBorders>
      </w:tcPr>
    </w:tblStylePr>
    <w:tblStylePr w:type="seCell">
      <w:tblPr/>
      <w:tcPr>
        <w:tcBorders>
          <w:top w:val="single" w:sz="4" w:space="0" w:color="9F9F9F" w:themeColor="accent3" w:themeTint="99"/>
        </w:tcBorders>
      </w:tcPr>
    </w:tblStylePr>
    <w:tblStylePr w:type="swCell">
      <w:tblPr/>
      <w:tcPr>
        <w:tcBorders>
          <w:top w:val="single" w:sz="4" w:space="0" w:color="9F9F9F" w:themeColor="accent3" w:themeTint="99"/>
        </w:tcBorders>
      </w:tcPr>
    </w:tblStylePr>
  </w:style>
  <w:style w:type="table" w:styleId="GridTable7Colorful-Accent4">
    <w:name w:val="Grid Table 7 Colorful Accent 4"/>
    <w:basedOn w:val="TableNormal"/>
    <w:uiPriority w:val="52"/>
    <w:semiHidden/>
    <w:rsid w:val="0035552A"/>
    <w:rPr>
      <w:color w:val="707070" w:themeColor="accent4" w:themeShade="BF"/>
    </w:rPr>
    <w:tblPr>
      <w:tblStyleRowBandSize w:val="1"/>
      <w:tblStyleColBandSize w:val="1"/>
      <w:tblBorders>
        <w:top w:val="single" w:sz="4" w:space="0" w:color="C0C0C0" w:themeColor="accent4" w:themeTint="99"/>
        <w:left w:val="single" w:sz="4" w:space="0" w:color="C0C0C0" w:themeColor="accent4" w:themeTint="99"/>
        <w:bottom w:val="single" w:sz="4" w:space="0" w:color="C0C0C0" w:themeColor="accent4" w:themeTint="99"/>
        <w:right w:val="single" w:sz="4" w:space="0" w:color="C0C0C0" w:themeColor="accent4" w:themeTint="99"/>
        <w:insideH w:val="single" w:sz="4" w:space="0" w:color="C0C0C0" w:themeColor="accent4" w:themeTint="99"/>
        <w:insideV w:val="single" w:sz="4" w:space="0" w:color="C0C0C0" w:themeColor="accent4"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EAEAEA" w:themeFill="accent4" w:themeFillTint="33"/>
      </w:tcPr>
    </w:tblStylePr>
    <w:tblStylePr w:type="band1Horz">
      <w:tblPr/>
      <w:tcPr>
        <w:shd w:val="clear" w:color="auto" w:fill="EAEAEA" w:themeFill="accent4" w:themeFillTint="33"/>
      </w:tcPr>
    </w:tblStylePr>
    <w:tblStylePr w:type="neCell">
      <w:tblPr/>
      <w:tcPr>
        <w:tcBorders>
          <w:bottom w:val="single" w:sz="4" w:space="0" w:color="C0C0C0" w:themeColor="accent4" w:themeTint="99"/>
        </w:tcBorders>
      </w:tcPr>
    </w:tblStylePr>
    <w:tblStylePr w:type="nwCell">
      <w:tblPr/>
      <w:tcPr>
        <w:tcBorders>
          <w:bottom w:val="single" w:sz="4" w:space="0" w:color="C0C0C0" w:themeColor="accent4" w:themeTint="99"/>
        </w:tcBorders>
      </w:tcPr>
    </w:tblStylePr>
    <w:tblStylePr w:type="seCell">
      <w:tblPr/>
      <w:tcPr>
        <w:tcBorders>
          <w:top w:val="single" w:sz="4" w:space="0" w:color="C0C0C0" w:themeColor="accent4" w:themeTint="99"/>
        </w:tcBorders>
      </w:tcPr>
    </w:tblStylePr>
    <w:tblStylePr w:type="swCell">
      <w:tblPr/>
      <w:tcPr>
        <w:tcBorders>
          <w:top w:val="single" w:sz="4" w:space="0" w:color="C0C0C0" w:themeColor="accent4" w:themeTint="99"/>
        </w:tcBorders>
      </w:tcPr>
    </w:tblStylePr>
  </w:style>
  <w:style w:type="table" w:styleId="GridTable7Colorful-Accent5">
    <w:name w:val="Grid Table 7 Colorful Accent 5"/>
    <w:basedOn w:val="TableNormal"/>
    <w:uiPriority w:val="52"/>
    <w:semiHidden/>
    <w:rsid w:val="0035552A"/>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semiHidden/>
    <w:rsid w:val="0035552A"/>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0072BC" w:themeFill="background1"/>
      </w:tcPr>
    </w:tblStylePr>
    <w:tblStylePr w:type="lastRow">
      <w:rPr>
        <w:b/>
        <w:bCs/>
      </w:rPr>
      <w:tblPr/>
      <w:tcPr>
        <w:tcBorders>
          <w:left w:val="nil"/>
          <w:bottom w:val="nil"/>
          <w:right w:val="nil"/>
          <w:insideH w:val="nil"/>
          <w:insideV w:val="nil"/>
        </w:tcBorders>
        <w:shd w:val="clear" w:color="auto" w:fill="0072BC" w:themeFill="background1"/>
      </w:tcPr>
    </w:tblStylePr>
    <w:tblStylePr w:type="firstCol">
      <w:pPr>
        <w:jc w:val="right"/>
      </w:pPr>
      <w:rPr>
        <w:i/>
        <w:iCs/>
      </w:rPr>
      <w:tblPr/>
      <w:tcPr>
        <w:tcBorders>
          <w:top w:val="nil"/>
          <w:left w:val="nil"/>
          <w:bottom w:val="nil"/>
          <w:insideH w:val="nil"/>
          <w:insideV w:val="nil"/>
        </w:tcBorders>
        <w:shd w:val="clear" w:color="auto" w:fill="0072BC" w:themeFill="background1"/>
      </w:tcPr>
    </w:tblStylePr>
    <w:tblStylePr w:type="lastCol">
      <w:rPr>
        <w:i/>
        <w:iCs/>
      </w:rPr>
      <w:tblPr/>
      <w:tcPr>
        <w:tcBorders>
          <w:top w:val="nil"/>
          <w:bottom w:val="nil"/>
          <w:right w:val="nil"/>
          <w:insideH w:val="nil"/>
          <w:insideV w:val="nil"/>
        </w:tcBorders>
        <w:shd w:val="clear" w:color="auto" w:fill="0072BC"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customStyle="1" w:styleId="Hashtag1">
    <w:name w:val="Hashtag1"/>
    <w:basedOn w:val="DefaultParagraphFont"/>
    <w:uiPriority w:val="99"/>
    <w:semiHidden/>
    <w:unhideWhenUsed/>
    <w:rsid w:val="0035552A"/>
    <w:rPr>
      <w:color w:val="2B579A"/>
      <w:shd w:val="clear" w:color="auto" w:fill="E1DFDD"/>
    </w:rPr>
  </w:style>
  <w:style w:type="table" w:styleId="ListTable1Light">
    <w:name w:val="List Table 1 Light"/>
    <w:basedOn w:val="TableNormal"/>
    <w:uiPriority w:val="46"/>
    <w:semiHidden/>
    <w:rsid w:val="0035552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35552A"/>
    <w:tblPr>
      <w:tblStyleRowBandSize w:val="1"/>
      <w:tblStyleColBandSize w:val="1"/>
    </w:tblPr>
    <w:tblStylePr w:type="firstRow">
      <w:rPr>
        <w:b/>
        <w:bCs/>
      </w:rPr>
      <w:tblPr/>
      <w:tcPr>
        <w:tcBorders>
          <w:bottom w:val="single" w:sz="4" w:space="0" w:color="3DB2FF" w:themeColor="accent1" w:themeTint="99"/>
        </w:tcBorders>
      </w:tcPr>
    </w:tblStylePr>
    <w:tblStylePr w:type="lastRow">
      <w:rPr>
        <w:b/>
        <w:bCs/>
      </w:rPr>
      <w:tblPr/>
      <w:tcPr>
        <w:tcBorders>
          <w:top w:val="single" w:sz="4" w:space="0" w:color="3DB2FF" w:themeColor="accent1" w:themeTint="99"/>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ListTable1Light-Accent2">
    <w:name w:val="List Table 1 Light Accent 2"/>
    <w:basedOn w:val="TableNormal"/>
    <w:uiPriority w:val="46"/>
    <w:semiHidden/>
    <w:rsid w:val="0035552A"/>
    <w:tblPr>
      <w:tblStyleRowBandSize w:val="1"/>
      <w:tblStyleColBandSize w:val="1"/>
    </w:tblPr>
    <w:tblStylePr w:type="firstRow">
      <w:rPr>
        <w:b/>
        <w:bCs/>
      </w:rPr>
      <w:tblPr/>
      <w:tcPr>
        <w:tcBorders>
          <w:bottom w:val="single" w:sz="4" w:space="0" w:color="FF4040" w:themeColor="accent2" w:themeTint="99"/>
        </w:tcBorders>
      </w:tcPr>
    </w:tblStylePr>
    <w:tblStylePr w:type="lastRow">
      <w:rPr>
        <w:b/>
        <w:bCs/>
      </w:rPr>
      <w:tblPr/>
      <w:tcPr>
        <w:tcBorders>
          <w:top w:val="single" w:sz="4" w:space="0" w:color="FF4040" w:themeColor="accent2" w:themeTint="99"/>
        </w:tcBorders>
      </w:tc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ListTable1Light-Accent3">
    <w:name w:val="List Table 1 Light Accent 3"/>
    <w:basedOn w:val="TableNormal"/>
    <w:uiPriority w:val="46"/>
    <w:semiHidden/>
    <w:rsid w:val="0035552A"/>
    <w:tblPr>
      <w:tblStyleRowBandSize w:val="1"/>
      <w:tblStyleColBandSize w:val="1"/>
    </w:tblPr>
    <w:tblStylePr w:type="firstRow">
      <w:rPr>
        <w:b/>
        <w:bCs/>
      </w:rPr>
      <w:tblPr/>
      <w:tcPr>
        <w:tcBorders>
          <w:bottom w:val="single" w:sz="4" w:space="0" w:color="9F9F9F" w:themeColor="accent3" w:themeTint="99"/>
        </w:tcBorders>
      </w:tcPr>
    </w:tblStylePr>
    <w:tblStylePr w:type="lastRow">
      <w:rPr>
        <w:b/>
        <w:bCs/>
      </w:rPr>
      <w:tblPr/>
      <w:tcPr>
        <w:tcBorders>
          <w:top w:val="single" w:sz="4" w:space="0" w:color="9F9F9F" w:themeColor="accent3" w:themeTint="99"/>
        </w:tcBorders>
      </w:tc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ListTable1Light-Accent4">
    <w:name w:val="List Table 1 Light Accent 4"/>
    <w:basedOn w:val="TableNormal"/>
    <w:uiPriority w:val="46"/>
    <w:semiHidden/>
    <w:rsid w:val="0035552A"/>
    <w:tblPr>
      <w:tblStyleRowBandSize w:val="1"/>
      <w:tblStyleColBandSize w:val="1"/>
    </w:tblPr>
    <w:tblStylePr w:type="firstRow">
      <w:rPr>
        <w:b/>
        <w:bCs/>
      </w:rPr>
      <w:tblPr/>
      <w:tcPr>
        <w:tcBorders>
          <w:bottom w:val="single" w:sz="4" w:space="0" w:color="C0C0C0" w:themeColor="accent4" w:themeTint="99"/>
        </w:tcBorders>
      </w:tcPr>
    </w:tblStylePr>
    <w:tblStylePr w:type="lastRow">
      <w:rPr>
        <w:b/>
        <w:bCs/>
      </w:rPr>
      <w:tblPr/>
      <w:tcPr>
        <w:tcBorders>
          <w:top w:val="single" w:sz="4" w:space="0" w:color="C0C0C0" w:themeColor="accent4" w:themeTint="99"/>
        </w:tcBorders>
      </w:tc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ListTable1Light-Accent5">
    <w:name w:val="List Table 1 Light Accent 5"/>
    <w:basedOn w:val="TableNormal"/>
    <w:uiPriority w:val="46"/>
    <w:semiHidden/>
    <w:rsid w:val="0035552A"/>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semiHidden/>
    <w:rsid w:val="0035552A"/>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semiHidden/>
    <w:rsid w:val="0035552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35552A"/>
    <w:tblPr>
      <w:tblStyleRowBandSize w:val="1"/>
      <w:tblStyleColBandSize w:val="1"/>
      <w:tblBorders>
        <w:top w:val="single" w:sz="4" w:space="0" w:color="3DB2FF" w:themeColor="accent1" w:themeTint="99"/>
        <w:bottom w:val="single" w:sz="4" w:space="0" w:color="3DB2FF" w:themeColor="accent1" w:themeTint="99"/>
        <w:insideH w:val="single" w:sz="4" w:space="0" w:color="3DB2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ListTable2-Accent2">
    <w:name w:val="List Table 2 Accent 2"/>
    <w:basedOn w:val="TableNormal"/>
    <w:uiPriority w:val="47"/>
    <w:semiHidden/>
    <w:rsid w:val="0035552A"/>
    <w:tblPr>
      <w:tblStyleRowBandSize w:val="1"/>
      <w:tblStyleColBandSize w:val="1"/>
      <w:tblBorders>
        <w:top w:val="single" w:sz="4" w:space="0" w:color="FF4040" w:themeColor="accent2" w:themeTint="99"/>
        <w:bottom w:val="single" w:sz="4" w:space="0" w:color="FF4040" w:themeColor="accent2" w:themeTint="99"/>
        <w:insideH w:val="single" w:sz="4" w:space="0" w:color="FF404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ListTable2-Accent3">
    <w:name w:val="List Table 2 Accent 3"/>
    <w:basedOn w:val="TableNormal"/>
    <w:uiPriority w:val="47"/>
    <w:semiHidden/>
    <w:rsid w:val="0035552A"/>
    <w:tblPr>
      <w:tblStyleRowBandSize w:val="1"/>
      <w:tblStyleColBandSize w:val="1"/>
      <w:tblBorders>
        <w:top w:val="single" w:sz="4" w:space="0" w:color="9F9F9F" w:themeColor="accent3" w:themeTint="99"/>
        <w:bottom w:val="single" w:sz="4" w:space="0" w:color="9F9F9F" w:themeColor="accent3" w:themeTint="99"/>
        <w:insideH w:val="single" w:sz="4" w:space="0" w:color="9F9F9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ListTable2-Accent4">
    <w:name w:val="List Table 2 Accent 4"/>
    <w:basedOn w:val="TableNormal"/>
    <w:uiPriority w:val="47"/>
    <w:semiHidden/>
    <w:rsid w:val="0035552A"/>
    <w:tblPr>
      <w:tblStyleRowBandSize w:val="1"/>
      <w:tblStyleColBandSize w:val="1"/>
      <w:tblBorders>
        <w:top w:val="single" w:sz="4" w:space="0" w:color="C0C0C0" w:themeColor="accent4" w:themeTint="99"/>
        <w:bottom w:val="single" w:sz="4" w:space="0" w:color="C0C0C0" w:themeColor="accent4" w:themeTint="99"/>
        <w:insideH w:val="single" w:sz="4" w:space="0" w:color="C0C0C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ListTable2-Accent5">
    <w:name w:val="List Table 2 Accent 5"/>
    <w:basedOn w:val="TableNormal"/>
    <w:uiPriority w:val="47"/>
    <w:semiHidden/>
    <w:rsid w:val="0035552A"/>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semiHidden/>
    <w:rsid w:val="0035552A"/>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semiHidden/>
    <w:rsid w:val="0035552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0072BC"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rsid w:val="0035552A"/>
    <w:tblPr>
      <w:tblStyleRowBandSize w:val="1"/>
      <w:tblStyleColBandSize w:val="1"/>
      <w:tblBorders>
        <w:top w:val="single" w:sz="4" w:space="0" w:color="0072BC" w:themeColor="accent1"/>
        <w:left w:val="single" w:sz="4" w:space="0" w:color="0072BC" w:themeColor="accent1"/>
        <w:bottom w:val="single" w:sz="4" w:space="0" w:color="0072BC" w:themeColor="accent1"/>
        <w:right w:val="single" w:sz="4" w:space="0" w:color="0072BC" w:themeColor="accent1"/>
      </w:tblBorders>
    </w:tblPr>
    <w:tblStylePr w:type="firstRow">
      <w:rPr>
        <w:b/>
        <w:bCs/>
        <w:color w:val="0072BC" w:themeColor="background1"/>
      </w:rPr>
      <w:tblPr/>
      <w:tcPr>
        <w:shd w:val="clear" w:color="auto" w:fill="0072BC" w:themeFill="accent1"/>
      </w:tcPr>
    </w:tblStylePr>
    <w:tblStylePr w:type="lastRow">
      <w:rPr>
        <w:b/>
        <w:bCs/>
      </w:rPr>
      <w:tblPr/>
      <w:tcPr>
        <w:tcBorders>
          <w:top w:val="double" w:sz="4" w:space="0" w:color="0072BC" w:themeColor="accent1"/>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0072BC" w:themeColor="accent1"/>
          <w:right w:val="single" w:sz="4" w:space="0" w:color="0072BC" w:themeColor="accent1"/>
        </w:tcBorders>
      </w:tcPr>
    </w:tblStylePr>
    <w:tblStylePr w:type="band1Horz">
      <w:tblPr/>
      <w:tcPr>
        <w:tcBorders>
          <w:top w:val="single" w:sz="4" w:space="0" w:color="0072BC" w:themeColor="accent1"/>
          <w:bottom w:val="single" w:sz="4" w:space="0" w:color="0072B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BC" w:themeColor="accent1"/>
          <w:left w:val="nil"/>
        </w:tcBorders>
      </w:tcPr>
    </w:tblStylePr>
    <w:tblStylePr w:type="swCell">
      <w:tblPr/>
      <w:tcPr>
        <w:tcBorders>
          <w:top w:val="double" w:sz="4" w:space="0" w:color="0072BC" w:themeColor="accent1"/>
          <w:right w:val="nil"/>
        </w:tcBorders>
      </w:tcPr>
    </w:tblStylePr>
  </w:style>
  <w:style w:type="table" w:styleId="ListTable3-Accent2">
    <w:name w:val="List Table 3 Accent 2"/>
    <w:basedOn w:val="TableNormal"/>
    <w:uiPriority w:val="48"/>
    <w:semiHidden/>
    <w:rsid w:val="0035552A"/>
    <w:tblPr>
      <w:tblStyleRowBandSize w:val="1"/>
      <w:tblStyleColBandSize w:val="1"/>
      <w:tblBorders>
        <w:top w:val="single" w:sz="4" w:space="0" w:color="C00000" w:themeColor="accent2"/>
        <w:left w:val="single" w:sz="4" w:space="0" w:color="C00000" w:themeColor="accent2"/>
        <w:bottom w:val="single" w:sz="4" w:space="0" w:color="C00000" w:themeColor="accent2"/>
        <w:right w:val="single" w:sz="4" w:space="0" w:color="C00000" w:themeColor="accent2"/>
      </w:tblBorders>
    </w:tblPr>
    <w:tblStylePr w:type="firstRow">
      <w:rPr>
        <w:b/>
        <w:bCs/>
        <w:color w:val="0072BC" w:themeColor="background1"/>
      </w:rPr>
      <w:tblPr/>
      <w:tcPr>
        <w:shd w:val="clear" w:color="auto" w:fill="C00000" w:themeFill="accent2"/>
      </w:tcPr>
    </w:tblStylePr>
    <w:tblStylePr w:type="lastRow">
      <w:rPr>
        <w:b/>
        <w:bCs/>
      </w:rPr>
      <w:tblPr/>
      <w:tcPr>
        <w:tcBorders>
          <w:top w:val="double" w:sz="4" w:space="0" w:color="C00000" w:themeColor="accent2"/>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C00000" w:themeColor="accent2"/>
          <w:right w:val="single" w:sz="4" w:space="0" w:color="C00000" w:themeColor="accent2"/>
        </w:tcBorders>
      </w:tcPr>
    </w:tblStylePr>
    <w:tblStylePr w:type="band1Horz">
      <w:tblPr/>
      <w:tcPr>
        <w:tcBorders>
          <w:top w:val="single" w:sz="4" w:space="0" w:color="C00000" w:themeColor="accent2"/>
          <w:bottom w:val="single" w:sz="4" w:space="0" w:color="C0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0000" w:themeColor="accent2"/>
          <w:left w:val="nil"/>
        </w:tcBorders>
      </w:tcPr>
    </w:tblStylePr>
    <w:tblStylePr w:type="swCell">
      <w:tblPr/>
      <w:tcPr>
        <w:tcBorders>
          <w:top w:val="double" w:sz="4" w:space="0" w:color="C00000" w:themeColor="accent2"/>
          <w:right w:val="nil"/>
        </w:tcBorders>
      </w:tcPr>
    </w:tblStylePr>
  </w:style>
  <w:style w:type="table" w:styleId="ListTable3-Accent3">
    <w:name w:val="List Table 3 Accent 3"/>
    <w:basedOn w:val="TableNormal"/>
    <w:uiPriority w:val="48"/>
    <w:semiHidden/>
    <w:rsid w:val="0035552A"/>
    <w:tblPr>
      <w:tblStyleRowBandSize w:val="1"/>
      <w:tblStyleColBandSize w:val="1"/>
      <w:tblBorders>
        <w:top w:val="single" w:sz="4" w:space="0" w:color="5F5F5F" w:themeColor="accent3"/>
        <w:left w:val="single" w:sz="4" w:space="0" w:color="5F5F5F" w:themeColor="accent3"/>
        <w:bottom w:val="single" w:sz="4" w:space="0" w:color="5F5F5F" w:themeColor="accent3"/>
        <w:right w:val="single" w:sz="4" w:space="0" w:color="5F5F5F" w:themeColor="accent3"/>
      </w:tblBorders>
    </w:tblPr>
    <w:tblStylePr w:type="firstRow">
      <w:rPr>
        <w:b/>
        <w:bCs/>
        <w:color w:val="0072BC" w:themeColor="background1"/>
      </w:rPr>
      <w:tblPr/>
      <w:tcPr>
        <w:shd w:val="clear" w:color="auto" w:fill="5F5F5F" w:themeFill="accent3"/>
      </w:tcPr>
    </w:tblStylePr>
    <w:tblStylePr w:type="lastRow">
      <w:rPr>
        <w:b/>
        <w:bCs/>
      </w:rPr>
      <w:tblPr/>
      <w:tcPr>
        <w:tcBorders>
          <w:top w:val="double" w:sz="4" w:space="0" w:color="5F5F5F" w:themeColor="accent3"/>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5F5F5F" w:themeColor="accent3"/>
          <w:right w:val="single" w:sz="4" w:space="0" w:color="5F5F5F" w:themeColor="accent3"/>
        </w:tcBorders>
      </w:tcPr>
    </w:tblStylePr>
    <w:tblStylePr w:type="band1Horz">
      <w:tblPr/>
      <w:tcPr>
        <w:tcBorders>
          <w:top w:val="single" w:sz="4" w:space="0" w:color="5F5F5F" w:themeColor="accent3"/>
          <w:bottom w:val="single" w:sz="4" w:space="0" w:color="5F5F5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3"/>
          <w:left w:val="nil"/>
        </w:tcBorders>
      </w:tcPr>
    </w:tblStylePr>
    <w:tblStylePr w:type="swCell">
      <w:tblPr/>
      <w:tcPr>
        <w:tcBorders>
          <w:top w:val="double" w:sz="4" w:space="0" w:color="5F5F5F" w:themeColor="accent3"/>
          <w:right w:val="nil"/>
        </w:tcBorders>
      </w:tcPr>
    </w:tblStylePr>
  </w:style>
  <w:style w:type="table" w:styleId="ListTable3-Accent4">
    <w:name w:val="List Table 3 Accent 4"/>
    <w:basedOn w:val="TableNormal"/>
    <w:uiPriority w:val="48"/>
    <w:semiHidden/>
    <w:rsid w:val="0035552A"/>
    <w:tblPr>
      <w:tblStyleRowBandSize w:val="1"/>
      <w:tblStyleColBandSize w:val="1"/>
      <w:tblBorders>
        <w:top w:val="single" w:sz="4" w:space="0" w:color="969696" w:themeColor="accent4"/>
        <w:left w:val="single" w:sz="4" w:space="0" w:color="969696" w:themeColor="accent4"/>
        <w:bottom w:val="single" w:sz="4" w:space="0" w:color="969696" w:themeColor="accent4"/>
        <w:right w:val="single" w:sz="4" w:space="0" w:color="969696" w:themeColor="accent4"/>
      </w:tblBorders>
    </w:tblPr>
    <w:tblStylePr w:type="firstRow">
      <w:rPr>
        <w:b/>
        <w:bCs/>
        <w:color w:val="0072BC" w:themeColor="background1"/>
      </w:rPr>
      <w:tblPr/>
      <w:tcPr>
        <w:shd w:val="clear" w:color="auto" w:fill="969696" w:themeFill="accent4"/>
      </w:tcPr>
    </w:tblStylePr>
    <w:tblStylePr w:type="lastRow">
      <w:rPr>
        <w:b/>
        <w:bCs/>
      </w:rPr>
      <w:tblPr/>
      <w:tcPr>
        <w:tcBorders>
          <w:top w:val="double" w:sz="4" w:space="0" w:color="969696" w:themeColor="accent4"/>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969696" w:themeColor="accent4"/>
          <w:right w:val="single" w:sz="4" w:space="0" w:color="969696" w:themeColor="accent4"/>
        </w:tcBorders>
      </w:tcPr>
    </w:tblStylePr>
    <w:tblStylePr w:type="band1Horz">
      <w:tblPr/>
      <w:tcPr>
        <w:tcBorders>
          <w:top w:val="single" w:sz="4" w:space="0" w:color="969696" w:themeColor="accent4"/>
          <w:bottom w:val="single" w:sz="4" w:space="0" w:color="96969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4"/>
          <w:left w:val="nil"/>
        </w:tcBorders>
      </w:tcPr>
    </w:tblStylePr>
    <w:tblStylePr w:type="swCell">
      <w:tblPr/>
      <w:tcPr>
        <w:tcBorders>
          <w:top w:val="double" w:sz="4" w:space="0" w:color="969696" w:themeColor="accent4"/>
          <w:right w:val="nil"/>
        </w:tcBorders>
      </w:tcPr>
    </w:tblStylePr>
  </w:style>
  <w:style w:type="table" w:styleId="ListTable3-Accent5">
    <w:name w:val="List Table 3 Accent 5"/>
    <w:basedOn w:val="TableNormal"/>
    <w:uiPriority w:val="48"/>
    <w:semiHidden/>
    <w:rsid w:val="0035552A"/>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0072BC"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semiHidden/>
    <w:rsid w:val="0035552A"/>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0072BC"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0072BC" w:themeFill="background1"/>
      </w:tcPr>
    </w:tblStylePr>
    <w:tblStylePr w:type="firstCol">
      <w:rPr>
        <w:b/>
        <w:bCs/>
      </w:rPr>
      <w:tblPr/>
      <w:tcPr>
        <w:tcBorders>
          <w:right w:val="nil"/>
        </w:tcBorders>
        <w:shd w:val="clear" w:color="auto" w:fill="0072BC" w:themeFill="background1"/>
      </w:tcPr>
    </w:tblStylePr>
    <w:tblStylePr w:type="lastCol">
      <w:rPr>
        <w:b/>
        <w:bCs/>
      </w:rPr>
      <w:tblPr/>
      <w:tcPr>
        <w:tcBorders>
          <w:left w:val="nil"/>
        </w:tcBorders>
        <w:shd w:val="clear" w:color="auto" w:fill="0072BC"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semiHidden/>
    <w:rsid w:val="0035552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0072BC"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35552A"/>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tblBorders>
    </w:tblPr>
    <w:tblStylePr w:type="firstRow">
      <w:rPr>
        <w:b/>
        <w:bCs/>
        <w:color w:val="0072BC" w:themeColor="background1"/>
      </w:rPr>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nil"/>
        </w:tcBorders>
        <w:shd w:val="clear" w:color="auto" w:fill="0072BC" w:themeFill="accent1"/>
      </w:tcPr>
    </w:tblStylePr>
    <w:tblStylePr w:type="lastRow">
      <w:rPr>
        <w:b/>
        <w:bCs/>
      </w:rPr>
      <w:tblPr/>
      <w:tcPr>
        <w:tcBorders>
          <w:top w:val="double" w:sz="4" w:space="0" w:color="3DB2FF" w:themeColor="accent1" w:themeTint="99"/>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ListTable4-Accent2">
    <w:name w:val="List Table 4 Accent 2"/>
    <w:basedOn w:val="TableNormal"/>
    <w:uiPriority w:val="49"/>
    <w:semiHidden/>
    <w:rsid w:val="0035552A"/>
    <w:tblPr>
      <w:tblStyleRowBandSize w:val="1"/>
      <w:tblStyleColBandSize w:val="1"/>
      <w:tblBorders>
        <w:top w:val="single" w:sz="4" w:space="0" w:color="FF4040" w:themeColor="accent2" w:themeTint="99"/>
        <w:left w:val="single" w:sz="4" w:space="0" w:color="FF4040" w:themeColor="accent2" w:themeTint="99"/>
        <w:bottom w:val="single" w:sz="4" w:space="0" w:color="FF4040" w:themeColor="accent2" w:themeTint="99"/>
        <w:right w:val="single" w:sz="4" w:space="0" w:color="FF4040" w:themeColor="accent2" w:themeTint="99"/>
        <w:insideH w:val="single" w:sz="4" w:space="0" w:color="FF4040" w:themeColor="accent2" w:themeTint="99"/>
      </w:tblBorders>
    </w:tblPr>
    <w:tblStylePr w:type="firstRow">
      <w:rPr>
        <w:b/>
        <w:bCs/>
        <w:color w:val="0072BC" w:themeColor="background1"/>
      </w:rPr>
      <w:tblPr/>
      <w:tcPr>
        <w:tcBorders>
          <w:top w:val="single" w:sz="4" w:space="0" w:color="C00000" w:themeColor="accent2"/>
          <w:left w:val="single" w:sz="4" w:space="0" w:color="C00000" w:themeColor="accent2"/>
          <w:bottom w:val="single" w:sz="4" w:space="0" w:color="C00000" w:themeColor="accent2"/>
          <w:right w:val="single" w:sz="4" w:space="0" w:color="C00000" w:themeColor="accent2"/>
          <w:insideH w:val="nil"/>
        </w:tcBorders>
        <w:shd w:val="clear" w:color="auto" w:fill="C00000" w:themeFill="accent2"/>
      </w:tcPr>
    </w:tblStylePr>
    <w:tblStylePr w:type="lastRow">
      <w:rPr>
        <w:b/>
        <w:bCs/>
      </w:rPr>
      <w:tblPr/>
      <w:tcPr>
        <w:tcBorders>
          <w:top w:val="double" w:sz="4" w:space="0" w:color="FF4040" w:themeColor="accent2" w:themeTint="99"/>
        </w:tcBorders>
      </w:tc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ListTable4-Accent3">
    <w:name w:val="List Table 4 Accent 3"/>
    <w:basedOn w:val="TableNormal"/>
    <w:uiPriority w:val="49"/>
    <w:semiHidden/>
    <w:rsid w:val="0035552A"/>
    <w:tblPr>
      <w:tblStyleRowBandSize w:val="1"/>
      <w:tblStyleColBandSize w:val="1"/>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insideH w:val="single" w:sz="4" w:space="0" w:color="9F9F9F" w:themeColor="accent3" w:themeTint="99"/>
      </w:tblBorders>
    </w:tblPr>
    <w:tblStylePr w:type="firstRow">
      <w:rPr>
        <w:b/>
        <w:bCs/>
        <w:color w:val="0072BC" w:themeColor="background1"/>
      </w:rPr>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tcBorders>
        <w:shd w:val="clear" w:color="auto" w:fill="5F5F5F" w:themeFill="accent3"/>
      </w:tcPr>
    </w:tblStylePr>
    <w:tblStylePr w:type="lastRow">
      <w:rPr>
        <w:b/>
        <w:bCs/>
      </w:rPr>
      <w:tblPr/>
      <w:tcPr>
        <w:tcBorders>
          <w:top w:val="double" w:sz="4" w:space="0" w:color="9F9F9F" w:themeColor="accent3" w:themeTint="99"/>
        </w:tcBorders>
      </w:tc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ListTable4-Accent4">
    <w:name w:val="List Table 4 Accent 4"/>
    <w:basedOn w:val="TableNormal"/>
    <w:uiPriority w:val="49"/>
    <w:semiHidden/>
    <w:rsid w:val="0035552A"/>
    <w:tblPr>
      <w:tblStyleRowBandSize w:val="1"/>
      <w:tblStyleColBandSize w:val="1"/>
      <w:tblBorders>
        <w:top w:val="single" w:sz="4" w:space="0" w:color="C0C0C0" w:themeColor="accent4" w:themeTint="99"/>
        <w:left w:val="single" w:sz="4" w:space="0" w:color="C0C0C0" w:themeColor="accent4" w:themeTint="99"/>
        <w:bottom w:val="single" w:sz="4" w:space="0" w:color="C0C0C0" w:themeColor="accent4" w:themeTint="99"/>
        <w:right w:val="single" w:sz="4" w:space="0" w:color="C0C0C0" w:themeColor="accent4" w:themeTint="99"/>
        <w:insideH w:val="single" w:sz="4" w:space="0" w:color="C0C0C0" w:themeColor="accent4" w:themeTint="99"/>
      </w:tblBorders>
    </w:tblPr>
    <w:tblStylePr w:type="firstRow">
      <w:rPr>
        <w:b/>
        <w:bCs/>
        <w:color w:val="0072BC" w:themeColor="background1"/>
      </w:rPr>
      <w:tblPr/>
      <w:tcPr>
        <w:tcBorders>
          <w:top w:val="single" w:sz="4" w:space="0" w:color="969696" w:themeColor="accent4"/>
          <w:left w:val="single" w:sz="4" w:space="0" w:color="969696" w:themeColor="accent4"/>
          <w:bottom w:val="single" w:sz="4" w:space="0" w:color="969696" w:themeColor="accent4"/>
          <w:right w:val="single" w:sz="4" w:space="0" w:color="969696" w:themeColor="accent4"/>
          <w:insideH w:val="nil"/>
        </w:tcBorders>
        <w:shd w:val="clear" w:color="auto" w:fill="969696" w:themeFill="accent4"/>
      </w:tcPr>
    </w:tblStylePr>
    <w:tblStylePr w:type="lastRow">
      <w:rPr>
        <w:b/>
        <w:bCs/>
      </w:rPr>
      <w:tblPr/>
      <w:tcPr>
        <w:tcBorders>
          <w:top w:val="double" w:sz="4" w:space="0" w:color="C0C0C0" w:themeColor="accent4" w:themeTint="99"/>
        </w:tcBorders>
      </w:tc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ListTable4-Accent5">
    <w:name w:val="List Table 4 Accent 5"/>
    <w:basedOn w:val="TableNormal"/>
    <w:uiPriority w:val="49"/>
    <w:semiHidden/>
    <w:rsid w:val="0035552A"/>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0072BC"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semiHidden/>
    <w:rsid w:val="0035552A"/>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0072BC"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semiHidden/>
    <w:rsid w:val="0035552A"/>
    <w:rPr>
      <w:color w:val="0072BC"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35552A"/>
    <w:rPr>
      <w:color w:val="0072BC" w:themeColor="background1"/>
    </w:rPr>
    <w:tblPr>
      <w:tblStyleRowBandSize w:val="1"/>
      <w:tblStyleColBandSize w:val="1"/>
      <w:tblBorders>
        <w:top w:val="single" w:sz="24" w:space="0" w:color="0072BC" w:themeColor="accent1"/>
        <w:left w:val="single" w:sz="24" w:space="0" w:color="0072BC" w:themeColor="accent1"/>
        <w:bottom w:val="single" w:sz="24" w:space="0" w:color="0072BC" w:themeColor="accent1"/>
        <w:right w:val="single" w:sz="24" w:space="0" w:color="0072BC" w:themeColor="accent1"/>
      </w:tblBorders>
    </w:tblPr>
    <w:tcPr>
      <w:shd w:val="clear" w:color="auto" w:fill="0072BC" w:themeFill="accent1"/>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35552A"/>
    <w:rPr>
      <w:color w:val="0072BC" w:themeColor="background1"/>
    </w:rPr>
    <w:tblPr>
      <w:tblStyleRowBandSize w:val="1"/>
      <w:tblStyleColBandSize w:val="1"/>
      <w:tblBorders>
        <w:top w:val="single" w:sz="24" w:space="0" w:color="C00000" w:themeColor="accent2"/>
        <w:left w:val="single" w:sz="24" w:space="0" w:color="C00000" w:themeColor="accent2"/>
        <w:bottom w:val="single" w:sz="24" w:space="0" w:color="C00000" w:themeColor="accent2"/>
        <w:right w:val="single" w:sz="24" w:space="0" w:color="C00000" w:themeColor="accent2"/>
      </w:tblBorders>
    </w:tblPr>
    <w:tcPr>
      <w:shd w:val="clear" w:color="auto" w:fill="C00000" w:themeFill="accent2"/>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35552A"/>
    <w:rPr>
      <w:color w:val="0072BC" w:themeColor="background1"/>
    </w:rPr>
    <w:tblPr>
      <w:tblStyleRowBandSize w:val="1"/>
      <w:tblStyleColBandSize w:val="1"/>
      <w:tblBorders>
        <w:top w:val="single" w:sz="24" w:space="0" w:color="5F5F5F" w:themeColor="accent3"/>
        <w:left w:val="single" w:sz="24" w:space="0" w:color="5F5F5F" w:themeColor="accent3"/>
        <w:bottom w:val="single" w:sz="24" w:space="0" w:color="5F5F5F" w:themeColor="accent3"/>
        <w:right w:val="single" w:sz="24" w:space="0" w:color="5F5F5F" w:themeColor="accent3"/>
      </w:tblBorders>
    </w:tblPr>
    <w:tcPr>
      <w:shd w:val="clear" w:color="auto" w:fill="5F5F5F" w:themeFill="accent3"/>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35552A"/>
    <w:rPr>
      <w:color w:val="0072BC" w:themeColor="background1"/>
    </w:rPr>
    <w:tblPr>
      <w:tblStyleRowBandSize w:val="1"/>
      <w:tblStyleColBandSize w:val="1"/>
      <w:tblBorders>
        <w:top w:val="single" w:sz="24" w:space="0" w:color="969696" w:themeColor="accent4"/>
        <w:left w:val="single" w:sz="24" w:space="0" w:color="969696" w:themeColor="accent4"/>
        <w:bottom w:val="single" w:sz="24" w:space="0" w:color="969696" w:themeColor="accent4"/>
        <w:right w:val="single" w:sz="24" w:space="0" w:color="969696" w:themeColor="accent4"/>
      </w:tblBorders>
    </w:tblPr>
    <w:tcPr>
      <w:shd w:val="clear" w:color="auto" w:fill="969696" w:themeFill="accent4"/>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35552A"/>
    <w:rPr>
      <w:color w:val="0072BC"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35552A"/>
    <w:rPr>
      <w:color w:val="0072BC"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0072BC" w:themeColor="background1"/>
        </w:tcBorders>
      </w:tcPr>
    </w:tblStylePr>
    <w:tblStylePr w:type="lastRow">
      <w:rPr>
        <w:b/>
        <w:bCs/>
      </w:rPr>
      <w:tblPr/>
      <w:tcPr>
        <w:tcBorders>
          <w:top w:val="single" w:sz="4" w:space="0" w:color="0072BC" w:themeColor="background1"/>
        </w:tcBorders>
      </w:tcPr>
    </w:tblStylePr>
    <w:tblStylePr w:type="firstCol">
      <w:rPr>
        <w:b/>
        <w:bCs/>
      </w:rPr>
      <w:tblPr/>
      <w:tcPr>
        <w:tcBorders>
          <w:right w:val="single" w:sz="4" w:space="0" w:color="0072BC" w:themeColor="background1"/>
        </w:tcBorders>
      </w:tcPr>
    </w:tblStylePr>
    <w:tblStylePr w:type="lastCol">
      <w:rPr>
        <w:b/>
        <w:bCs/>
      </w:rPr>
      <w:tblPr/>
      <w:tcPr>
        <w:tcBorders>
          <w:left w:val="single" w:sz="4" w:space="0" w:color="0072BC" w:themeColor="background1"/>
        </w:tcBorders>
      </w:tcPr>
    </w:tblStylePr>
    <w:tblStylePr w:type="band1Vert">
      <w:tblPr/>
      <w:tcPr>
        <w:tcBorders>
          <w:left w:val="single" w:sz="4" w:space="0" w:color="0072BC" w:themeColor="background1"/>
          <w:right w:val="single" w:sz="4" w:space="0" w:color="0072BC" w:themeColor="background1"/>
        </w:tcBorders>
      </w:tcPr>
    </w:tblStylePr>
    <w:tblStylePr w:type="band2Vert">
      <w:tblPr/>
      <w:tcPr>
        <w:tcBorders>
          <w:left w:val="single" w:sz="4" w:space="0" w:color="0072BC" w:themeColor="background1"/>
          <w:right w:val="single" w:sz="4" w:space="0" w:color="0072BC" w:themeColor="background1"/>
        </w:tcBorders>
      </w:tcPr>
    </w:tblStylePr>
    <w:tblStylePr w:type="band1Horz">
      <w:tblPr/>
      <w:tcPr>
        <w:tcBorders>
          <w:top w:val="single" w:sz="4" w:space="0" w:color="0072BC" w:themeColor="background1"/>
          <w:bottom w:val="single" w:sz="4" w:space="0" w:color="0072B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35552A"/>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35552A"/>
    <w:rPr>
      <w:color w:val="00548C" w:themeColor="accent1" w:themeShade="BF"/>
    </w:rPr>
    <w:tblPr>
      <w:tblStyleRowBandSize w:val="1"/>
      <w:tblStyleColBandSize w:val="1"/>
      <w:tblBorders>
        <w:top w:val="single" w:sz="4" w:space="0" w:color="0072BC" w:themeColor="accent1"/>
        <w:bottom w:val="single" w:sz="4" w:space="0" w:color="0072BC" w:themeColor="accent1"/>
      </w:tblBorders>
    </w:tblPr>
    <w:tblStylePr w:type="firstRow">
      <w:rPr>
        <w:b/>
        <w:bCs/>
      </w:rPr>
      <w:tblPr/>
      <w:tcPr>
        <w:tcBorders>
          <w:bottom w:val="single" w:sz="4" w:space="0" w:color="0072BC" w:themeColor="accent1"/>
        </w:tcBorders>
      </w:tcPr>
    </w:tblStylePr>
    <w:tblStylePr w:type="lastRow">
      <w:rPr>
        <w:b/>
        <w:bCs/>
      </w:rPr>
      <w:tblPr/>
      <w:tcPr>
        <w:tcBorders>
          <w:top w:val="double" w:sz="4" w:space="0" w:color="0072BC" w:themeColor="accent1"/>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ListTable6Colorful-Accent2">
    <w:name w:val="List Table 6 Colorful Accent 2"/>
    <w:basedOn w:val="TableNormal"/>
    <w:uiPriority w:val="51"/>
    <w:semiHidden/>
    <w:rsid w:val="0035552A"/>
    <w:rPr>
      <w:color w:val="8F0000" w:themeColor="accent2" w:themeShade="BF"/>
    </w:rPr>
    <w:tblPr>
      <w:tblStyleRowBandSize w:val="1"/>
      <w:tblStyleColBandSize w:val="1"/>
      <w:tblBorders>
        <w:top w:val="single" w:sz="4" w:space="0" w:color="C00000" w:themeColor="accent2"/>
        <w:bottom w:val="single" w:sz="4" w:space="0" w:color="C00000" w:themeColor="accent2"/>
      </w:tblBorders>
    </w:tblPr>
    <w:tblStylePr w:type="firstRow">
      <w:rPr>
        <w:b/>
        <w:bCs/>
      </w:rPr>
      <w:tblPr/>
      <w:tcPr>
        <w:tcBorders>
          <w:bottom w:val="single" w:sz="4" w:space="0" w:color="C00000" w:themeColor="accent2"/>
        </w:tcBorders>
      </w:tcPr>
    </w:tblStylePr>
    <w:tblStylePr w:type="lastRow">
      <w:rPr>
        <w:b/>
        <w:bCs/>
      </w:rPr>
      <w:tblPr/>
      <w:tcPr>
        <w:tcBorders>
          <w:top w:val="double" w:sz="4" w:space="0" w:color="C00000" w:themeColor="accent2"/>
        </w:tcBorders>
      </w:tcPr>
    </w:tblStylePr>
    <w:tblStylePr w:type="firstCol">
      <w:rPr>
        <w:b/>
        <w:bCs/>
      </w:rPr>
    </w:tblStylePr>
    <w:tblStylePr w:type="lastCol">
      <w:rPr>
        <w:b/>
        <w:bCs/>
      </w:rPr>
    </w:tblStylePr>
    <w:tblStylePr w:type="band1Vert">
      <w:tblPr/>
      <w:tcPr>
        <w:shd w:val="clear" w:color="auto" w:fill="FFBFBF" w:themeFill="accent2" w:themeFillTint="33"/>
      </w:tcPr>
    </w:tblStylePr>
    <w:tblStylePr w:type="band1Horz">
      <w:tblPr/>
      <w:tcPr>
        <w:shd w:val="clear" w:color="auto" w:fill="FFBFBF" w:themeFill="accent2" w:themeFillTint="33"/>
      </w:tcPr>
    </w:tblStylePr>
  </w:style>
  <w:style w:type="table" w:styleId="ListTable6Colorful-Accent3">
    <w:name w:val="List Table 6 Colorful Accent 3"/>
    <w:basedOn w:val="TableNormal"/>
    <w:uiPriority w:val="51"/>
    <w:semiHidden/>
    <w:rsid w:val="0035552A"/>
    <w:rPr>
      <w:color w:val="474747" w:themeColor="accent3" w:themeShade="BF"/>
    </w:rPr>
    <w:tblPr>
      <w:tblStyleRowBandSize w:val="1"/>
      <w:tblStyleColBandSize w:val="1"/>
      <w:tblBorders>
        <w:top w:val="single" w:sz="4" w:space="0" w:color="5F5F5F" w:themeColor="accent3"/>
        <w:bottom w:val="single" w:sz="4" w:space="0" w:color="5F5F5F" w:themeColor="accent3"/>
      </w:tblBorders>
    </w:tblPr>
    <w:tblStylePr w:type="firstRow">
      <w:rPr>
        <w:b/>
        <w:bCs/>
      </w:rPr>
      <w:tblPr/>
      <w:tcPr>
        <w:tcBorders>
          <w:bottom w:val="single" w:sz="4" w:space="0" w:color="5F5F5F" w:themeColor="accent3"/>
        </w:tcBorders>
      </w:tcPr>
    </w:tblStylePr>
    <w:tblStylePr w:type="lastRow">
      <w:rPr>
        <w:b/>
        <w:bCs/>
      </w:rPr>
      <w:tblPr/>
      <w:tcPr>
        <w:tcBorders>
          <w:top w:val="double" w:sz="4" w:space="0" w:color="5F5F5F" w:themeColor="accent3"/>
        </w:tcBorders>
      </w:tcPr>
    </w:tblStylePr>
    <w:tblStylePr w:type="firstCol">
      <w:rPr>
        <w:b/>
        <w:bCs/>
      </w:rPr>
    </w:tblStylePr>
    <w:tblStylePr w:type="lastCol">
      <w:rPr>
        <w:b/>
        <w:bCs/>
      </w:rPr>
    </w:tblStylePr>
    <w:tblStylePr w:type="band1Vert">
      <w:tblPr/>
      <w:tcPr>
        <w:shd w:val="clear" w:color="auto" w:fill="DFDFDF" w:themeFill="accent3" w:themeFillTint="33"/>
      </w:tcPr>
    </w:tblStylePr>
    <w:tblStylePr w:type="band1Horz">
      <w:tblPr/>
      <w:tcPr>
        <w:shd w:val="clear" w:color="auto" w:fill="DFDFDF" w:themeFill="accent3" w:themeFillTint="33"/>
      </w:tcPr>
    </w:tblStylePr>
  </w:style>
  <w:style w:type="table" w:styleId="ListTable6Colorful-Accent4">
    <w:name w:val="List Table 6 Colorful Accent 4"/>
    <w:basedOn w:val="TableNormal"/>
    <w:uiPriority w:val="51"/>
    <w:semiHidden/>
    <w:rsid w:val="0035552A"/>
    <w:rPr>
      <w:color w:val="707070" w:themeColor="accent4" w:themeShade="BF"/>
    </w:rPr>
    <w:tblPr>
      <w:tblStyleRowBandSize w:val="1"/>
      <w:tblStyleColBandSize w:val="1"/>
      <w:tblBorders>
        <w:top w:val="single" w:sz="4" w:space="0" w:color="969696" w:themeColor="accent4"/>
        <w:bottom w:val="single" w:sz="4" w:space="0" w:color="969696" w:themeColor="accent4"/>
      </w:tblBorders>
    </w:tblPr>
    <w:tblStylePr w:type="firstRow">
      <w:rPr>
        <w:b/>
        <w:bCs/>
      </w:rPr>
      <w:tblPr/>
      <w:tcPr>
        <w:tcBorders>
          <w:bottom w:val="single" w:sz="4" w:space="0" w:color="969696" w:themeColor="accent4"/>
        </w:tcBorders>
      </w:tcPr>
    </w:tblStylePr>
    <w:tblStylePr w:type="lastRow">
      <w:rPr>
        <w:b/>
        <w:bCs/>
      </w:rPr>
      <w:tblPr/>
      <w:tcPr>
        <w:tcBorders>
          <w:top w:val="double" w:sz="4" w:space="0" w:color="969696" w:themeColor="accent4"/>
        </w:tcBorders>
      </w:tcPr>
    </w:tblStylePr>
    <w:tblStylePr w:type="firstCol">
      <w:rPr>
        <w:b/>
        <w:bCs/>
      </w:rPr>
    </w:tblStylePr>
    <w:tblStylePr w:type="lastCol">
      <w:rPr>
        <w:b/>
        <w:bCs/>
      </w:rPr>
    </w:tblStylePr>
    <w:tblStylePr w:type="band1Vert">
      <w:tblPr/>
      <w:tcPr>
        <w:shd w:val="clear" w:color="auto" w:fill="EAEAEA" w:themeFill="accent4" w:themeFillTint="33"/>
      </w:tcPr>
    </w:tblStylePr>
    <w:tblStylePr w:type="band1Horz">
      <w:tblPr/>
      <w:tcPr>
        <w:shd w:val="clear" w:color="auto" w:fill="EAEAEA" w:themeFill="accent4" w:themeFillTint="33"/>
      </w:tcPr>
    </w:tblStylePr>
  </w:style>
  <w:style w:type="table" w:styleId="ListTable6Colorful-Accent5">
    <w:name w:val="List Table 6 Colorful Accent 5"/>
    <w:basedOn w:val="TableNormal"/>
    <w:uiPriority w:val="51"/>
    <w:semiHidden/>
    <w:rsid w:val="0035552A"/>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semiHidden/>
    <w:rsid w:val="0035552A"/>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semiHidden/>
    <w:rsid w:val="0035552A"/>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0072BC"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35552A"/>
    <w:rPr>
      <w:color w:val="00548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2BC" w:themeColor="accent1"/>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0072BC" w:themeColor="accent1"/>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2BC" w:themeColor="accent1"/>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0072BC" w:themeColor="accent1"/>
        </w:tcBorders>
        <w:shd w:val="clear" w:color="auto" w:fill="0072BC" w:themeFill="background1"/>
      </w:tcPr>
    </w:tblStylePr>
    <w:tblStylePr w:type="band1Vert">
      <w:tblPr/>
      <w:tcPr>
        <w:shd w:val="clear" w:color="auto" w:fill="BEE5FF" w:themeFill="accent1" w:themeFillTint="33"/>
      </w:tcPr>
    </w:tblStylePr>
    <w:tblStylePr w:type="band1Horz">
      <w:tblPr/>
      <w:tcPr>
        <w:shd w:val="clear" w:color="auto" w:fill="BEE5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35552A"/>
    <w:rPr>
      <w:color w:val="8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0000" w:themeColor="accent2"/>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C00000" w:themeColor="accent2"/>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0000" w:themeColor="accent2"/>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C00000" w:themeColor="accent2"/>
        </w:tcBorders>
        <w:shd w:val="clear" w:color="auto" w:fill="0072BC" w:themeFill="background1"/>
      </w:tcPr>
    </w:tblStylePr>
    <w:tblStylePr w:type="band1Vert">
      <w:tblPr/>
      <w:tcPr>
        <w:shd w:val="clear" w:color="auto" w:fill="FFBFBF" w:themeFill="accent2" w:themeFillTint="33"/>
      </w:tcPr>
    </w:tblStylePr>
    <w:tblStylePr w:type="band1Horz">
      <w:tblPr/>
      <w:tcPr>
        <w:shd w:val="clear" w:color="auto" w:fill="FFBFB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35552A"/>
    <w:rPr>
      <w:color w:val="47474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3"/>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5F5F5F" w:themeColor="accent3"/>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3"/>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5F5F5F" w:themeColor="accent3"/>
        </w:tcBorders>
        <w:shd w:val="clear" w:color="auto" w:fill="0072BC" w:themeFill="background1"/>
      </w:tcPr>
    </w:tblStylePr>
    <w:tblStylePr w:type="band1Vert">
      <w:tblPr/>
      <w:tcPr>
        <w:shd w:val="clear" w:color="auto" w:fill="DFDFDF" w:themeFill="accent3" w:themeFillTint="33"/>
      </w:tcPr>
    </w:tblStylePr>
    <w:tblStylePr w:type="band1Horz">
      <w:tblPr/>
      <w:tcPr>
        <w:shd w:val="clear" w:color="auto" w:fill="DFDFD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35552A"/>
    <w:rPr>
      <w:color w:val="70707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4"/>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969696" w:themeColor="accent4"/>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4"/>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969696" w:themeColor="accent4"/>
        </w:tcBorders>
        <w:shd w:val="clear" w:color="auto" w:fill="0072BC" w:themeFill="background1"/>
      </w:tcPr>
    </w:tblStylePr>
    <w:tblStylePr w:type="band1Vert">
      <w:tblPr/>
      <w:tcPr>
        <w:shd w:val="clear" w:color="auto" w:fill="EAEAEA" w:themeFill="accent4" w:themeFillTint="33"/>
      </w:tcPr>
    </w:tblStylePr>
    <w:tblStylePr w:type="band1Horz">
      <w:tblPr/>
      <w:tcPr>
        <w:shd w:val="clear" w:color="auto" w:fill="EAEAE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35552A"/>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0072BC"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35552A"/>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0072BC"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ention1">
    <w:name w:val="Mention1"/>
    <w:basedOn w:val="DefaultParagraphFont"/>
    <w:uiPriority w:val="99"/>
    <w:semiHidden/>
    <w:unhideWhenUsed/>
    <w:rsid w:val="0035552A"/>
    <w:rPr>
      <w:color w:val="2B579A"/>
      <w:shd w:val="clear" w:color="auto" w:fill="E1DFDD"/>
    </w:rPr>
  </w:style>
  <w:style w:type="table" w:styleId="PlainTable1">
    <w:name w:val="Plain Table 1"/>
    <w:basedOn w:val="TableNormal"/>
    <w:uiPriority w:val="41"/>
    <w:semiHidden/>
    <w:rsid w:val="0035552A"/>
    <w:tblPr>
      <w:tblStyleRowBandSize w:val="1"/>
      <w:tblStyleColBandSize w:val="1"/>
      <w:tblBorders>
        <w:top w:val="single" w:sz="4" w:space="0" w:color="00548C" w:themeColor="background1" w:themeShade="BF"/>
        <w:left w:val="single" w:sz="4" w:space="0" w:color="00548C" w:themeColor="background1" w:themeShade="BF"/>
        <w:bottom w:val="single" w:sz="4" w:space="0" w:color="00548C" w:themeColor="background1" w:themeShade="BF"/>
        <w:right w:val="single" w:sz="4" w:space="0" w:color="00548C" w:themeColor="background1" w:themeShade="BF"/>
        <w:insideH w:val="single" w:sz="4" w:space="0" w:color="00548C" w:themeColor="background1" w:themeShade="BF"/>
        <w:insideV w:val="single" w:sz="4" w:space="0" w:color="00548C" w:themeColor="background1" w:themeShade="BF"/>
      </w:tblBorders>
    </w:tblPr>
    <w:tblStylePr w:type="firstRow">
      <w:rPr>
        <w:b/>
        <w:bCs/>
      </w:rPr>
    </w:tblStylePr>
    <w:tblStylePr w:type="lastRow">
      <w:rPr>
        <w:b/>
        <w:bCs/>
      </w:rPr>
      <w:tblPr/>
      <w:tcPr>
        <w:tcBorders>
          <w:top w:val="double" w:sz="4" w:space="0" w:color="00548C" w:themeColor="background1" w:themeShade="BF"/>
        </w:tcBorders>
      </w:tcPr>
    </w:tblStylePr>
    <w:tblStylePr w:type="firstCol">
      <w:rPr>
        <w:b/>
        <w:bCs/>
      </w:rPr>
    </w:tblStylePr>
    <w:tblStylePr w:type="lastCol">
      <w:rPr>
        <w:b/>
        <w:bCs/>
      </w:rPr>
    </w:tblStylePr>
    <w:tblStylePr w:type="band1Vert">
      <w:tblPr/>
      <w:tcPr>
        <w:shd w:val="clear" w:color="auto" w:fill="006BB2" w:themeFill="background1" w:themeFillShade="F2"/>
      </w:tcPr>
    </w:tblStylePr>
    <w:tblStylePr w:type="band1Horz">
      <w:tblPr/>
      <w:tcPr>
        <w:shd w:val="clear" w:color="auto" w:fill="006BB2" w:themeFill="background1" w:themeFillShade="F2"/>
      </w:tcPr>
    </w:tblStylePr>
  </w:style>
  <w:style w:type="table" w:styleId="PlainTable2">
    <w:name w:val="Plain Table 2"/>
    <w:basedOn w:val="TableNormal"/>
    <w:uiPriority w:val="42"/>
    <w:semiHidden/>
    <w:rsid w:val="0035552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semiHidden/>
    <w:rsid w:val="0035552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006BB2" w:themeFill="background1" w:themeFillShade="F2"/>
      </w:tcPr>
    </w:tblStylePr>
    <w:tblStylePr w:type="band1Horz">
      <w:tblPr/>
      <w:tcPr>
        <w:shd w:val="clear" w:color="auto" w:fill="006BB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35552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006BB2" w:themeFill="background1" w:themeFillShade="F2"/>
      </w:tcPr>
    </w:tblStylePr>
    <w:tblStylePr w:type="band1Horz">
      <w:tblPr/>
      <w:tcPr>
        <w:shd w:val="clear" w:color="auto" w:fill="006BB2" w:themeFill="background1" w:themeFillShade="F2"/>
      </w:tcPr>
    </w:tblStylePr>
  </w:style>
  <w:style w:type="table" w:styleId="PlainTable5">
    <w:name w:val="Plain Table 5"/>
    <w:basedOn w:val="TableNormal"/>
    <w:uiPriority w:val="45"/>
    <w:semiHidden/>
    <w:rsid w:val="0035552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0072BC"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0072B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0072BC"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0072BC" w:themeFill="background1"/>
      </w:tcPr>
    </w:tblStylePr>
    <w:tblStylePr w:type="band1Vert">
      <w:tblPr/>
      <w:tcPr>
        <w:shd w:val="clear" w:color="auto" w:fill="006BB2" w:themeFill="background1" w:themeFillShade="F2"/>
      </w:tcPr>
    </w:tblStylePr>
    <w:tblStylePr w:type="band1Horz">
      <w:tblPr/>
      <w:tcPr>
        <w:shd w:val="clear" w:color="auto" w:fill="006BB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35552A"/>
    <w:rPr>
      <w:u w:val="dotted"/>
    </w:rPr>
  </w:style>
  <w:style w:type="character" w:customStyle="1" w:styleId="SmartLink1">
    <w:name w:val="SmartLink1"/>
    <w:basedOn w:val="DefaultParagraphFont"/>
    <w:uiPriority w:val="99"/>
    <w:semiHidden/>
    <w:unhideWhenUsed/>
    <w:rsid w:val="0035552A"/>
    <w:rPr>
      <w:color w:val="0000FF"/>
      <w:u w:val="single"/>
      <w:shd w:val="clear" w:color="auto" w:fill="F3F2F1"/>
    </w:rPr>
  </w:style>
  <w:style w:type="table" w:styleId="TableGridLight">
    <w:name w:val="Grid Table Light"/>
    <w:basedOn w:val="TableNormal"/>
    <w:uiPriority w:val="40"/>
    <w:semiHidden/>
    <w:rsid w:val="0035552A"/>
    <w:tblPr>
      <w:tblBorders>
        <w:top w:val="single" w:sz="4" w:space="0" w:color="00548C" w:themeColor="background1" w:themeShade="BF"/>
        <w:left w:val="single" w:sz="4" w:space="0" w:color="00548C" w:themeColor="background1" w:themeShade="BF"/>
        <w:bottom w:val="single" w:sz="4" w:space="0" w:color="00548C" w:themeColor="background1" w:themeShade="BF"/>
        <w:right w:val="single" w:sz="4" w:space="0" w:color="00548C" w:themeColor="background1" w:themeShade="BF"/>
        <w:insideH w:val="single" w:sz="4" w:space="0" w:color="00548C" w:themeColor="background1" w:themeShade="BF"/>
        <w:insideV w:val="single" w:sz="4" w:space="0" w:color="00548C" w:themeColor="background1" w:themeShade="BF"/>
      </w:tblBorders>
    </w:tblPr>
  </w:style>
  <w:style w:type="character" w:customStyle="1" w:styleId="UnresolvedMention1">
    <w:name w:val="Unresolved Mention1"/>
    <w:basedOn w:val="DefaultParagraphFont"/>
    <w:uiPriority w:val="99"/>
    <w:semiHidden/>
    <w:unhideWhenUsed/>
    <w:rsid w:val="0035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26880">
      <w:bodyDiv w:val="1"/>
      <w:marLeft w:val="0"/>
      <w:marRight w:val="0"/>
      <w:marTop w:val="0"/>
      <w:marBottom w:val="0"/>
      <w:divBdr>
        <w:top w:val="none" w:sz="0" w:space="0" w:color="auto"/>
        <w:left w:val="none" w:sz="0" w:space="0" w:color="auto"/>
        <w:bottom w:val="none" w:sz="0" w:space="0" w:color="auto"/>
        <w:right w:val="none" w:sz="0" w:space="0" w:color="auto"/>
      </w:divBdr>
    </w:div>
    <w:div w:id="914632635">
      <w:bodyDiv w:val="1"/>
      <w:marLeft w:val="0"/>
      <w:marRight w:val="0"/>
      <w:marTop w:val="0"/>
      <w:marBottom w:val="0"/>
      <w:divBdr>
        <w:top w:val="none" w:sz="0" w:space="0" w:color="auto"/>
        <w:left w:val="none" w:sz="0" w:space="0" w:color="auto"/>
        <w:bottom w:val="none" w:sz="0" w:space="0" w:color="auto"/>
        <w:right w:val="none" w:sz="0" w:space="0" w:color="auto"/>
      </w:divBdr>
    </w:div>
    <w:div w:id="164543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CHR_Theme_Judgments_Decisions_Reports">
  <a:themeElements>
    <a:clrScheme name="ECHR_grey">
      <a:dk1>
        <a:sysClr val="windowText" lastClr="000000"/>
      </a:dk1>
      <a:lt1>
        <a:srgbClr val="0072BC"/>
      </a:lt1>
      <a:dk2>
        <a:srgbClr val="C6C6C6"/>
      </a:dk2>
      <a:lt2>
        <a:srgbClr val="F8F8F8"/>
      </a:lt2>
      <a:accent1>
        <a:srgbClr val="0072BC"/>
      </a:accent1>
      <a:accent2>
        <a:srgbClr val="C00000"/>
      </a:accent2>
      <a:accent3>
        <a:srgbClr val="5F5F5F"/>
      </a:accent3>
      <a:accent4>
        <a:srgbClr val="969696"/>
      </a:accent4>
      <a:accent5>
        <a:srgbClr val="5F5F5F"/>
      </a:accent5>
      <a:accent6>
        <a:srgbClr val="4D4D4D"/>
      </a:accent6>
      <a:hlink>
        <a:srgbClr val="0072BC"/>
      </a:hlink>
      <a:folHlink>
        <a:srgbClr val="7030A0"/>
      </a:folHlink>
    </a:clrScheme>
    <a:fontScheme name="ECHR_Judgments_Reports_Decision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C5044-7E01-41C6-BFDD-C5E3FCA6C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576</Words>
  <Characters>60288</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0T07:33:00Z</dcterms:created>
  <dcterms:modified xsi:type="dcterms:W3CDTF">2021-10-20T07:33: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